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4086C" w14:textId="09709ACC" w:rsidR="002A071B" w:rsidRDefault="002A071B" w:rsidP="00565513">
      <w:pPr>
        <w:tabs>
          <w:tab w:val="center" w:pos="4680"/>
          <w:tab w:val="right" w:pos="9360"/>
        </w:tabs>
        <w:rPr>
          <w:b/>
          <w:color w:val="0000FF"/>
        </w:rPr>
      </w:pPr>
      <w:bookmarkStart w:id="0" w:name="_GoBack"/>
      <w:bookmarkEnd w:id="0"/>
      <w:r w:rsidRPr="002A071B">
        <w:rPr>
          <w:b/>
          <w:color w:val="0000FF"/>
        </w:rPr>
        <w:t xml:space="preserve">CSC </w:t>
      </w:r>
      <w:r w:rsidR="008D04E9">
        <w:rPr>
          <w:b/>
          <w:color w:val="0000FF"/>
        </w:rPr>
        <w:t>1101</w:t>
      </w:r>
      <w:r w:rsidRPr="002A071B">
        <w:rPr>
          <w:b/>
          <w:color w:val="0000FF"/>
        </w:rPr>
        <w:t xml:space="preserve"> –</w:t>
      </w:r>
      <w:r w:rsidR="008D04E9">
        <w:rPr>
          <w:b/>
          <w:color w:val="0000FF"/>
        </w:rPr>
        <w:t xml:space="preserve"> </w:t>
      </w:r>
      <w:r w:rsidR="008D04E9" w:rsidRPr="00F43385">
        <w:rPr>
          <w:b/>
          <w:color w:val="0000FF"/>
        </w:rPr>
        <w:t>Problem Solving and Programming</w:t>
      </w:r>
      <w:r w:rsidR="008D04E9">
        <w:rPr>
          <w:b/>
          <w:color w:val="0000FF"/>
        </w:rPr>
        <w:t xml:space="preserve"> Laboratory</w:t>
      </w:r>
    </w:p>
    <w:p w14:paraId="3D35FB7C" w14:textId="54924DCA" w:rsidR="00565513" w:rsidRPr="00EA1C1D" w:rsidRDefault="00423F88" w:rsidP="00565513">
      <w:pPr>
        <w:tabs>
          <w:tab w:val="center" w:pos="4680"/>
          <w:tab w:val="right" w:pos="9360"/>
        </w:tabs>
        <w:rPr>
          <w:b/>
          <w:color w:val="0000FF"/>
        </w:rPr>
      </w:pPr>
      <w:r>
        <w:rPr>
          <w:b/>
          <w:color w:val="0000FF"/>
        </w:rPr>
        <w:t>Lab 4</w:t>
      </w:r>
      <w:r w:rsidR="00565513">
        <w:rPr>
          <w:b/>
          <w:color w:val="0000FF"/>
        </w:rPr>
        <w:t xml:space="preserve"> </w:t>
      </w:r>
      <w:r w:rsidR="00565513" w:rsidRPr="00565513">
        <w:rPr>
          <w:b/>
          <w:color w:val="0000FF"/>
        </w:rPr>
        <w:t xml:space="preserve">– </w:t>
      </w:r>
      <w:r w:rsidR="00284012" w:rsidRPr="00284012">
        <w:rPr>
          <w:b/>
          <w:color w:val="0000FF"/>
        </w:rPr>
        <w:t>Trevor Trusty</w:t>
      </w:r>
    </w:p>
    <w:p w14:paraId="27E1CFD2" w14:textId="4A786A2A" w:rsidR="002F4247" w:rsidRDefault="002F4247" w:rsidP="002F4247">
      <w:pPr>
        <w:pStyle w:val="Header"/>
        <w:tabs>
          <w:tab w:val="left" w:pos="720"/>
        </w:tabs>
        <w:rPr>
          <w:b/>
          <w:color w:val="0000FF"/>
        </w:rPr>
      </w:pPr>
      <w:r>
        <w:rPr>
          <w:b/>
          <w:color w:val="0000FF"/>
        </w:rPr>
        <w:t>25 points – Due January 28, 11pm</w:t>
      </w:r>
    </w:p>
    <w:p w14:paraId="39DD2389" w14:textId="77777777" w:rsidR="00115E2F" w:rsidRDefault="00115E2F" w:rsidP="00115E2F"/>
    <w:p w14:paraId="73A90D24" w14:textId="2160E743" w:rsidR="00115E2F" w:rsidRDefault="00115E2F" w:rsidP="00115E2F">
      <w:pPr>
        <w:shd w:val="clear" w:color="auto" w:fill="C6D9F1" w:themeFill="text2" w:themeFillTint="33"/>
      </w:pPr>
      <w:r w:rsidRPr="00445BE4">
        <w:rPr>
          <w:b/>
        </w:rPr>
        <w:t>a)</w:t>
      </w:r>
      <w:r>
        <w:t xml:space="preserve"> Save this document with your name and the homework number somewhere in the file name.</w:t>
      </w:r>
    </w:p>
    <w:p w14:paraId="376A1E22" w14:textId="1D94BA20" w:rsidR="00115E2F" w:rsidRDefault="00115E2F" w:rsidP="00115E2F">
      <w:pPr>
        <w:shd w:val="clear" w:color="auto" w:fill="C6D9F1" w:themeFill="text2" w:themeFillTint="33"/>
      </w:pPr>
      <w:r w:rsidRPr="00445BE4">
        <w:rPr>
          <w:b/>
        </w:rPr>
        <w:t>b)</w:t>
      </w:r>
      <w:r>
        <w:t xml:space="preserve"> Type/paste your answers into the document.</w:t>
      </w:r>
    </w:p>
    <w:p w14:paraId="7D12C229" w14:textId="06EFCADD" w:rsidR="00115E2F" w:rsidRDefault="00115E2F" w:rsidP="00115E2F">
      <w:pPr>
        <w:shd w:val="clear" w:color="auto" w:fill="C6D9F1" w:themeFill="text2" w:themeFillTint="33"/>
      </w:pPr>
      <w:r w:rsidRPr="00445BE4">
        <w:rPr>
          <w:b/>
        </w:rPr>
        <w:t>c)</w:t>
      </w:r>
      <w:r>
        <w:t xml:space="preserve"> Submit </w:t>
      </w:r>
      <w:r w:rsidR="008E78FB">
        <w:t xml:space="preserve">this </w:t>
      </w:r>
      <w:r>
        <w:t xml:space="preserve">document </w:t>
      </w:r>
      <w:r w:rsidR="001C13FE">
        <w:t>and your .</w:t>
      </w:r>
      <w:r w:rsidR="008D04E9">
        <w:t xml:space="preserve">cpp </w:t>
      </w:r>
      <w:r w:rsidR="001C13FE">
        <w:t xml:space="preserve">file(s) </w:t>
      </w:r>
      <w:r>
        <w:t xml:space="preserve">to the </w:t>
      </w:r>
      <w:r w:rsidR="00B37B07">
        <w:t>Canvas</w:t>
      </w:r>
      <w:r w:rsidR="008753B0">
        <w:t xml:space="preserve"> </w:t>
      </w:r>
      <w:r w:rsidR="008E78FB">
        <w:t>item where you downloaded this document</w:t>
      </w:r>
      <w:r w:rsidR="005502BA">
        <w:t>.</w:t>
      </w:r>
      <w:r w:rsidR="001C13FE">
        <w:t xml:space="preserve">  Do not submit a zip file but individually attach your files.</w:t>
      </w:r>
    </w:p>
    <w:p w14:paraId="5632437D" w14:textId="77777777" w:rsidR="0082528E" w:rsidRDefault="0082528E" w:rsidP="0082528E"/>
    <w:p w14:paraId="6153EE32" w14:textId="77777777" w:rsidR="0082528E" w:rsidRDefault="0082528E" w:rsidP="0082528E">
      <w:r>
        <w:rPr>
          <w:b/>
        </w:rPr>
        <w:t xml:space="preserve">1) </w:t>
      </w:r>
      <w:r>
        <w:rPr>
          <w:b/>
          <w:color w:val="0000FF"/>
          <w:sz w:val="24"/>
        </w:rPr>
        <w:t>[8 points]</w:t>
      </w:r>
      <w:r>
        <w:t xml:space="preserve"> You've been hired by </w:t>
      </w:r>
      <w:r>
        <w:rPr>
          <w:i/>
        </w:rPr>
        <w:t xml:space="preserve">Olympic Oafs </w:t>
      </w:r>
      <w:r>
        <w:t>to write a C++ console application that displays the following world records for speedskating:</w:t>
      </w:r>
    </w:p>
    <w:p w14:paraId="6BE5E18F" w14:textId="4C894C42" w:rsidR="0082528E" w:rsidRDefault="0082528E" w:rsidP="0082528E"/>
    <w:tbl>
      <w:tblPr>
        <w:tblStyle w:val="LightList-Accent12"/>
        <w:tblW w:w="101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1620"/>
        <w:gridCol w:w="1890"/>
        <w:gridCol w:w="3600"/>
      </w:tblGrid>
      <w:tr w:rsidR="0082528E" w14:paraId="0BE7589C" w14:textId="77777777" w:rsidTr="002D74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auto"/>
              <w:left w:val="single" w:sz="4" w:space="0" w:color="auto"/>
              <w:bottom w:val="single" w:sz="4" w:space="0" w:color="auto"/>
              <w:right w:val="single" w:sz="4" w:space="0" w:color="auto"/>
            </w:tcBorders>
            <w:hideMark/>
          </w:tcPr>
          <w:p w14:paraId="6D0B0C47" w14:textId="77777777" w:rsidR="0082528E" w:rsidRDefault="0082528E">
            <w:pPr>
              <w:rPr>
                <w:sz w:val="24"/>
              </w:rPr>
            </w:pPr>
            <w:r>
              <w:rPr>
                <w:sz w:val="24"/>
              </w:rPr>
              <w:t>Skater (m-men; w-women)</w:t>
            </w:r>
          </w:p>
        </w:tc>
        <w:tc>
          <w:tcPr>
            <w:tcW w:w="1620" w:type="dxa"/>
            <w:tcBorders>
              <w:top w:val="single" w:sz="4" w:space="0" w:color="auto"/>
              <w:left w:val="single" w:sz="4" w:space="0" w:color="auto"/>
              <w:bottom w:val="single" w:sz="4" w:space="0" w:color="auto"/>
              <w:right w:val="single" w:sz="4" w:space="0" w:color="auto"/>
            </w:tcBorders>
            <w:hideMark/>
          </w:tcPr>
          <w:p w14:paraId="5BE2FE32" w14:textId="77777777" w:rsidR="0082528E" w:rsidRDefault="0082528E">
            <w:pPr>
              <w:cnfStyle w:val="100000000000" w:firstRow="1" w:lastRow="0" w:firstColumn="0" w:lastColumn="0" w:oddVBand="0" w:evenVBand="0" w:oddHBand="0" w:evenHBand="0" w:firstRowFirstColumn="0" w:firstRowLastColumn="0" w:lastRowFirstColumn="0" w:lastRowLastColumn="0"/>
              <w:rPr>
                <w:sz w:val="24"/>
              </w:rPr>
            </w:pPr>
            <w:r>
              <w:rPr>
                <w:sz w:val="24"/>
              </w:rPr>
              <w:t>Country</w:t>
            </w:r>
          </w:p>
        </w:tc>
        <w:tc>
          <w:tcPr>
            <w:tcW w:w="1890" w:type="dxa"/>
            <w:tcBorders>
              <w:top w:val="single" w:sz="4" w:space="0" w:color="auto"/>
              <w:left w:val="single" w:sz="4" w:space="0" w:color="auto"/>
              <w:bottom w:val="single" w:sz="4" w:space="0" w:color="auto"/>
              <w:right w:val="single" w:sz="4" w:space="0" w:color="auto"/>
            </w:tcBorders>
            <w:hideMark/>
          </w:tcPr>
          <w:p w14:paraId="2E3EAE7D" w14:textId="77777777" w:rsidR="0082528E" w:rsidRDefault="0082528E">
            <w:pPr>
              <w:cnfStyle w:val="100000000000" w:firstRow="1" w:lastRow="0" w:firstColumn="0" w:lastColumn="0" w:oddVBand="0" w:evenVBand="0" w:oddHBand="0" w:evenHBand="0" w:firstRowFirstColumn="0" w:firstRowLastColumn="0" w:lastRowFirstColumn="0" w:lastRowLastColumn="0"/>
              <w:rPr>
                <w:sz w:val="24"/>
              </w:rPr>
            </w:pPr>
            <w:r>
              <w:rPr>
                <w:sz w:val="24"/>
              </w:rPr>
              <w:t>Event (meters)</w:t>
            </w:r>
          </w:p>
        </w:tc>
        <w:tc>
          <w:tcPr>
            <w:tcW w:w="3600" w:type="dxa"/>
            <w:tcBorders>
              <w:top w:val="single" w:sz="4" w:space="0" w:color="auto"/>
              <w:left w:val="single" w:sz="4" w:space="0" w:color="auto"/>
              <w:bottom w:val="single" w:sz="4" w:space="0" w:color="auto"/>
              <w:right w:val="single" w:sz="4" w:space="0" w:color="auto"/>
            </w:tcBorders>
            <w:hideMark/>
          </w:tcPr>
          <w:p w14:paraId="35B8C196" w14:textId="77777777" w:rsidR="0082528E" w:rsidRDefault="0082528E">
            <w:pPr>
              <w:cnfStyle w:val="100000000000" w:firstRow="1" w:lastRow="0" w:firstColumn="0" w:lastColumn="0" w:oddVBand="0" w:evenVBand="0" w:oddHBand="0" w:evenHBand="0" w:firstRowFirstColumn="0" w:firstRowLastColumn="0" w:lastRowFirstColumn="0" w:lastRowLastColumn="0"/>
              <w:rPr>
                <w:sz w:val="24"/>
              </w:rPr>
            </w:pPr>
            <w:r>
              <w:rPr>
                <w:sz w:val="24"/>
              </w:rPr>
              <w:t>Time (</w:t>
            </w:r>
            <w:proofErr w:type="spellStart"/>
            <w:proofErr w:type="gramStart"/>
            <w:r>
              <w:rPr>
                <w:sz w:val="24"/>
              </w:rPr>
              <w:t>minutes:seconds</w:t>
            </w:r>
            <w:proofErr w:type="spellEnd"/>
            <w:proofErr w:type="gramEnd"/>
            <w:r>
              <w:rPr>
                <w:sz w:val="24"/>
              </w:rPr>
              <w:t>)</w:t>
            </w:r>
          </w:p>
        </w:tc>
      </w:tr>
      <w:tr w:rsidR="0082528E" w14:paraId="22CE0D93" w14:textId="77777777" w:rsidTr="002D74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auto"/>
              <w:left w:val="single" w:sz="4" w:space="0" w:color="auto"/>
              <w:bottom w:val="single" w:sz="4" w:space="0" w:color="auto"/>
              <w:right w:val="single" w:sz="4" w:space="0" w:color="auto"/>
            </w:tcBorders>
            <w:hideMark/>
          </w:tcPr>
          <w:p w14:paraId="453F063A" w14:textId="77777777" w:rsidR="0082528E" w:rsidRDefault="0082528E">
            <w:pPr>
              <w:rPr>
                <w:sz w:val="24"/>
              </w:rPr>
            </w:pPr>
            <w:r>
              <w:rPr>
                <w:sz w:val="24"/>
              </w:rPr>
              <w:t xml:space="preserve">Pavel </w:t>
            </w:r>
            <w:proofErr w:type="spellStart"/>
            <w:r>
              <w:rPr>
                <w:sz w:val="24"/>
              </w:rPr>
              <w:t>Kulizhnikov</w:t>
            </w:r>
            <w:proofErr w:type="spellEnd"/>
            <w:r>
              <w:rPr>
                <w:sz w:val="24"/>
              </w:rPr>
              <w:t xml:space="preserve"> (m)</w:t>
            </w:r>
          </w:p>
        </w:tc>
        <w:tc>
          <w:tcPr>
            <w:tcW w:w="1620" w:type="dxa"/>
            <w:tcBorders>
              <w:top w:val="single" w:sz="4" w:space="0" w:color="auto"/>
              <w:left w:val="single" w:sz="4" w:space="0" w:color="auto"/>
              <w:bottom w:val="single" w:sz="4" w:space="0" w:color="auto"/>
              <w:right w:val="single" w:sz="4" w:space="0" w:color="auto"/>
            </w:tcBorders>
            <w:hideMark/>
          </w:tcPr>
          <w:p w14:paraId="1DDEC9B2" w14:textId="77777777" w:rsidR="0082528E" w:rsidRDefault="0082528E">
            <w:pPr>
              <w:cnfStyle w:val="000000100000" w:firstRow="0" w:lastRow="0" w:firstColumn="0" w:lastColumn="0" w:oddVBand="0" w:evenVBand="0" w:oddHBand="1" w:evenHBand="0" w:firstRowFirstColumn="0" w:firstRowLastColumn="0" w:lastRowFirstColumn="0" w:lastRowLastColumn="0"/>
              <w:rPr>
                <w:sz w:val="24"/>
              </w:rPr>
            </w:pPr>
            <w:r>
              <w:rPr>
                <w:sz w:val="24"/>
              </w:rPr>
              <w:t>Russia</w:t>
            </w:r>
          </w:p>
        </w:tc>
        <w:tc>
          <w:tcPr>
            <w:tcW w:w="1890" w:type="dxa"/>
            <w:tcBorders>
              <w:top w:val="single" w:sz="4" w:space="0" w:color="auto"/>
              <w:left w:val="single" w:sz="4" w:space="0" w:color="auto"/>
              <w:bottom w:val="single" w:sz="4" w:space="0" w:color="auto"/>
              <w:right w:val="single" w:sz="4" w:space="0" w:color="auto"/>
            </w:tcBorders>
            <w:hideMark/>
          </w:tcPr>
          <w:p w14:paraId="06EC775A" w14:textId="4AD84864" w:rsidR="0082528E" w:rsidRDefault="0082528E">
            <w:pPr>
              <w:cnfStyle w:val="000000100000" w:firstRow="0" w:lastRow="0" w:firstColumn="0" w:lastColumn="0" w:oddVBand="0" w:evenVBand="0" w:oddHBand="1" w:evenHBand="0" w:firstRowFirstColumn="0" w:firstRowLastColumn="0" w:lastRowFirstColumn="0" w:lastRowLastColumn="0"/>
              <w:rPr>
                <w:sz w:val="24"/>
              </w:rPr>
            </w:pPr>
            <w:r>
              <w:rPr>
                <w:sz w:val="24"/>
              </w:rPr>
              <w:t>500</w:t>
            </w:r>
          </w:p>
        </w:tc>
        <w:tc>
          <w:tcPr>
            <w:tcW w:w="3600" w:type="dxa"/>
            <w:tcBorders>
              <w:top w:val="single" w:sz="4" w:space="0" w:color="auto"/>
              <w:left w:val="single" w:sz="4" w:space="0" w:color="auto"/>
              <w:bottom w:val="single" w:sz="4" w:space="0" w:color="auto"/>
              <w:right w:val="single" w:sz="4" w:space="0" w:color="auto"/>
            </w:tcBorders>
            <w:hideMark/>
          </w:tcPr>
          <w:p w14:paraId="38AB6853" w14:textId="37E7AFA7" w:rsidR="0082528E" w:rsidRDefault="0082528E">
            <w:pPr>
              <w:cnfStyle w:val="000000100000" w:firstRow="0" w:lastRow="0" w:firstColumn="0" w:lastColumn="0" w:oddVBand="0" w:evenVBand="0" w:oddHBand="1" w:evenHBand="0" w:firstRowFirstColumn="0" w:firstRowLastColumn="0" w:lastRowFirstColumn="0" w:lastRowLastColumn="0"/>
              <w:rPr>
                <w:sz w:val="24"/>
              </w:rPr>
            </w:pPr>
            <w:r>
              <w:rPr>
                <w:sz w:val="24"/>
              </w:rPr>
              <w:t>0:33.98</w:t>
            </w:r>
            <w:r w:rsidR="00C247F3">
              <w:rPr>
                <w:sz w:val="24"/>
              </w:rPr>
              <w:t xml:space="preserve"> = </w:t>
            </w:r>
            <w:r w:rsidR="002D74D8" w:rsidRPr="002D74D8">
              <w:rPr>
                <w:sz w:val="24"/>
              </w:rPr>
              <w:t>0.00943888889</w:t>
            </w:r>
            <w:r w:rsidR="00C247F3">
              <w:rPr>
                <w:sz w:val="24"/>
              </w:rPr>
              <w:t>hours</w:t>
            </w:r>
          </w:p>
        </w:tc>
      </w:tr>
      <w:tr w:rsidR="0082528E" w14:paraId="746BB9AC" w14:textId="77777777" w:rsidTr="002D74D8">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auto"/>
              <w:left w:val="single" w:sz="4" w:space="0" w:color="auto"/>
              <w:bottom w:val="single" w:sz="4" w:space="0" w:color="auto"/>
              <w:right w:val="single" w:sz="4" w:space="0" w:color="auto"/>
            </w:tcBorders>
            <w:hideMark/>
          </w:tcPr>
          <w:p w14:paraId="55EB7693" w14:textId="77777777" w:rsidR="0082528E" w:rsidRDefault="0082528E">
            <w:pPr>
              <w:rPr>
                <w:sz w:val="24"/>
              </w:rPr>
            </w:pPr>
            <w:r>
              <w:rPr>
                <w:sz w:val="24"/>
              </w:rPr>
              <w:t>Shani Davis (m)</w:t>
            </w:r>
          </w:p>
        </w:tc>
        <w:tc>
          <w:tcPr>
            <w:tcW w:w="1620" w:type="dxa"/>
            <w:tcBorders>
              <w:top w:val="single" w:sz="4" w:space="0" w:color="auto"/>
              <w:left w:val="single" w:sz="4" w:space="0" w:color="auto"/>
              <w:bottom w:val="single" w:sz="4" w:space="0" w:color="auto"/>
              <w:right w:val="single" w:sz="4" w:space="0" w:color="auto"/>
            </w:tcBorders>
            <w:hideMark/>
          </w:tcPr>
          <w:p w14:paraId="4530CBC1" w14:textId="77777777" w:rsidR="0082528E" w:rsidRDefault="0082528E">
            <w:pPr>
              <w:cnfStyle w:val="000000000000" w:firstRow="0" w:lastRow="0" w:firstColumn="0" w:lastColumn="0" w:oddVBand="0" w:evenVBand="0" w:oddHBand="0" w:evenHBand="0" w:firstRowFirstColumn="0" w:firstRowLastColumn="0" w:lastRowFirstColumn="0" w:lastRowLastColumn="0"/>
              <w:rPr>
                <w:sz w:val="24"/>
              </w:rPr>
            </w:pPr>
            <w:r>
              <w:rPr>
                <w:sz w:val="24"/>
              </w:rPr>
              <w:t>USA</w:t>
            </w:r>
          </w:p>
        </w:tc>
        <w:tc>
          <w:tcPr>
            <w:tcW w:w="1890" w:type="dxa"/>
            <w:tcBorders>
              <w:top w:val="single" w:sz="4" w:space="0" w:color="auto"/>
              <w:left w:val="single" w:sz="4" w:space="0" w:color="auto"/>
              <w:bottom w:val="single" w:sz="4" w:space="0" w:color="auto"/>
              <w:right w:val="single" w:sz="4" w:space="0" w:color="auto"/>
            </w:tcBorders>
            <w:hideMark/>
          </w:tcPr>
          <w:p w14:paraId="7C058998" w14:textId="06A99D23" w:rsidR="0082528E" w:rsidRDefault="00C247F3">
            <w:pPr>
              <w:cnfStyle w:val="000000000000" w:firstRow="0" w:lastRow="0" w:firstColumn="0" w:lastColumn="0" w:oddVBand="0" w:evenVBand="0" w:oddHBand="0" w:evenHBand="0" w:firstRowFirstColumn="0" w:firstRowLastColumn="0" w:lastRowFirstColumn="0" w:lastRowLastColumn="0"/>
              <w:rPr>
                <w:sz w:val="24"/>
              </w:rPr>
            </w:pPr>
            <w:r>
              <w:rPr>
                <w:noProof/>
                <w:sz w:val="24"/>
              </w:rPr>
              <mc:AlternateContent>
                <mc:Choice Requires="wpi">
                  <w:drawing>
                    <wp:anchor distT="0" distB="0" distL="114300" distR="114300" simplePos="0" relativeHeight="251699200" behindDoc="0" locked="0" layoutInCell="1" allowOverlap="1" wp14:anchorId="6046D3ED" wp14:editId="0AE99D33">
                      <wp:simplePos x="0" y="0"/>
                      <wp:positionH relativeFrom="column">
                        <wp:posOffset>281423</wp:posOffset>
                      </wp:positionH>
                      <wp:positionV relativeFrom="paragraph">
                        <wp:posOffset>-152196</wp:posOffset>
                      </wp:positionV>
                      <wp:extent cx="632972" cy="337739"/>
                      <wp:effectExtent l="38100" t="38100" r="34290" b="43815"/>
                      <wp:wrapNone/>
                      <wp:docPr id="42" name="Ink 42"/>
                      <wp:cNvGraphicFramePr/>
                      <a:graphic xmlns:a="http://schemas.openxmlformats.org/drawingml/2006/main">
                        <a:graphicData uri="http://schemas.microsoft.com/office/word/2010/wordprocessingInk">
                          <w14:contentPart bwMode="auto" r:id="rId8">
                            <w14:nvContentPartPr>
                              <w14:cNvContentPartPr/>
                            </w14:nvContentPartPr>
                            <w14:xfrm>
                              <a:off x="0" y="0"/>
                              <a:ext cx="632972" cy="337739"/>
                            </w14:xfrm>
                          </w14:contentPart>
                        </a:graphicData>
                      </a:graphic>
                    </wp:anchor>
                  </w:drawing>
                </mc:Choice>
                <mc:Fallback>
                  <w:pict>
                    <v:shapetype w14:anchorId="78DEE72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2" o:spid="_x0000_s1026" type="#_x0000_t75" style="position:absolute;margin-left:21.8pt;margin-top:-12.35pt;width:50.55pt;height:27.3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">
                      <v:imagedata r:id="rId9" o:title=""/>
                    </v:shape>
                  </w:pict>
                </mc:Fallback>
              </mc:AlternateContent>
            </w:r>
            <w:r w:rsidR="0082528E">
              <w:rPr>
                <w:sz w:val="24"/>
              </w:rPr>
              <w:t>1,000</w:t>
            </w:r>
          </w:p>
        </w:tc>
        <w:tc>
          <w:tcPr>
            <w:tcW w:w="3600" w:type="dxa"/>
            <w:tcBorders>
              <w:top w:val="single" w:sz="4" w:space="0" w:color="auto"/>
              <w:left w:val="single" w:sz="4" w:space="0" w:color="auto"/>
              <w:bottom w:val="single" w:sz="4" w:space="0" w:color="auto"/>
              <w:right w:val="single" w:sz="4" w:space="0" w:color="auto"/>
            </w:tcBorders>
            <w:hideMark/>
          </w:tcPr>
          <w:p w14:paraId="7B7C8E4A" w14:textId="703FFCC2" w:rsidR="0082528E" w:rsidRDefault="0082528E">
            <w:pPr>
              <w:cnfStyle w:val="000000000000" w:firstRow="0" w:lastRow="0" w:firstColumn="0" w:lastColumn="0" w:oddVBand="0" w:evenVBand="0" w:oddHBand="0" w:evenHBand="0" w:firstRowFirstColumn="0" w:firstRowLastColumn="0" w:lastRowFirstColumn="0" w:lastRowLastColumn="0"/>
              <w:rPr>
                <w:sz w:val="24"/>
              </w:rPr>
            </w:pPr>
            <w:r>
              <w:rPr>
                <w:sz w:val="24"/>
              </w:rPr>
              <w:t>1:06.42</w:t>
            </w:r>
            <w:r w:rsidR="002D74D8">
              <w:rPr>
                <w:sz w:val="24"/>
              </w:rPr>
              <w:t xml:space="preserve"> = </w:t>
            </w:r>
            <w:r w:rsidR="002D74D8" w:rsidRPr="002D74D8">
              <w:rPr>
                <w:sz w:val="24"/>
              </w:rPr>
              <w:t>0.01845</w:t>
            </w:r>
            <w:r w:rsidR="002D74D8">
              <w:rPr>
                <w:sz w:val="24"/>
              </w:rPr>
              <w:t xml:space="preserve"> hours</w:t>
            </w:r>
          </w:p>
        </w:tc>
      </w:tr>
      <w:tr w:rsidR="0082528E" w14:paraId="00246A3B" w14:textId="77777777" w:rsidTr="002D74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auto"/>
              <w:left w:val="single" w:sz="4" w:space="0" w:color="auto"/>
              <w:bottom w:val="single" w:sz="4" w:space="0" w:color="auto"/>
              <w:right w:val="single" w:sz="4" w:space="0" w:color="auto"/>
            </w:tcBorders>
            <w:hideMark/>
          </w:tcPr>
          <w:p w14:paraId="63BEE103" w14:textId="77777777" w:rsidR="0082528E" w:rsidRDefault="0082528E">
            <w:pPr>
              <w:rPr>
                <w:sz w:val="24"/>
              </w:rPr>
            </w:pPr>
            <w:r>
              <w:rPr>
                <w:sz w:val="24"/>
              </w:rPr>
              <w:t>Lee Sang-</w:t>
            </w:r>
            <w:proofErr w:type="spellStart"/>
            <w:r>
              <w:rPr>
                <w:sz w:val="24"/>
              </w:rPr>
              <w:t>hwa</w:t>
            </w:r>
            <w:proofErr w:type="spellEnd"/>
            <w:r>
              <w:rPr>
                <w:sz w:val="24"/>
              </w:rPr>
              <w:t xml:space="preserve"> (w)</w:t>
            </w:r>
          </w:p>
        </w:tc>
        <w:tc>
          <w:tcPr>
            <w:tcW w:w="1620" w:type="dxa"/>
            <w:tcBorders>
              <w:top w:val="single" w:sz="4" w:space="0" w:color="auto"/>
              <w:left w:val="single" w:sz="4" w:space="0" w:color="auto"/>
              <w:bottom w:val="single" w:sz="4" w:space="0" w:color="auto"/>
              <w:right w:val="single" w:sz="4" w:space="0" w:color="auto"/>
            </w:tcBorders>
            <w:hideMark/>
          </w:tcPr>
          <w:p w14:paraId="2CCB0EBA" w14:textId="77777777" w:rsidR="0082528E" w:rsidRDefault="0082528E">
            <w:pPr>
              <w:cnfStyle w:val="000000100000" w:firstRow="0" w:lastRow="0" w:firstColumn="0" w:lastColumn="0" w:oddVBand="0" w:evenVBand="0" w:oddHBand="1" w:evenHBand="0" w:firstRowFirstColumn="0" w:firstRowLastColumn="0" w:lastRowFirstColumn="0" w:lastRowLastColumn="0"/>
              <w:rPr>
                <w:sz w:val="24"/>
              </w:rPr>
            </w:pPr>
            <w:r>
              <w:rPr>
                <w:sz w:val="24"/>
              </w:rPr>
              <w:t>South Korea</w:t>
            </w:r>
          </w:p>
        </w:tc>
        <w:tc>
          <w:tcPr>
            <w:tcW w:w="1890" w:type="dxa"/>
            <w:tcBorders>
              <w:top w:val="single" w:sz="4" w:space="0" w:color="auto"/>
              <w:left w:val="single" w:sz="4" w:space="0" w:color="auto"/>
              <w:bottom w:val="single" w:sz="4" w:space="0" w:color="auto"/>
              <w:right w:val="single" w:sz="4" w:space="0" w:color="auto"/>
            </w:tcBorders>
            <w:hideMark/>
          </w:tcPr>
          <w:p w14:paraId="0500B8DC" w14:textId="77777777" w:rsidR="0082528E" w:rsidRDefault="0082528E">
            <w:pPr>
              <w:cnfStyle w:val="000000100000" w:firstRow="0" w:lastRow="0" w:firstColumn="0" w:lastColumn="0" w:oddVBand="0" w:evenVBand="0" w:oddHBand="1" w:evenHBand="0" w:firstRowFirstColumn="0" w:firstRowLastColumn="0" w:lastRowFirstColumn="0" w:lastRowLastColumn="0"/>
              <w:rPr>
                <w:sz w:val="24"/>
              </w:rPr>
            </w:pPr>
            <w:r>
              <w:rPr>
                <w:sz w:val="24"/>
              </w:rPr>
              <w:t>500</w:t>
            </w:r>
          </w:p>
        </w:tc>
        <w:tc>
          <w:tcPr>
            <w:tcW w:w="3600" w:type="dxa"/>
            <w:tcBorders>
              <w:top w:val="single" w:sz="4" w:space="0" w:color="auto"/>
              <w:left w:val="single" w:sz="4" w:space="0" w:color="auto"/>
              <w:bottom w:val="single" w:sz="4" w:space="0" w:color="auto"/>
              <w:right w:val="single" w:sz="4" w:space="0" w:color="auto"/>
            </w:tcBorders>
            <w:hideMark/>
          </w:tcPr>
          <w:p w14:paraId="07C087BF" w14:textId="4959D684" w:rsidR="0082528E" w:rsidRDefault="0082528E">
            <w:pPr>
              <w:cnfStyle w:val="000000100000" w:firstRow="0" w:lastRow="0" w:firstColumn="0" w:lastColumn="0" w:oddVBand="0" w:evenVBand="0" w:oddHBand="1" w:evenHBand="0" w:firstRowFirstColumn="0" w:firstRowLastColumn="0" w:lastRowFirstColumn="0" w:lastRowLastColumn="0"/>
              <w:rPr>
                <w:sz w:val="24"/>
              </w:rPr>
            </w:pPr>
            <w:r>
              <w:rPr>
                <w:sz w:val="24"/>
              </w:rPr>
              <w:t>0:36.</w:t>
            </w:r>
            <w:proofErr w:type="gramStart"/>
            <w:r>
              <w:rPr>
                <w:sz w:val="24"/>
              </w:rPr>
              <w:t xml:space="preserve">36  </w:t>
            </w:r>
            <w:r w:rsidR="002D74D8">
              <w:rPr>
                <w:sz w:val="24"/>
              </w:rPr>
              <w:t>=</w:t>
            </w:r>
            <w:proofErr w:type="gramEnd"/>
            <w:r w:rsidR="002D74D8">
              <w:rPr>
                <w:sz w:val="24"/>
              </w:rPr>
              <w:t xml:space="preserve"> </w:t>
            </w:r>
            <w:r w:rsidR="002D74D8" w:rsidRPr="002D74D8">
              <w:rPr>
                <w:sz w:val="24"/>
              </w:rPr>
              <w:t>0.0101</w:t>
            </w:r>
            <w:r w:rsidR="00B873C4">
              <w:rPr>
                <w:sz w:val="24"/>
              </w:rPr>
              <w:t xml:space="preserve"> hours</w:t>
            </w:r>
          </w:p>
        </w:tc>
      </w:tr>
      <w:tr w:rsidR="0082528E" w14:paraId="6052CEAA" w14:textId="77777777" w:rsidTr="002D74D8">
        <w:tc>
          <w:tcPr>
            <w:cnfStyle w:val="001000000000" w:firstRow="0" w:lastRow="0" w:firstColumn="1" w:lastColumn="0" w:oddVBand="0" w:evenVBand="0" w:oddHBand="0" w:evenHBand="0" w:firstRowFirstColumn="0" w:firstRowLastColumn="0" w:lastRowFirstColumn="0" w:lastRowLastColumn="0"/>
            <w:tcW w:w="3055" w:type="dxa"/>
            <w:tcBorders>
              <w:top w:val="single" w:sz="4" w:space="0" w:color="auto"/>
              <w:left w:val="single" w:sz="4" w:space="0" w:color="auto"/>
              <w:bottom w:val="single" w:sz="4" w:space="0" w:color="auto"/>
              <w:right w:val="single" w:sz="4" w:space="0" w:color="auto"/>
            </w:tcBorders>
            <w:hideMark/>
          </w:tcPr>
          <w:p w14:paraId="100C039F" w14:textId="77777777" w:rsidR="0082528E" w:rsidRDefault="0082528E">
            <w:pPr>
              <w:rPr>
                <w:sz w:val="24"/>
              </w:rPr>
            </w:pPr>
            <w:r>
              <w:rPr>
                <w:sz w:val="24"/>
              </w:rPr>
              <w:t xml:space="preserve">Nao </w:t>
            </w:r>
            <w:proofErr w:type="spellStart"/>
            <w:r>
              <w:rPr>
                <w:sz w:val="24"/>
              </w:rPr>
              <w:t>Kodaira</w:t>
            </w:r>
            <w:proofErr w:type="spellEnd"/>
            <w:r>
              <w:rPr>
                <w:sz w:val="24"/>
              </w:rPr>
              <w:t xml:space="preserve"> (w)</w:t>
            </w:r>
          </w:p>
        </w:tc>
        <w:tc>
          <w:tcPr>
            <w:tcW w:w="1620" w:type="dxa"/>
            <w:tcBorders>
              <w:top w:val="single" w:sz="4" w:space="0" w:color="auto"/>
              <w:left w:val="single" w:sz="4" w:space="0" w:color="auto"/>
              <w:bottom w:val="single" w:sz="4" w:space="0" w:color="auto"/>
              <w:right w:val="single" w:sz="4" w:space="0" w:color="auto"/>
            </w:tcBorders>
            <w:hideMark/>
          </w:tcPr>
          <w:p w14:paraId="37F3A85B" w14:textId="77777777" w:rsidR="0082528E" w:rsidRDefault="0082528E">
            <w:pPr>
              <w:cnfStyle w:val="000000000000" w:firstRow="0" w:lastRow="0" w:firstColumn="0" w:lastColumn="0" w:oddVBand="0" w:evenVBand="0" w:oddHBand="0" w:evenHBand="0" w:firstRowFirstColumn="0" w:firstRowLastColumn="0" w:lastRowFirstColumn="0" w:lastRowLastColumn="0"/>
              <w:rPr>
                <w:sz w:val="24"/>
              </w:rPr>
            </w:pPr>
            <w:r>
              <w:rPr>
                <w:sz w:val="24"/>
              </w:rPr>
              <w:t>Japan</w:t>
            </w:r>
          </w:p>
        </w:tc>
        <w:tc>
          <w:tcPr>
            <w:tcW w:w="1890" w:type="dxa"/>
            <w:tcBorders>
              <w:top w:val="single" w:sz="4" w:space="0" w:color="auto"/>
              <w:left w:val="single" w:sz="4" w:space="0" w:color="auto"/>
              <w:bottom w:val="single" w:sz="4" w:space="0" w:color="auto"/>
              <w:right w:val="single" w:sz="4" w:space="0" w:color="auto"/>
            </w:tcBorders>
            <w:hideMark/>
          </w:tcPr>
          <w:p w14:paraId="198E78BE" w14:textId="77777777" w:rsidR="0082528E" w:rsidRDefault="0082528E">
            <w:pPr>
              <w:cnfStyle w:val="000000000000" w:firstRow="0" w:lastRow="0" w:firstColumn="0" w:lastColumn="0" w:oddVBand="0" w:evenVBand="0" w:oddHBand="0" w:evenHBand="0" w:firstRowFirstColumn="0" w:firstRowLastColumn="0" w:lastRowFirstColumn="0" w:lastRowLastColumn="0"/>
              <w:rPr>
                <w:sz w:val="24"/>
              </w:rPr>
            </w:pPr>
            <w:r>
              <w:rPr>
                <w:sz w:val="24"/>
              </w:rPr>
              <w:t>1,000</w:t>
            </w:r>
          </w:p>
        </w:tc>
        <w:tc>
          <w:tcPr>
            <w:tcW w:w="3600" w:type="dxa"/>
            <w:tcBorders>
              <w:top w:val="single" w:sz="4" w:space="0" w:color="auto"/>
              <w:left w:val="single" w:sz="4" w:space="0" w:color="auto"/>
              <w:bottom w:val="single" w:sz="4" w:space="0" w:color="auto"/>
              <w:right w:val="single" w:sz="4" w:space="0" w:color="auto"/>
            </w:tcBorders>
            <w:hideMark/>
          </w:tcPr>
          <w:p w14:paraId="09BADA3B" w14:textId="7DC78DE7" w:rsidR="0082528E" w:rsidRDefault="0082528E">
            <w:pPr>
              <w:cnfStyle w:val="000000000000" w:firstRow="0" w:lastRow="0" w:firstColumn="0" w:lastColumn="0" w:oddVBand="0" w:evenVBand="0" w:oddHBand="0" w:evenHBand="0" w:firstRowFirstColumn="0" w:firstRowLastColumn="0" w:lastRowFirstColumn="0" w:lastRowLastColumn="0"/>
              <w:rPr>
                <w:sz w:val="24"/>
              </w:rPr>
            </w:pPr>
            <w:r>
              <w:rPr>
                <w:sz w:val="24"/>
              </w:rPr>
              <w:t>1:12.09</w:t>
            </w:r>
            <w:r w:rsidR="00B873C4">
              <w:rPr>
                <w:sz w:val="24"/>
              </w:rPr>
              <w:t xml:space="preserve"> = </w:t>
            </w:r>
            <w:r w:rsidR="002D74D8" w:rsidRPr="002D74D8">
              <w:rPr>
                <w:sz w:val="24"/>
              </w:rPr>
              <w:t>0.020025</w:t>
            </w:r>
            <w:r w:rsidR="002D74D8">
              <w:rPr>
                <w:sz w:val="24"/>
              </w:rPr>
              <w:t xml:space="preserve"> </w:t>
            </w:r>
            <w:r w:rsidR="00B873C4">
              <w:rPr>
                <w:sz w:val="24"/>
              </w:rPr>
              <w:t>hours</w:t>
            </w:r>
          </w:p>
        </w:tc>
      </w:tr>
    </w:tbl>
    <w:p w14:paraId="63CF49AA" w14:textId="70DD1DB2" w:rsidR="0082528E" w:rsidRDefault="002D74D8" w:rsidP="0082528E">
      <w:r>
        <w:rPr>
          <w:noProof/>
        </w:rPr>
        <mc:AlternateContent>
          <mc:Choice Requires="wpi">
            <w:drawing>
              <wp:anchor distT="0" distB="0" distL="114300" distR="114300" simplePos="0" relativeHeight="251738112" behindDoc="0" locked="0" layoutInCell="1" allowOverlap="1" wp14:anchorId="58F70C74" wp14:editId="3075A9D5">
                <wp:simplePos x="0" y="0"/>
                <wp:positionH relativeFrom="column">
                  <wp:posOffset>5284519</wp:posOffset>
                </wp:positionH>
                <wp:positionV relativeFrom="paragraph">
                  <wp:posOffset>24146</wp:posOffset>
                </wp:positionV>
                <wp:extent cx="287248" cy="194040"/>
                <wp:effectExtent l="38100" t="38100" r="0" b="34925"/>
                <wp:wrapNone/>
                <wp:docPr id="99" name="Ink 99"/>
                <wp:cNvGraphicFramePr/>
                <a:graphic xmlns:a="http://schemas.openxmlformats.org/drawingml/2006/main">
                  <a:graphicData uri="http://schemas.microsoft.com/office/word/2010/wordprocessingInk">
                    <w14:contentPart bwMode="auto" r:id="rId10">
                      <w14:nvContentPartPr>
                        <w14:cNvContentPartPr/>
                      </w14:nvContentPartPr>
                      <w14:xfrm>
                        <a:off x="0" y="0"/>
                        <a:ext cx="287248" cy="194040"/>
                      </w14:xfrm>
                    </w14:contentPart>
                  </a:graphicData>
                </a:graphic>
              </wp:anchor>
            </w:drawing>
          </mc:Choice>
          <mc:Fallback>
            <w:pict>
              <v:shape w14:anchorId="77CFB913" id="Ink 99" o:spid="_x0000_s1026" type="#_x0000_t75" style="position:absolute;margin-left:415.75pt;margin-top:1.55pt;width:23.3pt;height:16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">
                <v:imagedata r:id="rId11" o:title=""/>
              </v:shape>
            </w:pict>
          </mc:Fallback>
        </mc:AlternateContent>
      </w:r>
      <w:r>
        <w:rPr>
          <w:noProof/>
        </w:rPr>
        <mc:AlternateContent>
          <mc:Choice Requires="wpi">
            <w:drawing>
              <wp:anchor distT="0" distB="0" distL="114300" distR="114300" simplePos="0" relativeHeight="251731968" behindDoc="0" locked="0" layoutInCell="1" allowOverlap="1" wp14:anchorId="1271C4A0" wp14:editId="24D33E3E">
                <wp:simplePos x="0" y="0"/>
                <wp:positionH relativeFrom="column">
                  <wp:posOffset>4162301</wp:posOffset>
                </wp:positionH>
                <wp:positionV relativeFrom="paragraph">
                  <wp:posOffset>53835</wp:posOffset>
                </wp:positionV>
                <wp:extent cx="321742" cy="169896"/>
                <wp:effectExtent l="38100" t="38100" r="40640" b="40005"/>
                <wp:wrapNone/>
                <wp:docPr id="93" name="Ink 93"/>
                <wp:cNvGraphicFramePr/>
                <a:graphic xmlns:a="http://schemas.openxmlformats.org/drawingml/2006/main">
                  <a:graphicData uri="http://schemas.microsoft.com/office/word/2010/wordprocessingInk">
                    <w14:contentPart bwMode="auto" r:id="rId12">
                      <w14:nvContentPartPr>
                        <w14:cNvContentPartPr/>
                      </w14:nvContentPartPr>
                      <w14:xfrm>
                        <a:off x="0" y="0"/>
                        <a:ext cx="321742" cy="169896"/>
                      </w14:xfrm>
                    </w14:contentPart>
                  </a:graphicData>
                </a:graphic>
              </wp:anchor>
            </w:drawing>
          </mc:Choice>
          <mc:Fallback>
            <w:pict>
              <v:shape w14:anchorId="2174C281" id="Ink 93" o:spid="_x0000_s1026" type="#_x0000_t75" style="position:absolute;margin-left:327.4pt;margin-top:3.9pt;width:26.05pt;height:14.1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">
                <v:imagedata r:id="rId13" o:title=""/>
              </v:shape>
            </w:pict>
          </mc:Fallback>
        </mc:AlternateContent>
      </w:r>
      <w:r>
        <w:rPr>
          <w:noProof/>
        </w:rPr>
        <mc:AlternateContent>
          <mc:Choice Requires="wpi">
            <w:drawing>
              <wp:anchor distT="0" distB="0" distL="114300" distR="114300" simplePos="0" relativeHeight="251726848" behindDoc="0" locked="0" layoutInCell="1" allowOverlap="1" wp14:anchorId="45024476" wp14:editId="7F911FA1">
                <wp:simplePos x="0" y="0"/>
                <wp:positionH relativeFrom="column">
                  <wp:posOffset>5039430</wp:posOffset>
                </wp:positionH>
                <wp:positionV relativeFrom="paragraph">
                  <wp:posOffset>51450</wp:posOffset>
                </wp:positionV>
                <wp:extent cx="76680" cy="201240"/>
                <wp:effectExtent l="38100" t="38100" r="38100" b="46990"/>
                <wp:wrapNone/>
                <wp:docPr id="88" name="Ink 88"/>
                <wp:cNvGraphicFramePr/>
                <a:graphic xmlns:a="http://schemas.openxmlformats.org/drawingml/2006/main">
                  <a:graphicData uri="http://schemas.microsoft.com/office/word/2010/wordprocessingInk">
                    <w14:contentPart bwMode="auto" r:id="rId14">
                      <w14:nvContentPartPr>
                        <w14:cNvContentPartPr/>
                      </w14:nvContentPartPr>
                      <w14:xfrm>
                        <a:off x="0" y="0"/>
                        <a:ext cx="76680" cy="201240"/>
                      </w14:xfrm>
                    </w14:contentPart>
                  </a:graphicData>
                </a:graphic>
              </wp:anchor>
            </w:drawing>
          </mc:Choice>
          <mc:Fallback>
            <w:pict>
              <v:shape w14:anchorId="28BE8296" id="Ink 88" o:spid="_x0000_s1026" type="#_x0000_t75" style="position:absolute;margin-left:396.45pt;margin-top:3.7pt;width:6.75pt;height:16.6pt;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">
                <v:imagedata r:id="rId15" o:title=""/>
              </v:shape>
            </w:pict>
          </mc:Fallback>
        </mc:AlternateContent>
      </w:r>
      <w:r>
        <w:rPr>
          <w:noProof/>
        </w:rPr>
        <mc:AlternateContent>
          <mc:Choice Requires="wpi">
            <w:drawing>
              <wp:anchor distT="0" distB="0" distL="114300" distR="114300" simplePos="0" relativeHeight="251725824" behindDoc="0" locked="0" layoutInCell="1" allowOverlap="1" wp14:anchorId="6642FB71" wp14:editId="4AB64C2D">
                <wp:simplePos x="0" y="0"/>
                <wp:positionH relativeFrom="column">
                  <wp:posOffset>4862670</wp:posOffset>
                </wp:positionH>
                <wp:positionV relativeFrom="paragraph">
                  <wp:posOffset>-1110</wp:posOffset>
                </wp:positionV>
                <wp:extent cx="101520" cy="284040"/>
                <wp:effectExtent l="38100" t="38100" r="32385" b="40005"/>
                <wp:wrapNone/>
                <wp:docPr id="87" name="Ink 87"/>
                <wp:cNvGraphicFramePr/>
                <a:graphic xmlns:a="http://schemas.openxmlformats.org/drawingml/2006/main">
                  <a:graphicData uri="http://schemas.microsoft.com/office/word/2010/wordprocessingInk">
                    <w14:contentPart bwMode="auto" r:id="rId16">
                      <w14:nvContentPartPr>
                        <w14:cNvContentPartPr/>
                      </w14:nvContentPartPr>
                      <w14:xfrm>
                        <a:off x="0" y="0"/>
                        <a:ext cx="101520" cy="284040"/>
                      </w14:xfrm>
                    </w14:contentPart>
                  </a:graphicData>
                </a:graphic>
              </wp:anchor>
            </w:drawing>
          </mc:Choice>
          <mc:Fallback>
            <w:pict>
              <v:shape w14:anchorId="093367A4" id="Ink 87" o:spid="_x0000_s1026" type="#_x0000_t75" style="position:absolute;margin-left:382.55pt;margin-top:-.45pt;width:8.7pt;height:23.05pt;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">
                <v:imagedata r:id="rId17" o:title=""/>
              </v:shape>
            </w:pict>
          </mc:Fallback>
        </mc:AlternateContent>
      </w:r>
      <w:r>
        <w:rPr>
          <w:noProof/>
        </w:rPr>
        <mc:AlternateContent>
          <mc:Choice Requires="wpi">
            <w:drawing>
              <wp:anchor distT="0" distB="0" distL="114300" distR="114300" simplePos="0" relativeHeight="251724800" behindDoc="0" locked="0" layoutInCell="1" allowOverlap="1" wp14:anchorId="49F4A64B" wp14:editId="073A9BC5">
                <wp:simplePos x="0" y="0"/>
                <wp:positionH relativeFrom="column">
                  <wp:posOffset>3871356</wp:posOffset>
                </wp:positionH>
                <wp:positionV relativeFrom="paragraph">
                  <wp:posOffset>18209</wp:posOffset>
                </wp:positionV>
                <wp:extent cx="222975" cy="166023"/>
                <wp:effectExtent l="38100" t="38100" r="5715" b="43815"/>
                <wp:wrapNone/>
                <wp:docPr id="86" name="Ink 86"/>
                <wp:cNvGraphicFramePr/>
                <a:graphic xmlns:a="http://schemas.openxmlformats.org/drawingml/2006/main">
                  <a:graphicData uri="http://schemas.microsoft.com/office/word/2010/wordprocessingInk">
                    <w14:contentPart bwMode="auto" r:id="rId18">
                      <w14:nvContentPartPr>
                        <w14:cNvContentPartPr/>
                      </w14:nvContentPartPr>
                      <w14:xfrm>
                        <a:off x="0" y="0"/>
                        <a:ext cx="222975" cy="166023"/>
                      </w14:xfrm>
                    </w14:contentPart>
                  </a:graphicData>
                </a:graphic>
              </wp:anchor>
            </w:drawing>
          </mc:Choice>
          <mc:Fallback>
            <w:pict>
              <v:shape w14:anchorId="7E79AC05" id="Ink 86" o:spid="_x0000_s1026" type="#_x0000_t75" style="position:absolute;margin-left:304.5pt;margin-top:1.1pt;width:18.25pt;height:13.75pt;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">
                <v:imagedata r:id="rId19" o:title=""/>
              </v:shape>
            </w:pict>
          </mc:Fallback>
        </mc:AlternateContent>
      </w:r>
      <w:r>
        <w:rPr>
          <w:noProof/>
        </w:rPr>
        <mc:AlternateContent>
          <mc:Choice Requires="wpi">
            <w:drawing>
              <wp:anchor distT="0" distB="0" distL="114300" distR="114300" simplePos="0" relativeHeight="251722752" behindDoc="0" locked="0" layoutInCell="1" allowOverlap="1" wp14:anchorId="2CFCA996" wp14:editId="69D38A09">
                <wp:simplePos x="0" y="0"/>
                <wp:positionH relativeFrom="column">
                  <wp:posOffset>4560270</wp:posOffset>
                </wp:positionH>
                <wp:positionV relativeFrom="paragraph">
                  <wp:posOffset>109770</wp:posOffset>
                </wp:positionV>
                <wp:extent cx="197640" cy="10800"/>
                <wp:effectExtent l="19050" t="38100" r="31115" b="46355"/>
                <wp:wrapNone/>
                <wp:docPr id="84" name="Ink 84"/>
                <wp:cNvGraphicFramePr/>
                <a:graphic xmlns:a="http://schemas.openxmlformats.org/drawingml/2006/main">
                  <a:graphicData uri="http://schemas.microsoft.com/office/word/2010/wordprocessingInk">
                    <w14:contentPart bwMode="auto" r:id="rId20">
                      <w14:nvContentPartPr>
                        <w14:cNvContentPartPr/>
                      </w14:nvContentPartPr>
                      <w14:xfrm>
                        <a:off x="0" y="0"/>
                        <a:ext cx="197640" cy="10800"/>
                      </w14:xfrm>
                    </w14:contentPart>
                  </a:graphicData>
                </a:graphic>
              </wp:anchor>
            </w:drawing>
          </mc:Choice>
          <mc:Fallback>
            <w:pict>
              <v:shape w14:anchorId="5FCE0A43" id="Ink 84" o:spid="_x0000_s1026" type="#_x0000_t75" style="position:absolute;margin-left:358.75pt;margin-top:8.3pt;width:16.25pt;height:1.5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">
                <v:imagedata r:id="rId21" o:title=""/>
              </v:shape>
            </w:pict>
          </mc:Fallback>
        </mc:AlternateContent>
      </w:r>
      <w:r>
        <w:rPr>
          <w:noProof/>
        </w:rPr>
        <mc:AlternateContent>
          <mc:Choice Requires="wpi">
            <w:drawing>
              <wp:anchor distT="0" distB="0" distL="114300" distR="114300" simplePos="0" relativeHeight="251721728" behindDoc="0" locked="0" layoutInCell="1" allowOverlap="1" wp14:anchorId="0B87706C" wp14:editId="0770B4FA">
                <wp:simplePos x="0" y="0"/>
                <wp:positionH relativeFrom="column">
                  <wp:posOffset>4563150</wp:posOffset>
                </wp:positionH>
                <wp:positionV relativeFrom="paragraph">
                  <wp:posOffset>157290</wp:posOffset>
                </wp:positionV>
                <wp:extent cx="110880" cy="6480"/>
                <wp:effectExtent l="38100" t="19050" r="41910" b="31750"/>
                <wp:wrapNone/>
                <wp:docPr id="83" name="Ink 83"/>
                <wp:cNvGraphicFramePr/>
                <a:graphic xmlns:a="http://schemas.openxmlformats.org/drawingml/2006/main">
                  <a:graphicData uri="http://schemas.microsoft.com/office/word/2010/wordprocessingInk">
                    <w14:contentPart bwMode="auto" r:id="rId22">
                      <w14:nvContentPartPr>
                        <w14:cNvContentPartPr/>
                      </w14:nvContentPartPr>
                      <w14:xfrm>
                        <a:off x="0" y="0"/>
                        <a:ext cx="110880" cy="6480"/>
                      </w14:xfrm>
                    </w14:contentPart>
                  </a:graphicData>
                </a:graphic>
              </wp:anchor>
            </w:drawing>
          </mc:Choice>
          <mc:Fallback>
            <w:pict>
              <v:shape w14:anchorId="4A194135" id="Ink 83" o:spid="_x0000_s1026" type="#_x0000_t75" style="position:absolute;margin-left:358.95pt;margin-top:12.05pt;width:9.45pt;height:1.2pt;z-index:2517217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">
                <v:imagedata r:id="rId23" o:title=""/>
              </v:shape>
            </w:pict>
          </mc:Fallback>
        </mc:AlternateContent>
      </w:r>
      <w:r>
        <w:rPr>
          <w:noProof/>
        </w:rPr>
        <mc:AlternateContent>
          <mc:Choice Requires="wpi">
            <w:drawing>
              <wp:anchor distT="0" distB="0" distL="114300" distR="114300" simplePos="0" relativeHeight="251714560" behindDoc="0" locked="0" layoutInCell="1" allowOverlap="1" wp14:anchorId="643633F4" wp14:editId="6420E025">
                <wp:simplePos x="0" y="0"/>
                <wp:positionH relativeFrom="column">
                  <wp:posOffset>3811830</wp:posOffset>
                </wp:positionH>
                <wp:positionV relativeFrom="paragraph">
                  <wp:posOffset>152610</wp:posOffset>
                </wp:positionV>
                <wp:extent cx="6480" cy="16200"/>
                <wp:effectExtent l="38100" t="38100" r="31750" b="41275"/>
                <wp:wrapNone/>
                <wp:docPr id="76" name="Ink 76"/>
                <wp:cNvGraphicFramePr/>
                <a:graphic xmlns:a="http://schemas.openxmlformats.org/drawingml/2006/main">
                  <a:graphicData uri="http://schemas.microsoft.com/office/word/2010/wordprocessingInk">
                    <w14:contentPart bwMode="auto" r:id="rId24">
                      <w14:nvContentPartPr>
                        <w14:cNvContentPartPr/>
                      </w14:nvContentPartPr>
                      <w14:xfrm>
                        <a:off x="0" y="0"/>
                        <a:ext cx="6480" cy="16200"/>
                      </w14:xfrm>
                    </w14:contentPart>
                  </a:graphicData>
                </a:graphic>
              </wp:anchor>
            </w:drawing>
          </mc:Choice>
          <mc:Fallback>
            <w:pict>
              <v:shape w14:anchorId="30F442A6" id="Ink 76" o:spid="_x0000_s1026" type="#_x0000_t75" style="position:absolute;margin-left:299.8pt;margin-top:11.65pt;width:1.2pt;height:2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">
                <v:imagedata r:id="rId25" o:title=""/>
              </v:shape>
            </w:pict>
          </mc:Fallback>
        </mc:AlternateContent>
      </w:r>
      <w:r>
        <w:rPr>
          <w:noProof/>
        </w:rPr>
        <mc:AlternateContent>
          <mc:Choice Requires="wpi">
            <w:drawing>
              <wp:anchor distT="0" distB="0" distL="114300" distR="114300" simplePos="0" relativeHeight="251713536" behindDoc="0" locked="0" layoutInCell="1" allowOverlap="1" wp14:anchorId="2F45B8E4" wp14:editId="22DC2E72">
                <wp:simplePos x="0" y="0"/>
                <wp:positionH relativeFrom="column">
                  <wp:posOffset>3437906</wp:posOffset>
                </wp:positionH>
                <wp:positionV relativeFrom="paragraph">
                  <wp:posOffset>6334</wp:posOffset>
                </wp:positionV>
                <wp:extent cx="301625" cy="172612"/>
                <wp:effectExtent l="38100" t="38100" r="41275" b="37465"/>
                <wp:wrapNone/>
                <wp:docPr id="75" name="Ink 75"/>
                <wp:cNvGraphicFramePr/>
                <a:graphic xmlns:a="http://schemas.openxmlformats.org/drawingml/2006/main">
                  <a:graphicData uri="http://schemas.microsoft.com/office/word/2010/wordprocessingInk">
                    <w14:contentPart bwMode="auto" r:id="rId26">
                      <w14:nvContentPartPr>
                        <w14:cNvContentPartPr/>
                      </w14:nvContentPartPr>
                      <w14:xfrm>
                        <a:off x="0" y="0"/>
                        <a:ext cx="301625" cy="172612"/>
                      </w14:xfrm>
                    </w14:contentPart>
                  </a:graphicData>
                </a:graphic>
              </wp:anchor>
            </w:drawing>
          </mc:Choice>
          <mc:Fallback>
            <w:pict>
              <v:shape w14:anchorId="4EACA3DA" id="Ink 75" o:spid="_x0000_s1026" type="#_x0000_t75" style="position:absolute;margin-left:270.35pt;margin-top:.15pt;width:24.45pt;height:14.3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">
                <v:imagedata r:id="rId27" o:title=""/>
              </v:shape>
            </w:pict>
          </mc:Fallback>
        </mc:AlternateContent>
      </w:r>
      <w:r>
        <w:rPr>
          <w:noProof/>
        </w:rPr>
        <mc:AlternateContent>
          <mc:Choice Requires="wpi">
            <w:drawing>
              <wp:anchor distT="0" distB="0" distL="114300" distR="114300" simplePos="0" relativeHeight="251700224" behindDoc="0" locked="0" layoutInCell="1" allowOverlap="1" wp14:anchorId="4168D8B2" wp14:editId="712DDFFD">
                <wp:simplePos x="0" y="0"/>
                <wp:positionH relativeFrom="column">
                  <wp:posOffset>3329070</wp:posOffset>
                </wp:positionH>
                <wp:positionV relativeFrom="paragraph">
                  <wp:posOffset>3210</wp:posOffset>
                </wp:positionV>
                <wp:extent cx="39600" cy="195480"/>
                <wp:effectExtent l="38100" t="19050" r="36830" b="33655"/>
                <wp:wrapNone/>
                <wp:docPr id="62" name="Ink 62"/>
                <wp:cNvGraphicFramePr/>
                <a:graphic xmlns:a="http://schemas.openxmlformats.org/drawingml/2006/main">
                  <a:graphicData uri="http://schemas.microsoft.com/office/word/2010/wordprocessingInk">
                    <w14:contentPart bwMode="auto" r:id="rId28">
                      <w14:nvContentPartPr>
                        <w14:cNvContentPartPr/>
                      </w14:nvContentPartPr>
                      <w14:xfrm>
                        <a:off x="0" y="0"/>
                        <a:ext cx="39600" cy="195480"/>
                      </w14:xfrm>
                    </w14:contentPart>
                  </a:graphicData>
                </a:graphic>
              </wp:anchor>
            </w:drawing>
          </mc:Choice>
          <mc:Fallback>
            <w:pict>
              <v:shape w14:anchorId="3B3EFA9E" id="Ink 62" o:spid="_x0000_s1026" type="#_x0000_t75" style="position:absolute;margin-left:261.8pt;margin-top:-.1pt;width:3.8pt;height:16.1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">
                <v:imagedata r:id="rId29" o:title=""/>
              </v:shape>
            </w:pict>
          </mc:Fallback>
        </mc:AlternateContent>
      </w:r>
    </w:p>
    <w:p w14:paraId="1A69AA60" w14:textId="0D4D2FC4" w:rsidR="0082528E" w:rsidRPr="00B9213E" w:rsidRDefault="002D74D8" w:rsidP="0082528E">
      <w:r>
        <w:rPr>
          <w:noProof/>
        </w:rPr>
        <mc:AlternateContent>
          <mc:Choice Requires="wpi">
            <w:drawing>
              <wp:anchor distT="0" distB="0" distL="114300" distR="114300" simplePos="0" relativeHeight="251732992" behindDoc="0" locked="0" layoutInCell="1" allowOverlap="1" wp14:anchorId="6BCC6402" wp14:editId="48351506">
                <wp:simplePos x="0" y="0"/>
                <wp:positionH relativeFrom="column">
                  <wp:posOffset>5191350</wp:posOffset>
                </wp:positionH>
                <wp:positionV relativeFrom="paragraph">
                  <wp:posOffset>19060</wp:posOffset>
                </wp:positionV>
                <wp:extent cx="29520" cy="22680"/>
                <wp:effectExtent l="38100" t="38100" r="46990" b="34925"/>
                <wp:wrapNone/>
                <wp:docPr id="94" name="Ink 94"/>
                <wp:cNvGraphicFramePr/>
                <a:graphic xmlns:a="http://schemas.openxmlformats.org/drawingml/2006/main">
                  <a:graphicData uri="http://schemas.microsoft.com/office/word/2010/wordprocessingInk">
                    <w14:contentPart bwMode="auto" r:id="rId30">
                      <w14:nvContentPartPr>
                        <w14:cNvContentPartPr/>
                      </w14:nvContentPartPr>
                      <w14:xfrm>
                        <a:off x="0" y="0"/>
                        <a:ext cx="29520" cy="22680"/>
                      </w14:xfrm>
                    </w14:contentPart>
                  </a:graphicData>
                </a:graphic>
              </wp:anchor>
            </w:drawing>
          </mc:Choice>
          <mc:Fallback>
            <w:pict>
              <v:shape w14:anchorId="1A0BCD70" id="Ink 94" o:spid="_x0000_s1026" type="#_x0000_t75" style="position:absolute;margin-left:408.4pt;margin-top:1.15pt;width:3pt;height:2.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">
                <v:imagedata r:id="rId31" o:title=""/>
              </v:shape>
            </w:pict>
          </mc:Fallback>
        </mc:AlternateContent>
      </w:r>
      <w:r w:rsidR="0082528E">
        <w:t xml:space="preserve">Write </w:t>
      </w:r>
      <w:proofErr w:type="spellStart"/>
      <w:r w:rsidR="0082528E">
        <w:rPr>
          <w:b/>
        </w:rPr>
        <w:t>cout</w:t>
      </w:r>
      <w:proofErr w:type="spellEnd"/>
      <w:r w:rsidR="0082528E">
        <w:rPr>
          <w:b/>
        </w:rPr>
        <w:t xml:space="preserve"> </w:t>
      </w:r>
      <w:r w:rsidR="0082528E">
        <w:t xml:space="preserve">statements to display the data as shown here.  Add one more column of calculated data that shows the average speed of each record in kilometers per hour.  Use only escape sequences to print the data and to separate it into the five columns.  Insure that the data is aligned below the column headers.  For a new line, you may use either </w:t>
      </w:r>
      <w:proofErr w:type="spellStart"/>
      <w:r w:rsidR="0082528E">
        <w:rPr>
          <w:b/>
        </w:rPr>
        <w:t>endl</w:t>
      </w:r>
      <w:proofErr w:type="spellEnd"/>
      <w:r w:rsidR="0082528E">
        <w:t xml:space="preserve"> or </w:t>
      </w:r>
      <w:r w:rsidR="0082528E">
        <w:rPr>
          <w:b/>
        </w:rPr>
        <w:t>\n</w:t>
      </w:r>
      <w:r w:rsidR="0082528E">
        <w:t>.</w:t>
      </w:r>
    </w:p>
    <w:p w14:paraId="62B9E589" w14:textId="77777777" w:rsidR="0082528E" w:rsidRDefault="0082528E" w:rsidP="0082528E"/>
    <w:p w14:paraId="10A7AF9C" w14:textId="77777777" w:rsidR="0082528E" w:rsidRDefault="0082528E" w:rsidP="00B9213E">
      <w:pPr>
        <w:pStyle w:val="SourceCode"/>
      </w:pPr>
      <w:r>
        <w:lastRenderedPageBreak/>
        <w:t>If possible, format your code like this:</w:t>
      </w:r>
    </w:p>
    <w:p w14:paraId="0C08AA4C" w14:textId="77777777" w:rsidR="0082528E" w:rsidRDefault="0082528E" w:rsidP="00B9213E">
      <w:pPr>
        <w:pStyle w:val="SourceCode"/>
      </w:pPr>
      <w:r>
        <w:t>Font “Courier New”</w:t>
      </w:r>
    </w:p>
    <w:p w14:paraId="4379E90C" w14:textId="77777777" w:rsidR="0082528E" w:rsidRDefault="0082528E" w:rsidP="00B9213E">
      <w:pPr>
        <w:pStyle w:val="SourceCode"/>
      </w:pPr>
      <w:r>
        <w:tab/>
        <w:t>Font size “9”</w:t>
      </w:r>
    </w:p>
    <w:p w14:paraId="36EE371E" w14:textId="77777777" w:rsidR="0082528E" w:rsidRDefault="0082528E" w:rsidP="00B9213E">
      <w:pPr>
        <w:pStyle w:val="SourceCode"/>
      </w:pPr>
      <w:r>
        <w:tab/>
        <w:t>Bold</w:t>
      </w:r>
    </w:p>
    <w:p w14:paraId="10010EBC" w14:textId="77777777" w:rsidR="00C84584" w:rsidRPr="00C84584" w:rsidRDefault="00C84584" w:rsidP="00B9213E">
      <w:pPr>
        <w:pStyle w:val="SourceCode"/>
        <w:rPr>
          <w:szCs w:val="18"/>
        </w:rPr>
      </w:pPr>
      <w:r w:rsidRPr="00C84584">
        <w:rPr>
          <w:szCs w:val="18"/>
        </w:rPr>
        <w:t>//==========================================================</w:t>
      </w:r>
    </w:p>
    <w:p w14:paraId="139EFF97" w14:textId="77777777" w:rsidR="00C84584" w:rsidRPr="00C84584" w:rsidRDefault="00C84584" w:rsidP="00B9213E">
      <w:pPr>
        <w:pStyle w:val="SourceCode"/>
        <w:rPr>
          <w:szCs w:val="18"/>
        </w:rPr>
      </w:pPr>
      <w:r w:rsidRPr="00C84584">
        <w:rPr>
          <w:szCs w:val="18"/>
        </w:rPr>
        <w:t>//</w:t>
      </w:r>
    </w:p>
    <w:p w14:paraId="55C00DA9" w14:textId="77777777" w:rsidR="00C84584" w:rsidRPr="00C84584" w:rsidRDefault="00C84584" w:rsidP="00B9213E">
      <w:pPr>
        <w:pStyle w:val="SourceCode"/>
        <w:rPr>
          <w:szCs w:val="18"/>
        </w:rPr>
      </w:pPr>
      <w:r w:rsidRPr="00C84584">
        <w:rPr>
          <w:szCs w:val="18"/>
        </w:rPr>
        <w:t>// Title:      World Records</w:t>
      </w:r>
    </w:p>
    <w:p w14:paraId="43D8E303" w14:textId="77777777" w:rsidR="00C84584" w:rsidRPr="00C84584" w:rsidRDefault="00C84584" w:rsidP="00B9213E">
      <w:pPr>
        <w:pStyle w:val="SourceCode"/>
        <w:rPr>
          <w:szCs w:val="18"/>
        </w:rPr>
      </w:pPr>
      <w:r w:rsidRPr="00C84584">
        <w:rPr>
          <w:szCs w:val="18"/>
        </w:rPr>
        <w:t>// Course:     CSC 1101</w:t>
      </w:r>
    </w:p>
    <w:p w14:paraId="7289C307" w14:textId="77777777" w:rsidR="00C84584" w:rsidRPr="00C84584" w:rsidRDefault="00C84584" w:rsidP="00B9213E">
      <w:pPr>
        <w:pStyle w:val="SourceCode"/>
        <w:rPr>
          <w:szCs w:val="18"/>
        </w:rPr>
      </w:pPr>
      <w:r w:rsidRPr="00C84584">
        <w:rPr>
          <w:szCs w:val="18"/>
        </w:rPr>
        <w:t>// Lab Number: Lab04-01</w:t>
      </w:r>
    </w:p>
    <w:p w14:paraId="2A0BD4B0" w14:textId="77777777" w:rsidR="00C84584" w:rsidRPr="00C84584" w:rsidRDefault="00C84584" w:rsidP="00B9213E">
      <w:pPr>
        <w:pStyle w:val="SourceCode"/>
        <w:rPr>
          <w:szCs w:val="18"/>
        </w:rPr>
      </w:pPr>
      <w:r w:rsidRPr="00C84584">
        <w:rPr>
          <w:szCs w:val="18"/>
        </w:rPr>
        <w:t>// Author:     Trevor Trusty</w:t>
      </w:r>
    </w:p>
    <w:p w14:paraId="22EB2234" w14:textId="77777777" w:rsidR="00C84584" w:rsidRPr="00C84584" w:rsidRDefault="00C84584" w:rsidP="00B9213E">
      <w:pPr>
        <w:pStyle w:val="SourceCode"/>
        <w:rPr>
          <w:szCs w:val="18"/>
        </w:rPr>
      </w:pPr>
      <w:r w:rsidRPr="00C84584">
        <w:rPr>
          <w:szCs w:val="18"/>
        </w:rPr>
        <w:t>// Date:       1/28/2019</w:t>
      </w:r>
    </w:p>
    <w:p w14:paraId="318BFC8F" w14:textId="77777777" w:rsidR="00C84584" w:rsidRPr="00C84584" w:rsidRDefault="00C84584" w:rsidP="00B9213E">
      <w:pPr>
        <w:pStyle w:val="SourceCode"/>
        <w:rPr>
          <w:szCs w:val="18"/>
        </w:rPr>
      </w:pPr>
      <w:r w:rsidRPr="00C84584">
        <w:rPr>
          <w:szCs w:val="18"/>
        </w:rPr>
        <w:t>// Description:</w:t>
      </w:r>
    </w:p>
    <w:p w14:paraId="6264C15B" w14:textId="77777777" w:rsidR="00C84584" w:rsidRPr="00C84584" w:rsidRDefault="00C84584" w:rsidP="00B9213E">
      <w:pPr>
        <w:pStyle w:val="SourceCode"/>
        <w:rPr>
          <w:szCs w:val="18"/>
        </w:rPr>
      </w:pPr>
      <w:r w:rsidRPr="00C84584">
        <w:rPr>
          <w:szCs w:val="18"/>
        </w:rPr>
        <w:t>//   Displays world records in Olympic speedskating for 4 skaters</w:t>
      </w:r>
    </w:p>
    <w:p w14:paraId="4E5A9DDE" w14:textId="77777777" w:rsidR="00C84584" w:rsidRPr="00C84584" w:rsidRDefault="00C84584" w:rsidP="00B9213E">
      <w:pPr>
        <w:pStyle w:val="SourceCode"/>
        <w:rPr>
          <w:szCs w:val="18"/>
        </w:rPr>
      </w:pPr>
      <w:r w:rsidRPr="00C84584">
        <w:rPr>
          <w:szCs w:val="18"/>
        </w:rPr>
        <w:t>//</w:t>
      </w:r>
    </w:p>
    <w:p w14:paraId="05673760" w14:textId="77777777" w:rsidR="00C84584" w:rsidRPr="00C84584" w:rsidRDefault="00C84584" w:rsidP="00B9213E">
      <w:pPr>
        <w:pStyle w:val="SourceCode"/>
        <w:rPr>
          <w:szCs w:val="18"/>
        </w:rPr>
      </w:pPr>
      <w:r w:rsidRPr="00C84584">
        <w:rPr>
          <w:szCs w:val="18"/>
        </w:rPr>
        <w:t>//==========================================================</w:t>
      </w:r>
    </w:p>
    <w:p w14:paraId="63C41CAA" w14:textId="77777777" w:rsidR="00C84584" w:rsidRPr="00C84584" w:rsidRDefault="00C84584" w:rsidP="00B9213E">
      <w:pPr>
        <w:pStyle w:val="SourceCode"/>
        <w:rPr>
          <w:szCs w:val="18"/>
        </w:rPr>
      </w:pPr>
      <w:r w:rsidRPr="00C84584">
        <w:rPr>
          <w:szCs w:val="18"/>
        </w:rPr>
        <w:t>#include &lt;</w:t>
      </w:r>
      <w:proofErr w:type="spellStart"/>
      <w:r w:rsidRPr="00C84584">
        <w:rPr>
          <w:szCs w:val="18"/>
        </w:rPr>
        <w:t>conio.h</w:t>
      </w:r>
      <w:proofErr w:type="spellEnd"/>
      <w:r w:rsidRPr="00C84584">
        <w:rPr>
          <w:szCs w:val="18"/>
        </w:rPr>
        <w:t xml:space="preserve">&gt; // For function </w:t>
      </w:r>
      <w:proofErr w:type="spellStart"/>
      <w:proofErr w:type="gramStart"/>
      <w:r w:rsidRPr="00C84584">
        <w:rPr>
          <w:szCs w:val="18"/>
        </w:rPr>
        <w:t>getch</w:t>
      </w:r>
      <w:proofErr w:type="spellEnd"/>
      <w:r w:rsidRPr="00C84584">
        <w:rPr>
          <w:szCs w:val="18"/>
        </w:rPr>
        <w:t>(</w:t>
      </w:r>
      <w:proofErr w:type="gramEnd"/>
      <w:r w:rsidRPr="00C84584">
        <w:rPr>
          <w:szCs w:val="18"/>
        </w:rPr>
        <w:t>)</w:t>
      </w:r>
    </w:p>
    <w:p w14:paraId="758C87D6" w14:textId="77777777" w:rsidR="00C84584" w:rsidRPr="00C84584" w:rsidRDefault="00C84584" w:rsidP="00B9213E">
      <w:pPr>
        <w:pStyle w:val="SourceCode"/>
        <w:rPr>
          <w:szCs w:val="18"/>
        </w:rPr>
      </w:pPr>
      <w:r w:rsidRPr="00C84584">
        <w:rPr>
          <w:szCs w:val="18"/>
        </w:rPr>
        <w:t>#include &lt;</w:t>
      </w:r>
      <w:proofErr w:type="spellStart"/>
      <w:r w:rsidRPr="00C84584">
        <w:rPr>
          <w:szCs w:val="18"/>
        </w:rPr>
        <w:t>cstdlib</w:t>
      </w:r>
      <w:proofErr w:type="spellEnd"/>
      <w:r w:rsidRPr="00C84584">
        <w:rPr>
          <w:szCs w:val="18"/>
        </w:rPr>
        <w:t>&gt; // For several general-purpose functions</w:t>
      </w:r>
    </w:p>
    <w:p w14:paraId="2B441408" w14:textId="77777777" w:rsidR="00C84584" w:rsidRPr="00C84584" w:rsidRDefault="00C84584" w:rsidP="00B9213E">
      <w:pPr>
        <w:pStyle w:val="SourceCode"/>
        <w:rPr>
          <w:szCs w:val="18"/>
        </w:rPr>
      </w:pPr>
      <w:r w:rsidRPr="00C84584">
        <w:rPr>
          <w:szCs w:val="18"/>
        </w:rPr>
        <w:t>#include &lt;</w:t>
      </w:r>
      <w:proofErr w:type="spellStart"/>
      <w:r w:rsidRPr="00C84584">
        <w:rPr>
          <w:szCs w:val="18"/>
        </w:rPr>
        <w:t>fstream</w:t>
      </w:r>
      <w:proofErr w:type="spellEnd"/>
      <w:r w:rsidRPr="00C84584">
        <w:rPr>
          <w:szCs w:val="18"/>
        </w:rPr>
        <w:t>&gt; // For file handling</w:t>
      </w:r>
    </w:p>
    <w:p w14:paraId="6DC130F9" w14:textId="77777777" w:rsidR="00C84584" w:rsidRPr="00C84584" w:rsidRDefault="00C84584" w:rsidP="00B9213E">
      <w:pPr>
        <w:pStyle w:val="SourceCode"/>
        <w:rPr>
          <w:szCs w:val="18"/>
        </w:rPr>
      </w:pPr>
      <w:r w:rsidRPr="00C84584">
        <w:rPr>
          <w:szCs w:val="18"/>
        </w:rPr>
        <w:t>#include &lt;</w:t>
      </w:r>
      <w:proofErr w:type="spellStart"/>
      <w:r w:rsidRPr="00C84584">
        <w:rPr>
          <w:szCs w:val="18"/>
        </w:rPr>
        <w:t>iomanip</w:t>
      </w:r>
      <w:proofErr w:type="spellEnd"/>
      <w:r w:rsidRPr="00C84584">
        <w:rPr>
          <w:szCs w:val="18"/>
        </w:rPr>
        <w:t>&gt; // For formatted output</w:t>
      </w:r>
    </w:p>
    <w:p w14:paraId="2780B7E5" w14:textId="77777777" w:rsidR="00C84584" w:rsidRPr="00C84584" w:rsidRDefault="00C84584" w:rsidP="00B9213E">
      <w:pPr>
        <w:pStyle w:val="SourceCode"/>
        <w:rPr>
          <w:szCs w:val="18"/>
        </w:rPr>
      </w:pPr>
      <w:r w:rsidRPr="00C84584">
        <w:rPr>
          <w:szCs w:val="18"/>
        </w:rPr>
        <w:t xml:space="preserve">#include &lt;iostream&gt; // For </w:t>
      </w:r>
      <w:proofErr w:type="spellStart"/>
      <w:r w:rsidRPr="00C84584">
        <w:rPr>
          <w:szCs w:val="18"/>
        </w:rPr>
        <w:t>cin</w:t>
      </w:r>
      <w:proofErr w:type="spellEnd"/>
      <w:r w:rsidRPr="00C84584">
        <w:rPr>
          <w:szCs w:val="18"/>
        </w:rPr>
        <w:t xml:space="preserve">, </w:t>
      </w:r>
      <w:proofErr w:type="spellStart"/>
      <w:r w:rsidRPr="00C84584">
        <w:rPr>
          <w:szCs w:val="18"/>
        </w:rPr>
        <w:t>cout</w:t>
      </w:r>
      <w:proofErr w:type="spellEnd"/>
      <w:r w:rsidRPr="00C84584">
        <w:rPr>
          <w:szCs w:val="18"/>
        </w:rPr>
        <w:t>, and system</w:t>
      </w:r>
    </w:p>
    <w:p w14:paraId="101B945A" w14:textId="77777777" w:rsidR="00C84584" w:rsidRPr="00C84584" w:rsidRDefault="00C84584" w:rsidP="00B9213E">
      <w:pPr>
        <w:pStyle w:val="SourceCode"/>
        <w:rPr>
          <w:szCs w:val="18"/>
        </w:rPr>
      </w:pPr>
      <w:r w:rsidRPr="00C84584">
        <w:rPr>
          <w:szCs w:val="18"/>
        </w:rPr>
        <w:t>#include &lt;string&gt; // For string data type</w:t>
      </w:r>
    </w:p>
    <w:p w14:paraId="0D16F11A" w14:textId="77777777" w:rsidR="00C84584" w:rsidRPr="00C84584" w:rsidRDefault="00C84584" w:rsidP="00B9213E">
      <w:pPr>
        <w:pStyle w:val="SourceCode"/>
        <w:rPr>
          <w:szCs w:val="18"/>
        </w:rPr>
      </w:pPr>
      <w:r w:rsidRPr="00C84584">
        <w:rPr>
          <w:szCs w:val="18"/>
        </w:rPr>
        <w:t>using namespace std; // So "</w:t>
      </w:r>
      <w:proofErr w:type="gramStart"/>
      <w:r w:rsidRPr="00C84584">
        <w:rPr>
          <w:szCs w:val="18"/>
        </w:rPr>
        <w:t>std::</w:t>
      </w:r>
      <w:proofErr w:type="spellStart"/>
      <w:proofErr w:type="gramEnd"/>
      <w:r w:rsidRPr="00C84584">
        <w:rPr>
          <w:szCs w:val="18"/>
        </w:rPr>
        <w:t>cout</w:t>
      </w:r>
      <w:proofErr w:type="spellEnd"/>
      <w:r w:rsidRPr="00C84584">
        <w:rPr>
          <w:szCs w:val="18"/>
        </w:rPr>
        <w:t>" may be abbreviated to "</w:t>
      </w:r>
      <w:proofErr w:type="spellStart"/>
      <w:r w:rsidRPr="00C84584">
        <w:rPr>
          <w:szCs w:val="18"/>
        </w:rPr>
        <w:t>cout</w:t>
      </w:r>
      <w:proofErr w:type="spellEnd"/>
      <w:r w:rsidRPr="00C84584">
        <w:rPr>
          <w:szCs w:val="18"/>
        </w:rPr>
        <w:t>"</w:t>
      </w:r>
    </w:p>
    <w:p w14:paraId="442C32F5" w14:textId="77777777" w:rsidR="00C84584" w:rsidRPr="00C84584" w:rsidRDefault="00C84584" w:rsidP="00B9213E">
      <w:pPr>
        <w:pStyle w:val="SourceCode"/>
        <w:rPr>
          <w:szCs w:val="18"/>
        </w:rPr>
      </w:pPr>
    </w:p>
    <w:p w14:paraId="6EABC9E7" w14:textId="77777777" w:rsidR="00C84584" w:rsidRPr="00C84584" w:rsidRDefault="00C84584" w:rsidP="00B9213E">
      <w:pPr>
        <w:pStyle w:val="SourceCode"/>
        <w:rPr>
          <w:szCs w:val="18"/>
        </w:rPr>
      </w:pPr>
      <w:r w:rsidRPr="00C84584">
        <w:rPr>
          <w:szCs w:val="18"/>
        </w:rPr>
        <w:t xml:space="preserve">int </w:t>
      </w:r>
      <w:proofErr w:type="gramStart"/>
      <w:r w:rsidRPr="00C84584">
        <w:rPr>
          <w:szCs w:val="18"/>
        </w:rPr>
        <w:t>main(</w:t>
      </w:r>
      <w:proofErr w:type="gramEnd"/>
      <w:r w:rsidRPr="00C84584">
        <w:rPr>
          <w:szCs w:val="18"/>
        </w:rPr>
        <w:t>)</w:t>
      </w:r>
    </w:p>
    <w:p w14:paraId="4F6D8825" w14:textId="77777777" w:rsidR="00C84584" w:rsidRPr="00C84584" w:rsidRDefault="00C84584" w:rsidP="00B9213E">
      <w:pPr>
        <w:pStyle w:val="SourceCode"/>
        <w:rPr>
          <w:szCs w:val="18"/>
        </w:rPr>
      </w:pPr>
      <w:r w:rsidRPr="00C84584">
        <w:rPr>
          <w:szCs w:val="18"/>
        </w:rPr>
        <w:t>{</w:t>
      </w:r>
    </w:p>
    <w:p w14:paraId="380CDC91" w14:textId="77777777" w:rsidR="00C84584" w:rsidRPr="00C84584" w:rsidRDefault="00C84584" w:rsidP="00B9213E">
      <w:pPr>
        <w:pStyle w:val="SourceCode"/>
        <w:rPr>
          <w:szCs w:val="18"/>
        </w:rPr>
      </w:pPr>
    </w:p>
    <w:p w14:paraId="60767A72" w14:textId="77777777" w:rsidR="00C84584" w:rsidRPr="00C84584" w:rsidRDefault="00C84584" w:rsidP="00B9213E">
      <w:pPr>
        <w:pStyle w:val="SourceCode"/>
        <w:rPr>
          <w:szCs w:val="18"/>
        </w:rPr>
      </w:pPr>
      <w:r w:rsidRPr="00C84584">
        <w:rPr>
          <w:szCs w:val="18"/>
        </w:rPr>
        <w:t xml:space="preserve">  // Declare variables</w:t>
      </w:r>
    </w:p>
    <w:p w14:paraId="3C44441A" w14:textId="77777777" w:rsidR="00C84584" w:rsidRPr="00C84584" w:rsidRDefault="00C84584" w:rsidP="00B9213E">
      <w:pPr>
        <w:pStyle w:val="SourceCode"/>
        <w:rPr>
          <w:szCs w:val="18"/>
        </w:rPr>
      </w:pPr>
      <w:r w:rsidRPr="00C84584">
        <w:rPr>
          <w:szCs w:val="18"/>
        </w:rPr>
        <w:t xml:space="preserve">  </w:t>
      </w:r>
    </w:p>
    <w:p w14:paraId="21F5675F" w14:textId="77777777" w:rsidR="00C84584" w:rsidRPr="00C84584" w:rsidRDefault="00C84584" w:rsidP="00B9213E">
      <w:pPr>
        <w:pStyle w:val="SourceCode"/>
        <w:rPr>
          <w:szCs w:val="18"/>
        </w:rPr>
      </w:pPr>
    </w:p>
    <w:p w14:paraId="5E8B7DC1" w14:textId="77777777" w:rsidR="00C84584" w:rsidRPr="00C84584" w:rsidRDefault="00C84584" w:rsidP="00B9213E">
      <w:pPr>
        <w:pStyle w:val="SourceCode"/>
        <w:rPr>
          <w:szCs w:val="18"/>
        </w:rPr>
      </w:pPr>
      <w:r w:rsidRPr="00C84584">
        <w:rPr>
          <w:szCs w:val="18"/>
        </w:rPr>
        <w:t xml:space="preserve">  // Show application header</w:t>
      </w:r>
    </w:p>
    <w:p w14:paraId="28643194"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Welcome to World Records!" &lt;&lt; </w:t>
      </w:r>
      <w:proofErr w:type="spellStart"/>
      <w:r w:rsidRPr="00C84584">
        <w:rPr>
          <w:szCs w:val="18"/>
        </w:rPr>
        <w:t>endl</w:t>
      </w:r>
      <w:proofErr w:type="spellEnd"/>
      <w:r w:rsidRPr="00C84584">
        <w:rPr>
          <w:szCs w:val="18"/>
        </w:rPr>
        <w:t>;</w:t>
      </w:r>
    </w:p>
    <w:p w14:paraId="26CEB3CA"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 &lt;&lt; </w:t>
      </w:r>
      <w:proofErr w:type="spellStart"/>
      <w:r w:rsidRPr="00C84584">
        <w:rPr>
          <w:szCs w:val="18"/>
        </w:rPr>
        <w:t>endl</w:t>
      </w:r>
      <w:proofErr w:type="spellEnd"/>
      <w:r w:rsidRPr="00C84584">
        <w:rPr>
          <w:szCs w:val="18"/>
        </w:rPr>
        <w:t xml:space="preserve"> &lt;&lt; </w:t>
      </w:r>
      <w:proofErr w:type="spellStart"/>
      <w:r w:rsidRPr="00C84584">
        <w:rPr>
          <w:szCs w:val="18"/>
        </w:rPr>
        <w:t>endl</w:t>
      </w:r>
      <w:proofErr w:type="spellEnd"/>
      <w:r w:rsidRPr="00C84584">
        <w:rPr>
          <w:szCs w:val="18"/>
        </w:rPr>
        <w:t>;</w:t>
      </w:r>
    </w:p>
    <w:p w14:paraId="62D408A0" w14:textId="77777777" w:rsidR="00C84584" w:rsidRPr="00C84584" w:rsidRDefault="00C84584" w:rsidP="00B9213E">
      <w:pPr>
        <w:pStyle w:val="SourceCode"/>
        <w:rPr>
          <w:szCs w:val="18"/>
        </w:rPr>
      </w:pPr>
    </w:p>
    <w:p w14:paraId="7B5BBD76" w14:textId="77777777" w:rsidR="00C84584" w:rsidRPr="00C84584" w:rsidRDefault="00C84584" w:rsidP="00B9213E">
      <w:pPr>
        <w:pStyle w:val="SourceCode"/>
        <w:rPr>
          <w:szCs w:val="18"/>
        </w:rPr>
      </w:pPr>
      <w:r w:rsidRPr="00C84584">
        <w:rPr>
          <w:szCs w:val="18"/>
        </w:rPr>
        <w:t xml:space="preserve">  //Column headings</w:t>
      </w:r>
    </w:p>
    <w:p w14:paraId="098041D2"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Skater (m-men; w-</w:t>
      </w:r>
      <w:proofErr w:type="gramStart"/>
      <w:r w:rsidRPr="00C84584">
        <w:rPr>
          <w:szCs w:val="18"/>
        </w:rPr>
        <w:t>women)\</w:t>
      </w:r>
      <w:proofErr w:type="gramEnd"/>
      <w:r w:rsidRPr="00C84584">
        <w:rPr>
          <w:szCs w:val="18"/>
        </w:rPr>
        <w:t>t";</w:t>
      </w:r>
    </w:p>
    <w:p w14:paraId="1869C2C6"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w:t>
      </w:r>
      <w:proofErr w:type="spellStart"/>
      <w:r w:rsidRPr="00C84584">
        <w:rPr>
          <w:szCs w:val="18"/>
        </w:rPr>
        <w:t>tCountry</w:t>
      </w:r>
      <w:proofErr w:type="spellEnd"/>
      <w:r w:rsidRPr="00C84584">
        <w:rPr>
          <w:szCs w:val="18"/>
        </w:rPr>
        <w:t>\t";</w:t>
      </w:r>
    </w:p>
    <w:p w14:paraId="2C61E339"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w:t>
      </w:r>
      <w:proofErr w:type="spellStart"/>
      <w:r w:rsidRPr="00C84584">
        <w:rPr>
          <w:szCs w:val="18"/>
        </w:rPr>
        <w:t>tEvent</w:t>
      </w:r>
      <w:proofErr w:type="spellEnd"/>
      <w:r w:rsidRPr="00C84584">
        <w:rPr>
          <w:szCs w:val="18"/>
        </w:rPr>
        <w:t xml:space="preserve"> (meters)\t";</w:t>
      </w:r>
    </w:p>
    <w:p w14:paraId="4256CB83"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Time (</w:t>
      </w:r>
      <w:proofErr w:type="spellStart"/>
      <w:proofErr w:type="gramStart"/>
      <w:r w:rsidRPr="00C84584">
        <w:rPr>
          <w:szCs w:val="18"/>
        </w:rPr>
        <w:t>minutes:seconds</w:t>
      </w:r>
      <w:proofErr w:type="spellEnd"/>
      <w:proofErr w:type="gramEnd"/>
      <w:r w:rsidRPr="00C84584">
        <w:rPr>
          <w:szCs w:val="18"/>
        </w:rPr>
        <w:t>)";</w:t>
      </w:r>
    </w:p>
    <w:p w14:paraId="16CA3736"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w:t>
      </w:r>
      <w:proofErr w:type="spellStart"/>
      <w:r w:rsidRPr="00C84584">
        <w:rPr>
          <w:szCs w:val="18"/>
        </w:rPr>
        <w:t>tAverage</w:t>
      </w:r>
      <w:proofErr w:type="spellEnd"/>
      <w:r w:rsidRPr="00C84584">
        <w:rPr>
          <w:szCs w:val="18"/>
        </w:rPr>
        <w:t xml:space="preserve"> Speed" &lt;&lt; </w:t>
      </w:r>
      <w:proofErr w:type="spellStart"/>
      <w:r w:rsidRPr="00C84584">
        <w:rPr>
          <w:szCs w:val="18"/>
        </w:rPr>
        <w:t>endl</w:t>
      </w:r>
      <w:proofErr w:type="spellEnd"/>
      <w:r w:rsidRPr="00C84584">
        <w:rPr>
          <w:szCs w:val="18"/>
        </w:rPr>
        <w:t>;</w:t>
      </w:r>
    </w:p>
    <w:p w14:paraId="66B4C531"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w:t>
      </w:r>
    </w:p>
    <w:p w14:paraId="3FFDD9F1"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 &lt;&lt; </w:t>
      </w:r>
      <w:proofErr w:type="spellStart"/>
      <w:r w:rsidRPr="00C84584">
        <w:rPr>
          <w:szCs w:val="18"/>
        </w:rPr>
        <w:t>endl</w:t>
      </w:r>
      <w:proofErr w:type="spellEnd"/>
      <w:r w:rsidRPr="00C84584">
        <w:rPr>
          <w:szCs w:val="18"/>
        </w:rPr>
        <w:t>;</w:t>
      </w:r>
    </w:p>
    <w:p w14:paraId="089ED709" w14:textId="77777777" w:rsidR="00C84584" w:rsidRPr="00C84584" w:rsidRDefault="00C84584" w:rsidP="00B9213E">
      <w:pPr>
        <w:pStyle w:val="SourceCode"/>
        <w:rPr>
          <w:szCs w:val="18"/>
        </w:rPr>
      </w:pPr>
    </w:p>
    <w:p w14:paraId="50AC17A3" w14:textId="77777777" w:rsidR="00C84584" w:rsidRPr="00C84584" w:rsidRDefault="00C84584" w:rsidP="00B9213E">
      <w:pPr>
        <w:pStyle w:val="SourceCode"/>
        <w:rPr>
          <w:szCs w:val="18"/>
        </w:rPr>
      </w:pPr>
      <w:r w:rsidRPr="00C84584">
        <w:rPr>
          <w:szCs w:val="18"/>
        </w:rPr>
        <w:t xml:space="preserve">  //Row 1</w:t>
      </w:r>
    </w:p>
    <w:p w14:paraId="751397DC"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Pavel </w:t>
      </w:r>
      <w:proofErr w:type="spellStart"/>
      <w:r w:rsidRPr="00C84584">
        <w:rPr>
          <w:szCs w:val="18"/>
        </w:rPr>
        <w:t>Kulizhnikov</w:t>
      </w:r>
      <w:proofErr w:type="spellEnd"/>
      <w:r w:rsidRPr="00C84584">
        <w:rPr>
          <w:szCs w:val="18"/>
        </w:rPr>
        <w:t xml:space="preserve"> (m)\t";</w:t>
      </w:r>
    </w:p>
    <w:p w14:paraId="0BB5D65A"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w:t>
      </w:r>
      <w:proofErr w:type="spellStart"/>
      <w:r w:rsidRPr="00C84584">
        <w:rPr>
          <w:szCs w:val="18"/>
        </w:rPr>
        <w:t>tRussia</w:t>
      </w:r>
      <w:proofErr w:type="spellEnd"/>
      <w:r w:rsidRPr="00C84584">
        <w:rPr>
          <w:szCs w:val="18"/>
        </w:rPr>
        <w:t>\t";</w:t>
      </w:r>
    </w:p>
    <w:p w14:paraId="59ECDEE2"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t500\t\t";</w:t>
      </w:r>
    </w:p>
    <w:p w14:paraId="6F2F7A09"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0:33.98";</w:t>
      </w:r>
    </w:p>
    <w:p w14:paraId="0B69A7BB"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t\t\t52.972km/h" &lt;&lt; </w:t>
      </w:r>
      <w:proofErr w:type="spellStart"/>
      <w:r w:rsidRPr="00C84584">
        <w:rPr>
          <w:szCs w:val="18"/>
        </w:rPr>
        <w:t>endl</w:t>
      </w:r>
      <w:proofErr w:type="spellEnd"/>
      <w:r w:rsidRPr="00C84584">
        <w:rPr>
          <w:szCs w:val="18"/>
        </w:rPr>
        <w:t>;</w:t>
      </w:r>
    </w:p>
    <w:p w14:paraId="6F54592B" w14:textId="77777777" w:rsidR="00C84584" w:rsidRPr="00C84584" w:rsidRDefault="00C84584" w:rsidP="00B9213E">
      <w:pPr>
        <w:pStyle w:val="SourceCode"/>
        <w:rPr>
          <w:szCs w:val="18"/>
        </w:rPr>
      </w:pPr>
    </w:p>
    <w:p w14:paraId="11EDB538" w14:textId="77777777" w:rsidR="00C84584" w:rsidRPr="00C84584" w:rsidRDefault="00C84584" w:rsidP="00B9213E">
      <w:pPr>
        <w:pStyle w:val="SourceCode"/>
        <w:rPr>
          <w:szCs w:val="18"/>
        </w:rPr>
      </w:pPr>
      <w:r w:rsidRPr="00C84584">
        <w:rPr>
          <w:szCs w:val="18"/>
        </w:rPr>
        <w:t xml:space="preserve">  //Row 2</w:t>
      </w:r>
    </w:p>
    <w:p w14:paraId="674DDCB7"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Shani Davis (m)\t";</w:t>
      </w:r>
    </w:p>
    <w:p w14:paraId="31193B3D"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t\</w:t>
      </w:r>
      <w:proofErr w:type="spellStart"/>
      <w:r w:rsidRPr="00C84584">
        <w:rPr>
          <w:szCs w:val="18"/>
        </w:rPr>
        <w:t>tUSA</w:t>
      </w:r>
      <w:proofErr w:type="spellEnd"/>
      <w:r w:rsidRPr="00C84584">
        <w:rPr>
          <w:szCs w:val="18"/>
        </w:rPr>
        <w:t>\t";</w:t>
      </w:r>
    </w:p>
    <w:p w14:paraId="30025613"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t1,000\t\t";</w:t>
      </w:r>
    </w:p>
    <w:p w14:paraId="64ACD23E"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1:06.42";</w:t>
      </w:r>
    </w:p>
    <w:p w14:paraId="550A8F54" w14:textId="77777777" w:rsidR="00C84584" w:rsidRPr="00C84584" w:rsidRDefault="00C84584" w:rsidP="00B9213E">
      <w:pPr>
        <w:pStyle w:val="SourceCode"/>
        <w:rPr>
          <w:szCs w:val="18"/>
        </w:rPr>
      </w:pPr>
      <w:r w:rsidRPr="00C84584">
        <w:rPr>
          <w:szCs w:val="18"/>
        </w:rPr>
        <w:t xml:space="preserve">  </w:t>
      </w:r>
      <w:proofErr w:type="spellStart"/>
      <w:r w:rsidRPr="00C84584">
        <w:rPr>
          <w:szCs w:val="18"/>
        </w:rPr>
        <w:t>cout</w:t>
      </w:r>
      <w:proofErr w:type="spellEnd"/>
      <w:r w:rsidRPr="00C84584">
        <w:rPr>
          <w:szCs w:val="18"/>
        </w:rPr>
        <w:t xml:space="preserve"> &lt;&lt; "\t\t\t54.200km/h" &lt;&lt; </w:t>
      </w:r>
      <w:proofErr w:type="spellStart"/>
      <w:r w:rsidRPr="00C84584">
        <w:rPr>
          <w:szCs w:val="18"/>
        </w:rPr>
        <w:t>endl</w:t>
      </w:r>
      <w:proofErr w:type="spellEnd"/>
      <w:r w:rsidRPr="00C84584">
        <w:rPr>
          <w:szCs w:val="18"/>
        </w:rPr>
        <w:t>;</w:t>
      </w:r>
    </w:p>
    <w:p w14:paraId="11297E8F" w14:textId="77777777" w:rsidR="00C84584" w:rsidRPr="00B9213E" w:rsidRDefault="00C84584" w:rsidP="00B9213E">
      <w:pPr>
        <w:pStyle w:val="SourceCode"/>
        <w:rPr>
          <w:szCs w:val="18"/>
        </w:rPr>
      </w:pPr>
    </w:p>
    <w:p w14:paraId="7FE8DCC8" w14:textId="77777777" w:rsidR="00C84584" w:rsidRPr="00B9213E" w:rsidRDefault="00C84584" w:rsidP="00B9213E">
      <w:pPr>
        <w:pStyle w:val="SourceCode"/>
        <w:rPr>
          <w:szCs w:val="18"/>
        </w:rPr>
      </w:pPr>
      <w:r w:rsidRPr="00B9213E">
        <w:rPr>
          <w:szCs w:val="18"/>
        </w:rPr>
        <w:t xml:space="preserve">  //Row 3</w:t>
      </w:r>
    </w:p>
    <w:p w14:paraId="236AE4A3"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Lee Sang-</w:t>
      </w:r>
      <w:proofErr w:type="spellStart"/>
      <w:r w:rsidRPr="00B9213E">
        <w:rPr>
          <w:szCs w:val="18"/>
        </w:rPr>
        <w:t>hwa</w:t>
      </w:r>
      <w:proofErr w:type="spellEnd"/>
      <w:r w:rsidRPr="00B9213E">
        <w:rPr>
          <w:szCs w:val="18"/>
        </w:rPr>
        <w:t xml:space="preserve"> (w)\t";</w:t>
      </w:r>
    </w:p>
    <w:p w14:paraId="56D1FDFB"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w:t>
      </w:r>
      <w:proofErr w:type="spellStart"/>
      <w:r w:rsidRPr="00B9213E">
        <w:rPr>
          <w:szCs w:val="18"/>
        </w:rPr>
        <w:t>tSouth</w:t>
      </w:r>
      <w:proofErr w:type="spellEnd"/>
      <w:r w:rsidRPr="00B9213E">
        <w:rPr>
          <w:szCs w:val="18"/>
        </w:rPr>
        <w:t xml:space="preserve"> Korea";</w:t>
      </w:r>
    </w:p>
    <w:p w14:paraId="51096BEF"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t500\t\t";</w:t>
      </w:r>
    </w:p>
    <w:p w14:paraId="717EA349"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0:36.36";</w:t>
      </w:r>
    </w:p>
    <w:p w14:paraId="224B2434"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t\t\t49.504km/h" &lt;&lt; </w:t>
      </w:r>
      <w:proofErr w:type="spellStart"/>
      <w:r w:rsidRPr="00B9213E">
        <w:rPr>
          <w:szCs w:val="18"/>
        </w:rPr>
        <w:t>endl</w:t>
      </w:r>
      <w:proofErr w:type="spellEnd"/>
      <w:r w:rsidRPr="00B9213E">
        <w:rPr>
          <w:szCs w:val="18"/>
        </w:rPr>
        <w:t>;</w:t>
      </w:r>
    </w:p>
    <w:p w14:paraId="37B89BF5" w14:textId="77777777" w:rsidR="00C84584" w:rsidRPr="00B9213E" w:rsidRDefault="00C84584" w:rsidP="00B9213E">
      <w:pPr>
        <w:pStyle w:val="SourceCode"/>
        <w:rPr>
          <w:szCs w:val="18"/>
        </w:rPr>
      </w:pPr>
    </w:p>
    <w:p w14:paraId="4043E144" w14:textId="77777777" w:rsidR="00C84584" w:rsidRPr="00B9213E" w:rsidRDefault="00C84584" w:rsidP="00B9213E">
      <w:pPr>
        <w:pStyle w:val="SourceCode"/>
        <w:rPr>
          <w:szCs w:val="18"/>
        </w:rPr>
      </w:pPr>
      <w:r w:rsidRPr="00B9213E">
        <w:rPr>
          <w:szCs w:val="18"/>
        </w:rPr>
        <w:t xml:space="preserve">  //Row 4</w:t>
      </w:r>
    </w:p>
    <w:p w14:paraId="0725D0B0"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Nao </w:t>
      </w:r>
      <w:proofErr w:type="spellStart"/>
      <w:r w:rsidRPr="00B9213E">
        <w:rPr>
          <w:szCs w:val="18"/>
        </w:rPr>
        <w:t>Kodaira</w:t>
      </w:r>
      <w:proofErr w:type="spellEnd"/>
      <w:r w:rsidRPr="00B9213E">
        <w:rPr>
          <w:szCs w:val="18"/>
        </w:rPr>
        <w:t xml:space="preserve"> (w)\t";</w:t>
      </w:r>
    </w:p>
    <w:p w14:paraId="50C3A164"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t\</w:t>
      </w:r>
      <w:proofErr w:type="spellStart"/>
      <w:r w:rsidRPr="00B9213E">
        <w:rPr>
          <w:szCs w:val="18"/>
        </w:rPr>
        <w:t>tJapan</w:t>
      </w:r>
      <w:proofErr w:type="spellEnd"/>
      <w:r w:rsidRPr="00B9213E">
        <w:rPr>
          <w:szCs w:val="18"/>
        </w:rPr>
        <w:t>\t";</w:t>
      </w:r>
    </w:p>
    <w:p w14:paraId="7C134EAB"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t1,000\t\t";</w:t>
      </w:r>
    </w:p>
    <w:p w14:paraId="0BBDF20E"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1:12.09";</w:t>
      </w:r>
    </w:p>
    <w:p w14:paraId="10FBC759" w14:textId="77777777" w:rsidR="00C84584" w:rsidRPr="00B9213E" w:rsidRDefault="00C84584" w:rsidP="00B9213E">
      <w:pPr>
        <w:pStyle w:val="SourceCode"/>
        <w:rPr>
          <w:szCs w:val="18"/>
        </w:rPr>
      </w:pPr>
      <w:r w:rsidRPr="00B9213E">
        <w:rPr>
          <w:szCs w:val="18"/>
        </w:rPr>
        <w:lastRenderedPageBreak/>
        <w:t xml:space="preserve">  </w:t>
      </w:r>
      <w:proofErr w:type="spellStart"/>
      <w:r w:rsidRPr="00B9213E">
        <w:rPr>
          <w:szCs w:val="18"/>
        </w:rPr>
        <w:t>cout</w:t>
      </w:r>
      <w:proofErr w:type="spellEnd"/>
      <w:r w:rsidRPr="00B9213E">
        <w:rPr>
          <w:szCs w:val="18"/>
        </w:rPr>
        <w:t xml:space="preserve"> &lt;&lt; "\t\t\t49.937km/h" &lt;&lt; </w:t>
      </w:r>
      <w:proofErr w:type="spellStart"/>
      <w:r w:rsidRPr="00B9213E">
        <w:rPr>
          <w:szCs w:val="18"/>
        </w:rPr>
        <w:t>endl</w:t>
      </w:r>
      <w:proofErr w:type="spellEnd"/>
      <w:r w:rsidRPr="00B9213E">
        <w:rPr>
          <w:szCs w:val="18"/>
        </w:rPr>
        <w:t>;</w:t>
      </w:r>
    </w:p>
    <w:p w14:paraId="261B6704" w14:textId="77777777" w:rsidR="00C84584" w:rsidRPr="00B9213E" w:rsidRDefault="00C84584" w:rsidP="00B9213E">
      <w:pPr>
        <w:pStyle w:val="SourceCode"/>
        <w:rPr>
          <w:szCs w:val="18"/>
        </w:rPr>
      </w:pPr>
    </w:p>
    <w:p w14:paraId="044BDB73" w14:textId="77777777" w:rsidR="00C84584" w:rsidRPr="00B9213E" w:rsidRDefault="00C84584" w:rsidP="00B9213E">
      <w:pPr>
        <w:pStyle w:val="SourceCode"/>
        <w:rPr>
          <w:szCs w:val="18"/>
        </w:rPr>
      </w:pPr>
      <w:r w:rsidRPr="00B9213E">
        <w:rPr>
          <w:szCs w:val="18"/>
        </w:rPr>
        <w:t xml:space="preserve">  // Show application close</w:t>
      </w:r>
    </w:p>
    <w:p w14:paraId="6D2E79D4"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w:t>
      </w:r>
      <w:proofErr w:type="spellStart"/>
      <w:r w:rsidRPr="00B9213E">
        <w:rPr>
          <w:szCs w:val="18"/>
        </w:rPr>
        <w:t>nEnd</w:t>
      </w:r>
      <w:proofErr w:type="spellEnd"/>
      <w:r w:rsidRPr="00B9213E">
        <w:rPr>
          <w:szCs w:val="18"/>
        </w:rPr>
        <w:t xml:space="preserve"> of World Records" &lt;&lt; </w:t>
      </w:r>
      <w:proofErr w:type="spellStart"/>
      <w:r w:rsidRPr="00B9213E">
        <w:rPr>
          <w:szCs w:val="18"/>
        </w:rPr>
        <w:t>endl</w:t>
      </w:r>
      <w:proofErr w:type="spellEnd"/>
      <w:r w:rsidRPr="00B9213E">
        <w:rPr>
          <w:szCs w:val="18"/>
        </w:rPr>
        <w:t xml:space="preserve"> &lt;&lt; </w:t>
      </w:r>
      <w:proofErr w:type="spellStart"/>
      <w:r w:rsidRPr="00B9213E">
        <w:rPr>
          <w:szCs w:val="18"/>
        </w:rPr>
        <w:t>endl</w:t>
      </w:r>
      <w:proofErr w:type="spellEnd"/>
      <w:r w:rsidRPr="00B9213E">
        <w:rPr>
          <w:szCs w:val="18"/>
        </w:rPr>
        <w:t>;</w:t>
      </w:r>
    </w:p>
    <w:p w14:paraId="2B04BCEB" w14:textId="77777777" w:rsidR="00C84584" w:rsidRPr="00B9213E" w:rsidRDefault="00C84584" w:rsidP="00B9213E">
      <w:pPr>
        <w:pStyle w:val="SourceCode"/>
        <w:rPr>
          <w:szCs w:val="18"/>
        </w:rPr>
      </w:pPr>
    </w:p>
    <w:p w14:paraId="6FD0436F" w14:textId="77777777" w:rsidR="00C84584" w:rsidRPr="00B9213E" w:rsidRDefault="00C84584" w:rsidP="00B9213E">
      <w:pPr>
        <w:pStyle w:val="SourceCode"/>
        <w:rPr>
          <w:szCs w:val="18"/>
        </w:rPr>
      </w:pPr>
      <w:r w:rsidRPr="00B9213E">
        <w:rPr>
          <w:szCs w:val="18"/>
        </w:rPr>
        <w:t xml:space="preserve">  // Pause before application window closes</w:t>
      </w:r>
    </w:p>
    <w:p w14:paraId="23B7DEC7" w14:textId="77777777" w:rsidR="00C84584" w:rsidRPr="00B9213E" w:rsidRDefault="00C84584" w:rsidP="00B9213E">
      <w:pPr>
        <w:pStyle w:val="SourceCode"/>
        <w:rPr>
          <w:szCs w:val="18"/>
        </w:rPr>
      </w:pPr>
      <w:r w:rsidRPr="00B9213E">
        <w:rPr>
          <w:szCs w:val="18"/>
        </w:rPr>
        <w:t xml:space="preserve">  </w:t>
      </w:r>
      <w:proofErr w:type="spellStart"/>
      <w:r w:rsidRPr="00B9213E">
        <w:rPr>
          <w:szCs w:val="18"/>
        </w:rPr>
        <w:t>cout</w:t>
      </w:r>
      <w:proofErr w:type="spellEnd"/>
      <w:r w:rsidRPr="00B9213E">
        <w:rPr>
          <w:szCs w:val="18"/>
        </w:rPr>
        <w:t xml:space="preserve"> &lt;&lt; "Press any key to exit ..." &lt;&lt; </w:t>
      </w:r>
      <w:proofErr w:type="spellStart"/>
      <w:r w:rsidRPr="00B9213E">
        <w:rPr>
          <w:szCs w:val="18"/>
        </w:rPr>
        <w:t>endl</w:t>
      </w:r>
      <w:proofErr w:type="spellEnd"/>
      <w:r w:rsidRPr="00B9213E">
        <w:rPr>
          <w:szCs w:val="18"/>
        </w:rPr>
        <w:t>;</w:t>
      </w:r>
    </w:p>
    <w:p w14:paraId="5FEA5008" w14:textId="77777777" w:rsidR="00C84584" w:rsidRPr="00B9213E" w:rsidRDefault="00C84584" w:rsidP="00B9213E">
      <w:pPr>
        <w:pStyle w:val="SourceCode"/>
        <w:rPr>
          <w:szCs w:val="18"/>
        </w:rPr>
      </w:pPr>
      <w:r w:rsidRPr="00B9213E">
        <w:rPr>
          <w:szCs w:val="18"/>
        </w:rPr>
        <w:t xml:space="preserve">  _</w:t>
      </w:r>
      <w:proofErr w:type="spellStart"/>
      <w:proofErr w:type="gramStart"/>
      <w:r w:rsidRPr="00B9213E">
        <w:rPr>
          <w:szCs w:val="18"/>
        </w:rPr>
        <w:t>getch</w:t>
      </w:r>
      <w:proofErr w:type="spellEnd"/>
      <w:r w:rsidRPr="00B9213E">
        <w:rPr>
          <w:szCs w:val="18"/>
        </w:rPr>
        <w:t>(</w:t>
      </w:r>
      <w:proofErr w:type="gramEnd"/>
      <w:r w:rsidRPr="00B9213E">
        <w:rPr>
          <w:szCs w:val="18"/>
        </w:rPr>
        <w:t>);</w:t>
      </w:r>
    </w:p>
    <w:p w14:paraId="3B0D37A5" w14:textId="77777777" w:rsidR="00C84584" w:rsidRPr="00B9213E" w:rsidRDefault="00C84584" w:rsidP="00B9213E">
      <w:pPr>
        <w:pStyle w:val="SourceCode"/>
        <w:rPr>
          <w:szCs w:val="18"/>
        </w:rPr>
      </w:pPr>
    </w:p>
    <w:p w14:paraId="051C8EA2" w14:textId="77777777" w:rsidR="00C84584" w:rsidRPr="00B9213E" w:rsidRDefault="00C84584" w:rsidP="00B9213E">
      <w:pPr>
        <w:pStyle w:val="SourceCode"/>
        <w:rPr>
          <w:szCs w:val="18"/>
        </w:rPr>
      </w:pPr>
      <w:r w:rsidRPr="00B9213E">
        <w:rPr>
          <w:szCs w:val="18"/>
        </w:rPr>
        <w:t>}</w:t>
      </w:r>
    </w:p>
    <w:p w14:paraId="6BC557DB" w14:textId="77777777" w:rsidR="0082528E" w:rsidRDefault="0082528E" w:rsidP="0082528E"/>
    <w:p w14:paraId="0CC86439" w14:textId="50D77F2A" w:rsidR="0082528E" w:rsidRDefault="00B9213E" w:rsidP="0082528E">
      <w:pPr>
        <w:rPr>
          <w:i/>
          <w:color w:val="E36C0A" w:themeColor="accent6" w:themeShade="BF"/>
        </w:rPr>
      </w:pPr>
      <w:r>
        <w:rPr>
          <w:noProof/>
        </w:rPr>
        <w:drawing>
          <wp:inline distT="0" distB="0" distL="0" distR="0" wp14:anchorId="76364E63" wp14:editId="6A9AB8E2">
            <wp:extent cx="5943600" cy="3082925"/>
            <wp:effectExtent l="0" t="0" r="0" b="317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082925"/>
                    </a:xfrm>
                    <a:prstGeom prst="rect">
                      <a:avLst/>
                    </a:prstGeom>
                  </pic:spPr>
                </pic:pic>
              </a:graphicData>
            </a:graphic>
          </wp:inline>
        </w:drawing>
      </w:r>
    </w:p>
    <w:p w14:paraId="6CD7421F" w14:textId="77777777" w:rsidR="00840354" w:rsidRDefault="00840354" w:rsidP="00840354"/>
    <w:p w14:paraId="191080F9" w14:textId="32D96371" w:rsidR="00840354" w:rsidRDefault="00840354" w:rsidP="00840354">
      <w:r>
        <w:rPr>
          <w:b/>
        </w:rPr>
        <w:t xml:space="preserve">2) </w:t>
      </w:r>
      <w:r>
        <w:rPr>
          <w:b/>
          <w:color w:val="0000FF"/>
          <w:sz w:val="24"/>
        </w:rPr>
        <w:t>[8 points]</w:t>
      </w:r>
      <w:r>
        <w:t xml:space="preserve"> You've been hired by </w:t>
      </w:r>
      <w:r>
        <w:rPr>
          <w:i/>
        </w:rPr>
        <w:t xml:space="preserve">Spherical Squids </w:t>
      </w:r>
      <w:r>
        <w:t xml:space="preserve">to write a C++ console application that prompts for and </w:t>
      </w:r>
      <w:r w:rsidR="004141D2">
        <w:t xml:space="preserve">gets from the user </w:t>
      </w:r>
      <w:r>
        <w:t>a real-number radius in centimeters, and calculates the following values:</w:t>
      </w:r>
    </w:p>
    <w:p w14:paraId="29307E8A" w14:textId="77777777" w:rsidR="00840354" w:rsidRDefault="00840354" w:rsidP="00840354"/>
    <w:p w14:paraId="447342CF" w14:textId="77777777" w:rsidR="00840354" w:rsidRDefault="00840354" w:rsidP="00840354">
      <w:r>
        <w:rPr>
          <w:noProof/>
        </w:rPr>
        <w:drawing>
          <wp:inline distT="0" distB="0" distL="0" distR="0" wp14:anchorId="4A0657D7" wp14:editId="7064AC7E">
            <wp:extent cx="1833245" cy="94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33245" cy="940435"/>
                    </a:xfrm>
                    <a:prstGeom prst="rect">
                      <a:avLst/>
                    </a:prstGeom>
                    <a:noFill/>
                    <a:ln>
                      <a:noFill/>
                    </a:ln>
                  </pic:spPr>
                </pic:pic>
              </a:graphicData>
            </a:graphic>
          </wp:inline>
        </w:drawing>
      </w:r>
    </w:p>
    <w:p w14:paraId="14D6CE67" w14:textId="77777777" w:rsidR="00840354" w:rsidRDefault="00840354" w:rsidP="00840354"/>
    <w:p w14:paraId="7729BA6E" w14:textId="62820320" w:rsidR="00AC49BE" w:rsidRDefault="00840354" w:rsidP="00840354">
      <w:r>
        <w:t xml:space="preserve">Declare a constant for π with a value of 3.14159.  </w:t>
      </w:r>
      <w:r w:rsidR="00230BA7">
        <w:t xml:space="preserve">Use </w:t>
      </w:r>
      <w:r w:rsidR="00230BA7" w:rsidRPr="00230BA7">
        <w:t xml:space="preserve">formatted output manipulators </w:t>
      </w:r>
      <w:r w:rsidR="00AC49BE">
        <w:t xml:space="preserve">(setw, left/right) </w:t>
      </w:r>
      <w:r w:rsidR="00230BA7" w:rsidRPr="00230BA7">
        <w:t xml:space="preserve">to print the </w:t>
      </w:r>
      <w:r w:rsidR="00AC49BE">
        <w:t>following four rows:</w:t>
      </w:r>
    </w:p>
    <w:p w14:paraId="422A9FA6" w14:textId="77777777" w:rsidR="00AC49BE" w:rsidRDefault="00AC49BE" w:rsidP="00840354">
      <w:r>
        <w:tab/>
        <w:t>● Radius</w:t>
      </w:r>
    </w:p>
    <w:p w14:paraId="61A9BD5F" w14:textId="77777777" w:rsidR="00AC49BE" w:rsidRDefault="00AC49BE" w:rsidP="00840354">
      <w:r>
        <w:tab/>
        <w:t>● Volume</w:t>
      </w:r>
    </w:p>
    <w:p w14:paraId="76D7269B" w14:textId="77777777" w:rsidR="00AC49BE" w:rsidRDefault="00AC49BE" w:rsidP="00840354">
      <w:r>
        <w:tab/>
        <w:t>● Circumference</w:t>
      </w:r>
    </w:p>
    <w:p w14:paraId="765514E3" w14:textId="30CA786F" w:rsidR="00AC49BE" w:rsidRDefault="00AC49BE" w:rsidP="00840354">
      <w:r>
        <w:tab/>
        <w:t>● Surface area</w:t>
      </w:r>
    </w:p>
    <w:p w14:paraId="1672A730" w14:textId="339948B8" w:rsidR="00AC49BE" w:rsidRDefault="00AC49BE" w:rsidP="00840354">
      <w:r>
        <w:t>And three columns:</w:t>
      </w:r>
    </w:p>
    <w:p w14:paraId="46289B40" w14:textId="0141E00F" w:rsidR="00840354" w:rsidRDefault="00840354" w:rsidP="00840354">
      <w:r>
        <w:tab/>
        <w:t xml:space="preserve">● </w:t>
      </w:r>
      <w:r w:rsidR="00AC49BE">
        <w:t>A</w:t>
      </w:r>
      <w:r>
        <w:t xml:space="preserve"> left-justified label.</w:t>
      </w:r>
    </w:p>
    <w:p w14:paraId="1ED8CC01" w14:textId="67A1B20C" w:rsidR="00840354" w:rsidRDefault="00840354" w:rsidP="00840354">
      <w:r>
        <w:tab/>
        <w:t xml:space="preserve">● </w:t>
      </w:r>
      <w:r w:rsidR="00AC49BE">
        <w:t>A</w:t>
      </w:r>
      <w:r>
        <w:t xml:space="preserve"> right-justified value.</w:t>
      </w:r>
    </w:p>
    <w:p w14:paraId="7E170F76" w14:textId="6BE078E8" w:rsidR="00840354" w:rsidRDefault="00840354" w:rsidP="00840354">
      <w:pPr>
        <w:ind w:left="720" w:hanging="720"/>
      </w:pPr>
      <w:r>
        <w:lastRenderedPageBreak/>
        <w:tab/>
        <w:t xml:space="preserve">● </w:t>
      </w:r>
      <w:r w:rsidR="00AC49BE">
        <w:t xml:space="preserve">A </w:t>
      </w:r>
      <w:proofErr w:type="gramStart"/>
      <w:r>
        <w:t>left-justified units</w:t>
      </w:r>
      <w:proofErr w:type="gramEnd"/>
      <w:r>
        <w:t xml:space="preserve"> (place one space before the units name to separate it from the second column).</w:t>
      </w:r>
    </w:p>
    <w:p w14:paraId="55B91E8C" w14:textId="77777777" w:rsidR="00840354" w:rsidRDefault="00840354" w:rsidP="00840354">
      <w:r>
        <w:t>Note that the division operator needs a real number on at least one side to give an accurate result.  Format all real numbers to three decimal places.  Don't use escape sequences to print the data.  The output should look like this:</w:t>
      </w:r>
    </w:p>
    <w:p w14:paraId="39D5C44A" w14:textId="77777777" w:rsidR="00840354" w:rsidRDefault="00840354" w:rsidP="00840354"/>
    <w:p w14:paraId="58D82625" w14:textId="77777777" w:rsidR="00840354" w:rsidRPr="00B9213E" w:rsidRDefault="00840354" w:rsidP="0077215C">
      <w:pPr>
        <w:pStyle w:val="SourceCode"/>
        <w:rPr>
          <w:sz w:val="20"/>
        </w:rPr>
      </w:pPr>
      <w:r w:rsidRPr="00B9213E">
        <w:rPr>
          <w:sz w:val="20"/>
        </w:rPr>
        <w:t>Welcome to Spherical Squids</w:t>
      </w:r>
    </w:p>
    <w:p w14:paraId="773C3C6B" w14:textId="77777777" w:rsidR="00840354" w:rsidRPr="00B9213E" w:rsidRDefault="00840354" w:rsidP="0077215C">
      <w:pPr>
        <w:pStyle w:val="SourceCode"/>
        <w:rPr>
          <w:sz w:val="20"/>
        </w:rPr>
      </w:pPr>
      <w:r w:rsidRPr="00B9213E">
        <w:rPr>
          <w:sz w:val="20"/>
        </w:rPr>
        <w:t>---------------------------</w:t>
      </w:r>
    </w:p>
    <w:p w14:paraId="5CE6D30D" w14:textId="77777777" w:rsidR="00840354" w:rsidRPr="00B9213E" w:rsidRDefault="00840354" w:rsidP="0077215C">
      <w:pPr>
        <w:pStyle w:val="SourceCode"/>
        <w:rPr>
          <w:sz w:val="20"/>
        </w:rPr>
      </w:pPr>
    </w:p>
    <w:p w14:paraId="1E3B6F12" w14:textId="77777777" w:rsidR="00840354" w:rsidRPr="00B9213E" w:rsidRDefault="00840354" w:rsidP="0077215C">
      <w:pPr>
        <w:pStyle w:val="SourceCode"/>
        <w:rPr>
          <w:sz w:val="20"/>
        </w:rPr>
      </w:pPr>
      <w:r w:rsidRPr="00B9213E">
        <w:rPr>
          <w:sz w:val="20"/>
        </w:rPr>
        <w:t>Enter the radius in cm: 4</w:t>
      </w:r>
    </w:p>
    <w:p w14:paraId="6920B4BE" w14:textId="77777777" w:rsidR="00840354" w:rsidRPr="00B9213E" w:rsidRDefault="00840354" w:rsidP="0077215C">
      <w:pPr>
        <w:pStyle w:val="SourceCode"/>
        <w:rPr>
          <w:sz w:val="20"/>
        </w:rPr>
      </w:pPr>
    </w:p>
    <w:p w14:paraId="26C2C780" w14:textId="77777777" w:rsidR="00840354" w:rsidRPr="00B9213E" w:rsidRDefault="00840354" w:rsidP="0077215C">
      <w:pPr>
        <w:pStyle w:val="SourceCode"/>
        <w:rPr>
          <w:sz w:val="20"/>
        </w:rPr>
      </w:pPr>
      <w:r w:rsidRPr="00B9213E">
        <w:rPr>
          <w:sz w:val="20"/>
        </w:rPr>
        <w:t xml:space="preserve">Radius:                4.000 cm            </w:t>
      </w:r>
    </w:p>
    <w:p w14:paraId="196C3140" w14:textId="77777777" w:rsidR="00840354" w:rsidRPr="00B9213E" w:rsidRDefault="00840354" w:rsidP="0077215C">
      <w:pPr>
        <w:pStyle w:val="SourceCode"/>
        <w:rPr>
          <w:sz w:val="20"/>
        </w:rPr>
      </w:pPr>
      <w:r w:rsidRPr="00B9213E">
        <w:rPr>
          <w:sz w:val="20"/>
        </w:rPr>
        <w:t xml:space="preserve">Volume:              268.083 cm^3          </w:t>
      </w:r>
    </w:p>
    <w:p w14:paraId="66AA1D1E" w14:textId="77777777" w:rsidR="00840354" w:rsidRPr="00B9213E" w:rsidRDefault="00840354" w:rsidP="0077215C">
      <w:pPr>
        <w:pStyle w:val="SourceCode"/>
        <w:rPr>
          <w:sz w:val="20"/>
        </w:rPr>
      </w:pPr>
      <w:r w:rsidRPr="00B9213E">
        <w:rPr>
          <w:sz w:val="20"/>
        </w:rPr>
        <w:t xml:space="preserve">Circumference:        25.133 cm            </w:t>
      </w:r>
    </w:p>
    <w:p w14:paraId="272C02EF" w14:textId="77777777" w:rsidR="00840354" w:rsidRPr="00B9213E" w:rsidRDefault="00840354" w:rsidP="0077215C">
      <w:pPr>
        <w:pStyle w:val="SourceCode"/>
        <w:rPr>
          <w:sz w:val="20"/>
        </w:rPr>
      </w:pPr>
      <w:r w:rsidRPr="00B9213E">
        <w:rPr>
          <w:sz w:val="20"/>
        </w:rPr>
        <w:t xml:space="preserve">Surface area:        201.062 cm^2          </w:t>
      </w:r>
    </w:p>
    <w:p w14:paraId="5E79480A" w14:textId="77777777" w:rsidR="00840354" w:rsidRPr="00B9213E" w:rsidRDefault="00840354" w:rsidP="0077215C">
      <w:pPr>
        <w:pStyle w:val="SourceCode"/>
        <w:rPr>
          <w:sz w:val="20"/>
        </w:rPr>
      </w:pPr>
    </w:p>
    <w:p w14:paraId="6DCD90D4" w14:textId="77777777" w:rsidR="00840354" w:rsidRPr="00B9213E" w:rsidRDefault="00840354" w:rsidP="0077215C">
      <w:pPr>
        <w:pStyle w:val="SourceCode"/>
        <w:rPr>
          <w:sz w:val="20"/>
        </w:rPr>
      </w:pPr>
      <w:r w:rsidRPr="00B9213E">
        <w:rPr>
          <w:sz w:val="20"/>
        </w:rPr>
        <w:t>End of Spherical Squids</w:t>
      </w:r>
    </w:p>
    <w:p w14:paraId="756D4865" w14:textId="77777777" w:rsidR="00F0256C" w:rsidRDefault="00F0256C" w:rsidP="00F0256C"/>
    <w:p w14:paraId="7C7F371C" w14:textId="495F4319" w:rsidR="00F0256C" w:rsidRDefault="00F0256C" w:rsidP="00F0256C">
      <w:r>
        <w:t>Run the program three times with different values for the radius.  What are the results?</w:t>
      </w:r>
    </w:p>
    <w:p w14:paraId="37722715" w14:textId="77777777" w:rsidR="00F0256C" w:rsidRDefault="00F0256C" w:rsidP="00F0256C"/>
    <w:tbl>
      <w:tblPr>
        <w:tblStyle w:val="LightList-Accent12"/>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872"/>
        <w:gridCol w:w="1872"/>
        <w:gridCol w:w="1872"/>
        <w:gridCol w:w="1872"/>
      </w:tblGrid>
      <w:tr w:rsidR="00F0256C" w:rsidRPr="00F63356" w14:paraId="07B55A1D" w14:textId="32820E50" w:rsidTr="00F633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auto"/>
              <w:left w:val="single" w:sz="4" w:space="0" w:color="auto"/>
              <w:bottom w:val="single" w:sz="4" w:space="0" w:color="auto"/>
              <w:right w:val="single" w:sz="4" w:space="0" w:color="auto"/>
            </w:tcBorders>
            <w:hideMark/>
          </w:tcPr>
          <w:p w14:paraId="3152187D" w14:textId="77777777" w:rsidR="00F0256C" w:rsidRPr="00F63356" w:rsidRDefault="00F0256C">
            <w:pPr>
              <w:jc w:val="center"/>
              <w:rPr>
                <w:sz w:val="24"/>
              </w:rPr>
            </w:pPr>
            <w:r w:rsidRPr="00F63356">
              <w:rPr>
                <w:sz w:val="24"/>
              </w:rPr>
              <w:t>Run</w:t>
            </w:r>
          </w:p>
        </w:tc>
        <w:tc>
          <w:tcPr>
            <w:tcW w:w="1872" w:type="dxa"/>
            <w:tcBorders>
              <w:top w:val="single" w:sz="4" w:space="0" w:color="auto"/>
              <w:left w:val="single" w:sz="4" w:space="0" w:color="auto"/>
              <w:bottom w:val="single" w:sz="4" w:space="0" w:color="auto"/>
              <w:right w:val="single" w:sz="4" w:space="0" w:color="auto"/>
            </w:tcBorders>
            <w:hideMark/>
          </w:tcPr>
          <w:p w14:paraId="35822E4E" w14:textId="6AC84CBA" w:rsidR="00F0256C" w:rsidRPr="00F63356" w:rsidRDefault="00396098">
            <w:pPr>
              <w:jc w:val="right"/>
              <w:cnfStyle w:val="100000000000" w:firstRow="1" w:lastRow="0" w:firstColumn="0" w:lastColumn="0" w:oddVBand="0" w:evenVBand="0" w:oddHBand="0" w:evenHBand="0" w:firstRowFirstColumn="0" w:firstRowLastColumn="0" w:lastRowFirstColumn="0" w:lastRowLastColumn="0"/>
              <w:rPr>
                <w:sz w:val="24"/>
              </w:rPr>
            </w:pPr>
            <w:r>
              <w:rPr>
                <w:sz w:val="24"/>
              </w:rPr>
              <w:t>R</w:t>
            </w:r>
            <w:r w:rsidR="00F0256C" w:rsidRPr="00F63356">
              <w:rPr>
                <w:sz w:val="24"/>
              </w:rPr>
              <w:t>adius</w:t>
            </w:r>
          </w:p>
        </w:tc>
        <w:tc>
          <w:tcPr>
            <w:tcW w:w="1872" w:type="dxa"/>
            <w:tcBorders>
              <w:top w:val="single" w:sz="4" w:space="0" w:color="auto"/>
              <w:left w:val="single" w:sz="4" w:space="0" w:color="auto"/>
              <w:bottom w:val="single" w:sz="4" w:space="0" w:color="auto"/>
              <w:right w:val="single" w:sz="4" w:space="0" w:color="auto"/>
            </w:tcBorders>
            <w:hideMark/>
          </w:tcPr>
          <w:p w14:paraId="5E373755" w14:textId="6249AE8D" w:rsidR="00F0256C" w:rsidRPr="00F63356" w:rsidRDefault="00F0256C">
            <w:pPr>
              <w:jc w:val="right"/>
              <w:cnfStyle w:val="100000000000" w:firstRow="1" w:lastRow="0" w:firstColumn="0" w:lastColumn="0" w:oddVBand="0" w:evenVBand="0" w:oddHBand="0" w:evenHBand="0" w:firstRowFirstColumn="0" w:firstRowLastColumn="0" w:lastRowFirstColumn="0" w:lastRowLastColumn="0"/>
              <w:rPr>
                <w:sz w:val="24"/>
              </w:rPr>
            </w:pPr>
            <w:r w:rsidRPr="00F63356">
              <w:rPr>
                <w:sz w:val="24"/>
              </w:rPr>
              <w:t>Volume</w:t>
            </w:r>
          </w:p>
        </w:tc>
        <w:tc>
          <w:tcPr>
            <w:tcW w:w="1872" w:type="dxa"/>
            <w:tcBorders>
              <w:top w:val="single" w:sz="4" w:space="0" w:color="auto"/>
              <w:left w:val="single" w:sz="4" w:space="0" w:color="auto"/>
              <w:bottom w:val="single" w:sz="4" w:space="0" w:color="auto"/>
              <w:right w:val="single" w:sz="4" w:space="0" w:color="auto"/>
            </w:tcBorders>
            <w:hideMark/>
          </w:tcPr>
          <w:p w14:paraId="07529F49" w14:textId="17305C49" w:rsidR="00F0256C" w:rsidRPr="00F63356" w:rsidRDefault="00F0256C">
            <w:pPr>
              <w:jc w:val="right"/>
              <w:cnfStyle w:val="100000000000" w:firstRow="1" w:lastRow="0" w:firstColumn="0" w:lastColumn="0" w:oddVBand="0" w:evenVBand="0" w:oddHBand="0" w:evenHBand="0" w:firstRowFirstColumn="0" w:firstRowLastColumn="0" w:lastRowFirstColumn="0" w:lastRowLastColumn="0"/>
              <w:rPr>
                <w:sz w:val="24"/>
              </w:rPr>
            </w:pPr>
            <w:r w:rsidRPr="00F63356">
              <w:rPr>
                <w:sz w:val="24"/>
              </w:rPr>
              <w:t>Circumference</w:t>
            </w:r>
          </w:p>
        </w:tc>
        <w:tc>
          <w:tcPr>
            <w:tcW w:w="1872" w:type="dxa"/>
            <w:tcBorders>
              <w:top w:val="single" w:sz="4" w:space="0" w:color="auto"/>
              <w:left w:val="single" w:sz="4" w:space="0" w:color="auto"/>
              <w:bottom w:val="single" w:sz="4" w:space="0" w:color="auto"/>
              <w:right w:val="single" w:sz="4" w:space="0" w:color="auto"/>
            </w:tcBorders>
          </w:tcPr>
          <w:p w14:paraId="426BEEA0" w14:textId="67C47AE9" w:rsidR="00F0256C" w:rsidRPr="00F63356" w:rsidRDefault="00F63356">
            <w:pPr>
              <w:jc w:val="right"/>
              <w:cnfStyle w:val="100000000000" w:firstRow="1" w:lastRow="0" w:firstColumn="0" w:lastColumn="0" w:oddVBand="0" w:evenVBand="0" w:oddHBand="0" w:evenHBand="0" w:firstRowFirstColumn="0" w:firstRowLastColumn="0" w:lastRowFirstColumn="0" w:lastRowLastColumn="0"/>
              <w:rPr>
                <w:sz w:val="24"/>
              </w:rPr>
            </w:pPr>
            <w:r w:rsidRPr="00F63356">
              <w:rPr>
                <w:sz w:val="24"/>
              </w:rPr>
              <w:t>Surface area</w:t>
            </w:r>
          </w:p>
        </w:tc>
      </w:tr>
      <w:tr w:rsidR="00F0256C" w:rsidRPr="00F63356" w14:paraId="538C9F2C" w14:textId="41AE489E" w:rsidTr="00F63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auto"/>
              <w:left w:val="single" w:sz="4" w:space="0" w:color="auto"/>
              <w:bottom w:val="single" w:sz="4" w:space="0" w:color="auto"/>
              <w:right w:val="single" w:sz="4" w:space="0" w:color="auto"/>
            </w:tcBorders>
            <w:hideMark/>
          </w:tcPr>
          <w:p w14:paraId="534EAC8D" w14:textId="77777777" w:rsidR="00F0256C" w:rsidRPr="00F63356" w:rsidRDefault="00F0256C">
            <w:pPr>
              <w:jc w:val="center"/>
              <w:rPr>
                <w:sz w:val="24"/>
              </w:rPr>
            </w:pPr>
            <w:r w:rsidRPr="00F63356">
              <w:rPr>
                <w:sz w:val="24"/>
              </w:rPr>
              <w:t>1</w:t>
            </w:r>
          </w:p>
        </w:tc>
        <w:tc>
          <w:tcPr>
            <w:tcW w:w="1872" w:type="dxa"/>
            <w:tcBorders>
              <w:top w:val="single" w:sz="4" w:space="0" w:color="auto"/>
              <w:left w:val="single" w:sz="4" w:space="0" w:color="auto"/>
              <w:bottom w:val="single" w:sz="4" w:space="0" w:color="auto"/>
              <w:right w:val="single" w:sz="4" w:space="0" w:color="auto"/>
            </w:tcBorders>
          </w:tcPr>
          <w:p w14:paraId="0C3E88E6" w14:textId="636E77A6" w:rsidR="00F0256C" w:rsidRPr="00F63356" w:rsidRDefault="00577D90">
            <w:pPr>
              <w:jc w:val="right"/>
              <w:cnfStyle w:val="000000100000" w:firstRow="0" w:lastRow="0" w:firstColumn="0" w:lastColumn="0" w:oddVBand="0" w:evenVBand="0" w:oddHBand="1" w:evenHBand="0" w:firstRowFirstColumn="0" w:firstRowLastColumn="0" w:lastRowFirstColumn="0" w:lastRowLastColumn="0"/>
              <w:rPr>
                <w:sz w:val="24"/>
              </w:rPr>
            </w:pPr>
            <w:r>
              <w:rPr>
                <w:sz w:val="24"/>
              </w:rPr>
              <w:t>5</w:t>
            </w:r>
          </w:p>
        </w:tc>
        <w:tc>
          <w:tcPr>
            <w:tcW w:w="1872" w:type="dxa"/>
            <w:tcBorders>
              <w:top w:val="single" w:sz="4" w:space="0" w:color="auto"/>
              <w:left w:val="single" w:sz="4" w:space="0" w:color="auto"/>
              <w:bottom w:val="single" w:sz="4" w:space="0" w:color="auto"/>
              <w:right w:val="single" w:sz="4" w:space="0" w:color="auto"/>
            </w:tcBorders>
          </w:tcPr>
          <w:p w14:paraId="561693B4" w14:textId="45AC4216" w:rsidR="00F0256C" w:rsidRPr="00F63356" w:rsidRDefault="00577D90">
            <w:pPr>
              <w:jc w:val="right"/>
              <w:cnfStyle w:val="000000100000" w:firstRow="0" w:lastRow="0" w:firstColumn="0" w:lastColumn="0" w:oddVBand="0" w:evenVBand="0" w:oddHBand="1" w:evenHBand="0" w:firstRowFirstColumn="0" w:firstRowLastColumn="0" w:lastRowFirstColumn="0" w:lastRowLastColumn="0"/>
              <w:rPr>
                <w:sz w:val="24"/>
              </w:rPr>
            </w:pPr>
            <w:r w:rsidRPr="00577D90">
              <w:rPr>
                <w:sz w:val="24"/>
              </w:rPr>
              <w:t>523.598 cm^3</w:t>
            </w:r>
          </w:p>
        </w:tc>
        <w:tc>
          <w:tcPr>
            <w:tcW w:w="1872" w:type="dxa"/>
            <w:tcBorders>
              <w:top w:val="single" w:sz="4" w:space="0" w:color="auto"/>
              <w:left w:val="single" w:sz="4" w:space="0" w:color="auto"/>
              <w:bottom w:val="single" w:sz="4" w:space="0" w:color="auto"/>
              <w:right w:val="single" w:sz="4" w:space="0" w:color="auto"/>
            </w:tcBorders>
          </w:tcPr>
          <w:p w14:paraId="3B2D4A6A" w14:textId="5BD947AA" w:rsidR="00F0256C" w:rsidRPr="00F63356" w:rsidRDefault="00577D90">
            <w:pPr>
              <w:jc w:val="right"/>
              <w:cnfStyle w:val="000000100000" w:firstRow="0" w:lastRow="0" w:firstColumn="0" w:lastColumn="0" w:oddVBand="0" w:evenVBand="0" w:oddHBand="1" w:evenHBand="0" w:firstRowFirstColumn="0" w:firstRowLastColumn="0" w:lastRowFirstColumn="0" w:lastRowLastColumn="0"/>
              <w:rPr>
                <w:sz w:val="24"/>
              </w:rPr>
            </w:pPr>
            <w:r w:rsidRPr="00577D90">
              <w:rPr>
                <w:sz w:val="24"/>
              </w:rPr>
              <w:t>31.416 cm</w:t>
            </w:r>
          </w:p>
        </w:tc>
        <w:tc>
          <w:tcPr>
            <w:tcW w:w="1872" w:type="dxa"/>
            <w:tcBorders>
              <w:top w:val="single" w:sz="4" w:space="0" w:color="auto"/>
              <w:left w:val="single" w:sz="4" w:space="0" w:color="auto"/>
              <w:bottom w:val="single" w:sz="4" w:space="0" w:color="auto"/>
              <w:right w:val="single" w:sz="4" w:space="0" w:color="auto"/>
            </w:tcBorders>
          </w:tcPr>
          <w:p w14:paraId="56249CBB" w14:textId="54F721D2" w:rsidR="00F0256C" w:rsidRPr="00F63356" w:rsidRDefault="00577D90">
            <w:pPr>
              <w:jc w:val="right"/>
              <w:cnfStyle w:val="000000100000" w:firstRow="0" w:lastRow="0" w:firstColumn="0" w:lastColumn="0" w:oddVBand="0" w:evenVBand="0" w:oddHBand="1" w:evenHBand="0" w:firstRowFirstColumn="0" w:firstRowLastColumn="0" w:lastRowFirstColumn="0" w:lastRowLastColumn="0"/>
              <w:rPr>
                <w:sz w:val="24"/>
              </w:rPr>
            </w:pPr>
            <w:r w:rsidRPr="00577D90">
              <w:rPr>
                <w:sz w:val="24"/>
              </w:rPr>
              <w:t>314.159 cm^2</w:t>
            </w:r>
          </w:p>
        </w:tc>
      </w:tr>
      <w:tr w:rsidR="00F0256C" w:rsidRPr="00F63356" w14:paraId="50B6C95F" w14:textId="559D88C6" w:rsidTr="00F63356">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auto"/>
              <w:left w:val="single" w:sz="4" w:space="0" w:color="auto"/>
              <w:bottom w:val="single" w:sz="4" w:space="0" w:color="auto"/>
              <w:right w:val="single" w:sz="4" w:space="0" w:color="auto"/>
            </w:tcBorders>
            <w:hideMark/>
          </w:tcPr>
          <w:p w14:paraId="54C32C95" w14:textId="77777777" w:rsidR="00F0256C" w:rsidRPr="00F63356" w:rsidRDefault="00F0256C">
            <w:pPr>
              <w:jc w:val="center"/>
              <w:rPr>
                <w:sz w:val="24"/>
              </w:rPr>
            </w:pPr>
            <w:r w:rsidRPr="00F63356">
              <w:rPr>
                <w:sz w:val="24"/>
              </w:rPr>
              <w:t>2</w:t>
            </w:r>
          </w:p>
        </w:tc>
        <w:tc>
          <w:tcPr>
            <w:tcW w:w="1872" w:type="dxa"/>
            <w:tcBorders>
              <w:top w:val="single" w:sz="4" w:space="0" w:color="auto"/>
              <w:left w:val="single" w:sz="4" w:space="0" w:color="auto"/>
              <w:bottom w:val="single" w:sz="4" w:space="0" w:color="auto"/>
              <w:right w:val="single" w:sz="4" w:space="0" w:color="auto"/>
            </w:tcBorders>
          </w:tcPr>
          <w:p w14:paraId="5E92228C" w14:textId="1FF0FAD7" w:rsidR="00F0256C" w:rsidRPr="00F63356" w:rsidRDefault="00577D90">
            <w:pPr>
              <w:jc w:val="right"/>
              <w:cnfStyle w:val="000000000000" w:firstRow="0" w:lastRow="0" w:firstColumn="0" w:lastColumn="0" w:oddVBand="0" w:evenVBand="0" w:oddHBand="0" w:evenHBand="0" w:firstRowFirstColumn="0" w:firstRowLastColumn="0" w:lastRowFirstColumn="0" w:lastRowLastColumn="0"/>
              <w:rPr>
                <w:sz w:val="24"/>
              </w:rPr>
            </w:pPr>
            <w:r>
              <w:rPr>
                <w:sz w:val="24"/>
              </w:rPr>
              <w:t>6</w:t>
            </w:r>
          </w:p>
        </w:tc>
        <w:tc>
          <w:tcPr>
            <w:tcW w:w="1872" w:type="dxa"/>
            <w:tcBorders>
              <w:top w:val="single" w:sz="4" w:space="0" w:color="auto"/>
              <w:left w:val="single" w:sz="4" w:space="0" w:color="auto"/>
              <w:bottom w:val="single" w:sz="4" w:space="0" w:color="auto"/>
              <w:right w:val="single" w:sz="4" w:space="0" w:color="auto"/>
            </w:tcBorders>
          </w:tcPr>
          <w:p w14:paraId="27444D92" w14:textId="099C9AFD" w:rsidR="00F0256C" w:rsidRPr="00F63356" w:rsidRDefault="00577D90">
            <w:pPr>
              <w:jc w:val="right"/>
              <w:cnfStyle w:val="000000000000" w:firstRow="0" w:lastRow="0" w:firstColumn="0" w:lastColumn="0" w:oddVBand="0" w:evenVBand="0" w:oddHBand="0" w:evenHBand="0" w:firstRowFirstColumn="0" w:firstRowLastColumn="0" w:lastRowFirstColumn="0" w:lastRowLastColumn="0"/>
              <w:rPr>
                <w:sz w:val="24"/>
              </w:rPr>
            </w:pPr>
            <w:r w:rsidRPr="00577D90">
              <w:rPr>
                <w:sz w:val="24"/>
              </w:rPr>
              <w:t>904.778 cm^3</w:t>
            </w:r>
          </w:p>
        </w:tc>
        <w:tc>
          <w:tcPr>
            <w:tcW w:w="1872" w:type="dxa"/>
            <w:tcBorders>
              <w:top w:val="single" w:sz="4" w:space="0" w:color="auto"/>
              <w:left w:val="single" w:sz="4" w:space="0" w:color="auto"/>
              <w:bottom w:val="single" w:sz="4" w:space="0" w:color="auto"/>
              <w:right w:val="single" w:sz="4" w:space="0" w:color="auto"/>
            </w:tcBorders>
          </w:tcPr>
          <w:p w14:paraId="0260A56C" w14:textId="727B947F" w:rsidR="00F0256C" w:rsidRPr="00F63356" w:rsidRDefault="00577D90">
            <w:pPr>
              <w:jc w:val="right"/>
              <w:cnfStyle w:val="000000000000" w:firstRow="0" w:lastRow="0" w:firstColumn="0" w:lastColumn="0" w:oddVBand="0" w:evenVBand="0" w:oddHBand="0" w:evenHBand="0" w:firstRowFirstColumn="0" w:firstRowLastColumn="0" w:lastRowFirstColumn="0" w:lastRowLastColumn="0"/>
              <w:rPr>
                <w:sz w:val="24"/>
              </w:rPr>
            </w:pPr>
            <w:r w:rsidRPr="00577D90">
              <w:rPr>
                <w:sz w:val="24"/>
              </w:rPr>
              <w:t>37.699 cm</w:t>
            </w:r>
          </w:p>
        </w:tc>
        <w:tc>
          <w:tcPr>
            <w:tcW w:w="1872" w:type="dxa"/>
            <w:tcBorders>
              <w:top w:val="single" w:sz="4" w:space="0" w:color="auto"/>
              <w:left w:val="single" w:sz="4" w:space="0" w:color="auto"/>
              <w:bottom w:val="single" w:sz="4" w:space="0" w:color="auto"/>
              <w:right w:val="single" w:sz="4" w:space="0" w:color="auto"/>
            </w:tcBorders>
          </w:tcPr>
          <w:p w14:paraId="179501C7" w14:textId="7E0BFE74" w:rsidR="00F0256C" w:rsidRPr="00F63356" w:rsidRDefault="00577D90">
            <w:pPr>
              <w:jc w:val="right"/>
              <w:cnfStyle w:val="000000000000" w:firstRow="0" w:lastRow="0" w:firstColumn="0" w:lastColumn="0" w:oddVBand="0" w:evenVBand="0" w:oddHBand="0" w:evenHBand="0" w:firstRowFirstColumn="0" w:firstRowLastColumn="0" w:lastRowFirstColumn="0" w:lastRowLastColumn="0"/>
              <w:rPr>
                <w:sz w:val="24"/>
              </w:rPr>
            </w:pPr>
            <w:r w:rsidRPr="00577D90">
              <w:rPr>
                <w:sz w:val="24"/>
              </w:rPr>
              <w:t>452.389 cm^2</w:t>
            </w:r>
          </w:p>
        </w:tc>
      </w:tr>
      <w:tr w:rsidR="00F0256C" w:rsidRPr="00F63356" w14:paraId="632FB9A8" w14:textId="4A71EDB5" w:rsidTr="00F633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2" w:type="dxa"/>
            <w:tcBorders>
              <w:top w:val="single" w:sz="4" w:space="0" w:color="auto"/>
              <w:left w:val="single" w:sz="4" w:space="0" w:color="auto"/>
              <w:bottom w:val="single" w:sz="4" w:space="0" w:color="auto"/>
              <w:right w:val="single" w:sz="4" w:space="0" w:color="auto"/>
            </w:tcBorders>
            <w:hideMark/>
          </w:tcPr>
          <w:p w14:paraId="0F5810A4" w14:textId="77777777" w:rsidR="00F0256C" w:rsidRPr="00F63356" w:rsidRDefault="00F0256C">
            <w:pPr>
              <w:jc w:val="center"/>
              <w:rPr>
                <w:sz w:val="24"/>
              </w:rPr>
            </w:pPr>
            <w:r w:rsidRPr="00F63356">
              <w:rPr>
                <w:sz w:val="24"/>
              </w:rPr>
              <w:t>3</w:t>
            </w:r>
          </w:p>
        </w:tc>
        <w:tc>
          <w:tcPr>
            <w:tcW w:w="1872" w:type="dxa"/>
            <w:tcBorders>
              <w:top w:val="single" w:sz="4" w:space="0" w:color="auto"/>
              <w:left w:val="single" w:sz="4" w:space="0" w:color="auto"/>
              <w:bottom w:val="single" w:sz="4" w:space="0" w:color="auto"/>
              <w:right w:val="single" w:sz="4" w:space="0" w:color="auto"/>
            </w:tcBorders>
          </w:tcPr>
          <w:p w14:paraId="408326DD" w14:textId="7AD3D448" w:rsidR="00F0256C" w:rsidRPr="00F63356" w:rsidRDefault="00577D90">
            <w:pPr>
              <w:jc w:val="right"/>
              <w:cnfStyle w:val="000000100000" w:firstRow="0" w:lastRow="0" w:firstColumn="0" w:lastColumn="0" w:oddVBand="0" w:evenVBand="0" w:oddHBand="1" w:evenHBand="0" w:firstRowFirstColumn="0" w:firstRowLastColumn="0" w:lastRowFirstColumn="0" w:lastRowLastColumn="0"/>
              <w:rPr>
                <w:sz w:val="24"/>
              </w:rPr>
            </w:pPr>
            <w:r>
              <w:rPr>
                <w:sz w:val="24"/>
              </w:rPr>
              <w:t>7</w:t>
            </w:r>
          </w:p>
        </w:tc>
        <w:tc>
          <w:tcPr>
            <w:tcW w:w="1872" w:type="dxa"/>
            <w:tcBorders>
              <w:top w:val="single" w:sz="4" w:space="0" w:color="auto"/>
              <w:left w:val="single" w:sz="4" w:space="0" w:color="auto"/>
              <w:bottom w:val="single" w:sz="4" w:space="0" w:color="auto"/>
              <w:right w:val="single" w:sz="4" w:space="0" w:color="auto"/>
            </w:tcBorders>
          </w:tcPr>
          <w:p w14:paraId="0276CA79" w14:textId="082FF025" w:rsidR="00F0256C" w:rsidRPr="00F63356" w:rsidRDefault="00577D90">
            <w:pPr>
              <w:jc w:val="right"/>
              <w:cnfStyle w:val="000000100000" w:firstRow="0" w:lastRow="0" w:firstColumn="0" w:lastColumn="0" w:oddVBand="0" w:evenVBand="0" w:oddHBand="1" w:evenHBand="0" w:firstRowFirstColumn="0" w:firstRowLastColumn="0" w:lastRowFirstColumn="0" w:lastRowLastColumn="0"/>
              <w:rPr>
                <w:sz w:val="24"/>
              </w:rPr>
            </w:pPr>
            <w:r>
              <w:rPr>
                <w:sz w:val="24"/>
              </w:rPr>
              <w:t>1436.754 cm^3</w:t>
            </w:r>
          </w:p>
        </w:tc>
        <w:tc>
          <w:tcPr>
            <w:tcW w:w="1872" w:type="dxa"/>
            <w:tcBorders>
              <w:top w:val="single" w:sz="4" w:space="0" w:color="auto"/>
              <w:left w:val="single" w:sz="4" w:space="0" w:color="auto"/>
              <w:bottom w:val="single" w:sz="4" w:space="0" w:color="auto"/>
              <w:right w:val="single" w:sz="4" w:space="0" w:color="auto"/>
            </w:tcBorders>
          </w:tcPr>
          <w:p w14:paraId="224243CC" w14:textId="0A2EBDDA" w:rsidR="00F0256C" w:rsidRPr="00F63356" w:rsidRDefault="00577D90">
            <w:pPr>
              <w:jc w:val="right"/>
              <w:cnfStyle w:val="000000100000" w:firstRow="0" w:lastRow="0" w:firstColumn="0" w:lastColumn="0" w:oddVBand="0" w:evenVBand="0" w:oddHBand="1" w:evenHBand="0" w:firstRowFirstColumn="0" w:firstRowLastColumn="0" w:lastRowFirstColumn="0" w:lastRowLastColumn="0"/>
              <w:rPr>
                <w:sz w:val="24"/>
              </w:rPr>
            </w:pPr>
            <w:r>
              <w:rPr>
                <w:sz w:val="24"/>
              </w:rPr>
              <w:t>43.982 cm</w:t>
            </w:r>
          </w:p>
        </w:tc>
        <w:tc>
          <w:tcPr>
            <w:tcW w:w="1872" w:type="dxa"/>
            <w:tcBorders>
              <w:top w:val="single" w:sz="4" w:space="0" w:color="auto"/>
              <w:left w:val="single" w:sz="4" w:space="0" w:color="auto"/>
              <w:bottom w:val="single" w:sz="4" w:space="0" w:color="auto"/>
              <w:right w:val="single" w:sz="4" w:space="0" w:color="auto"/>
            </w:tcBorders>
          </w:tcPr>
          <w:p w14:paraId="0FB91E5C" w14:textId="4BCA2CC8" w:rsidR="00F0256C" w:rsidRPr="00F63356" w:rsidRDefault="00577D90">
            <w:pPr>
              <w:jc w:val="right"/>
              <w:cnfStyle w:val="000000100000" w:firstRow="0" w:lastRow="0" w:firstColumn="0" w:lastColumn="0" w:oddVBand="0" w:evenVBand="0" w:oddHBand="1" w:evenHBand="0" w:firstRowFirstColumn="0" w:firstRowLastColumn="0" w:lastRowFirstColumn="0" w:lastRowLastColumn="0"/>
              <w:rPr>
                <w:sz w:val="24"/>
              </w:rPr>
            </w:pPr>
            <w:r>
              <w:rPr>
                <w:sz w:val="24"/>
              </w:rPr>
              <w:t>615.752 cm^2</w:t>
            </w:r>
          </w:p>
        </w:tc>
      </w:tr>
    </w:tbl>
    <w:p w14:paraId="38D3CCAA" w14:textId="77777777" w:rsidR="00B9213E" w:rsidRDefault="00B9213E" w:rsidP="00B9213E">
      <w:pPr>
        <w:pStyle w:val="SourceCode"/>
        <w:rPr>
          <w:color w:val="000000"/>
        </w:rPr>
      </w:pPr>
      <w:r>
        <w:lastRenderedPageBreak/>
        <w:t>//==========================================================</w:t>
      </w:r>
    </w:p>
    <w:p w14:paraId="305F6D6D" w14:textId="77777777" w:rsidR="00B9213E" w:rsidRDefault="00B9213E" w:rsidP="00B9213E">
      <w:pPr>
        <w:pStyle w:val="SourceCode"/>
        <w:rPr>
          <w:color w:val="000000"/>
        </w:rPr>
      </w:pPr>
      <w:r>
        <w:t>//</w:t>
      </w:r>
    </w:p>
    <w:p w14:paraId="57F5B601" w14:textId="77777777" w:rsidR="00B9213E" w:rsidRDefault="00B9213E" w:rsidP="00B9213E">
      <w:pPr>
        <w:pStyle w:val="SourceCode"/>
        <w:rPr>
          <w:color w:val="000000"/>
        </w:rPr>
      </w:pPr>
      <w:r>
        <w:t>// Title:      Sphere Calculator</w:t>
      </w:r>
    </w:p>
    <w:p w14:paraId="0854222D" w14:textId="77777777" w:rsidR="00B9213E" w:rsidRDefault="00B9213E" w:rsidP="00B9213E">
      <w:pPr>
        <w:pStyle w:val="SourceCode"/>
        <w:rPr>
          <w:color w:val="000000"/>
        </w:rPr>
      </w:pPr>
      <w:r>
        <w:t>// Course:     CSC 1101</w:t>
      </w:r>
    </w:p>
    <w:p w14:paraId="1EAFDBB6" w14:textId="77777777" w:rsidR="00B9213E" w:rsidRDefault="00B9213E" w:rsidP="00B9213E">
      <w:pPr>
        <w:pStyle w:val="SourceCode"/>
        <w:rPr>
          <w:color w:val="000000"/>
        </w:rPr>
      </w:pPr>
      <w:r>
        <w:t>// Lab Number: Lab04-02</w:t>
      </w:r>
    </w:p>
    <w:p w14:paraId="5B8C93E8" w14:textId="77777777" w:rsidR="00B9213E" w:rsidRDefault="00B9213E" w:rsidP="00B9213E">
      <w:pPr>
        <w:pStyle w:val="SourceCode"/>
        <w:rPr>
          <w:color w:val="000000"/>
        </w:rPr>
      </w:pPr>
      <w:r>
        <w:t>// Author:     Trevor Trusty</w:t>
      </w:r>
    </w:p>
    <w:p w14:paraId="3B130D5D" w14:textId="77777777" w:rsidR="00B9213E" w:rsidRDefault="00B9213E" w:rsidP="00B9213E">
      <w:pPr>
        <w:pStyle w:val="SourceCode"/>
        <w:rPr>
          <w:color w:val="000000"/>
        </w:rPr>
      </w:pPr>
      <w:r>
        <w:t>// Date:       1/28/2019</w:t>
      </w:r>
    </w:p>
    <w:p w14:paraId="64F479B5" w14:textId="77777777" w:rsidR="00B9213E" w:rsidRDefault="00B9213E" w:rsidP="00B9213E">
      <w:pPr>
        <w:pStyle w:val="SourceCode"/>
        <w:rPr>
          <w:color w:val="000000"/>
        </w:rPr>
      </w:pPr>
      <w:r>
        <w:t>// Description:</w:t>
      </w:r>
    </w:p>
    <w:p w14:paraId="11EDF531" w14:textId="77777777" w:rsidR="00B9213E" w:rsidRDefault="00B9213E" w:rsidP="00B9213E">
      <w:pPr>
        <w:pStyle w:val="SourceCode"/>
        <w:rPr>
          <w:color w:val="000000"/>
        </w:rPr>
      </w:pPr>
      <w:r>
        <w:t xml:space="preserve">//   User enters a radius for a sphere, and console calculates and </w:t>
      </w:r>
    </w:p>
    <w:p w14:paraId="70E40382" w14:textId="77777777" w:rsidR="00B9213E" w:rsidRDefault="00B9213E" w:rsidP="00B9213E">
      <w:pPr>
        <w:pStyle w:val="SourceCode"/>
        <w:rPr>
          <w:color w:val="000000"/>
        </w:rPr>
      </w:pPr>
      <w:r>
        <w:t xml:space="preserve">// displays the volume, </w:t>
      </w:r>
      <w:proofErr w:type="spellStart"/>
      <w:r>
        <w:t>circumfrence</w:t>
      </w:r>
      <w:proofErr w:type="spellEnd"/>
      <w:r>
        <w:t xml:space="preserve">, and surface area of the sphere </w:t>
      </w:r>
    </w:p>
    <w:p w14:paraId="76678098" w14:textId="77777777" w:rsidR="00B9213E" w:rsidRDefault="00B9213E" w:rsidP="00B9213E">
      <w:pPr>
        <w:pStyle w:val="SourceCode"/>
        <w:rPr>
          <w:color w:val="000000"/>
        </w:rPr>
      </w:pPr>
      <w:r>
        <w:t>// with user's radius.</w:t>
      </w:r>
    </w:p>
    <w:p w14:paraId="7BBD367C" w14:textId="77777777" w:rsidR="00B9213E" w:rsidRDefault="00B9213E" w:rsidP="00B9213E">
      <w:pPr>
        <w:pStyle w:val="SourceCode"/>
        <w:rPr>
          <w:color w:val="000000"/>
        </w:rPr>
      </w:pPr>
      <w:r>
        <w:t>//</w:t>
      </w:r>
    </w:p>
    <w:p w14:paraId="24E02936" w14:textId="77777777" w:rsidR="00B9213E" w:rsidRDefault="00B9213E" w:rsidP="00B9213E">
      <w:pPr>
        <w:pStyle w:val="SourceCode"/>
        <w:rPr>
          <w:color w:val="000000"/>
        </w:rPr>
      </w:pPr>
      <w:r>
        <w:t>//==========================================================</w:t>
      </w:r>
    </w:p>
    <w:p w14:paraId="4699C154" w14:textId="77777777" w:rsidR="00B9213E" w:rsidRDefault="00B9213E" w:rsidP="00B9213E">
      <w:pPr>
        <w:pStyle w:val="SourceCode"/>
        <w:rPr>
          <w:color w:val="000000"/>
        </w:rPr>
      </w:pPr>
      <w:r>
        <w:rPr>
          <w:color w:val="808080"/>
        </w:rPr>
        <w:t>#include</w:t>
      </w:r>
      <w:r>
        <w:rPr>
          <w:color w:val="000000"/>
        </w:rPr>
        <w:t xml:space="preserve"> </w:t>
      </w:r>
      <w:r>
        <w:rPr>
          <w:color w:val="A31515"/>
        </w:rPr>
        <w:t>&lt;</w:t>
      </w:r>
      <w:proofErr w:type="spellStart"/>
      <w:r>
        <w:rPr>
          <w:color w:val="A31515"/>
        </w:rPr>
        <w:t>conio.h</w:t>
      </w:r>
      <w:proofErr w:type="spellEnd"/>
      <w:r>
        <w:rPr>
          <w:color w:val="A31515"/>
        </w:rPr>
        <w:t>&gt;</w:t>
      </w:r>
      <w:r>
        <w:rPr>
          <w:color w:val="000000"/>
        </w:rPr>
        <w:t xml:space="preserve"> </w:t>
      </w:r>
      <w:r>
        <w:t xml:space="preserve">// For function </w:t>
      </w:r>
      <w:proofErr w:type="spellStart"/>
      <w:proofErr w:type="gramStart"/>
      <w:r>
        <w:t>getch</w:t>
      </w:r>
      <w:proofErr w:type="spellEnd"/>
      <w:r>
        <w:t>(</w:t>
      </w:r>
      <w:proofErr w:type="gramEnd"/>
      <w:r>
        <w:t>)</w:t>
      </w:r>
    </w:p>
    <w:p w14:paraId="139A7CA6" w14:textId="77777777" w:rsidR="00B9213E" w:rsidRDefault="00B9213E" w:rsidP="00B9213E">
      <w:pPr>
        <w:pStyle w:val="SourceCode"/>
        <w:rPr>
          <w:color w:val="000000"/>
        </w:rPr>
      </w:pPr>
      <w:r>
        <w:rPr>
          <w:color w:val="808080"/>
        </w:rPr>
        <w:t>#include</w:t>
      </w:r>
      <w:r>
        <w:rPr>
          <w:color w:val="000000"/>
        </w:rPr>
        <w:t xml:space="preserve"> </w:t>
      </w:r>
      <w:r>
        <w:rPr>
          <w:color w:val="A31515"/>
        </w:rPr>
        <w:t>&lt;</w:t>
      </w:r>
      <w:proofErr w:type="spellStart"/>
      <w:r>
        <w:rPr>
          <w:color w:val="A31515"/>
        </w:rPr>
        <w:t>cstdlib</w:t>
      </w:r>
      <w:proofErr w:type="spellEnd"/>
      <w:r>
        <w:rPr>
          <w:color w:val="A31515"/>
        </w:rPr>
        <w:t>&gt;</w:t>
      </w:r>
      <w:r>
        <w:rPr>
          <w:color w:val="000000"/>
        </w:rPr>
        <w:t xml:space="preserve"> </w:t>
      </w:r>
      <w:r>
        <w:t>// For several general-purpose functions</w:t>
      </w:r>
    </w:p>
    <w:p w14:paraId="28ACAA92" w14:textId="77777777" w:rsidR="00B9213E" w:rsidRDefault="00B9213E" w:rsidP="00B9213E">
      <w:pPr>
        <w:pStyle w:val="SourceCode"/>
        <w:rPr>
          <w:color w:val="000000"/>
        </w:rPr>
      </w:pPr>
      <w:r>
        <w:rPr>
          <w:color w:val="808080"/>
        </w:rPr>
        <w:t>#include</w:t>
      </w:r>
      <w:r>
        <w:rPr>
          <w:color w:val="000000"/>
        </w:rPr>
        <w:t xml:space="preserve"> </w:t>
      </w:r>
      <w:r>
        <w:rPr>
          <w:color w:val="A31515"/>
        </w:rPr>
        <w:t>&lt;</w:t>
      </w:r>
      <w:proofErr w:type="spellStart"/>
      <w:r>
        <w:rPr>
          <w:color w:val="A31515"/>
        </w:rPr>
        <w:t>fstream</w:t>
      </w:r>
      <w:proofErr w:type="spellEnd"/>
      <w:r>
        <w:rPr>
          <w:color w:val="A31515"/>
        </w:rPr>
        <w:t>&gt;</w:t>
      </w:r>
      <w:r>
        <w:rPr>
          <w:color w:val="000000"/>
        </w:rPr>
        <w:t xml:space="preserve"> </w:t>
      </w:r>
      <w:r>
        <w:t>// For file handling</w:t>
      </w:r>
    </w:p>
    <w:p w14:paraId="03187AB6" w14:textId="77777777" w:rsidR="00B9213E" w:rsidRDefault="00B9213E" w:rsidP="00B9213E">
      <w:pPr>
        <w:pStyle w:val="SourceCode"/>
        <w:rPr>
          <w:color w:val="000000"/>
        </w:rPr>
      </w:pPr>
      <w:r>
        <w:rPr>
          <w:color w:val="808080"/>
        </w:rPr>
        <w:t>#include</w:t>
      </w:r>
      <w:r>
        <w:rPr>
          <w:color w:val="000000"/>
        </w:rPr>
        <w:t xml:space="preserve"> </w:t>
      </w:r>
      <w:r>
        <w:rPr>
          <w:color w:val="A31515"/>
        </w:rPr>
        <w:t>&lt;</w:t>
      </w:r>
      <w:proofErr w:type="spellStart"/>
      <w:r>
        <w:rPr>
          <w:color w:val="A31515"/>
        </w:rPr>
        <w:t>iomanip</w:t>
      </w:r>
      <w:proofErr w:type="spellEnd"/>
      <w:r>
        <w:rPr>
          <w:color w:val="A31515"/>
        </w:rPr>
        <w:t>&gt;</w:t>
      </w:r>
      <w:r>
        <w:rPr>
          <w:color w:val="000000"/>
        </w:rPr>
        <w:t xml:space="preserve"> </w:t>
      </w:r>
      <w:r>
        <w:t>// For formatted output</w:t>
      </w:r>
    </w:p>
    <w:p w14:paraId="5D283929" w14:textId="77777777" w:rsidR="00B9213E" w:rsidRDefault="00B9213E" w:rsidP="00B9213E">
      <w:pPr>
        <w:pStyle w:val="SourceCode"/>
        <w:rPr>
          <w:color w:val="000000"/>
        </w:rPr>
      </w:pPr>
      <w:r>
        <w:rPr>
          <w:color w:val="808080"/>
        </w:rPr>
        <w:t>#include</w:t>
      </w:r>
      <w:r>
        <w:rPr>
          <w:color w:val="000000"/>
        </w:rPr>
        <w:t xml:space="preserve"> </w:t>
      </w:r>
      <w:r>
        <w:rPr>
          <w:color w:val="A31515"/>
        </w:rPr>
        <w:t>&lt;iostream&gt;</w:t>
      </w:r>
      <w:r>
        <w:rPr>
          <w:color w:val="000000"/>
        </w:rPr>
        <w:t xml:space="preserve"> </w:t>
      </w:r>
      <w:r>
        <w:t xml:space="preserve">// For </w:t>
      </w:r>
      <w:proofErr w:type="spellStart"/>
      <w:r>
        <w:t>cin</w:t>
      </w:r>
      <w:proofErr w:type="spellEnd"/>
      <w:r>
        <w:t xml:space="preserve">, </w:t>
      </w:r>
      <w:proofErr w:type="spellStart"/>
      <w:r>
        <w:t>cout</w:t>
      </w:r>
      <w:proofErr w:type="spellEnd"/>
      <w:r>
        <w:t>, and system</w:t>
      </w:r>
    </w:p>
    <w:p w14:paraId="6B25B7B4" w14:textId="77777777" w:rsidR="00B9213E" w:rsidRDefault="00B9213E" w:rsidP="00B9213E">
      <w:pPr>
        <w:pStyle w:val="SourceCode"/>
        <w:rPr>
          <w:color w:val="000000"/>
        </w:rPr>
      </w:pPr>
      <w:r>
        <w:rPr>
          <w:color w:val="808080"/>
        </w:rPr>
        <w:t>#include</w:t>
      </w:r>
      <w:r>
        <w:rPr>
          <w:color w:val="000000"/>
        </w:rPr>
        <w:t xml:space="preserve"> </w:t>
      </w:r>
      <w:r>
        <w:rPr>
          <w:color w:val="A31515"/>
        </w:rPr>
        <w:t>&lt;string&gt;</w:t>
      </w:r>
      <w:r>
        <w:rPr>
          <w:color w:val="000000"/>
        </w:rPr>
        <w:t xml:space="preserve"> </w:t>
      </w:r>
      <w:r>
        <w:t>// For string data type</w:t>
      </w:r>
    </w:p>
    <w:p w14:paraId="2105751F" w14:textId="77777777" w:rsidR="00B9213E" w:rsidRDefault="00B9213E" w:rsidP="00B9213E">
      <w:pPr>
        <w:pStyle w:val="SourceCode"/>
        <w:rPr>
          <w:color w:val="000000"/>
        </w:rPr>
      </w:pPr>
      <w:r>
        <w:rPr>
          <w:color w:val="0000FF"/>
        </w:rPr>
        <w:t>using</w:t>
      </w:r>
      <w:r>
        <w:rPr>
          <w:color w:val="000000"/>
        </w:rPr>
        <w:t xml:space="preserve"> </w:t>
      </w:r>
      <w:r>
        <w:rPr>
          <w:color w:val="0000FF"/>
        </w:rPr>
        <w:t>namespace</w:t>
      </w:r>
      <w:r>
        <w:rPr>
          <w:color w:val="000000"/>
        </w:rPr>
        <w:t xml:space="preserve"> std; </w:t>
      </w:r>
      <w:r>
        <w:t>// So "</w:t>
      </w:r>
      <w:proofErr w:type="gramStart"/>
      <w:r>
        <w:t>std::</w:t>
      </w:r>
      <w:proofErr w:type="spellStart"/>
      <w:proofErr w:type="gramEnd"/>
      <w:r>
        <w:t>cout</w:t>
      </w:r>
      <w:proofErr w:type="spellEnd"/>
      <w:r>
        <w:t>" may be abbreviated to "</w:t>
      </w:r>
      <w:proofErr w:type="spellStart"/>
      <w:r>
        <w:t>cout</w:t>
      </w:r>
      <w:proofErr w:type="spellEnd"/>
      <w:r>
        <w:t>"</w:t>
      </w:r>
    </w:p>
    <w:p w14:paraId="696ADC22" w14:textId="77777777" w:rsidR="00B9213E" w:rsidRDefault="00B9213E" w:rsidP="00B9213E">
      <w:pPr>
        <w:pStyle w:val="SourceCode"/>
        <w:rPr>
          <w:color w:val="000000"/>
        </w:rPr>
      </w:pPr>
    </w:p>
    <w:p w14:paraId="438BF532" w14:textId="77777777" w:rsidR="00B9213E" w:rsidRDefault="00B9213E" w:rsidP="00B9213E">
      <w:pPr>
        <w:pStyle w:val="SourceCode"/>
        <w:rPr>
          <w:color w:val="000000"/>
        </w:rPr>
      </w:pPr>
      <w:r>
        <w:rPr>
          <w:color w:val="0000FF"/>
        </w:rPr>
        <w:t>int</w:t>
      </w:r>
      <w:r>
        <w:rPr>
          <w:color w:val="000000"/>
        </w:rPr>
        <w:t xml:space="preserve"> </w:t>
      </w:r>
      <w:proofErr w:type="gramStart"/>
      <w:r>
        <w:rPr>
          <w:color w:val="000000"/>
        </w:rPr>
        <w:t>main(</w:t>
      </w:r>
      <w:proofErr w:type="gramEnd"/>
      <w:r>
        <w:rPr>
          <w:color w:val="000000"/>
        </w:rPr>
        <w:t>)</w:t>
      </w:r>
    </w:p>
    <w:p w14:paraId="6B4A47C4" w14:textId="77777777" w:rsidR="00B9213E" w:rsidRDefault="00B9213E" w:rsidP="00B9213E">
      <w:pPr>
        <w:pStyle w:val="SourceCode"/>
        <w:rPr>
          <w:color w:val="000000"/>
        </w:rPr>
      </w:pPr>
      <w:r>
        <w:rPr>
          <w:color w:val="000000"/>
        </w:rPr>
        <w:t>{</w:t>
      </w:r>
    </w:p>
    <w:p w14:paraId="1BB02AC8" w14:textId="77777777" w:rsidR="00B9213E" w:rsidRDefault="00B9213E" w:rsidP="00B9213E">
      <w:pPr>
        <w:pStyle w:val="SourceCode"/>
        <w:rPr>
          <w:color w:val="000000"/>
        </w:rPr>
      </w:pPr>
    </w:p>
    <w:p w14:paraId="506608CE" w14:textId="77777777" w:rsidR="00B9213E" w:rsidRDefault="00B9213E" w:rsidP="00B9213E">
      <w:pPr>
        <w:pStyle w:val="SourceCode"/>
        <w:rPr>
          <w:color w:val="000000"/>
        </w:rPr>
      </w:pPr>
      <w:r>
        <w:t>//Declare constant</w:t>
      </w:r>
    </w:p>
    <w:p w14:paraId="756CB1FB" w14:textId="77777777" w:rsidR="00B9213E" w:rsidRDefault="00B9213E" w:rsidP="00B9213E">
      <w:pPr>
        <w:pStyle w:val="SourceCode"/>
        <w:rPr>
          <w:color w:val="000000"/>
        </w:rPr>
      </w:pPr>
      <w:r>
        <w:rPr>
          <w:color w:val="0000FF"/>
        </w:rPr>
        <w:t>const</w:t>
      </w:r>
      <w:r>
        <w:rPr>
          <w:color w:val="000000"/>
        </w:rPr>
        <w:t xml:space="preserve"> </w:t>
      </w:r>
      <w:r>
        <w:rPr>
          <w:color w:val="0000FF"/>
        </w:rPr>
        <w:t>double</w:t>
      </w:r>
      <w:r>
        <w:rPr>
          <w:color w:val="000000"/>
        </w:rPr>
        <w:t xml:space="preserve"> pi = 3.14159;</w:t>
      </w:r>
    </w:p>
    <w:p w14:paraId="65F4E0A5" w14:textId="77777777" w:rsidR="00B9213E" w:rsidRDefault="00B9213E" w:rsidP="00B9213E">
      <w:pPr>
        <w:pStyle w:val="SourceCode"/>
        <w:rPr>
          <w:color w:val="000000"/>
        </w:rPr>
      </w:pPr>
      <w:r>
        <w:rPr>
          <w:color w:val="0000FF"/>
        </w:rPr>
        <w:t>const</w:t>
      </w:r>
      <w:r>
        <w:rPr>
          <w:color w:val="000000"/>
        </w:rPr>
        <w:t xml:space="preserve"> </w:t>
      </w:r>
      <w:r>
        <w:rPr>
          <w:color w:val="0000FF"/>
        </w:rPr>
        <w:t>double</w:t>
      </w:r>
      <w:r>
        <w:rPr>
          <w:color w:val="000000"/>
        </w:rPr>
        <w:t xml:space="preserve"> f = 4. / 3;</w:t>
      </w:r>
    </w:p>
    <w:p w14:paraId="7E5AFA85" w14:textId="77777777" w:rsidR="00B9213E" w:rsidRDefault="00B9213E" w:rsidP="00B9213E">
      <w:pPr>
        <w:pStyle w:val="SourceCode"/>
        <w:rPr>
          <w:color w:val="000000"/>
        </w:rPr>
      </w:pPr>
    </w:p>
    <w:p w14:paraId="0349C5B1" w14:textId="77777777" w:rsidR="00B9213E" w:rsidRDefault="00B9213E" w:rsidP="00B9213E">
      <w:pPr>
        <w:pStyle w:val="SourceCode"/>
        <w:rPr>
          <w:color w:val="000000"/>
        </w:rPr>
      </w:pPr>
      <w:r>
        <w:t>//Variables</w:t>
      </w:r>
    </w:p>
    <w:p w14:paraId="4031D711" w14:textId="77777777" w:rsidR="00B9213E" w:rsidRDefault="00B9213E" w:rsidP="00B9213E">
      <w:pPr>
        <w:pStyle w:val="SourceCode"/>
        <w:rPr>
          <w:color w:val="000000"/>
        </w:rPr>
      </w:pPr>
      <w:r>
        <w:rPr>
          <w:color w:val="0000FF"/>
        </w:rPr>
        <w:t>int</w:t>
      </w:r>
      <w:r>
        <w:rPr>
          <w:color w:val="000000"/>
        </w:rPr>
        <w:t xml:space="preserve"> col1 = 16; </w:t>
      </w:r>
      <w:r>
        <w:t>//Column width</w:t>
      </w:r>
    </w:p>
    <w:p w14:paraId="531470C2" w14:textId="77777777" w:rsidR="00B9213E" w:rsidRDefault="00B9213E" w:rsidP="00B9213E">
      <w:pPr>
        <w:pStyle w:val="SourceCode"/>
        <w:rPr>
          <w:color w:val="000000"/>
        </w:rPr>
      </w:pPr>
      <w:r>
        <w:rPr>
          <w:color w:val="0000FF"/>
        </w:rPr>
        <w:t>int</w:t>
      </w:r>
      <w:r>
        <w:rPr>
          <w:color w:val="000000"/>
        </w:rPr>
        <w:t xml:space="preserve"> col2 = </w:t>
      </w:r>
      <w:proofErr w:type="gramStart"/>
      <w:r>
        <w:rPr>
          <w:color w:val="000000"/>
        </w:rPr>
        <w:t xml:space="preserve">10;  </w:t>
      </w:r>
      <w:r>
        <w:t>/</w:t>
      </w:r>
      <w:proofErr w:type="gramEnd"/>
      <w:r>
        <w:t>/Column width</w:t>
      </w:r>
    </w:p>
    <w:p w14:paraId="52369B31" w14:textId="77777777" w:rsidR="00B9213E" w:rsidRDefault="00B9213E" w:rsidP="00B9213E">
      <w:pPr>
        <w:pStyle w:val="SourceCode"/>
        <w:rPr>
          <w:color w:val="000000"/>
        </w:rPr>
      </w:pPr>
      <w:r>
        <w:t xml:space="preserve">//int col3 = </w:t>
      </w:r>
      <w:proofErr w:type="gramStart"/>
      <w:r>
        <w:t>0;  /</w:t>
      </w:r>
      <w:proofErr w:type="gramEnd"/>
      <w:r>
        <w:t>/Column width</w:t>
      </w:r>
    </w:p>
    <w:p w14:paraId="13EC830A" w14:textId="77777777" w:rsidR="00B9213E" w:rsidRDefault="00B9213E" w:rsidP="00B9213E">
      <w:pPr>
        <w:pStyle w:val="SourceCode"/>
        <w:rPr>
          <w:color w:val="000000"/>
        </w:rPr>
      </w:pPr>
      <w:r>
        <w:rPr>
          <w:color w:val="0000FF"/>
        </w:rPr>
        <w:t>double</w:t>
      </w:r>
      <w:r>
        <w:rPr>
          <w:color w:val="000000"/>
        </w:rPr>
        <w:t xml:space="preserve"> r;</w:t>
      </w:r>
    </w:p>
    <w:p w14:paraId="736BE11C" w14:textId="77777777" w:rsidR="00B9213E" w:rsidRDefault="00B9213E" w:rsidP="00B9213E">
      <w:pPr>
        <w:pStyle w:val="SourceCode"/>
        <w:rPr>
          <w:color w:val="000000"/>
        </w:rPr>
      </w:pPr>
    </w:p>
    <w:p w14:paraId="0CA7DE25" w14:textId="77777777" w:rsidR="00B9213E" w:rsidRDefault="00B9213E" w:rsidP="00B9213E">
      <w:pPr>
        <w:pStyle w:val="SourceCode"/>
        <w:rPr>
          <w:color w:val="000000"/>
        </w:rPr>
      </w:pPr>
      <w:r>
        <w:t>//Program Header</w:t>
      </w:r>
    </w:p>
    <w:p w14:paraId="1F01E55E"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r>
        <w:rPr>
          <w:color w:val="A31515"/>
        </w:rPr>
        <w:t>"Welcome to Sphere Calculator!"</w:t>
      </w:r>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26C91C45"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r>
        <w:rPr>
          <w:color w:val="A31515"/>
        </w:rPr>
        <w:t>"--------------------------"</w:t>
      </w:r>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0C4E43BC" w14:textId="77777777" w:rsidR="00B9213E" w:rsidRDefault="00B9213E" w:rsidP="00B9213E">
      <w:pPr>
        <w:pStyle w:val="SourceCode"/>
        <w:rPr>
          <w:color w:val="000000"/>
        </w:rPr>
      </w:pPr>
    </w:p>
    <w:p w14:paraId="31892D68" w14:textId="77777777" w:rsidR="00B9213E" w:rsidRDefault="00B9213E" w:rsidP="00B9213E">
      <w:pPr>
        <w:pStyle w:val="SourceCode"/>
        <w:rPr>
          <w:color w:val="000000"/>
        </w:rPr>
      </w:pPr>
      <w:r>
        <w:t>//Get radius value from user</w:t>
      </w:r>
    </w:p>
    <w:p w14:paraId="769FCBC4"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r>
        <w:rPr>
          <w:color w:val="A31515"/>
        </w:rPr>
        <w:t>"Enter the radius in cm: "</w:t>
      </w:r>
      <w:r>
        <w:rPr>
          <w:color w:val="000000"/>
        </w:rPr>
        <w:t>;</w:t>
      </w:r>
    </w:p>
    <w:p w14:paraId="6B590800" w14:textId="77777777" w:rsidR="00B9213E" w:rsidRDefault="00B9213E" w:rsidP="00B9213E">
      <w:pPr>
        <w:pStyle w:val="SourceCode"/>
        <w:rPr>
          <w:color w:val="000000"/>
        </w:rPr>
      </w:pPr>
      <w:proofErr w:type="spellStart"/>
      <w:r>
        <w:rPr>
          <w:color w:val="000000"/>
        </w:rPr>
        <w:t>cin</w:t>
      </w:r>
      <w:proofErr w:type="spellEnd"/>
      <w:r>
        <w:rPr>
          <w:color w:val="000000"/>
        </w:rPr>
        <w:t xml:space="preserve"> </w:t>
      </w:r>
      <w:r>
        <w:rPr>
          <w:color w:val="008080"/>
        </w:rPr>
        <w:t>&gt;&gt;</w:t>
      </w:r>
      <w:r>
        <w:rPr>
          <w:color w:val="000000"/>
        </w:rPr>
        <w:t xml:space="preserve"> r;</w:t>
      </w:r>
    </w:p>
    <w:p w14:paraId="5194D41F"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559A874C" w14:textId="77777777" w:rsidR="00B9213E" w:rsidRDefault="00B9213E" w:rsidP="00B9213E">
      <w:pPr>
        <w:pStyle w:val="SourceCode"/>
        <w:rPr>
          <w:color w:val="000000"/>
        </w:rPr>
      </w:pPr>
    </w:p>
    <w:p w14:paraId="244546E0" w14:textId="77777777" w:rsidR="00B9213E" w:rsidRDefault="00B9213E" w:rsidP="00B9213E">
      <w:pPr>
        <w:pStyle w:val="SourceCode"/>
        <w:rPr>
          <w:color w:val="000000"/>
        </w:rPr>
      </w:pPr>
      <w:r>
        <w:rPr>
          <w:color w:val="000000"/>
        </w:rPr>
        <w:tab/>
      </w:r>
      <w:r>
        <w:rPr>
          <w:color w:val="000000"/>
        </w:rPr>
        <w:tab/>
      </w:r>
      <w:r>
        <w:t>//Calculations of Radius</w:t>
      </w:r>
    </w:p>
    <w:p w14:paraId="10BCD82B" w14:textId="77777777" w:rsidR="00B9213E" w:rsidRDefault="00B9213E" w:rsidP="00B9213E">
      <w:pPr>
        <w:pStyle w:val="SourceCode"/>
        <w:rPr>
          <w:color w:val="000000"/>
        </w:rPr>
      </w:pPr>
      <w:r>
        <w:rPr>
          <w:color w:val="000000"/>
        </w:rPr>
        <w:tab/>
      </w:r>
      <w:r>
        <w:rPr>
          <w:color w:val="000000"/>
        </w:rPr>
        <w:tab/>
      </w:r>
      <w:r>
        <w:rPr>
          <w:color w:val="0000FF"/>
        </w:rPr>
        <w:t>double</w:t>
      </w:r>
      <w:r>
        <w:rPr>
          <w:color w:val="000000"/>
        </w:rPr>
        <w:t xml:space="preserve"> v = (f)* pi * r </w:t>
      </w:r>
      <w:proofErr w:type="gramStart"/>
      <w:r>
        <w:rPr>
          <w:color w:val="000000"/>
        </w:rPr>
        <w:t>*  r</w:t>
      </w:r>
      <w:proofErr w:type="gramEnd"/>
      <w:r>
        <w:rPr>
          <w:color w:val="000000"/>
        </w:rPr>
        <w:t xml:space="preserve"> * r;</w:t>
      </w:r>
    </w:p>
    <w:p w14:paraId="37BDA677" w14:textId="77777777" w:rsidR="00B9213E" w:rsidRDefault="00B9213E" w:rsidP="00B9213E">
      <w:pPr>
        <w:pStyle w:val="SourceCode"/>
        <w:rPr>
          <w:color w:val="000000"/>
        </w:rPr>
      </w:pPr>
      <w:r>
        <w:rPr>
          <w:color w:val="000000"/>
        </w:rPr>
        <w:tab/>
      </w:r>
      <w:r>
        <w:rPr>
          <w:color w:val="000000"/>
        </w:rPr>
        <w:tab/>
      </w:r>
      <w:r>
        <w:rPr>
          <w:color w:val="0000FF"/>
        </w:rPr>
        <w:t>double</w:t>
      </w:r>
      <w:r>
        <w:rPr>
          <w:color w:val="000000"/>
        </w:rPr>
        <w:t xml:space="preserve"> c = 2 * pi * r;</w:t>
      </w:r>
    </w:p>
    <w:p w14:paraId="01A7E998" w14:textId="77777777" w:rsidR="00B9213E" w:rsidRDefault="00B9213E" w:rsidP="00B9213E">
      <w:pPr>
        <w:pStyle w:val="SourceCode"/>
        <w:rPr>
          <w:color w:val="000000"/>
        </w:rPr>
      </w:pPr>
      <w:r>
        <w:rPr>
          <w:color w:val="000000"/>
        </w:rPr>
        <w:tab/>
      </w:r>
      <w:r>
        <w:rPr>
          <w:color w:val="000000"/>
        </w:rPr>
        <w:tab/>
      </w:r>
      <w:r>
        <w:rPr>
          <w:color w:val="0000FF"/>
        </w:rPr>
        <w:t>double</w:t>
      </w:r>
      <w:r>
        <w:rPr>
          <w:color w:val="000000"/>
        </w:rPr>
        <w:t xml:space="preserve"> a = 4 * pi * r * r;</w:t>
      </w:r>
    </w:p>
    <w:p w14:paraId="21B90ED6" w14:textId="77777777" w:rsidR="00B9213E" w:rsidRDefault="00B9213E" w:rsidP="00B9213E">
      <w:pPr>
        <w:pStyle w:val="SourceCode"/>
        <w:rPr>
          <w:color w:val="000000"/>
        </w:rPr>
      </w:pPr>
    </w:p>
    <w:p w14:paraId="537AFE6F"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fixed </w:t>
      </w:r>
      <w:r>
        <w:rPr>
          <w:color w:val="008080"/>
        </w:rPr>
        <w:t>&lt;&lt;</w:t>
      </w:r>
      <w:r>
        <w:rPr>
          <w:color w:val="000000"/>
        </w:rPr>
        <w:t xml:space="preserve"> </w:t>
      </w:r>
      <w:proofErr w:type="spellStart"/>
      <w:r>
        <w:rPr>
          <w:color w:val="000000"/>
        </w:rPr>
        <w:t>setprecision</w:t>
      </w:r>
      <w:proofErr w:type="spellEnd"/>
      <w:r>
        <w:rPr>
          <w:color w:val="000000"/>
        </w:rPr>
        <w:t xml:space="preserve"> (3);</w:t>
      </w:r>
    </w:p>
    <w:p w14:paraId="307FD3BC" w14:textId="77777777" w:rsidR="00B9213E" w:rsidRDefault="00B9213E" w:rsidP="00B9213E">
      <w:pPr>
        <w:pStyle w:val="SourceCode"/>
        <w:rPr>
          <w:color w:val="000000"/>
        </w:rPr>
      </w:pPr>
    </w:p>
    <w:p w14:paraId="32EAA891" w14:textId="77777777" w:rsidR="00B9213E" w:rsidRDefault="00B9213E" w:rsidP="00B9213E">
      <w:pPr>
        <w:pStyle w:val="SourceCode"/>
        <w:rPr>
          <w:color w:val="000000"/>
        </w:rPr>
      </w:pPr>
      <w:r>
        <w:t>//Output table of values</w:t>
      </w:r>
    </w:p>
    <w:p w14:paraId="6F519146"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setw</w:t>
      </w:r>
      <w:proofErr w:type="spellEnd"/>
      <w:r>
        <w:rPr>
          <w:color w:val="000000"/>
        </w:rPr>
        <w:t xml:space="preserve">(col1) </w:t>
      </w:r>
      <w:r>
        <w:rPr>
          <w:color w:val="008080"/>
        </w:rPr>
        <w:t>&lt;&lt;</w:t>
      </w:r>
      <w:r>
        <w:rPr>
          <w:color w:val="000000"/>
        </w:rPr>
        <w:t xml:space="preserve"> left </w:t>
      </w:r>
      <w:r>
        <w:rPr>
          <w:color w:val="008080"/>
        </w:rPr>
        <w:t>&lt;&lt;</w:t>
      </w:r>
      <w:r>
        <w:rPr>
          <w:color w:val="000000"/>
        </w:rPr>
        <w:t xml:space="preserve"> </w:t>
      </w:r>
      <w:r>
        <w:rPr>
          <w:color w:val="A31515"/>
        </w:rPr>
        <w:t>"Radius:"</w:t>
      </w:r>
      <w:r>
        <w:rPr>
          <w:color w:val="000000"/>
        </w:rPr>
        <w:t>;</w:t>
      </w:r>
    </w:p>
    <w:p w14:paraId="273F1907"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setw</w:t>
      </w:r>
      <w:proofErr w:type="spellEnd"/>
      <w:r>
        <w:rPr>
          <w:color w:val="000000"/>
        </w:rPr>
        <w:t xml:space="preserve">(col2) </w:t>
      </w:r>
      <w:r>
        <w:rPr>
          <w:color w:val="008080"/>
        </w:rPr>
        <w:t>&lt;&lt;</w:t>
      </w:r>
      <w:r>
        <w:rPr>
          <w:color w:val="000000"/>
        </w:rPr>
        <w:t xml:space="preserve"> right </w:t>
      </w:r>
      <w:r>
        <w:rPr>
          <w:color w:val="008080"/>
        </w:rPr>
        <w:t>&lt;&lt;</w:t>
      </w:r>
      <w:r>
        <w:rPr>
          <w:color w:val="000000"/>
        </w:rPr>
        <w:t xml:space="preserve"> r;</w:t>
      </w:r>
    </w:p>
    <w:p w14:paraId="3AAFD8EA"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left </w:t>
      </w:r>
      <w:r>
        <w:rPr>
          <w:color w:val="008080"/>
        </w:rPr>
        <w:t>&lt;&lt;</w:t>
      </w:r>
      <w:r>
        <w:rPr>
          <w:color w:val="000000"/>
        </w:rPr>
        <w:t xml:space="preserve"> </w:t>
      </w:r>
      <w:r>
        <w:rPr>
          <w:color w:val="A31515"/>
        </w:rPr>
        <w:t>" cm"</w:t>
      </w:r>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07216BC4" w14:textId="77777777" w:rsidR="00B9213E" w:rsidRDefault="00B9213E" w:rsidP="00B9213E">
      <w:pPr>
        <w:pStyle w:val="SourceCode"/>
        <w:rPr>
          <w:color w:val="000000"/>
        </w:rPr>
      </w:pPr>
    </w:p>
    <w:p w14:paraId="2830011E"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setw</w:t>
      </w:r>
      <w:proofErr w:type="spellEnd"/>
      <w:r>
        <w:rPr>
          <w:color w:val="000000"/>
        </w:rPr>
        <w:t xml:space="preserve">(col1) </w:t>
      </w:r>
      <w:r>
        <w:rPr>
          <w:color w:val="008080"/>
        </w:rPr>
        <w:t>&lt;&lt;</w:t>
      </w:r>
      <w:r>
        <w:rPr>
          <w:color w:val="000000"/>
        </w:rPr>
        <w:t xml:space="preserve"> left </w:t>
      </w:r>
      <w:r>
        <w:rPr>
          <w:color w:val="008080"/>
        </w:rPr>
        <w:t>&lt;&lt;</w:t>
      </w:r>
      <w:r>
        <w:rPr>
          <w:color w:val="000000"/>
        </w:rPr>
        <w:t xml:space="preserve"> </w:t>
      </w:r>
      <w:r>
        <w:rPr>
          <w:color w:val="A31515"/>
        </w:rPr>
        <w:t>"Volume:"</w:t>
      </w:r>
      <w:r>
        <w:rPr>
          <w:color w:val="000000"/>
        </w:rPr>
        <w:t>;</w:t>
      </w:r>
    </w:p>
    <w:p w14:paraId="54A7973E"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setw</w:t>
      </w:r>
      <w:proofErr w:type="spellEnd"/>
      <w:r>
        <w:rPr>
          <w:color w:val="000000"/>
        </w:rPr>
        <w:t xml:space="preserve">(col2) </w:t>
      </w:r>
      <w:r>
        <w:rPr>
          <w:color w:val="008080"/>
        </w:rPr>
        <w:t>&lt;&lt;</w:t>
      </w:r>
      <w:r>
        <w:rPr>
          <w:color w:val="000000"/>
        </w:rPr>
        <w:t xml:space="preserve"> right </w:t>
      </w:r>
      <w:r>
        <w:rPr>
          <w:color w:val="008080"/>
        </w:rPr>
        <w:t>&lt;&lt;</w:t>
      </w:r>
      <w:r>
        <w:rPr>
          <w:color w:val="000000"/>
        </w:rPr>
        <w:t xml:space="preserve"> v;</w:t>
      </w:r>
    </w:p>
    <w:p w14:paraId="3C61F9F8"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left </w:t>
      </w:r>
      <w:r>
        <w:rPr>
          <w:color w:val="008080"/>
        </w:rPr>
        <w:t>&lt;&lt;</w:t>
      </w:r>
      <w:r>
        <w:rPr>
          <w:color w:val="000000"/>
        </w:rPr>
        <w:t xml:space="preserve"> </w:t>
      </w:r>
      <w:r>
        <w:rPr>
          <w:color w:val="A31515"/>
        </w:rPr>
        <w:t>" cm^3"</w:t>
      </w:r>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15BF6DC5" w14:textId="77777777" w:rsidR="00B9213E" w:rsidRDefault="00B9213E" w:rsidP="00B9213E">
      <w:pPr>
        <w:pStyle w:val="SourceCode"/>
        <w:rPr>
          <w:color w:val="000000"/>
        </w:rPr>
      </w:pPr>
    </w:p>
    <w:p w14:paraId="6BE2EDC3"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setw</w:t>
      </w:r>
      <w:proofErr w:type="spellEnd"/>
      <w:r>
        <w:rPr>
          <w:color w:val="000000"/>
        </w:rPr>
        <w:t xml:space="preserve">(col1) </w:t>
      </w:r>
      <w:r>
        <w:rPr>
          <w:color w:val="008080"/>
        </w:rPr>
        <w:t>&lt;&lt;</w:t>
      </w:r>
      <w:r>
        <w:rPr>
          <w:color w:val="000000"/>
        </w:rPr>
        <w:t xml:space="preserve"> left </w:t>
      </w:r>
      <w:r>
        <w:rPr>
          <w:color w:val="008080"/>
        </w:rPr>
        <w:t>&lt;&lt;</w:t>
      </w:r>
      <w:r>
        <w:rPr>
          <w:color w:val="000000"/>
        </w:rPr>
        <w:t xml:space="preserve"> </w:t>
      </w:r>
      <w:r>
        <w:rPr>
          <w:color w:val="A31515"/>
        </w:rPr>
        <w:t>"Circumference:"</w:t>
      </w:r>
      <w:r>
        <w:rPr>
          <w:color w:val="000000"/>
        </w:rPr>
        <w:t>;</w:t>
      </w:r>
    </w:p>
    <w:p w14:paraId="7BC851D0"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setw</w:t>
      </w:r>
      <w:proofErr w:type="spellEnd"/>
      <w:r>
        <w:rPr>
          <w:color w:val="000000"/>
        </w:rPr>
        <w:t xml:space="preserve">(col2) </w:t>
      </w:r>
      <w:r>
        <w:rPr>
          <w:color w:val="008080"/>
        </w:rPr>
        <w:t>&lt;&lt;</w:t>
      </w:r>
      <w:r>
        <w:rPr>
          <w:color w:val="000000"/>
        </w:rPr>
        <w:t xml:space="preserve"> right </w:t>
      </w:r>
      <w:r>
        <w:rPr>
          <w:color w:val="008080"/>
        </w:rPr>
        <w:t>&lt;&lt;</w:t>
      </w:r>
      <w:r>
        <w:rPr>
          <w:color w:val="000000"/>
        </w:rPr>
        <w:t xml:space="preserve"> c;</w:t>
      </w:r>
    </w:p>
    <w:p w14:paraId="4EF7A20E"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left </w:t>
      </w:r>
      <w:r>
        <w:rPr>
          <w:color w:val="008080"/>
        </w:rPr>
        <w:t>&lt;&lt;</w:t>
      </w:r>
      <w:r>
        <w:rPr>
          <w:color w:val="000000"/>
        </w:rPr>
        <w:t xml:space="preserve"> </w:t>
      </w:r>
      <w:r>
        <w:rPr>
          <w:color w:val="A31515"/>
        </w:rPr>
        <w:t>" cm"</w:t>
      </w:r>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0D10D8EB" w14:textId="77777777" w:rsidR="00B9213E" w:rsidRDefault="00B9213E" w:rsidP="00B9213E">
      <w:pPr>
        <w:pStyle w:val="SourceCode"/>
        <w:rPr>
          <w:color w:val="000000"/>
        </w:rPr>
      </w:pPr>
    </w:p>
    <w:p w14:paraId="5A5E5D13"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setw</w:t>
      </w:r>
      <w:proofErr w:type="spellEnd"/>
      <w:r>
        <w:rPr>
          <w:color w:val="000000"/>
        </w:rPr>
        <w:t xml:space="preserve">(col1) </w:t>
      </w:r>
      <w:r>
        <w:rPr>
          <w:color w:val="008080"/>
        </w:rPr>
        <w:t>&lt;&lt;</w:t>
      </w:r>
      <w:r>
        <w:rPr>
          <w:color w:val="000000"/>
        </w:rPr>
        <w:t xml:space="preserve"> left </w:t>
      </w:r>
      <w:r>
        <w:rPr>
          <w:color w:val="008080"/>
        </w:rPr>
        <w:t>&lt;&lt;</w:t>
      </w:r>
      <w:r>
        <w:rPr>
          <w:color w:val="000000"/>
        </w:rPr>
        <w:t xml:space="preserve"> </w:t>
      </w:r>
      <w:r>
        <w:rPr>
          <w:color w:val="A31515"/>
        </w:rPr>
        <w:t>"Surface Area:"</w:t>
      </w:r>
      <w:r>
        <w:rPr>
          <w:color w:val="000000"/>
        </w:rPr>
        <w:t>;</w:t>
      </w:r>
    </w:p>
    <w:p w14:paraId="71259A76"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proofErr w:type="spellStart"/>
      <w:r>
        <w:rPr>
          <w:color w:val="000000"/>
        </w:rPr>
        <w:t>setw</w:t>
      </w:r>
      <w:proofErr w:type="spellEnd"/>
      <w:r>
        <w:rPr>
          <w:color w:val="000000"/>
        </w:rPr>
        <w:t xml:space="preserve">(col2) </w:t>
      </w:r>
      <w:r>
        <w:rPr>
          <w:color w:val="008080"/>
        </w:rPr>
        <w:t>&lt;&lt;</w:t>
      </w:r>
      <w:r>
        <w:rPr>
          <w:color w:val="000000"/>
        </w:rPr>
        <w:t xml:space="preserve"> right </w:t>
      </w:r>
      <w:r>
        <w:rPr>
          <w:color w:val="008080"/>
        </w:rPr>
        <w:t>&lt;&lt;</w:t>
      </w:r>
      <w:r>
        <w:rPr>
          <w:color w:val="000000"/>
        </w:rPr>
        <w:t xml:space="preserve"> a;</w:t>
      </w:r>
    </w:p>
    <w:p w14:paraId="4AA384AC"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left </w:t>
      </w:r>
      <w:r>
        <w:rPr>
          <w:color w:val="008080"/>
        </w:rPr>
        <w:t>&lt;&lt;</w:t>
      </w:r>
      <w:r>
        <w:rPr>
          <w:color w:val="000000"/>
        </w:rPr>
        <w:t xml:space="preserve"> </w:t>
      </w:r>
      <w:r>
        <w:rPr>
          <w:color w:val="A31515"/>
        </w:rPr>
        <w:t>" cm^2"</w:t>
      </w:r>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7E259239" w14:textId="77777777" w:rsidR="00B9213E" w:rsidRDefault="00B9213E" w:rsidP="00B9213E">
      <w:pPr>
        <w:pStyle w:val="SourceCode"/>
        <w:rPr>
          <w:color w:val="000000"/>
        </w:rPr>
      </w:pPr>
    </w:p>
    <w:p w14:paraId="02678973" w14:textId="77777777" w:rsidR="00B9213E" w:rsidRDefault="00B9213E" w:rsidP="00B9213E">
      <w:pPr>
        <w:pStyle w:val="SourceCode"/>
        <w:rPr>
          <w:color w:val="000000"/>
        </w:rPr>
      </w:pPr>
      <w:r>
        <w:t>// Pause before application window closes</w:t>
      </w:r>
    </w:p>
    <w:p w14:paraId="5910B440" w14:textId="77777777" w:rsidR="00B9213E" w:rsidRDefault="00B9213E" w:rsidP="00B9213E">
      <w:pPr>
        <w:pStyle w:val="SourceCode"/>
        <w:rPr>
          <w:color w:val="000000"/>
        </w:rPr>
      </w:pPr>
      <w:proofErr w:type="spellStart"/>
      <w:r>
        <w:rPr>
          <w:color w:val="000000"/>
        </w:rPr>
        <w:lastRenderedPageBreak/>
        <w:t>cout</w:t>
      </w:r>
      <w:proofErr w:type="spellEnd"/>
      <w:r>
        <w:rPr>
          <w:color w:val="000000"/>
        </w:rPr>
        <w:t xml:space="preserve"> </w:t>
      </w:r>
      <w:r>
        <w:rPr>
          <w:color w:val="008080"/>
        </w:rPr>
        <w:t>&lt;&lt;</w:t>
      </w:r>
      <w:r>
        <w:rPr>
          <w:color w:val="000000"/>
        </w:rPr>
        <w:t xml:space="preserve"> </w:t>
      </w:r>
      <w:r>
        <w:rPr>
          <w:color w:val="A31515"/>
        </w:rPr>
        <w:t>"\n\</w:t>
      </w:r>
      <w:proofErr w:type="spellStart"/>
      <w:r>
        <w:rPr>
          <w:color w:val="A31515"/>
        </w:rPr>
        <w:t>aEnd</w:t>
      </w:r>
      <w:proofErr w:type="spellEnd"/>
      <w:r>
        <w:rPr>
          <w:color w:val="A31515"/>
        </w:rPr>
        <w:t xml:space="preserve"> of Sphere Calculator"</w:t>
      </w:r>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70DFF349" w14:textId="77777777" w:rsidR="00B9213E" w:rsidRDefault="00B9213E" w:rsidP="00B9213E">
      <w:pPr>
        <w:pStyle w:val="SourceCode"/>
        <w:rPr>
          <w:color w:val="000000"/>
        </w:rPr>
      </w:pPr>
      <w:proofErr w:type="spellStart"/>
      <w:r>
        <w:rPr>
          <w:color w:val="000000"/>
        </w:rPr>
        <w:t>cout</w:t>
      </w:r>
      <w:proofErr w:type="spellEnd"/>
      <w:r>
        <w:rPr>
          <w:color w:val="000000"/>
        </w:rPr>
        <w:t xml:space="preserve"> </w:t>
      </w:r>
      <w:r>
        <w:rPr>
          <w:color w:val="008080"/>
        </w:rPr>
        <w:t>&lt;&lt;</w:t>
      </w:r>
      <w:r>
        <w:rPr>
          <w:color w:val="000000"/>
        </w:rPr>
        <w:t xml:space="preserve"> </w:t>
      </w:r>
      <w:r>
        <w:rPr>
          <w:color w:val="A31515"/>
        </w:rPr>
        <w:t>"Press any key to exit ..."</w:t>
      </w:r>
      <w:r>
        <w:rPr>
          <w:color w:val="000000"/>
        </w:rPr>
        <w:t xml:space="preserve"> </w:t>
      </w:r>
      <w:r>
        <w:rPr>
          <w:color w:val="008080"/>
        </w:rPr>
        <w:t>&lt;&lt;</w:t>
      </w:r>
      <w:r>
        <w:rPr>
          <w:color w:val="000000"/>
        </w:rPr>
        <w:t xml:space="preserve"> </w:t>
      </w:r>
      <w:proofErr w:type="spellStart"/>
      <w:r>
        <w:rPr>
          <w:color w:val="000000"/>
        </w:rPr>
        <w:t>endl</w:t>
      </w:r>
      <w:proofErr w:type="spellEnd"/>
      <w:r>
        <w:rPr>
          <w:color w:val="000000"/>
        </w:rPr>
        <w:t>;</w:t>
      </w:r>
    </w:p>
    <w:p w14:paraId="5A8527E9" w14:textId="77777777" w:rsidR="00B9213E" w:rsidRDefault="00B9213E" w:rsidP="00B9213E">
      <w:pPr>
        <w:pStyle w:val="SourceCode"/>
        <w:rPr>
          <w:color w:val="000000"/>
        </w:rPr>
      </w:pPr>
      <w:r>
        <w:rPr>
          <w:color w:val="000000"/>
        </w:rPr>
        <w:t>_</w:t>
      </w:r>
      <w:proofErr w:type="spellStart"/>
      <w:proofErr w:type="gramStart"/>
      <w:r>
        <w:rPr>
          <w:color w:val="000000"/>
        </w:rPr>
        <w:t>getch</w:t>
      </w:r>
      <w:proofErr w:type="spellEnd"/>
      <w:r>
        <w:rPr>
          <w:color w:val="000000"/>
        </w:rPr>
        <w:t>(</w:t>
      </w:r>
      <w:proofErr w:type="gramEnd"/>
      <w:r>
        <w:rPr>
          <w:color w:val="000000"/>
        </w:rPr>
        <w:t>);</w:t>
      </w:r>
    </w:p>
    <w:p w14:paraId="4159012B" w14:textId="77777777" w:rsidR="00B9213E" w:rsidRDefault="00B9213E" w:rsidP="00B9213E">
      <w:pPr>
        <w:pStyle w:val="SourceCode"/>
        <w:rPr>
          <w:color w:val="000000"/>
        </w:rPr>
      </w:pPr>
      <w:r>
        <w:rPr>
          <w:color w:val="000000"/>
        </w:rPr>
        <w:t>}</w:t>
      </w:r>
    </w:p>
    <w:p w14:paraId="22ABF891" w14:textId="77777777" w:rsidR="00840354" w:rsidRDefault="00840354" w:rsidP="00B9213E">
      <w:pPr>
        <w:pStyle w:val="SourceCode"/>
      </w:pPr>
    </w:p>
    <w:p w14:paraId="3A6B8627" w14:textId="0B7E004B" w:rsidR="00840354" w:rsidRDefault="00577D90" w:rsidP="00840354">
      <w:pPr>
        <w:rPr>
          <w:i/>
          <w:color w:val="E36C0A" w:themeColor="accent6" w:themeShade="BF"/>
        </w:rPr>
      </w:pPr>
      <w:r>
        <w:rPr>
          <w:noProof/>
        </w:rPr>
        <w:drawing>
          <wp:inline distT="0" distB="0" distL="0" distR="0" wp14:anchorId="7BDE004E" wp14:editId="173C1545">
            <wp:extent cx="5943600" cy="3082925"/>
            <wp:effectExtent l="0" t="0" r="0" b="317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082925"/>
                    </a:xfrm>
                    <a:prstGeom prst="rect">
                      <a:avLst/>
                    </a:prstGeom>
                  </pic:spPr>
                </pic:pic>
              </a:graphicData>
            </a:graphic>
          </wp:inline>
        </w:drawing>
      </w:r>
    </w:p>
    <w:p w14:paraId="23C0C56F" w14:textId="15D305DD" w:rsidR="00230BA7" w:rsidRDefault="00230BA7" w:rsidP="00230BA7"/>
    <w:p w14:paraId="77A1DCFF" w14:textId="4E16E152" w:rsidR="007228AD" w:rsidRDefault="00840354" w:rsidP="002B0E44">
      <w:r>
        <w:rPr>
          <w:b/>
        </w:rPr>
        <w:t>3</w:t>
      </w:r>
      <w:r w:rsidR="006C1AC9">
        <w:rPr>
          <w:b/>
        </w:rPr>
        <w:t xml:space="preserve">) </w:t>
      </w:r>
      <w:r w:rsidR="006C1AC9">
        <w:rPr>
          <w:b/>
          <w:color w:val="0000FF"/>
          <w:sz w:val="24"/>
        </w:rPr>
        <w:t>[9 points]</w:t>
      </w:r>
      <w:r w:rsidR="006C1AC9">
        <w:t xml:space="preserve"> </w:t>
      </w:r>
      <w:r w:rsidR="002B0E44" w:rsidRPr="002A6F24">
        <w:t xml:space="preserve">You've been hired by </w:t>
      </w:r>
      <w:r w:rsidR="008117C2">
        <w:rPr>
          <w:i/>
        </w:rPr>
        <w:t xml:space="preserve">Gas Gems </w:t>
      </w:r>
      <w:r w:rsidR="002B0E44" w:rsidRPr="002A6F24">
        <w:t xml:space="preserve">to write </w:t>
      </w:r>
      <w:r w:rsidR="002B0E44" w:rsidRPr="007A44A6">
        <w:t xml:space="preserve">a </w:t>
      </w:r>
      <w:r w:rsidR="007B1FF5">
        <w:t xml:space="preserve">C++ </w:t>
      </w:r>
      <w:r w:rsidR="007B1FF5" w:rsidRPr="007A44A6">
        <w:t xml:space="preserve">console application </w:t>
      </w:r>
      <w:r w:rsidR="002B0E44">
        <w:t xml:space="preserve">that </w:t>
      </w:r>
      <w:r w:rsidR="007228AD">
        <w:t xml:space="preserve">shows the </w:t>
      </w:r>
      <w:r w:rsidR="00097A75">
        <w:t xml:space="preserve">estimated </w:t>
      </w:r>
      <w:r w:rsidR="008117C2">
        <w:t xml:space="preserve">cost </w:t>
      </w:r>
      <w:r w:rsidR="00097A75">
        <w:t>to drive from one city to another</w:t>
      </w:r>
      <w:r w:rsidR="002B0E44">
        <w:t xml:space="preserve">.  </w:t>
      </w:r>
      <w:r w:rsidR="007B1FF5">
        <w:t xml:space="preserve">Prompt for and get </w:t>
      </w:r>
      <w:r w:rsidR="007228AD">
        <w:t xml:space="preserve">from the user the following </w:t>
      </w:r>
      <w:r w:rsidR="008117C2">
        <w:t xml:space="preserve">four </w:t>
      </w:r>
      <w:r w:rsidR="007228AD">
        <w:t>inputs:</w:t>
      </w:r>
    </w:p>
    <w:p w14:paraId="152C5052" w14:textId="474002A1" w:rsidR="007228AD" w:rsidRDefault="007228AD" w:rsidP="007228AD">
      <w:r>
        <w:tab/>
      </w:r>
      <w:r w:rsidRPr="0090314D">
        <w:t>●</w:t>
      </w:r>
      <w:r>
        <w:t xml:space="preserve"> </w:t>
      </w:r>
      <w:r w:rsidR="009F3DCA">
        <w:t>C</w:t>
      </w:r>
      <w:r>
        <w:t>ity traveling from</w:t>
      </w:r>
    </w:p>
    <w:p w14:paraId="7839BD14" w14:textId="3777421C" w:rsidR="007228AD" w:rsidRDefault="007228AD" w:rsidP="007228AD">
      <w:r>
        <w:tab/>
      </w:r>
      <w:r w:rsidRPr="0090314D">
        <w:t>●</w:t>
      </w:r>
      <w:r>
        <w:t xml:space="preserve"> </w:t>
      </w:r>
      <w:r w:rsidR="009F3DCA">
        <w:t>C</w:t>
      </w:r>
      <w:r>
        <w:t>ity traveling to</w:t>
      </w:r>
    </w:p>
    <w:p w14:paraId="31234966" w14:textId="42749C44" w:rsidR="007228AD" w:rsidRDefault="007228AD" w:rsidP="007228AD">
      <w:r>
        <w:tab/>
      </w:r>
      <w:r w:rsidRPr="0090314D">
        <w:t xml:space="preserve">● </w:t>
      </w:r>
      <w:r w:rsidR="009F3DCA">
        <w:t>D</w:t>
      </w:r>
      <w:r>
        <w:t xml:space="preserve">istance in miles </w:t>
      </w:r>
      <w:r w:rsidR="00420CDA">
        <w:t>between the two cities</w:t>
      </w:r>
    </w:p>
    <w:p w14:paraId="7951BB77" w14:textId="15F3E161" w:rsidR="008117C2" w:rsidRDefault="008117C2" w:rsidP="008117C2">
      <w:r>
        <w:tab/>
      </w:r>
      <w:r w:rsidRPr="0090314D">
        <w:t xml:space="preserve">● </w:t>
      </w:r>
      <w:r>
        <w:t>Price per gallon</w:t>
      </w:r>
      <w:r w:rsidR="006A492A">
        <w:t xml:space="preserve"> of gas</w:t>
      </w:r>
    </w:p>
    <w:p w14:paraId="556D7F03" w14:textId="35D833CA" w:rsidR="004D5E72" w:rsidRDefault="00523FC9" w:rsidP="004D5E72">
      <w:r>
        <w:t xml:space="preserve">Calculate the </w:t>
      </w:r>
      <w:r w:rsidR="004D5E72">
        <w:t xml:space="preserve">gas cost, snack cost, and total cost.  For the gas cost, assume the car gets 25 miles per gallon.  For the snack cost, assume the car stops every 100 miles and the people spend $7.50 per stop.  Declare constants for the miles per gallon (25), snack stop (100), and snack cost ($7.50).  The total cost is the sum of the gas cost and the snack cost.  Use </w:t>
      </w:r>
      <w:r w:rsidR="004D5E72" w:rsidRPr="00230BA7">
        <w:t xml:space="preserve">formatted output manipulators </w:t>
      </w:r>
      <w:r w:rsidR="004D5E72">
        <w:t xml:space="preserve">(setw, left/right) </w:t>
      </w:r>
      <w:r w:rsidR="004D5E72" w:rsidRPr="00230BA7">
        <w:t xml:space="preserve">to print the </w:t>
      </w:r>
      <w:r w:rsidR="004D5E72">
        <w:t xml:space="preserve">following </w:t>
      </w:r>
      <w:r w:rsidR="000C3BBF">
        <w:t>ten</w:t>
      </w:r>
      <w:r w:rsidR="004D5E72">
        <w:t xml:space="preserve"> rows:</w:t>
      </w:r>
    </w:p>
    <w:p w14:paraId="4247A579" w14:textId="77777777" w:rsidR="000C3BBF" w:rsidRDefault="000C3BBF" w:rsidP="004D5E72"/>
    <w:p w14:paraId="23A2CAE4" w14:textId="77777777" w:rsidR="006E353A" w:rsidRDefault="006E353A" w:rsidP="006E353A">
      <w:r>
        <w:tab/>
      </w:r>
      <w:r w:rsidRPr="0090314D">
        <w:t>●</w:t>
      </w:r>
      <w:r>
        <w:t xml:space="preserve"> City traveling from</w:t>
      </w:r>
    </w:p>
    <w:p w14:paraId="374E489F" w14:textId="77777777" w:rsidR="006E353A" w:rsidRDefault="006E353A" w:rsidP="006E353A">
      <w:r>
        <w:tab/>
      </w:r>
      <w:r w:rsidRPr="0090314D">
        <w:t>●</w:t>
      </w:r>
      <w:r>
        <w:t xml:space="preserve"> City traveling to</w:t>
      </w:r>
    </w:p>
    <w:p w14:paraId="5144D3A7" w14:textId="77777777" w:rsidR="006E353A" w:rsidRDefault="006E353A" w:rsidP="006E353A">
      <w:r>
        <w:tab/>
      </w:r>
      <w:r w:rsidRPr="0090314D">
        <w:t xml:space="preserve">● </w:t>
      </w:r>
      <w:r>
        <w:t>Distance in miles between the two cities</w:t>
      </w:r>
    </w:p>
    <w:p w14:paraId="587889FA" w14:textId="77777777" w:rsidR="006E353A" w:rsidRDefault="006E353A" w:rsidP="006E353A">
      <w:r>
        <w:tab/>
      </w:r>
      <w:r w:rsidRPr="0090314D">
        <w:t xml:space="preserve">● </w:t>
      </w:r>
      <w:r>
        <w:t>Price per gallon of gas</w:t>
      </w:r>
    </w:p>
    <w:p w14:paraId="23939257" w14:textId="77777777" w:rsidR="006E353A" w:rsidRDefault="006E353A" w:rsidP="009F3DCA"/>
    <w:p w14:paraId="081687C7" w14:textId="7C101950" w:rsidR="009F3DCA" w:rsidRDefault="004D5E72" w:rsidP="009F3DCA">
      <w:r>
        <w:tab/>
        <w:t xml:space="preserve">● </w:t>
      </w:r>
      <w:r w:rsidR="000C3BBF">
        <w:t>Miles per gallon</w:t>
      </w:r>
    </w:p>
    <w:p w14:paraId="63639A5C" w14:textId="13ED395D" w:rsidR="009F3DCA" w:rsidRDefault="009F3DCA" w:rsidP="009F3DCA">
      <w:r>
        <w:tab/>
      </w:r>
      <w:r w:rsidRPr="0090314D">
        <w:t>●</w:t>
      </w:r>
      <w:r>
        <w:t xml:space="preserve"> </w:t>
      </w:r>
      <w:r w:rsidR="000C3BBF">
        <w:t>Snack stop miles</w:t>
      </w:r>
    </w:p>
    <w:p w14:paraId="7F2596AE" w14:textId="7A84CFC7" w:rsidR="009F3DCA" w:rsidRDefault="009F3DCA" w:rsidP="009F3DCA">
      <w:r>
        <w:tab/>
      </w:r>
      <w:r w:rsidRPr="0090314D">
        <w:t xml:space="preserve">● </w:t>
      </w:r>
      <w:r w:rsidR="000C3BBF">
        <w:t>Snack cost per stop</w:t>
      </w:r>
    </w:p>
    <w:p w14:paraId="542407E4" w14:textId="77777777" w:rsidR="000C3BBF" w:rsidRDefault="000C3BBF" w:rsidP="009F3DCA"/>
    <w:p w14:paraId="44C0117A" w14:textId="60D030E6" w:rsidR="009F3DCA" w:rsidRDefault="009F3DCA" w:rsidP="009F3DCA">
      <w:r>
        <w:tab/>
      </w:r>
      <w:r w:rsidRPr="0090314D">
        <w:t>●</w:t>
      </w:r>
      <w:r>
        <w:t xml:space="preserve"> </w:t>
      </w:r>
      <w:r w:rsidR="000C3BBF">
        <w:t>Gas cost</w:t>
      </w:r>
    </w:p>
    <w:p w14:paraId="6F372DF0" w14:textId="0574F2EA" w:rsidR="000C3BBF" w:rsidRDefault="000C3BBF" w:rsidP="000C3BBF">
      <w:r>
        <w:lastRenderedPageBreak/>
        <w:tab/>
      </w:r>
      <w:r w:rsidRPr="0090314D">
        <w:t>●</w:t>
      </w:r>
      <w:r>
        <w:t xml:space="preserve"> Snack cost</w:t>
      </w:r>
    </w:p>
    <w:p w14:paraId="32EA3531" w14:textId="0955598E" w:rsidR="000C3BBF" w:rsidRDefault="000C3BBF" w:rsidP="000C3BBF">
      <w:r>
        <w:tab/>
      </w:r>
      <w:r w:rsidRPr="0090314D">
        <w:t>●</w:t>
      </w:r>
      <w:r>
        <w:t xml:space="preserve"> Total cost</w:t>
      </w:r>
    </w:p>
    <w:p w14:paraId="189501B9" w14:textId="061E0FD0" w:rsidR="000C3BBF" w:rsidRDefault="000C3BBF" w:rsidP="00424440"/>
    <w:p w14:paraId="2AD9916C" w14:textId="5D0C012B" w:rsidR="00D6749D" w:rsidRDefault="00D6749D" w:rsidP="00D6749D">
      <w:r>
        <w:t>And two columns:</w:t>
      </w:r>
    </w:p>
    <w:p w14:paraId="77AC9D6B" w14:textId="596722C4" w:rsidR="00D6749D" w:rsidRDefault="00D6749D" w:rsidP="00D6749D">
      <w:r>
        <w:tab/>
        <w:t>● A left-justified label including units if necessary.</w:t>
      </w:r>
    </w:p>
    <w:p w14:paraId="34201320" w14:textId="77777777" w:rsidR="00D6749D" w:rsidRDefault="00D6749D" w:rsidP="00D6749D">
      <w:r>
        <w:tab/>
        <w:t>● A right-justified value.</w:t>
      </w:r>
    </w:p>
    <w:p w14:paraId="4A51453A" w14:textId="77777777" w:rsidR="00D6749D" w:rsidRDefault="00D6749D" w:rsidP="00424440"/>
    <w:p w14:paraId="738F9F83" w14:textId="03DEA7B0" w:rsidR="00424440" w:rsidRDefault="00311AAD" w:rsidP="00424440">
      <w:r>
        <w:t xml:space="preserve">Format all real numbers to </w:t>
      </w:r>
      <w:r w:rsidR="00D6749D">
        <w:t xml:space="preserve">two </w:t>
      </w:r>
      <w:r>
        <w:t>decimal places.  Don't use escape sequences to print the data.  The output should look like this:</w:t>
      </w:r>
    </w:p>
    <w:p w14:paraId="327FF804" w14:textId="77777777" w:rsidR="00424440" w:rsidRDefault="00424440" w:rsidP="00424440"/>
    <w:p w14:paraId="6D2945BC" w14:textId="67E760F8" w:rsidR="00424440" w:rsidRDefault="00424440" w:rsidP="00424440">
      <w:pPr>
        <w:pStyle w:val="SourceCode"/>
      </w:pPr>
      <w:r>
        <w:t>Welcome to Gas Gems</w:t>
      </w:r>
    </w:p>
    <w:p w14:paraId="636537BA" w14:textId="77777777" w:rsidR="00424440" w:rsidRDefault="00424440" w:rsidP="00424440">
      <w:pPr>
        <w:pStyle w:val="SourceCode"/>
      </w:pPr>
      <w:r>
        <w:t>-------------------</w:t>
      </w:r>
    </w:p>
    <w:p w14:paraId="3D17D348" w14:textId="77777777" w:rsidR="00424440" w:rsidRDefault="00424440" w:rsidP="00424440">
      <w:pPr>
        <w:pStyle w:val="SourceCode"/>
      </w:pPr>
    </w:p>
    <w:p w14:paraId="56113C88" w14:textId="77777777" w:rsidR="00424440" w:rsidRDefault="00424440" w:rsidP="00424440">
      <w:pPr>
        <w:pStyle w:val="SourceCode"/>
      </w:pPr>
      <w:r>
        <w:t>Enter city traveled from: Detroit</w:t>
      </w:r>
    </w:p>
    <w:p w14:paraId="6E4C2344" w14:textId="77777777" w:rsidR="00424440" w:rsidRDefault="00424440" w:rsidP="00424440">
      <w:pPr>
        <w:pStyle w:val="SourceCode"/>
      </w:pPr>
      <w:r>
        <w:t>Enter city traveled to: Chicago</w:t>
      </w:r>
    </w:p>
    <w:p w14:paraId="79F1DD30" w14:textId="77777777" w:rsidR="00424440" w:rsidRDefault="00424440" w:rsidP="00424440">
      <w:pPr>
        <w:pStyle w:val="SourceCode"/>
      </w:pPr>
      <w:r>
        <w:t>Enter distance to travel (miles): 250</w:t>
      </w:r>
    </w:p>
    <w:p w14:paraId="4EBF7372" w14:textId="77777777" w:rsidR="00424440" w:rsidRDefault="00424440" w:rsidP="00424440">
      <w:pPr>
        <w:pStyle w:val="SourceCode"/>
      </w:pPr>
      <w:r>
        <w:t>Enter price per gallon ($): 2.09</w:t>
      </w:r>
    </w:p>
    <w:p w14:paraId="21BCC3BE" w14:textId="77777777" w:rsidR="00424440" w:rsidRDefault="00424440" w:rsidP="00424440">
      <w:pPr>
        <w:pStyle w:val="SourceCode"/>
      </w:pPr>
    </w:p>
    <w:p w14:paraId="61AE1601" w14:textId="77777777" w:rsidR="00424440" w:rsidRDefault="00424440" w:rsidP="00424440">
      <w:pPr>
        <w:pStyle w:val="SourceCode"/>
      </w:pPr>
      <w:r>
        <w:t>From city:                   Detroit</w:t>
      </w:r>
    </w:p>
    <w:p w14:paraId="6E8F173A" w14:textId="77777777" w:rsidR="00424440" w:rsidRDefault="00424440" w:rsidP="00424440">
      <w:pPr>
        <w:pStyle w:val="SourceCode"/>
      </w:pPr>
      <w:r>
        <w:t>To city:                     Chicago</w:t>
      </w:r>
    </w:p>
    <w:p w14:paraId="027AF75F" w14:textId="77777777" w:rsidR="00424440" w:rsidRDefault="00424440" w:rsidP="00424440">
      <w:pPr>
        <w:pStyle w:val="SourceCode"/>
      </w:pPr>
      <w:r>
        <w:t>Distance (miles):                250</w:t>
      </w:r>
    </w:p>
    <w:p w14:paraId="4270AF2F" w14:textId="77777777" w:rsidR="00424440" w:rsidRDefault="00424440" w:rsidP="00424440">
      <w:pPr>
        <w:pStyle w:val="SourceCode"/>
      </w:pPr>
      <w:r>
        <w:t>Price per gallon ($):           2.09</w:t>
      </w:r>
    </w:p>
    <w:p w14:paraId="77FD7657" w14:textId="77777777" w:rsidR="00424440" w:rsidRDefault="00424440" w:rsidP="00424440">
      <w:pPr>
        <w:pStyle w:val="SourceCode"/>
      </w:pPr>
    </w:p>
    <w:p w14:paraId="51B1D766" w14:textId="77777777" w:rsidR="00424440" w:rsidRDefault="00424440" w:rsidP="00424440">
      <w:pPr>
        <w:pStyle w:val="SourceCode"/>
      </w:pPr>
      <w:r>
        <w:t>Miles per gallon:              25.00</w:t>
      </w:r>
    </w:p>
    <w:p w14:paraId="2EA13E32" w14:textId="77777777" w:rsidR="00424440" w:rsidRDefault="00424440" w:rsidP="00424440">
      <w:pPr>
        <w:pStyle w:val="SourceCode"/>
      </w:pPr>
      <w:r>
        <w:t>Snack stop miles:                100</w:t>
      </w:r>
    </w:p>
    <w:p w14:paraId="7ADBCB58" w14:textId="77777777" w:rsidR="00424440" w:rsidRDefault="00424440" w:rsidP="00424440">
      <w:pPr>
        <w:pStyle w:val="SourceCode"/>
      </w:pPr>
      <w:r>
        <w:t>Snack cost per stop ($):        7.50</w:t>
      </w:r>
    </w:p>
    <w:p w14:paraId="5D14DE3C" w14:textId="77777777" w:rsidR="00424440" w:rsidRDefault="00424440" w:rsidP="00424440">
      <w:pPr>
        <w:pStyle w:val="SourceCode"/>
      </w:pPr>
    </w:p>
    <w:p w14:paraId="049E99F6" w14:textId="77777777" w:rsidR="00424440" w:rsidRDefault="00424440" w:rsidP="00424440">
      <w:pPr>
        <w:pStyle w:val="SourceCode"/>
      </w:pPr>
      <w:r>
        <w:t>Gas cost ($):                  20.90</w:t>
      </w:r>
    </w:p>
    <w:p w14:paraId="53853700" w14:textId="77777777" w:rsidR="00424440" w:rsidRDefault="00424440" w:rsidP="00424440">
      <w:pPr>
        <w:pStyle w:val="SourceCode"/>
      </w:pPr>
      <w:r>
        <w:t>Snack cost (</w:t>
      </w:r>
      <w:proofErr w:type="gramStart"/>
      <w:r>
        <w:t xml:space="preserve">$)   </w:t>
      </w:r>
      <w:proofErr w:type="gramEnd"/>
      <w:r>
        <w:t xml:space="preserve">              15.00</w:t>
      </w:r>
    </w:p>
    <w:p w14:paraId="389BE387" w14:textId="77777777" w:rsidR="00424440" w:rsidRDefault="00424440" w:rsidP="00424440">
      <w:pPr>
        <w:pStyle w:val="SourceCode"/>
      </w:pPr>
      <w:r>
        <w:t>Total cost ($):                35.90</w:t>
      </w:r>
    </w:p>
    <w:p w14:paraId="4F74746E" w14:textId="77777777" w:rsidR="00424440" w:rsidRDefault="00424440" w:rsidP="00424440">
      <w:pPr>
        <w:pStyle w:val="SourceCode"/>
      </w:pPr>
    </w:p>
    <w:p w14:paraId="41A37741" w14:textId="77777777" w:rsidR="00424440" w:rsidRDefault="00424440" w:rsidP="00424440">
      <w:pPr>
        <w:pStyle w:val="SourceCode"/>
      </w:pPr>
      <w:r>
        <w:t>End of Gas Gems</w:t>
      </w:r>
    </w:p>
    <w:p w14:paraId="66064E62" w14:textId="77777777" w:rsidR="002342E9" w:rsidRDefault="002342E9" w:rsidP="002342E9"/>
    <w:p w14:paraId="1AF9FAB8" w14:textId="2DF9A72F" w:rsidR="002342E9" w:rsidRDefault="002342E9" w:rsidP="002342E9">
      <w:r>
        <w:t>Run the program three times with different values for the inputs.  What are the results?</w:t>
      </w:r>
    </w:p>
    <w:p w14:paraId="409BBD69" w14:textId="77777777" w:rsidR="002342E9" w:rsidRDefault="002342E9" w:rsidP="002342E9"/>
    <w:tbl>
      <w:tblPr>
        <w:tblStyle w:val="LightList-Accent12"/>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1560"/>
        <w:gridCol w:w="1560"/>
        <w:gridCol w:w="1560"/>
        <w:gridCol w:w="1560"/>
        <w:gridCol w:w="1560"/>
      </w:tblGrid>
      <w:tr w:rsidR="002342E9" w:rsidRPr="00F63356" w14:paraId="028BEAE0" w14:textId="77777777" w:rsidTr="002342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31BE425B" w14:textId="77777777" w:rsidR="002342E9" w:rsidRPr="00F63356" w:rsidRDefault="002342E9" w:rsidP="00CF5457">
            <w:pPr>
              <w:jc w:val="center"/>
              <w:rPr>
                <w:sz w:val="24"/>
              </w:rPr>
            </w:pPr>
            <w:r w:rsidRPr="00F63356">
              <w:rPr>
                <w:sz w:val="24"/>
              </w:rPr>
              <w:t>Run</w:t>
            </w:r>
          </w:p>
        </w:tc>
        <w:tc>
          <w:tcPr>
            <w:tcW w:w="1560" w:type="dxa"/>
            <w:tcBorders>
              <w:top w:val="single" w:sz="4" w:space="0" w:color="auto"/>
              <w:left w:val="single" w:sz="4" w:space="0" w:color="auto"/>
              <w:bottom w:val="single" w:sz="4" w:space="0" w:color="auto"/>
              <w:right w:val="single" w:sz="4" w:space="0" w:color="auto"/>
            </w:tcBorders>
            <w:hideMark/>
          </w:tcPr>
          <w:p w14:paraId="6B047566" w14:textId="48E7350B" w:rsidR="002342E9" w:rsidRPr="00F63356" w:rsidRDefault="002342E9" w:rsidP="00CF5457">
            <w:pPr>
              <w:jc w:val="right"/>
              <w:cnfStyle w:val="100000000000" w:firstRow="1" w:lastRow="0" w:firstColumn="0" w:lastColumn="0" w:oddVBand="0" w:evenVBand="0" w:oddHBand="0" w:evenHBand="0" w:firstRowFirstColumn="0" w:firstRowLastColumn="0" w:lastRowFirstColumn="0" w:lastRowLastColumn="0"/>
              <w:rPr>
                <w:sz w:val="24"/>
              </w:rPr>
            </w:pPr>
            <w:r>
              <w:rPr>
                <w:sz w:val="24"/>
              </w:rPr>
              <w:t>Distance</w:t>
            </w:r>
          </w:p>
        </w:tc>
        <w:tc>
          <w:tcPr>
            <w:tcW w:w="1560" w:type="dxa"/>
            <w:tcBorders>
              <w:top w:val="single" w:sz="4" w:space="0" w:color="auto"/>
              <w:left w:val="single" w:sz="4" w:space="0" w:color="auto"/>
              <w:bottom w:val="single" w:sz="4" w:space="0" w:color="auto"/>
              <w:right w:val="single" w:sz="4" w:space="0" w:color="auto"/>
            </w:tcBorders>
            <w:hideMark/>
          </w:tcPr>
          <w:p w14:paraId="2518A9D1" w14:textId="65C53801" w:rsidR="002342E9" w:rsidRPr="00F63356" w:rsidRDefault="002342E9" w:rsidP="00CF5457">
            <w:pPr>
              <w:jc w:val="right"/>
              <w:cnfStyle w:val="100000000000" w:firstRow="1" w:lastRow="0" w:firstColumn="0" w:lastColumn="0" w:oddVBand="0" w:evenVBand="0" w:oddHBand="0" w:evenHBand="0" w:firstRowFirstColumn="0" w:firstRowLastColumn="0" w:lastRowFirstColumn="0" w:lastRowLastColumn="0"/>
              <w:rPr>
                <w:sz w:val="24"/>
              </w:rPr>
            </w:pPr>
            <w:r>
              <w:rPr>
                <w:sz w:val="24"/>
              </w:rPr>
              <w:t>Price per gallon</w:t>
            </w:r>
          </w:p>
        </w:tc>
        <w:tc>
          <w:tcPr>
            <w:tcW w:w="1560" w:type="dxa"/>
            <w:tcBorders>
              <w:top w:val="single" w:sz="4" w:space="0" w:color="auto"/>
              <w:left w:val="single" w:sz="4" w:space="0" w:color="auto"/>
              <w:bottom w:val="single" w:sz="4" w:space="0" w:color="auto"/>
              <w:right w:val="single" w:sz="4" w:space="0" w:color="auto"/>
            </w:tcBorders>
            <w:hideMark/>
          </w:tcPr>
          <w:p w14:paraId="3E376FCC" w14:textId="5D9042EA" w:rsidR="002342E9" w:rsidRPr="00F63356" w:rsidRDefault="002342E9" w:rsidP="00CF5457">
            <w:pPr>
              <w:jc w:val="right"/>
              <w:cnfStyle w:val="100000000000" w:firstRow="1" w:lastRow="0" w:firstColumn="0" w:lastColumn="0" w:oddVBand="0" w:evenVBand="0" w:oddHBand="0" w:evenHBand="0" w:firstRowFirstColumn="0" w:firstRowLastColumn="0" w:lastRowFirstColumn="0" w:lastRowLastColumn="0"/>
              <w:rPr>
                <w:sz w:val="24"/>
              </w:rPr>
            </w:pPr>
            <w:r>
              <w:rPr>
                <w:sz w:val="24"/>
              </w:rPr>
              <w:t>Gas cost</w:t>
            </w:r>
          </w:p>
        </w:tc>
        <w:tc>
          <w:tcPr>
            <w:tcW w:w="1560" w:type="dxa"/>
            <w:tcBorders>
              <w:top w:val="single" w:sz="4" w:space="0" w:color="auto"/>
              <w:left w:val="single" w:sz="4" w:space="0" w:color="auto"/>
              <w:bottom w:val="single" w:sz="4" w:space="0" w:color="auto"/>
              <w:right w:val="single" w:sz="4" w:space="0" w:color="auto"/>
            </w:tcBorders>
          </w:tcPr>
          <w:p w14:paraId="46BCB1ED" w14:textId="72E50B47" w:rsidR="002342E9" w:rsidRDefault="002342E9" w:rsidP="00CF5457">
            <w:pPr>
              <w:jc w:val="right"/>
              <w:cnfStyle w:val="100000000000" w:firstRow="1" w:lastRow="0" w:firstColumn="0" w:lastColumn="0" w:oddVBand="0" w:evenVBand="0" w:oddHBand="0" w:evenHBand="0" w:firstRowFirstColumn="0" w:firstRowLastColumn="0" w:lastRowFirstColumn="0" w:lastRowLastColumn="0"/>
              <w:rPr>
                <w:sz w:val="24"/>
              </w:rPr>
            </w:pPr>
            <w:r>
              <w:rPr>
                <w:sz w:val="24"/>
              </w:rPr>
              <w:t>Snack cost</w:t>
            </w:r>
          </w:p>
        </w:tc>
        <w:tc>
          <w:tcPr>
            <w:tcW w:w="1560" w:type="dxa"/>
            <w:tcBorders>
              <w:top w:val="single" w:sz="4" w:space="0" w:color="auto"/>
              <w:left w:val="single" w:sz="4" w:space="0" w:color="auto"/>
              <w:bottom w:val="single" w:sz="4" w:space="0" w:color="auto"/>
              <w:right w:val="single" w:sz="4" w:space="0" w:color="auto"/>
            </w:tcBorders>
          </w:tcPr>
          <w:p w14:paraId="6FC8B9C7" w14:textId="673767A8" w:rsidR="002342E9" w:rsidRPr="00F63356" w:rsidRDefault="002342E9" w:rsidP="00CF5457">
            <w:pPr>
              <w:jc w:val="right"/>
              <w:cnfStyle w:val="100000000000" w:firstRow="1" w:lastRow="0" w:firstColumn="0" w:lastColumn="0" w:oddVBand="0" w:evenVBand="0" w:oddHBand="0" w:evenHBand="0" w:firstRowFirstColumn="0" w:firstRowLastColumn="0" w:lastRowFirstColumn="0" w:lastRowLastColumn="0"/>
              <w:rPr>
                <w:sz w:val="24"/>
              </w:rPr>
            </w:pPr>
            <w:r>
              <w:rPr>
                <w:sz w:val="24"/>
              </w:rPr>
              <w:t>Total cost</w:t>
            </w:r>
          </w:p>
        </w:tc>
      </w:tr>
      <w:tr w:rsidR="002342E9" w:rsidRPr="00F63356" w14:paraId="5E8889AC" w14:textId="77777777" w:rsidTr="00234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4CBE5649" w14:textId="77777777" w:rsidR="002342E9" w:rsidRPr="00F63356" w:rsidRDefault="002342E9" w:rsidP="00CF5457">
            <w:pPr>
              <w:jc w:val="center"/>
              <w:rPr>
                <w:sz w:val="24"/>
              </w:rPr>
            </w:pPr>
            <w:r w:rsidRPr="00F63356">
              <w:rPr>
                <w:sz w:val="24"/>
              </w:rPr>
              <w:t>1</w:t>
            </w:r>
          </w:p>
        </w:tc>
        <w:tc>
          <w:tcPr>
            <w:tcW w:w="1560" w:type="dxa"/>
            <w:tcBorders>
              <w:top w:val="single" w:sz="4" w:space="0" w:color="auto"/>
              <w:left w:val="single" w:sz="4" w:space="0" w:color="auto"/>
              <w:bottom w:val="single" w:sz="4" w:space="0" w:color="auto"/>
              <w:right w:val="single" w:sz="4" w:space="0" w:color="auto"/>
            </w:tcBorders>
          </w:tcPr>
          <w:p w14:paraId="3D01103B" w14:textId="499B72BF" w:rsidR="002342E9" w:rsidRPr="00284012" w:rsidRDefault="00284012" w:rsidP="00CF5457">
            <w:pPr>
              <w:jc w:val="right"/>
              <w:cnfStyle w:val="000000100000" w:firstRow="0" w:lastRow="0" w:firstColumn="0" w:lastColumn="0" w:oddVBand="0" w:evenVBand="0" w:oddHBand="1" w:evenHBand="0" w:firstRowFirstColumn="0" w:firstRowLastColumn="0" w:lastRowFirstColumn="0" w:lastRowLastColumn="0"/>
              <w:rPr>
                <w:i/>
                <w:sz w:val="24"/>
              </w:rPr>
            </w:pPr>
            <w:r>
              <w:rPr>
                <w:i/>
                <w:sz w:val="24"/>
              </w:rPr>
              <w:t>100</w:t>
            </w:r>
          </w:p>
        </w:tc>
        <w:tc>
          <w:tcPr>
            <w:tcW w:w="1560" w:type="dxa"/>
            <w:tcBorders>
              <w:top w:val="single" w:sz="4" w:space="0" w:color="auto"/>
              <w:left w:val="single" w:sz="4" w:space="0" w:color="auto"/>
              <w:bottom w:val="single" w:sz="4" w:space="0" w:color="auto"/>
              <w:right w:val="single" w:sz="4" w:space="0" w:color="auto"/>
            </w:tcBorders>
          </w:tcPr>
          <w:p w14:paraId="6CD86C84" w14:textId="3BCF2696" w:rsidR="002342E9" w:rsidRPr="00284012" w:rsidRDefault="00284012" w:rsidP="00CF5457">
            <w:pPr>
              <w:jc w:val="right"/>
              <w:cnfStyle w:val="000000100000" w:firstRow="0" w:lastRow="0" w:firstColumn="0" w:lastColumn="0" w:oddVBand="0" w:evenVBand="0" w:oddHBand="1" w:evenHBand="0" w:firstRowFirstColumn="0" w:firstRowLastColumn="0" w:lastRowFirstColumn="0" w:lastRowLastColumn="0"/>
              <w:rPr>
                <w:i/>
                <w:sz w:val="24"/>
              </w:rPr>
            </w:pPr>
            <w:r>
              <w:rPr>
                <w:i/>
                <w:sz w:val="24"/>
              </w:rPr>
              <w:t>2.00</w:t>
            </w:r>
          </w:p>
        </w:tc>
        <w:tc>
          <w:tcPr>
            <w:tcW w:w="1560" w:type="dxa"/>
            <w:tcBorders>
              <w:top w:val="single" w:sz="4" w:space="0" w:color="auto"/>
              <w:left w:val="single" w:sz="4" w:space="0" w:color="auto"/>
              <w:bottom w:val="single" w:sz="4" w:space="0" w:color="auto"/>
              <w:right w:val="single" w:sz="4" w:space="0" w:color="auto"/>
            </w:tcBorders>
          </w:tcPr>
          <w:p w14:paraId="45C7EFED" w14:textId="11A3BEC9" w:rsidR="002342E9" w:rsidRPr="00F63356" w:rsidRDefault="00284012" w:rsidP="00CF5457">
            <w:pPr>
              <w:jc w:val="right"/>
              <w:cnfStyle w:val="000000100000" w:firstRow="0" w:lastRow="0" w:firstColumn="0" w:lastColumn="0" w:oddVBand="0" w:evenVBand="0" w:oddHBand="1" w:evenHBand="0" w:firstRowFirstColumn="0" w:firstRowLastColumn="0" w:lastRowFirstColumn="0" w:lastRowLastColumn="0"/>
              <w:rPr>
                <w:sz w:val="24"/>
              </w:rPr>
            </w:pPr>
            <w:r>
              <w:rPr>
                <w:sz w:val="24"/>
              </w:rPr>
              <w:t>8.00</w:t>
            </w:r>
          </w:p>
        </w:tc>
        <w:tc>
          <w:tcPr>
            <w:tcW w:w="1560" w:type="dxa"/>
            <w:tcBorders>
              <w:top w:val="single" w:sz="4" w:space="0" w:color="auto"/>
              <w:left w:val="single" w:sz="4" w:space="0" w:color="auto"/>
              <w:bottom w:val="single" w:sz="4" w:space="0" w:color="auto"/>
              <w:right w:val="single" w:sz="4" w:space="0" w:color="auto"/>
            </w:tcBorders>
          </w:tcPr>
          <w:p w14:paraId="11A987C2" w14:textId="07815945" w:rsidR="002342E9" w:rsidRPr="00F63356" w:rsidRDefault="00284012" w:rsidP="00CF5457">
            <w:pPr>
              <w:jc w:val="right"/>
              <w:cnfStyle w:val="000000100000" w:firstRow="0" w:lastRow="0" w:firstColumn="0" w:lastColumn="0" w:oddVBand="0" w:evenVBand="0" w:oddHBand="1" w:evenHBand="0" w:firstRowFirstColumn="0" w:firstRowLastColumn="0" w:lastRowFirstColumn="0" w:lastRowLastColumn="0"/>
              <w:rPr>
                <w:sz w:val="24"/>
              </w:rPr>
            </w:pPr>
            <w:r>
              <w:rPr>
                <w:sz w:val="24"/>
              </w:rPr>
              <w:t>7.50</w:t>
            </w:r>
          </w:p>
        </w:tc>
        <w:tc>
          <w:tcPr>
            <w:tcW w:w="1560" w:type="dxa"/>
            <w:tcBorders>
              <w:top w:val="single" w:sz="4" w:space="0" w:color="auto"/>
              <w:left w:val="single" w:sz="4" w:space="0" w:color="auto"/>
              <w:bottom w:val="single" w:sz="4" w:space="0" w:color="auto"/>
              <w:right w:val="single" w:sz="4" w:space="0" w:color="auto"/>
            </w:tcBorders>
          </w:tcPr>
          <w:p w14:paraId="224C2733" w14:textId="33917503" w:rsidR="002342E9" w:rsidRPr="00F63356" w:rsidRDefault="00284012" w:rsidP="00CF5457">
            <w:pPr>
              <w:jc w:val="right"/>
              <w:cnfStyle w:val="000000100000" w:firstRow="0" w:lastRow="0" w:firstColumn="0" w:lastColumn="0" w:oddVBand="0" w:evenVBand="0" w:oddHBand="1" w:evenHBand="0" w:firstRowFirstColumn="0" w:firstRowLastColumn="0" w:lastRowFirstColumn="0" w:lastRowLastColumn="0"/>
              <w:rPr>
                <w:sz w:val="24"/>
              </w:rPr>
            </w:pPr>
            <w:r>
              <w:rPr>
                <w:sz w:val="24"/>
              </w:rPr>
              <w:t>15.50</w:t>
            </w:r>
          </w:p>
        </w:tc>
      </w:tr>
      <w:tr w:rsidR="002342E9" w:rsidRPr="00F63356" w14:paraId="659AE67A" w14:textId="77777777" w:rsidTr="002342E9">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37166387" w14:textId="77777777" w:rsidR="002342E9" w:rsidRPr="00F63356" w:rsidRDefault="002342E9" w:rsidP="00CF5457">
            <w:pPr>
              <w:jc w:val="center"/>
              <w:rPr>
                <w:sz w:val="24"/>
              </w:rPr>
            </w:pPr>
            <w:r w:rsidRPr="00F63356">
              <w:rPr>
                <w:sz w:val="24"/>
              </w:rPr>
              <w:t>2</w:t>
            </w:r>
          </w:p>
        </w:tc>
        <w:tc>
          <w:tcPr>
            <w:tcW w:w="1560" w:type="dxa"/>
            <w:tcBorders>
              <w:top w:val="single" w:sz="4" w:space="0" w:color="auto"/>
              <w:left w:val="single" w:sz="4" w:space="0" w:color="auto"/>
              <w:bottom w:val="single" w:sz="4" w:space="0" w:color="auto"/>
              <w:right w:val="single" w:sz="4" w:space="0" w:color="auto"/>
            </w:tcBorders>
          </w:tcPr>
          <w:p w14:paraId="70F4F5ED" w14:textId="0B9EE7C1" w:rsidR="002342E9" w:rsidRPr="00284012" w:rsidRDefault="00284012" w:rsidP="00CF5457">
            <w:pPr>
              <w:jc w:val="right"/>
              <w:cnfStyle w:val="000000000000" w:firstRow="0" w:lastRow="0" w:firstColumn="0" w:lastColumn="0" w:oddVBand="0" w:evenVBand="0" w:oddHBand="0" w:evenHBand="0" w:firstRowFirstColumn="0" w:firstRowLastColumn="0" w:lastRowFirstColumn="0" w:lastRowLastColumn="0"/>
              <w:rPr>
                <w:i/>
                <w:sz w:val="24"/>
              </w:rPr>
            </w:pPr>
            <w:r>
              <w:rPr>
                <w:i/>
                <w:sz w:val="24"/>
              </w:rPr>
              <w:t>90</w:t>
            </w:r>
          </w:p>
        </w:tc>
        <w:tc>
          <w:tcPr>
            <w:tcW w:w="1560" w:type="dxa"/>
            <w:tcBorders>
              <w:top w:val="single" w:sz="4" w:space="0" w:color="auto"/>
              <w:left w:val="single" w:sz="4" w:space="0" w:color="auto"/>
              <w:bottom w:val="single" w:sz="4" w:space="0" w:color="auto"/>
              <w:right w:val="single" w:sz="4" w:space="0" w:color="auto"/>
            </w:tcBorders>
          </w:tcPr>
          <w:p w14:paraId="008B74AC" w14:textId="51E4F70F" w:rsidR="002342E9" w:rsidRPr="00284012" w:rsidRDefault="00284012" w:rsidP="00CF5457">
            <w:pPr>
              <w:jc w:val="right"/>
              <w:cnfStyle w:val="000000000000" w:firstRow="0" w:lastRow="0" w:firstColumn="0" w:lastColumn="0" w:oddVBand="0" w:evenVBand="0" w:oddHBand="0" w:evenHBand="0" w:firstRowFirstColumn="0" w:firstRowLastColumn="0" w:lastRowFirstColumn="0" w:lastRowLastColumn="0"/>
              <w:rPr>
                <w:i/>
                <w:sz w:val="24"/>
              </w:rPr>
            </w:pPr>
            <w:r w:rsidRPr="00284012">
              <w:rPr>
                <w:i/>
                <w:sz w:val="24"/>
              </w:rPr>
              <w:t>1.65</w:t>
            </w:r>
          </w:p>
        </w:tc>
        <w:tc>
          <w:tcPr>
            <w:tcW w:w="1560" w:type="dxa"/>
            <w:tcBorders>
              <w:top w:val="single" w:sz="4" w:space="0" w:color="auto"/>
              <w:left w:val="single" w:sz="4" w:space="0" w:color="auto"/>
              <w:bottom w:val="single" w:sz="4" w:space="0" w:color="auto"/>
              <w:right w:val="single" w:sz="4" w:space="0" w:color="auto"/>
            </w:tcBorders>
          </w:tcPr>
          <w:p w14:paraId="0107896F" w14:textId="3E068CE2" w:rsidR="002342E9" w:rsidRPr="00F63356" w:rsidRDefault="00284012" w:rsidP="00CF5457">
            <w:pPr>
              <w:jc w:val="right"/>
              <w:cnfStyle w:val="000000000000" w:firstRow="0" w:lastRow="0" w:firstColumn="0" w:lastColumn="0" w:oddVBand="0" w:evenVBand="0" w:oddHBand="0" w:evenHBand="0" w:firstRowFirstColumn="0" w:firstRowLastColumn="0" w:lastRowFirstColumn="0" w:lastRowLastColumn="0"/>
              <w:rPr>
                <w:sz w:val="24"/>
              </w:rPr>
            </w:pPr>
            <w:r>
              <w:rPr>
                <w:sz w:val="24"/>
              </w:rPr>
              <w:t>5.94</w:t>
            </w:r>
          </w:p>
        </w:tc>
        <w:tc>
          <w:tcPr>
            <w:tcW w:w="1560" w:type="dxa"/>
            <w:tcBorders>
              <w:top w:val="single" w:sz="4" w:space="0" w:color="auto"/>
              <w:left w:val="single" w:sz="4" w:space="0" w:color="auto"/>
              <w:bottom w:val="single" w:sz="4" w:space="0" w:color="auto"/>
              <w:right w:val="single" w:sz="4" w:space="0" w:color="auto"/>
            </w:tcBorders>
          </w:tcPr>
          <w:p w14:paraId="6EBD9727" w14:textId="17AB7037" w:rsidR="002342E9" w:rsidRPr="00F63356" w:rsidRDefault="00284012" w:rsidP="00CF5457">
            <w:pPr>
              <w:jc w:val="right"/>
              <w:cnfStyle w:val="000000000000" w:firstRow="0" w:lastRow="0" w:firstColumn="0" w:lastColumn="0" w:oddVBand="0" w:evenVBand="0" w:oddHBand="0" w:evenHBand="0" w:firstRowFirstColumn="0" w:firstRowLastColumn="0" w:lastRowFirstColumn="0" w:lastRowLastColumn="0"/>
              <w:rPr>
                <w:sz w:val="24"/>
              </w:rPr>
            </w:pPr>
            <w:r>
              <w:rPr>
                <w:sz w:val="24"/>
              </w:rPr>
              <w:t>0.00</w:t>
            </w:r>
          </w:p>
        </w:tc>
        <w:tc>
          <w:tcPr>
            <w:tcW w:w="1560" w:type="dxa"/>
            <w:tcBorders>
              <w:top w:val="single" w:sz="4" w:space="0" w:color="auto"/>
              <w:left w:val="single" w:sz="4" w:space="0" w:color="auto"/>
              <w:bottom w:val="single" w:sz="4" w:space="0" w:color="auto"/>
              <w:right w:val="single" w:sz="4" w:space="0" w:color="auto"/>
            </w:tcBorders>
          </w:tcPr>
          <w:p w14:paraId="19301B7A" w14:textId="02220ADF" w:rsidR="002342E9" w:rsidRPr="00F63356" w:rsidRDefault="00284012" w:rsidP="00CF5457">
            <w:pPr>
              <w:jc w:val="right"/>
              <w:cnfStyle w:val="000000000000" w:firstRow="0" w:lastRow="0" w:firstColumn="0" w:lastColumn="0" w:oddVBand="0" w:evenVBand="0" w:oddHBand="0" w:evenHBand="0" w:firstRowFirstColumn="0" w:firstRowLastColumn="0" w:lastRowFirstColumn="0" w:lastRowLastColumn="0"/>
              <w:rPr>
                <w:sz w:val="24"/>
              </w:rPr>
            </w:pPr>
            <w:r>
              <w:rPr>
                <w:sz w:val="24"/>
              </w:rPr>
              <w:t>5.94</w:t>
            </w:r>
          </w:p>
        </w:tc>
      </w:tr>
      <w:tr w:rsidR="002342E9" w:rsidRPr="00F63356" w14:paraId="5E451B14" w14:textId="77777777" w:rsidTr="002342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Borders>
              <w:top w:val="single" w:sz="4" w:space="0" w:color="auto"/>
              <w:left w:val="single" w:sz="4" w:space="0" w:color="auto"/>
              <w:bottom w:val="single" w:sz="4" w:space="0" w:color="auto"/>
              <w:right w:val="single" w:sz="4" w:space="0" w:color="auto"/>
            </w:tcBorders>
            <w:hideMark/>
          </w:tcPr>
          <w:p w14:paraId="0288CEFF" w14:textId="77777777" w:rsidR="002342E9" w:rsidRPr="00F63356" w:rsidRDefault="002342E9" w:rsidP="00CF5457">
            <w:pPr>
              <w:jc w:val="center"/>
              <w:rPr>
                <w:sz w:val="24"/>
              </w:rPr>
            </w:pPr>
            <w:r w:rsidRPr="00F63356">
              <w:rPr>
                <w:sz w:val="24"/>
              </w:rPr>
              <w:t>3</w:t>
            </w:r>
          </w:p>
        </w:tc>
        <w:tc>
          <w:tcPr>
            <w:tcW w:w="1560" w:type="dxa"/>
            <w:tcBorders>
              <w:top w:val="single" w:sz="4" w:space="0" w:color="auto"/>
              <w:left w:val="single" w:sz="4" w:space="0" w:color="auto"/>
              <w:bottom w:val="single" w:sz="4" w:space="0" w:color="auto"/>
              <w:right w:val="single" w:sz="4" w:space="0" w:color="auto"/>
            </w:tcBorders>
          </w:tcPr>
          <w:p w14:paraId="5579C163" w14:textId="1E85ED59" w:rsidR="002342E9" w:rsidRPr="00284012" w:rsidRDefault="00284012" w:rsidP="00CF5457">
            <w:pPr>
              <w:jc w:val="right"/>
              <w:cnfStyle w:val="000000100000" w:firstRow="0" w:lastRow="0" w:firstColumn="0" w:lastColumn="0" w:oddVBand="0" w:evenVBand="0" w:oddHBand="1" w:evenHBand="0" w:firstRowFirstColumn="0" w:firstRowLastColumn="0" w:lastRowFirstColumn="0" w:lastRowLastColumn="0"/>
              <w:rPr>
                <w:i/>
                <w:sz w:val="24"/>
              </w:rPr>
            </w:pPr>
            <w:r>
              <w:rPr>
                <w:i/>
                <w:sz w:val="24"/>
              </w:rPr>
              <w:t>315</w:t>
            </w:r>
          </w:p>
        </w:tc>
        <w:tc>
          <w:tcPr>
            <w:tcW w:w="1560" w:type="dxa"/>
            <w:tcBorders>
              <w:top w:val="single" w:sz="4" w:space="0" w:color="auto"/>
              <w:left w:val="single" w:sz="4" w:space="0" w:color="auto"/>
              <w:bottom w:val="single" w:sz="4" w:space="0" w:color="auto"/>
              <w:right w:val="single" w:sz="4" w:space="0" w:color="auto"/>
            </w:tcBorders>
          </w:tcPr>
          <w:p w14:paraId="3AFCC803" w14:textId="6179A0DC" w:rsidR="002342E9" w:rsidRPr="00284012" w:rsidRDefault="00284012" w:rsidP="00CF5457">
            <w:pPr>
              <w:jc w:val="right"/>
              <w:cnfStyle w:val="000000100000" w:firstRow="0" w:lastRow="0" w:firstColumn="0" w:lastColumn="0" w:oddVBand="0" w:evenVBand="0" w:oddHBand="1" w:evenHBand="0" w:firstRowFirstColumn="0" w:firstRowLastColumn="0" w:lastRowFirstColumn="0" w:lastRowLastColumn="0"/>
              <w:rPr>
                <w:i/>
                <w:sz w:val="24"/>
              </w:rPr>
            </w:pPr>
            <w:r>
              <w:rPr>
                <w:i/>
                <w:sz w:val="24"/>
              </w:rPr>
              <w:t>2.40</w:t>
            </w:r>
          </w:p>
        </w:tc>
        <w:tc>
          <w:tcPr>
            <w:tcW w:w="1560" w:type="dxa"/>
            <w:tcBorders>
              <w:top w:val="single" w:sz="4" w:space="0" w:color="auto"/>
              <w:left w:val="single" w:sz="4" w:space="0" w:color="auto"/>
              <w:bottom w:val="single" w:sz="4" w:space="0" w:color="auto"/>
              <w:right w:val="single" w:sz="4" w:space="0" w:color="auto"/>
            </w:tcBorders>
          </w:tcPr>
          <w:p w14:paraId="0E91EBCA" w14:textId="19C46DFA" w:rsidR="002342E9" w:rsidRPr="00F63356" w:rsidRDefault="00284012" w:rsidP="00CF5457">
            <w:pPr>
              <w:jc w:val="right"/>
              <w:cnfStyle w:val="000000100000" w:firstRow="0" w:lastRow="0" w:firstColumn="0" w:lastColumn="0" w:oddVBand="0" w:evenVBand="0" w:oddHBand="1" w:evenHBand="0" w:firstRowFirstColumn="0" w:firstRowLastColumn="0" w:lastRowFirstColumn="0" w:lastRowLastColumn="0"/>
              <w:rPr>
                <w:sz w:val="24"/>
              </w:rPr>
            </w:pPr>
            <w:r>
              <w:rPr>
                <w:sz w:val="24"/>
              </w:rPr>
              <w:t>30.24</w:t>
            </w:r>
          </w:p>
        </w:tc>
        <w:tc>
          <w:tcPr>
            <w:tcW w:w="1560" w:type="dxa"/>
            <w:tcBorders>
              <w:top w:val="single" w:sz="4" w:space="0" w:color="auto"/>
              <w:left w:val="single" w:sz="4" w:space="0" w:color="auto"/>
              <w:bottom w:val="single" w:sz="4" w:space="0" w:color="auto"/>
              <w:right w:val="single" w:sz="4" w:space="0" w:color="auto"/>
            </w:tcBorders>
          </w:tcPr>
          <w:p w14:paraId="4E12BB05" w14:textId="0350F47D" w:rsidR="002342E9" w:rsidRPr="00F63356" w:rsidRDefault="00284012" w:rsidP="00CF5457">
            <w:pPr>
              <w:jc w:val="right"/>
              <w:cnfStyle w:val="000000100000" w:firstRow="0" w:lastRow="0" w:firstColumn="0" w:lastColumn="0" w:oddVBand="0" w:evenVBand="0" w:oddHBand="1" w:evenHBand="0" w:firstRowFirstColumn="0" w:firstRowLastColumn="0" w:lastRowFirstColumn="0" w:lastRowLastColumn="0"/>
              <w:rPr>
                <w:sz w:val="24"/>
              </w:rPr>
            </w:pPr>
            <w:r>
              <w:rPr>
                <w:sz w:val="24"/>
              </w:rPr>
              <w:t>22.50</w:t>
            </w:r>
          </w:p>
        </w:tc>
        <w:tc>
          <w:tcPr>
            <w:tcW w:w="1560" w:type="dxa"/>
            <w:tcBorders>
              <w:top w:val="single" w:sz="4" w:space="0" w:color="auto"/>
              <w:left w:val="single" w:sz="4" w:space="0" w:color="auto"/>
              <w:bottom w:val="single" w:sz="4" w:space="0" w:color="auto"/>
              <w:right w:val="single" w:sz="4" w:space="0" w:color="auto"/>
            </w:tcBorders>
          </w:tcPr>
          <w:p w14:paraId="0F0F6FEA" w14:textId="0BE91166" w:rsidR="002342E9" w:rsidRPr="00F63356" w:rsidRDefault="00284012" w:rsidP="00CF5457">
            <w:pPr>
              <w:jc w:val="right"/>
              <w:cnfStyle w:val="000000100000" w:firstRow="0" w:lastRow="0" w:firstColumn="0" w:lastColumn="0" w:oddVBand="0" w:evenVBand="0" w:oddHBand="1" w:evenHBand="0" w:firstRowFirstColumn="0" w:firstRowLastColumn="0" w:lastRowFirstColumn="0" w:lastRowLastColumn="0"/>
              <w:rPr>
                <w:sz w:val="24"/>
              </w:rPr>
            </w:pPr>
            <w:r>
              <w:rPr>
                <w:sz w:val="24"/>
              </w:rPr>
              <w:t>52.74</w:t>
            </w:r>
          </w:p>
        </w:tc>
      </w:tr>
    </w:tbl>
    <w:p w14:paraId="4E7001E7" w14:textId="77777777" w:rsidR="002B0E44" w:rsidRDefault="002B0E44" w:rsidP="002B0E44"/>
    <w:p w14:paraId="3A05CA1E" w14:textId="77777777" w:rsidR="002B0E44" w:rsidRDefault="002B0E44" w:rsidP="002B0E44">
      <w:pPr>
        <w:rPr>
          <w:i/>
          <w:color w:val="E36C0A" w:themeColor="accent6" w:themeShade="BF"/>
        </w:rPr>
      </w:pPr>
      <w:r>
        <w:rPr>
          <w:i/>
          <w:color w:val="E36C0A" w:themeColor="accent6" w:themeShade="BF"/>
        </w:rPr>
        <w:t xml:space="preserve">[your program code </w:t>
      </w:r>
      <w:proofErr w:type="gramStart"/>
      <w:r>
        <w:rPr>
          <w:i/>
          <w:color w:val="E36C0A" w:themeColor="accent6" w:themeShade="BF"/>
        </w:rPr>
        <w:t>here]*</w:t>
      </w:r>
      <w:proofErr w:type="gramEnd"/>
    </w:p>
    <w:p w14:paraId="0B27BA84" w14:textId="77777777" w:rsidR="002B0E44" w:rsidRDefault="002B0E44" w:rsidP="002B0E44"/>
    <w:p w14:paraId="6E89D941" w14:textId="498D2347" w:rsidR="002B0E44" w:rsidRDefault="00284012" w:rsidP="002B0E44">
      <w:r>
        <w:rPr>
          <w:noProof/>
        </w:rPr>
        <w:lastRenderedPageBreak/>
        <w:drawing>
          <wp:inline distT="0" distB="0" distL="0" distR="0" wp14:anchorId="468F43B1" wp14:editId="22F499BD">
            <wp:extent cx="5943600" cy="360172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601720"/>
                    </a:xfrm>
                    <a:prstGeom prst="rect">
                      <a:avLst/>
                    </a:prstGeom>
                  </pic:spPr>
                </pic:pic>
              </a:graphicData>
            </a:graphic>
          </wp:inline>
        </w:drawing>
      </w:r>
    </w:p>
    <w:p w14:paraId="3960943D" w14:textId="77777777" w:rsidR="002B0E44" w:rsidRPr="00B500DC" w:rsidRDefault="002B0E44" w:rsidP="002B0E44">
      <w:pPr>
        <w:rPr>
          <w:i/>
          <w:color w:val="E36C0A" w:themeColor="accent6" w:themeShade="BF"/>
        </w:rPr>
      </w:pPr>
      <w:r w:rsidRPr="00B500DC">
        <w:rPr>
          <w:i/>
          <w:color w:val="E36C0A" w:themeColor="accent6" w:themeShade="BF"/>
        </w:rPr>
        <w:t xml:space="preserve">[your </w:t>
      </w:r>
      <w:r>
        <w:rPr>
          <w:i/>
          <w:color w:val="E36C0A" w:themeColor="accent6" w:themeShade="BF"/>
        </w:rPr>
        <w:t xml:space="preserve">program output </w:t>
      </w:r>
      <w:proofErr w:type="gramStart"/>
      <w:r>
        <w:rPr>
          <w:i/>
          <w:color w:val="E36C0A" w:themeColor="accent6" w:themeShade="BF"/>
        </w:rPr>
        <w:t>here</w:t>
      </w:r>
      <w:r w:rsidRPr="00B500DC">
        <w:rPr>
          <w:i/>
          <w:color w:val="E36C0A" w:themeColor="accent6" w:themeShade="BF"/>
        </w:rPr>
        <w:t>]</w:t>
      </w:r>
      <w:r>
        <w:rPr>
          <w:i/>
          <w:color w:val="E36C0A" w:themeColor="accent6" w:themeShade="BF"/>
        </w:rPr>
        <w:t>*</w:t>
      </w:r>
      <w:proofErr w:type="gramEnd"/>
      <w:r>
        <w:rPr>
          <w:i/>
          <w:color w:val="E36C0A" w:themeColor="accent6" w:themeShade="BF"/>
        </w:rPr>
        <w:t>*</w:t>
      </w:r>
    </w:p>
    <w:p w14:paraId="5844174E" w14:textId="77777777" w:rsidR="00854764" w:rsidRDefault="00854764" w:rsidP="00854764"/>
    <w:p w14:paraId="473F0146" w14:textId="77777777" w:rsidR="00854764" w:rsidRDefault="00854764" w:rsidP="00854764">
      <w:pPr>
        <w:rPr>
          <w:szCs w:val="28"/>
        </w:rPr>
      </w:pPr>
      <w:r>
        <w:t xml:space="preserve">* </w:t>
      </w:r>
      <w:r>
        <w:rPr>
          <w:b/>
          <w:bCs/>
          <w:szCs w:val="28"/>
        </w:rPr>
        <w:t>Copying-and-pasting Visual C++ code to a Word document</w:t>
      </w:r>
    </w:p>
    <w:p w14:paraId="5720B085" w14:textId="77777777" w:rsidR="00854764" w:rsidRDefault="00854764" w:rsidP="00854764">
      <w:pPr>
        <w:pStyle w:val="Default"/>
        <w:rPr>
          <w:sz w:val="28"/>
          <w:szCs w:val="28"/>
        </w:rPr>
      </w:pPr>
      <w:r>
        <w:rPr>
          <w:sz w:val="28"/>
          <w:szCs w:val="28"/>
        </w:rPr>
        <w:t xml:space="preserve">1) From within the Visual C++ program, press </w:t>
      </w:r>
      <w:r>
        <w:rPr>
          <w:b/>
          <w:bCs/>
          <w:sz w:val="28"/>
          <w:szCs w:val="28"/>
        </w:rPr>
        <w:t xml:space="preserve">CTRL-A </w:t>
      </w:r>
      <w:r>
        <w:rPr>
          <w:sz w:val="28"/>
          <w:szCs w:val="28"/>
        </w:rPr>
        <w:t xml:space="preserve">and press </w:t>
      </w:r>
      <w:r>
        <w:rPr>
          <w:b/>
          <w:bCs/>
          <w:sz w:val="28"/>
          <w:szCs w:val="28"/>
        </w:rPr>
        <w:t>CTRL-C</w:t>
      </w:r>
      <w:r>
        <w:rPr>
          <w:sz w:val="28"/>
          <w:szCs w:val="28"/>
        </w:rPr>
        <w:t xml:space="preserve">. </w:t>
      </w:r>
    </w:p>
    <w:p w14:paraId="1C20D335" w14:textId="77777777" w:rsidR="00854764" w:rsidRDefault="00854764" w:rsidP="00854764">
      <w:r>
        <w:rPr>
          <w:szCs w:val="28"/>
        </w:rPr>
        <w:t xml:space="preserve">2) From within the Word document, press </w:t>
      </w:r>
      <w:r>
        <w:rPr>
          <w:b/>
          <w:bCs/>
          <w:szCs w:val="28"/>
        </w:rPr>
        <w:t>CTRL-V</w:t>
      </w:r>
      <w:r>
        <w:rPr>
          <w:szCs w:val="28"/>
        </w:rPr>
        <w:t>.</w:t>
      </w:r>
    </w:p>
    <w:p w14:paraId="32535985" w14:textId="77777777" w:rsidR="00854764" w:rsidRDefault="00854764" w:rsidP="00854764"/>
    <w:p w14:paraId="429DFECF" w14:textId="77777777" w:rsidR="00854764" w:rsidRDefault="00854764" w:rsidP="00854764">
      <w:pPr>
        <w:rPr>
          <w:szCs w:val="28"/>
        </w:rPr>
      </w:pPr>
      <w:r>
        <w:t xml:space="preserve">** </w:t>
      </w:r>
      <w:r>
        <w:rPr>
          <w:b/>
          <w:bCs/>
          <w:szCs w:val="28"/>
        </w:rPr>
        <w:t>Copying-and-pasting Visual C++ console application output to a Word document</w:t>
      </w:r>
    </w:p>
    <w:p w14:paraId="42452D95" w14:textId="77777777" w:rsidR="00854764" w:rsidRDefault="00854764" w:rsidP="00854764">
      <w:pPr>
        <w:pStyle w:val="Default"/>
        <w:rPr>
          <w:sz w:val="28"/>
          <w:szCs w:val="28"/>
        </w:rPr>
      </w:pPr>
      <w:r>
        <w:rPr>
          <w:sz w:val="28"/>
          <w:szCs w:val="28"/>
        </w:rPr>
        <w:t xml:space="preserve">1) From the Visual C++ console, press </w:t>
      </w:r>
      <w:r>
        <w:rPr>
          <w:b/>
          <w:bCs/>
          <w:sz w:val="28"/>
          <w:szCs w:val="28"/>
        </w:rPr>
        <w:t>ALT-PrintScreen</w:t>
      </w:r>
      <w:r>
        <w:rPr>
          <w:sz w:val="28"/>
          <w:szCs w:val="28"/>
        </w:rPr>
        <w:t xml:space="preserve">. </w:t>
      </w:r>
    </w:p>
    <w:p w14:paraId="72F2738F" w14:textId="77777777" w:rsidR="00854764" w:rsidRDefault="00854764" w:rsidP="00854764">
      <w:pPr>
        <w:rPr>
          <w:szCs w:val="28"/>
        </w:rPr>
      </w:pPr>
      <w:r>
        <w:rPr>
          <w:szCs w:val="28"/>
        </w:rPr>
        <w:t xml:space="preserve">2) From within the Word document, press </w:t>
      </w:r>
      <w:r>
        <w:rPr>
          <w:b/>
          <w:bCs/>
          <w:szCs w:val="28"/>
        </w:rPr>
        <w:t>CTRL-V</w:t>
      </w:r>
      <w:r>
        <w:rPr>
          <w:szCs w:val="28"/>
        </w:rPr>
        <w:t>.</w:t>
      </w:r>
    </w:p>
    <w:p w14:paraId="5E43700D" w14:textId="45F9666D" w:rsidR="00700573" w:rsidRDefault="00700573" w:rsidP="001B1C31"/>
    <w:p w14:paraId="0BDB48FB" w14:textId="38AD2E17" w:rsidR="00107881" w:rsidRDefault="00107881" w:rsidP="001B1C31"/>
    <w:p w14:paraId="66CDF5D4" w14:textId="77777777" w:rsidR="00107881" w:rsidRDefault="00107881" w:rsidP="001B1C31"/>
    <w:sectPr w:rsidR="00107881" w:rsidSect="00406B60">
      <w:headerReference w:type="default" r:id="rId36"/>
      <w:footerReference w:type="default" r:id="rId37"/>
      <w:pgSz w:w="12240" w:h="15840" w:code="1"/>
      <w:pgMar w:top="720" w:right="1440" w:bottom="720" w:left="1440" w:header="54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5B6379" w14:textId="77777777" w:rsidR="005B1501" w:rsidRDefault="005B1501">
      <w:r>
        <w:separator/>
      </w:r>
    </w:p>
  </w:endnote>
  <w:endnote w:type="continuationSeparator" w:id="0">
    <w:p w14:paraId="7B1584C8" w14:textId="77777777" w:rsidR="005B1501" w:rsidRDefault="005B15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44AFD" w14:textId="77777777" w:rsidR="00AB6B13" w:rsidRPr="000334CE" w:rsidRDefault="00AB6B13" w:rsidP="00193733">
    <w:pPr>
      <w:pStyle w:val="Footer"/>
      <w:tabs>
        <w:tab w:val="clear" w:pos="4320"/>
        <w:tab w:val="clear" w:pos="8640"/>
      </w:tabs>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13EF91" w14:textId="77777777" w:rsidR="005B1501" w:rsidRDefault="005B1501">
      <w:r>
        <w:separator/>
      </w:r>
    </w:p>
  </w:footnote>
  <w:footnote w:type="continuationSeparator" w:id="0">
    <w:p w14:paraId="25A74C51" w14:textId="77777777" w:rsidR="005B1501" w:rsidRDefault="005B15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9470B" w14:textId="77777777" w:rsidR="00AB6B13" w:rsidRPr="00EA1C1D" w:rsidRDefault="00AB6B13" w:rsidP="00406B60">
    <w:pPr>
      <w:pStyle w:val="Header"/>
      <w:tabs>
        <w:tab w:val="clear" w:pos="4320"/>
        <w:tab w:val="clear" w:pos="8640"/>
      </w:tabs>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107A33"/>
    <w:multiLevelType w:val="multilevel"/>
    <w:tmpl w:val="6E1CA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B462D5"/>
    <w:multiLevelType w:val="multilevel"/>
    <w:tmpl w:val="AFA03296"/>
    <w:lvl w:ilvl="0">
      <w:start w:val="1"/>
      <w:numFmt w:val="decimal"/>
      <w:lvlText w:val="%1"/>
      <w:lvlJc w:val="left"/>
      <w:pPr>
        <w:ind w:left="1080" w:hanging="1080"/>
      </w:pPr>
      <w:rPr>
        <w:rFonts w:hint="default"/>
      </w:rPr>
    </w:lvl>
    <w:lvl w:ilvl="1">
      <w:start w:val="1"/>
      <w:numFmt w:val="decimal"/>
      <w:lvlText w:val="%1-%2"/>
      <w:lvlJc w:val="left"/>
      <w:pPr>
        <w:ind w:left="1080" w:hanging="108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2BCA13F0"/>
    <w:multiLevelType w:val="multilevel"/>
    <w:tmpl w:val="FEA0D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0213C9"/>
    <w:multiLevelType w:val="multilevel"/>
    <w:tmpl w:val="6C1262F2"/>
    <w:lvl w:ilvl="0">
      <w:start w:val="14"/>
      <w:numFmt w:val="decimal"/>
      <w:lvlText w:val="%1"/>
      <w:lvlJc w:val="left"/>
      <w:pPr>
        <w:tabs>
          <w:tab w:val="num" w:pos="720"/>
        </w:tabs>
        <w:ind w:left="720" w:hanging="720"/>
      </w:pPr>
      <w:rPr>
        <w:rFonts w:hint="default"/>
      </w:rPr>
    </w:lvl>
    <w:lvl w:ilvl="1">
      <w:start w:val="15"/>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737940D3"/>
    <w:multiLevelType w:val="hybridMultilevel"/>
    <w:tmpl w:val="EAF2E5D4"/>
    <w:lvl w:ilvl="0" w:tplc="3A16DD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6968"/>
    <w:rsid w:val="00000054"/>
    <w:rsid w:val="00002E03"/>
    <w:rsid w:val="00002E71"/>
    <w:rsid w:val="00003B8E"/>
    <w:rsid w:val="00013E5C"/>
    <w:rsid w:val="00014094"/>
    <w:rsid w:val="00014BB1"/>
    <w:rsid w:val="00014DC5"/>
    <w:rsid w:val="00021FA0"/>
    <w:rsid w:val="00024E7A"/>
    <w:rsid w:val="000276F2"/>
    <w:rsid w:val="00027930"/>
    <w:rsid w:val="00030E9F"/>
    <w:rsid w:val="00032893"/>
    <w:rsid w:val="000334CE"/>
    <w:rsid w:val="00033C9B"/>
    <w:rsid w:val="000347F8"/>
    <w:rsid w:val="00034C7B"/>
    <w:rsid w:val="00040234"/>
    <w:rsid w:val="000412EF"/>
    <w:rsid w:val="00041F64"/>
    <w:rsid w:val="00044EE9"/>
    <w:rsid w:val="000459BE"/>
    <w:rsid w:val="00045E7B"/>
    <w:rsid w:val="000508A9"/>
    <w:rsid w:val="00055AD2"/>
    <w:rsid w:val="00056882"/>
    <w:rsid w:val="00060191"/>
    <w:rsid w:val="00060968"/>
    <w:rsid w:val="00062CA6"/>
    <w:rsid w:val="00063CDF"/>
    <w:rsid w:val="000742C4"/>
    <w:rsid w:val="00074A21"/>
    <w:rsid w:val="000750AA"/>
    <w:rsid w:val="00076E52"/>
    <w:rsid w:val="00077EFA"/>
    <w:rsid w:val="000833C0"/>
    <w:rsid w:val="00084A3B"/>
    <w:rsid w:val="00084DBE"/>
    <w:rsid w:val="00086C71"/>
    <w:rsid w:val="00092121"/>
    <w:rsid w:val="00094494"/>
    <w:rsid w:val="000958F6"/>
    <w:rsid w:val="000959BC"/>
    <w:rsid w:val="00096E07"/>
    <w:rsid w:val="00097A75"/>
    <w:rsid w:val="000A1C58"/>
    <w:rsid w:val="000A4689"/>
    <w:rsid w:val="000B055A"/>
    <w:rsid w:val="000B1F41"/>
    <w:rsid w:val="000C1568"/>
    <w:rsid w:val="000C1AAB"/>
    <w:rsid w:val="000C3BBF"/>
    <w:rsid w:val="000C43E3"/>
    <w:rsid w:val="000C5F4F"/>
    <w:rsid w:val="000D1968"/>
    <w:rsid w:val="000D4CE7"/>
    <w:rsid w:val="000D73A9"/>
    <w:rsid w:val="000E494B"/>
    <w:rsid w:val="000E7932"/>
    <w:rsid w:val="000F0434"/>
    <w:rsid w:val="000F6148"/>
    <w:rsid w:val="000F6E30"/>
    <w:rsid w:val="001000F7"/>
    <w:rsid w:val="001011C7"/>
    <w:rsid w:val="0010182E"/>
    <w:rsid w:val="00103477"/>
    <w:rsid w:val="001055CC"/>
    <w:rsid w:val="00105A75"/>
    <w:rsid w:val="00105D9B"/>
    <w:rsid w:val="0010643A"/>
    <w:rsid w:val="00107660"/>
    <w:rsid w:val="001076FA"/>
    <w:rsid w:val="00107881"/>
    <w:rsid w:val="0011338E"/>
    <w:rsid w:val="00115E2F"/>
    <w:rsid w:val="001238D6"/>
    <w:rsid w:val="00123C3B"/>
    <w:rsid w:val="0012530B"/>
    <w:rsid w:val="0012665A"/>
    <w:rsid w:val="00130FA3"/>
    <w:rsid w:val="001338B1"/>
    <w:rsid w:val="00133EFC"/>
    <w:rsid w:val="0013635B"/>
    <w:rsid w:val="001366C2"/>
    <w:rsid w:val="00140A52"/>
    <w:rsid w:val="00142390"/>
    <w:rsid w:val="00142A48"/>
    <w:rsid w:val="0015111F"/>
    <w:rsid w:val="001524E3"/>
    <w:rsid w:val="00153EBB"/>
    <w:rsid w:val="001555D6"/>
    <w:rsid w:val="00156581"/>
    <w:rsid w:val="0017051C"/>
    <w:rsid w:val="001708D8"/>
    <w:rsid w:val="001723F0"/>
    <w:rsid w:val="00172527"/>
    <w:rsid w:val="00172F2B"/>
    <w:rsid w:val="001736B6"/>
    <w:rsid w:val="00173C0E"/>
    <w:rsid w:val="001808AC"/>
    <w:rsid w:val="00182323"/>
    <w:rsid w:val="00182634"/>
    <w:rsid w:val="001835BE"/>
    <w:rsid w:val="00185FA8"/>
    <w:rsid w:val="00187492"/>
    <w:rsid w:val="001877C2"/>
    <w:rsid w:val="001914B8"/>
    <w:rsid w:val="00191549"/>
    <w:rsid w:val="00192E8C"/>
    <w:rsid w:val="00193733"/>
    <w:rsid w:val="001A1BCF"/>
    <w:rsid w:val="001A2721"/>
    <w:rsid w:val="001A4FE8"/>
    <w:rsid w:val="001A6423"/>
    <w:rsid w:val="001A6E15"/>
    <w:rsid w:val="001B1C31"/>
    <w:rsid w:val="001B378E"/>
    <w:rsid w:val="001B3C8D"/>
    <w:rsid w:val="001C13FE"/>
    <w:rsid w:val="001C17A9"/>
    <w:rsid w:val="001C1866"/>
    <w:rsid w:val="001C26C1"/>
    <w:rsid w:val="001C4E44"/>
    <w:rsid w:val="001C59CC"/>
    <w:rsid w:val="001C7559"/>
    <w:rsid w:val="001D08AC"/>
    <w:rsid w:val="001D1A98"/>
    <w:rsid w:val="001D5979"/>
    <w:rsid w:val="001D6BD9"/>
    <w:rsid w:val="001E1BEA"/>
    <w:rsid w:val="001E23AF"/>
    <w:rsid w:val="001E301A"/>
    <w:rsid w:val="001E4599"/>
    <w:rsid w:val="001E5A58"/>
    <w:rsid w:val="001E6501"/>
    <w:rsid w:val="001E72D6"/>
    <w:rsid w:val="001E77C5"/>
    <w:rsid w:val="001E7DFA"/>
    <w:rsid w:val="001F0196"/>
    <w:rsid w:val="001F1C30"/>
    <w:rsid w:val="001F230E"/>
    <w:rsid w:val="001F2ACA"/>
    <w:rsid w:val="001F3B39"/>
    <w:rsid w:val="001F520F"/>
    <w:rsid w:val="001F6130"/>
    <w:rsid w:val="00200712"/>
    <w:rsid w:val="00207901"/>
    <w:rsid w:val="0021186A"/>
    <w:rsid w:val="00213BCF"/>
    <w:rsid w:val="0021498F"/>
    <w:rsid w:val="00215C92"/>
    <w:rsid w:val="00215EFE"/>
    <w:rsid w:val="00216FBE"/>
    <w:rsid w:val="00221D46"/>
    <w:rsid w:val="00221F29"/>
    <w:rsid w:val="0022716C"/>
    <w:rsid w:val="00227CC0"/>
    <w:rsid w:val="00227E9C"/>
    <w:rsid w:val="00230BA7"/>
    <w:rsid w:val="00233485"/>
    <w:rsid w:val="002342E9"/>
    <w:rsid w:val="0023457A"/>
    <w:rsid w:val="002361AC"/>
    <w:rsid w:val="00237B1B"/>
    <w:rsid w:val="00242C03"/>
    <w:rsid w:val="00243CF7"/>
    <w:rsid w:val="00245150"/>
    <w:rsid w:val="00246C79"/>
    <w:rsid w:val="00246E49"/>
    <w:rsid w:val="00247550"/>
    <w:rsid w:val="00251CD3"/>
    <w:rsid w:val="002523D0"/>
    <w:rsid w:val="00252D97"/>
    <w:rsid w:val="00253DF5"/>
    <w:rsid w:val="002543DC"/>
    <w:rsid w:val="00254A73"/>
    <w:rsid w:val="00255DC9"/>
    <w:rsid w:val="002566CB"/>
    <w:rsid w:val="002568FA"/>
    <w:rsid w:val="00257686"/>
    <w:rsid w:val="00257962"/>
    <w:rsid w:val="0026013D"/>
    <w:rsid w:val="002614FA"/>
    <w:rsid w:val="00261E7E"/>
    <w:rsid w:val="00264D5A"/>
    <w:rsid w:val="0026601B"/>
    <w:rsid w:val="00266AA3"/>
    <w:rsid w:val="0026729C"/>
    <w:rsid w:val="002701C0"/>
    <w:rsid w:val="00272CF6"/>
    <w:rsid w:val="00272E10"/>
    <w:rsid w:val="002739A3"/>
    <w:rsid w:val="00273E02"/>
    <w:rsid w:val="00274189"/>
    <w:rsid w:val="002744E4"/>
    <w:rsid w:val="002760F6"/>
    <w:rsid w:val="0028336D"/>
    <w:rsid w:val="00284012"/>
    <w:rsid w:val="0028414A"/>
    <w:rsid w:val="00286DDD"/>
    <w:rsid w:val="002902CC"/>
    <w:rsid w:val="00290B83"/>
    <w:rsid w:val="00297F99"/>
    <w:rsid w:val="002A061A"/>
    <w:rsid w:val="002A071B"/>
    <w:rsid w:val="002A349B"/>
    <w:rsid w:val="002A36BE"/>
    <w:rsid w:val="002A48FB"/>
    <w:rsid w:val="002A4946"/>
    <w:rsid w:val="002A7E3B"/>
    <w:rsid w:val="002B07E1"/>
    <w:rsid w:val="002B0E44"/>
    <w:rsid w:val="002B1F4C"/>
    <w:rsid w:val="002B2D96"/>
    <w:rsid w:val="002B3638"/>
    <w:rsid w:val="002B3B8E"/>
    <w:rsid w:val="002B3FFD"/>
    <w:rsid w:val="002B76AB"/>
    <w:rsid w:val="002C17C1"/>
    <w:rsid w:val="002C2FB8"/>
    <w:rsid w:val="002C47F4"/>
    <w:rsid w:val="002C5509"/>
    <w:rsid w:val="002C73E0"/>
    <w:rsid w:val="002C7639"/>
    <w:rsid w:val="002D025B"/>
    <w:rsid w:val="002D1C56"/>
    <w:rsid w:val="002D2D7F"/>
    <w:rsid w:val="002D4370"/>
    <w:rsid w:val="002D5AED"/>
    <w:rsid w:val="002D5E5B"/>
    <w:rsid w:val="002D74D8"/>
    <w:rsid w:val="002E06B9"/>
    <w:rsid w:val="002E077B"/>
    <w:rsid w:val="002E178B"/>
    <w:rsid w:val="002E2576"/>
    <w:rsid w:val="002E4884"/>
    <w:rsid w:val="002E5A6C"/>
    <w:rsid w:val="002F1CE9"/>
    <w:rsid w:val="002F4247"/>
    <w:rsid w:val="002F5D6B"/>
    <w:rsid w:val="00300938"/>
    <w:rsid w:val="00301E44"/>
    <w:rsid w:val="00301F24"/>
    <w:rsid w:val="00302383"/>
    <w:rsid w:val="00302572"/>
    <w:rsid w:val="003029B5"/>
    <w:rsid w:val="00303A25"/>
    <w:rsid w:val="00303CF2"/>
    <w:rsid w:val="00310129"/>
    <w:rsid w:val="00310EA8"/>
    <w:rsid w:val="00311AAD"/>
    <w:rsid w:val="003136C9"/>
    <w:rsid w:val="0031388C"/>
    <w:rsid w:val="00314400"/>
    <w:rsid w:val="00315164"/>
    <w:rsid w:val="0032344D"/>
    <w:rsid w:val="00324B1F"/>
    <w:rsid w:val="00325607"/>
    <w:rsid w:val="003267E2"/>
    <w:rsid w:val="003274C5"/>
    <w:rsid w:val="00327EFE"/>
    <w:rsid w:val="003316D8"/>
    <w:rsid w:val="00331814"/>
    <w:rsid w:val="00334F9C"/>
    <w:rsid w:val="003357C4"/>
    <w:rsid w:val="00336EE5"/>
    <w:rsid w:val="0034351D"/>
    <w:rsid w:val="00345060"/>
    <w:rsid w:val="00347F72"/>
    <w:rsid w:val="003600D2"/>
    <w:rsid w:val="00360E31"/>
    <w:rsid w:val="00361F2F"/>
    <w:rsid w:val="00365BCC"/>
    <w:rsid w:val="00365F4E"/>
    <w:rsid w:val="00366968"/>
    <w:rsid w:val="00371FB6"/>
    <w:rsid w:val="0037360E"/>
    <w:rsid w:val="00376816"/>
    <w:rsid w:val="00377197"/>
    <w:rsid w:val="00384157"/>
    <w:rsid w:val="003848F0"/>
    <w:rsid w:val="00385574"/>
    <w:rsid w:val="00385CC4"/>
    <w:rsid w:val="0039226F"/>
    <w:rsid w:val="00392C3E"/>
    <w:rsid w:val="00393F55"/>
    <w:rsid w:val="00394A93"/>
    <w:rsid w:val="00396098"/>
    <w:rsid w:val="003961BE"/>
    <w:rsid w:val="00396493"/>
    <w:rsid w:val="003A0117"/>
    <w:rsid w:val="003A1332"/>
    <w:rsid w:val="003A2C49"/>
    <w:rsid w:val="003A4459"/>
    <w:rsid w:val="003B0E52"/>
    <w:rsid w:val="003B1493"/>
    <w:rsid w:val="003B1C5D"/>
    <w:rsid w:val="003B3583"/>
    <w:rsid w:val="003B4314"/>
    <w:rsid w:val="003B4CFD"/>
    <w:rsid w:val="003B70A5"/>
    <w:rsid w:val="003C18E2"/>
    <w:rsid w:val="003D069A"/>
    <w:rsid w:val="003D72E1"/>
    <w:rsid w:val="003E0D2C"/>
    <w:rsid w:val="003E1D54"/>
    <w:rsid w:val="003E5870"/>
    <w:rsid w:val="003E5BBE"/>
    <w:rsid w:val="003F2840"/>
    <w:rsid w:val="003F3787"/>
    <w:rsid w:val="003F3F95"/>
    <w:rsid w:val="003F5758"/>
    <w:rsid w:val="003F711B"/>
    <w:rsid w:val="00400CA5"/>
    <w:rsid w:val="0040193C"/>
    <w:rsid w:val="004027A5"/>
    <w:rsid w:val="00403FA5"/>
    <w:rsid w:val="004041EF"/>
    <w:rsid w:val="00406B60"/>
    <w:rsid w:val="004070FA"/>
    <w:rsid w:val="00407BD2"/>
    <w:rsid w:val="00407DBD"/>
    <w:rsid w:val="004109F6"/>
    <w:rsid w:val="004116C4"/>
    <w:rsid w:val="00412B61"/>
    <w:rsid w:val="00412E3E"/>
    <w:rsid w:val="004141D2"/>
    <w:rsid w:val="00420CDA"/>
    <w:rsid w:val="00423F88"/>
    <w:rsid w:val="00424440"/>
    <w:rsid w:val="00424C10"/>
    <w:rsid w:val="00426B7E"/>
    <w:rsid w:val="00427B85"/>
    <w:rsid w:val="004300ED"/>
    <w:rsid w:val="004337CD"/>
    <w:rsid w:val="00433A51"/>
    <w:rsid w:val="00433AE0"/>
    <w:rsid w:val="004359C4"/>
    <w:rsid w:val="0043638B"/>
    <w:rsid w:val="00437D5B"/>
    <w:rsid w:val="00442F38"/>
    <w:rsid w:val="00444224"/>
    <w:rsid w:val="00450C7D"/>
    <w:rsid w:val="00451F78"/>
    <w:rsid w:val="00453955"/>
    <w:rsid w:val="004578A5"/>
    <w:rsid w:val="004578F2"/>
    <w:rsid w:val="00460D72"/>
    <w:rsid w:val="00462585"/>
    <w:rsid w:val="00466B9B"/>
    <w:rsid w:val="00466D0E"/>
    <w:rsid w:val="004672E2"/>
    <w:rsid w:val="00467C6D"/>
    <w:rsid w:val="00470B8B"/>
    <w:rsid w:val="004727A6"/>
    <w:rsid w:val="004738DE"/>
    <w:rsid w:val="0047411A"/>
    <w:rsid w:val="00475CCF"/>
    <w:rsid w:val="0047615E"/>
    <w:rsid w:val="004770E3"/>
    <w:rsid w:val="0048117F"/>
    <w:rsid w:val="0048295F"/>
    <w:rsid w:val="00483D12"/>
    <w:rsid w:val="004849AA"/>
    <w:rsid w:val="00485512"/>
    <w:rsid w:val="00486B0B"/>
    <w:rsid w:val="004870AB"/>
    <w:rsid w:val="004906FC"/>
    <w:rsid w:val="00494796"/>
    <w:rsid w:val="004949E1"/>
    <w:rsid w:val="00496941"/>
    <w:rsid w:val="004972D0"/>
    <w:rsid w:val="004A43BB"/>
    <w:rsid w:val="004A71B6"/>
    <w:rsid w:val="004A7ED9"/>
    <w:rsid w:val="004A7FB4"/>
    <w:rsid w:val="004B1824"/>
    <w:rsid w:val="004B1B6B"/>
    <w:rsid w:val="004B3BEC"/>
    <w:rsid w:val="004B500D"/>
    <w:rsid w:val="004B559D"/>
    <w:rsid w:val="004B578E"/>
    <w:rsid w:val="004B7499"/>
    <w:rsid w:val="004C0820"/>
    <w:rsid w:val="004C1006"/>
    <w:rsid w:val="004C1385"/>
    <w:rsid w:val="004C2FFB"/>
    <w:rsid w:val="004C3CA3"/>
    <w:rsid w:val="004C455A"/>
    <w:rsid w:val="004C4B7A"/>
    <w:rsid w:val="004C5A6D"/>
    <w:rsid w:val="004C5D9C"/>
    <w:rsid w:val="004D1BFC"/>
    <w:rsid w:val="004D35C2"/>
    <w:rsid w:val="004D5E72"/>
    <w:rsid w:val="004D62F2"/>
    <w:rsid w:val="004D7FD2"/>
    <w:rsid w:val="004E134D"/>
    <w:rsid w:val="004E1DED"/>
    <w:rsid w:val="004E5136"/>
    <w:rsid w:val="004E69B9"/>
    <w:rsid w:val="004E6D1A"/>
    <w:rsid w:val="004F0E4B"/>
    <w:rsid w:val="004F31F0"/>
    <w:rsid w:val="004F4F1D"/>
    <w:rsid w:val="004F5AFD"/>
    <w:rsid w:val="00500FFF"/>
    <w:rsid w:val="00501229"/>
    <w:rsid w:val="005021F5"/>
    <w:rsid w:val="005039EE"/>
    <w:rsid w:val="00504A6D"/>
    <w:rsid w:val="00504C1A"/>
    <w:rsid w:val="0051268A"/>
    <w:rsid w:val="005147E6"/>
    <w:rsid w:val="00514B92"/>
    <w:rsid w:val="00515466"/>
    <w:rsid w:val="0051550C"/>
    <w:rsid w:val="00515628"/>
    <w:rsid w:val="005201CD"/>
    <w:rsid w:val="005206AA"/>
    <w:rsid w:val="00521649"/>
    <w:rsid w:val="0052227A"/>
    <w:rsid w:val="005228F2"/>
    <w:rsid w:val="00522962"/>
    <w:rsid w:val="00523FC9"/>
    <w:rsid w:val="0052487E"/>
    <w:rsid w:val="00527EB4"/>
    <w:rsid w:val="00530F83"/>
    <w:rsid w:val="005317FA"/>
    <w:rsid w:val="0053233E"/>
    <w:rsid w:val="005342DD"/>
    <w:rsid w:val="00534924"/>
    <w:rsid w:val="005402AC"/>
    <w:rsid w:val="005419DC"/>
    <w:rsid w:val="005424B2"/>
    <w:rsid w:val="005432E4"/>
    <w:rsid w:val="00543BBF"/>
    <w:rsid w:val="005451D3"/>
    <w:rsid w:val="005453EE"/>
    <w:rsid w:val="00545A75"/>
    <w:rsid w:val="00545F9B"/>
    <w:rsid w:val="00546275"/>
    <w:rsid w:val="005475F8"/>
    <w:rsid w:val="00547BB3"/>
    <w:rsid w:val="005502BA"/>
    <w:rsid w:val="005504D3"/>
    <w:rsid w:val="005521B5"/>
    <w:rsid w:val="00553A19"/>
    <w:rsid w:val="00555456"/>
    <w:rsid w:val="0055636D"/>
    <w:rsid w:val="00557400"/>
    <w:rsid w:val="00560A39"/>
    <w:rsid w:val="00560A97"/>
    <w:rsid w:val="00564084"/>
    <w:rsid w:val="00565513"/>
    <w:rsid w:val="00565BE1"/>
    <w:rsid w:val="0056648C"/>
    <w:rsid w:val="00566BE5"/>
    <w:rsid w:val="00567ED6"/>
    <w:rsid w:val="0057120A"/>
    <w:rsid w:val="005718BD"/>
    <w:rsid w:val="005719F5"/>
    <w:rsid w:val="00577D90"/>
    <w:rsid w:val="00580409"/>
    <w:rsid w:val="0058083C"/>
    <w:rsid w:val="00581104"/>
    <w:rsid w:val="00581A49"/>
    <w:rsid w:val="00583754"/>
    <w:rsid w:val="00587228"/>
    <w:rsid w:val="00587BFF"/>
    <w:rsid w:val="00587E1C"/>
    <w:rsid w:val="00593E0F"/>
    <w:rsid w:val="00595A70"/>
    <w:rsid w:val="005967EB"/>
    <w:rsid w:val="0059688B"/>
    <w:rsid w:val="00597D39"/>
    <w:rsid w:val="005A0BB3"/>
    <w:rsid w:val="005A0E47"/>
    <w:rsid w:val="005A16F5"/>
    <w:rsid w:val="005A4813"/>
    <w:rsid w:val="005A4CA4"/>
    <w:rsid w:val="005B137C"/>
    <w:rsid w:val="005B1501"/>
    <w:rsid w:val="005B25A5"/>
    <w:rsid w:val="005B5234"/>
    <w:rsid w:val="005B5C61"/>
    <w:rsid w:val="005B70F4"/>
    <w:rsid w:val="005B7861"/>
    <w:rsid w:val="005C1A18"/>
    <w:rsid w:val="005C1CA3"/>
    <w:rsid w:val="005C1F1E"/>
    <w:rsid w:val="005C3164"/>
    <w:rsid w:val="005C4F35"/>
    <w:rsid w:val="005C7B8C"/>
    <w:rsid w:val="005D24B7"/>
    <w:rsid w:val="005D2E75"/>
    <w:rsid w:val="005D3F14"/>
    <w:rsid w:val="005D5069"/>
    <w:rsid w:val="005E0D68"/>
    <w:rsid w:val="005E1C05"/>
    <w:rsid w:val="005E3C40"/>
    <w:rsid w:val="005E4426"/>
    <w:rsid w:val="005E567E"/>
    <w:rsid w:val="005E5D38"/>
    <w:rsid w:val="005E6319"/>
    <w:rsid w:val="005E7357"/>
    <w:rsid w:val="005E7B6E"/>
    <w:rsid w:val="005F0723"/>
    <w:rsid w:val="005F1884"/>
    <w:rsid w:val="005F2815"/>
    <w:rsid w:val="005F2C4F"/>
    <w:rsid w:val="005F5F50"/>
    <w:rsid w:val="005F5FC2"/>
    <w:rsid w:val="005F6B7D"/>
    <w:rsid w:val="005F7FAA"/>
    <w:rsid w:val="00600005"/>
    <w:rsid w:val="00600155"/>
    <w:rsid w:val="0060593F"/>
    <w:rsid w:val="006106B9"/>
    <w:rsid w:val="00611795"/>
    <w:rsid w:val="00611A10"/>
    <w:rsid w:val="006120F4"/>
    <w:rsid w:val="00614483"/>
    <w:rsid w:val="00615C1F"/>
    <w:rsid w:val="00617FC8"/>
    <w:rsid w:val="00620683"/>
    <w:rsid w:val="00620B32"/>
    <w:rsid w:val="00620C9E"/>
    <w:rsid w:val="00623B8A"/>
    <w:rsid w:val="0063009E"/>
    <w:rsid w:val="006311E9"/>
    <w:rsid w:val="006349EC"/>
    <w:rsid w:val="00634D2B"/>
    <w:rsid w:val="00637820"/>
    <w:rsid w:val="00641CF5"/>
    <w:rsid w:val="0064303C"/>
    <w:rsid w:val="006446E5"/>
    <w:rsid w:val="00646513"/>
    <w:rsid w:val="00651C1B"/>
    <w:rsid w:val="006543DE"/>
    <w:rsid w:val="00657914"/>
    <w:rsid w:val="00660F76"/>
    <w:rsid w:val="00661B10"/>
    <w:rsid w:val="00661F32"/>
    <w:rsid w:val="00662929"/>
    <w:rsid w:val="006629B1"/>
    <w:rsid w:val="00662AEA"/>
    <w:rsid w:val="00664605"/>
    <w:rsid w:val="0066503B"/>
    <w:rsid w:val="006664BB"/>
    <w:rsid w:val="00667B39"/>
    <w:rsid w:val="00671367"/>
    <w:rsid w:val="00672FDC"/>
    <w:rsid w:val="0067315E"/>
    <w:rsid w:val="00675683"/>
    <w:rsid w:val="00675D8E"/>
    <w:rsid w:val="0067638B"/>
    <w:rsid w:val="0067790F"/>
    <w:rsid w:val="00677D00"/>
    <w:rsid w:val="00681EDF"/>
    <w:rsid w:val="00682992"/>
    <w:rsid w:val="00683D2D"/>
    <w:rsid w:val="00690114"/>
    <w:rsid w:val="00690AEF"/>
    <w:rsid w:val="00691908"/>
    <w:rsid w:val="00692458"/>
    <w:rsid w:val="00693AB5"/>
    <w:rsid w:val="00695039"/>
    <w:rsid w:val="00696F5F"/>
    <w:rsid w:val="00697E50"/>
    <w:rsid w:val="00697EC5"/>
    <w:rsid w:val="006A09FC"/>
    <w:rsid w:val="006A2473"/>
    <w:rsid w:val="006A302E"/>
    <w:rsid w:val="006A492A"/>
    <w:rsid w:val="006A7851"/>
    <w:rsid w:val="006B267C"/>
    <w:rsid w:val="006B6865"/>
    <w:rsid w:val="006C0CEB"/>
    <w:rsid w:val="006C1ABF"/>
    <w:rsid w:val="006C1AC9"/>
    <w:rsid w:val="006C1E23"/>
    <w:rsid w:val="006C3196"/>
    <w:rsid w:val="006C3682"/>
    <w:rsid w:val="006C77A4"/>
    <w:rsid w:val="006C7DC9"/>
    <w:rsid w:val="006C7FF4"/>
    <w:rsid w:val="006D0C75"/>
    <w:rsid w:val="006D0F74"/>
    <w:rsid w:val="006D38ED"/>
    <w:rsid w:val="006D45D2"/>
    <w:rsid w:val="006D6735"/>
    <w:rsid w:val="006D6BC6"/>
    <w:rsid w:val="006E0CEE"/>
    <w:rsid w:val="006E0D5F"/>
    <w:rsid w:val="006E353A"/>
    <w:rsid w:val="006E3866"/>
    <w:rsid w:val="006E6974"/>
    <w:rsid w:val="006E7E86"/>
    <w:rsid w:val="006F0726"/>
    <w:rsid w:val="006F2E33"/>
    <w:rsid w:val="00700573"/>
    <w:rsid w:val="0070319F"/>
    <w:rsid w:val="007118C1"/>
    <w:rsid w:val="007154A4"/>
    <w:rsid w:val="0071566C"/>
    <w:rsid w:val="007163BC"/>
    <w:rsid w:val="0072082E"/>
    <w:rsid w:val="00721AD2"/>
    <w:rsid w:val="007228AD"/>
    <w:rsid w:val="007240AE"/>
    <w:rsid w:val="00732645"/>
    <w:rsid w:val="00732C4A"/>
    <w:rsid w:val="007341D6"/>
    <w:rsid w:val="007371D9"/>
    <w:rsid w:val="0074033F"/>
    <w:rsid w:val="007406D9"/>
    <w:rsid w:val="00740703"/>
    <w:rsid w:val="007409EA"/>
    <w:rsid w:val="007420E0"/>
    <w:rsid w:val="00742265"/>
    <w:rsid w:val="00742E99"/>
    <w:rsid w:val="007455C4"/>
    <w:rsid w:val="00746EA7"/>
    <w:rsid w:val="007472CA"/>
    <w:rsid w:val="00750441"/>
    <w:rsid w:val="00753F70"/>
    <w:rsid w:val="00754041"/>
    <w:rsid w:val="00754944"/>
    <w:rsid w:val="00755055"/>
    <w:rsid w:val="00755694"/>
    <w:rsid w:val="007556C6"/>
    <w:rsid w:val="00755DB7"/>
    <w:rsid w:val="00757C96"/>
    <w:rsid w:val="00760645"/>
    <w:rsid w:val="00760998"/>
    <w:rsid w:val="00760C18"/>
    <w:rsid w:val="00766834"/>
    <w:rsid w:val="00770DC6"/>
    <w:rsid w:val="0077134D"/>
    <w:rsid w:val="0077215C"/>
    <w:rsid w:val="00774695"/>
    <w:rsid w:val="0077511F"/>
    <w:rsid w:val="00775C9F"/>
    <w:rsid w:val="00775D6A"/>
    <w:rsid w:val="0077756B"/>
    <w:rsid w:val="007813DB"/>
    <w:rsid w:val="007866BE"/>
    <w:rsid w:val="00791118"/>
    <w:rsid w:val="00792A51"/>
    <w:rsid w:val="0079370F"/>
    <w:rsid w:val="00793A04"/>
    <w:rsid w:val="00793BD2"/>
    <w:rsid w:val="00795B5E"/>
    <w:rsid w:val="007A4F0A"/>
    <w:rsid w:val="007A54CC"/>
    <w:rsid w:val="007A6025"/>
    <w:rsid w:val="007B011C"/>
    <w:rsid w:val="007B1FF5"/>
    <w:rsid w:val="007B24D1"/>
    <w:rsid w:val="007B389B"/>
    <w:rsid w:val="007B4A55"/>
    <w:rsid w:val="007B54A3"/>
    <w:rsid w:val="007B6384"/>
    <w:rsid w:val="007B7874"/>
    <w:rsid w:val="007C0191"/>
    <w:rsid w:val="007C1FA3"/>
    <w:rsid w:val="007C20A3"/>
    <w:rsid w:val="007C3C3E"/>
    <w:rsid w:val="007C670D"/>
    <w:rsid w:val="007D1BDD"/>
    <w:rsid w:val="007D3506"/>
    <w:rsid w:val="007D5CA1"/>
    <w:rsid w:val="007D68AE"/>
    <w:rsid w:val="007D6D48"/>
    <w:rsid w:val="007D7F82"/>
    <w:rsid w:val="007E26C5"/>
    <w:rsid w:val="007E3FE9"/>
    <w:rsid w:val="007E4326"/>
    <w:rsid w:val="007E478F"/>
    <w:rsid w:val="007E74D1"/>
    <w:rsid w:val="007F0C1D"/>
    <w:rsid w:val="007F1935"/>
    <w:rsid w:val="007F1BFA"/>
    <w:rsid w:val="007F2423"/>
    <w:rsid w:val="007F2F31"/>
    <w:rsid w:val="007F3845"/>
    <w:rsid w:val="007F4DC3"/>
    <w:rsid w:val="007F7173"/>
    <w:rsid w:val="007F7379"/>
    <w:rsid w:val="007F768E"/>
    <w:rsid w:val="00800494"/>
    <w:rsid w:val="00800FA0"/>
    <w:rsid w:val="00802001"/>
    <w:rsid w:val="0080289B"/>
    <w:rsid w:val="00803E4C"/>
    <w:rsid w:val="00804221"/>
    <w:rsid w:val="00805AC5"/>
    <w:rsid w:val="00805D6E"/>
    <w:rsid w:val="008064EF"/>
    <w:rsid w:val="0080709C"/>
    <w:rsid w:val="00807266"/>
    <w:rsid w:val="00807BEF"/>
    <w:rsid w:val="008117C2"/>
    <w:rsid w:val="0081181B"/>
    <w:rsid w:val="00812349"/>
    <w:rsid w:val="00813EE7"/>
    <w:rsid w:val="008157C9"/>
    <w:rsid w:val="0081677B"/>
    <w:rsid w:val="00816998"/>
    <w:rsid w:val="00817FF8"/>
    <w:rsid w:val="0082076D"/>
    <w:rsid w:val="00820C71"/>
    <w:rsid w:val="00820D92"/>
    <w:rsid w:val="00821880"/>
    <w:rsid w:val="008229AC"/>
    <w:rsid w:val="00823288"/>
    <w:rsid w:val="008251BA"/>
    <w:rsid w:val="0082528E"/>
    <w:rsid w:val="00826128"/>
    <w:rsid w:val="00826229"/>
    <w:rsid w:val="00826F26"/>
    <w:rsid w:val="00827DB6"/>
    <w:rsid w:val="008300D7"/>
    <w:rsid w:val="00831DAB"/>
    <w:rsid w:val="0083221C"/>
    <w:rsid w:val="00832A09"/>
    <w:rsid w:val="00833B9E"/>
    <w:rsid w:val="0083494D"/>
    <w:rsid w:val="008350E1"/>
    <w:rsid w:val="00840354"/>
    <w:rsid w:val="00843363"/>
    <w:rsid w:val="008440CE"/>
    <w:rsid w:val="00846E02"/>
    <w:rsid w:val="00847CCD"/>
    <w:rsid w:val="00854189"/>
    <w:rsid w:val="00854764"/>
    <w:rsid w:val="00854800"/>
    <w:rsid w:val="008548EA"/>
    <w:rsid w:val="008564AC"/>
    <w:rsid w:val="008568A7"/>
    <w:rsid w:val="0085789D"/>
    <w:rsid w:val="00857FCC"/>
    <w:rsid w:val="00862637"/>
    <w:rsid w:val="00864D5E"/>
    <w:rsid w:val="00866E90"/>
    <w:rsid w:val="00867BCE"/>
    <w:rsid w:val="00871383"/>
    <w:rsid w:val="00871B3F"/>
    <w:rsid w:val="008732F7"/>
    <w:rsid w:val="00873717"/>
    <w:rsid w:val="00874407"/>
    <w:rsid w:val="008753B0"/>
    <w:rsid w:val="00876616"/>
    <w:rsid w:val="00876FCE"/>
    <w:rsid w:val="00880AAF"/>
    <w:rsid w:val="00880ECA"/>
    <w:rsid w:val="00880FEE"/>
    <w:rsid w:val="008836A0"/>
    <w:rsid w:val="008842D4"/>
    <w:rsid w:val="008856B0"/>
    <w:rsid w:val="00885C4C"/>
    <w:rsid w:val="00890478"/>
    <w:rsid w:val="00891999"/>
    <w:rsid w:val="00892B4D"/>
    <w:rsid w:val="00893345"/>
    <w:rsid w:val="0089609D"/>
    <w:rsid w:val="008977A2"/>
    <w:rsid w:val="008A00CE"/>
    <w:rsid w:val="008A2EDC"/>
    <w:rsid w:val="008A4407"/>
    <w:rsid w:val="008A476D"/>
    <w:rsid w:val="008B5339"/>
    <w:rsid w:val="008B7D3C"/>
    <w:rsid w:val="008C3F53"/>
    <w:rsid w:val="008C539B"/>
    <w:rsid w:val="008C69A7"/>
    <w:rsid w:val="008C7055"/>
    <w:rsid w:val="008D00A4"/>
    <w:rsid w:val="008D04E9"/>
    <w:rsid w:val="008D1E8C"/>
    <w:rsid w:val="008D358D"/>
    <w:rsid w:val="008D38AC"/>
    <w:rsid w:val="008D63E1"/>
    <w:rsid w:val="008E0A99"/>
    <w:rsid w:val="008E3B6E"/>
    <w:rsid w:val="008E5B50"/>
    <w:rsid w:val="008E6B4A"/>
    <w:rsid w:val="008E729B"/>
    <w:rsid w:val="008E78FB"/>
    <w:rsid w:val="008E793F"/>
    <w:rsid w:val="008F3C14"/>
    <w:rsid w:val="008F6AA7"/>
    <w:rsid w:val="008F7C63"/>
    <w:rsid w:val="00901101"/>
    <w:rsid w:val="009029C2"/>
    <w:rsid w:val="00902DD3"/>
    <w:rsid w:val="009049E2"/>
    <w:rsid w:val="009059F7"/>
    <w:rsid w:val="00905F1D"/>
    <w:rsid w:val="009064F3"/>
    <w:rsid w:val="009077C4"/>
    <w:rsid w:val="00916D24"/>
    <w:rsid w:val="009173E0"/>
    <w:rsid w:val="009177FD"/>
    <w:rsid w:val="0092047E"/>
    <w:rsid w:val="00921BC3"/>
    <w:rsid w:val="00923613"/>
    <w:rsid w:val="009251F6"/>
    <w:rsid w:val="00926B05"/>
    <w:rsid w:val="00926D2E"/>
    <w:rsid w:val="00926EB1"/>
    <w:rsid w:val="00927C98"/>
    <w:rsid w:val="00930829"/>
    <w:rsid w:val="009328E1"/>
    <w:rsid w:val="00932B8A"/>
    <w:rsid w:val="0093593F"/>
    <w:rsid w:val="00935AFB"/>
    <w:rsid w:val="009405E9"/>
    <w:rsid w:val="00940CDC"/>
    <w:rsid w:val="00950A61"/>
    <w:rsid w:val="009521CE"/>
    <w:rsid w:val="009540CA"/>
    <w:rsid w:val="00955EE0"/>
    <w:rsid w:val="00956021"/>
    <w:rsid w:val="00961496"/>
    <w:rsid w:val="00962A0E"/>
    <w:rsid w:val="00962DFE"/>
    <w:rsid w:val="009633ED"/>
    <w:rsid w:val="00964875"/>
    <w:rsid w:val="0096536D"/>
    <w:rsid w:val="00966856"/>
    <w:rsid w:val="009677BE"/>
    <w:rsid w:val="00971B33"/>
    <w:rsid w:val="00975762"/>
    <w:rsid w:val="00976660"/>
    <w:rsid w:val="00976C1A"/>
    <w:rsid w:val="009779BF"/>
    <w:rsid w:val="009802D5"/>
    <w:rsid w:val="009817D4"/>
    <w:rsid w:val="00983871"/>
    <w:rsid w:val="0098401A"/>
    <w:rsid w:val="00985601"/>
    <w:rsid w:val="0098728B"/>
    <w:rsid w:val="0099217D"/>
    <w:rsid w:val="009935FD"/>
    <w:rsid w:val="00997736"/>
    <w:rsid w:val="00997BAE"/>
    <w:rsid w:val="00997C52"/>
    <w:rsid w:val="009A316F"/>
    <w:rsid w:val="009A3812"/>
    <w:rsid w:val="009A47C9"/>
    <w:rsid w:val="009A55A2"/>
    <w:rsid w:val="009A576C"/>
    <w:rsid w:val="009A6116"/>
    <w:rsid w:val="009A672E"/>
    <w:rsid w:val="009A7742"/>
    <w:rsid w:val="009B1FC3"/>
    <w:rsid w:val="009B3CE5"/>
    <w:rsid w:val="009B42A8"/>
    <w:rsid w:val="009B5364"/>
    <w:rsid w:val="009B7BCE"/>
    <w:rsid w:val="009C09E3"/>
    <w:rsid w:val="009C523A"/>
    <w:rsid w:val="009C57BC"/>
    <w:rsid w:val="009C5A51"/>
    <w:rsid w:val="009C62E5"/>
    <w:rsid w:val="009D1BC0"/>
    <w:rsid w:val="009D4DF5"/>
    <w:rsid w:val="009D7F76"/>
    <w:rsid w:val="009E3CFE"/>
    <w:rsid w:val="009E42D8"/>
    <w:rsid w:val="009E55C4"/>
    <w:rsid w:val="009E604B"/>
    <w:rsid w:val="009E6D2C"/>
    <w:rsid w:val="009E7354"/>
    <w:rsid w:val="009F1301"/>
    <w:rsid w:val="009F23BD"/>
    <w:rsid w:val="009F3DCA"/>
    <w:rsid w:val="009F5E34"/>
    <w:rsid w:val="009F7591"/>
    <w:rsid w:val="009F7982"/>
    <w:rsid w:val="00A0279A"/>
    <w:rsid w:val="00A03DF8"/>
    <w:rsid w:val="00A05EDA"/>
    <w:rsid w:val="00A0642D"/>
    <w:rsid w:val="00A07937"/>
    <w:rsid w:val="00A10650"/>
    <w:rsid w:val="00A12FE5"/>
    <w:rsid w:val="00A13D30"/>
    <w:rsid w:val="00A14AB0"/>
    <w:rsid w:val="00A169B8"/>
    <w:rsid w:val="00A2041C"/>
    <w:rsid w:val="00A2050E"/>
    <w:rsid w:val="00A20A53"/>
    <w:rsid w:val="00A20E2E"/>
    <w:rsid w:val="00A34BC1"/>
    <w:rsid w:val="00A351AC"/>
    <w:rsid w:val="00A3628C"/>
    <w:rsid w:val="00A40F0F"/>
    <w:rsid w:val="00A4143E"/>
    <w:rsid w:val="00A43535"/>
    <w:rsid w:val="00A44D65"/>
    <w:rsid w:val="00A476C1"/>
    <w:rsid w:val="00A50AE5"/>
    <w:rsid w:val="00A51342"/>
    <w:rsid w:val="00A51642"/>
    <w:rsid w:val="00A55501"/>
    <w:rsid w:val="00A55E77"/>
    <w:rsid w:val="00A56243"/>
    <w:rsid w:val="00A567F0"/>
    <w:rsid w:val="00A57196"/>
    <w:rsid w:val="00A57EC3"/>
    <w:rsid w:val="00A63364"/>
    <w:rsid w:val="00A663E1"/>
    <w:rsid w:val="00A71282"/>
    <w:rsid w:val="00A717EF"/>
    <w:rsid w:val="00A72BBD"/>
    <w:rsid w:val="00A738C1"/>
    <w:rsid w:val="00A742DB"/>
    <w:rsid w:val="00A74E80"/>
    <w:rsid w:val="00A74FBC"/>
    <w:rsid w:val="00A759A6"/>
    <w:rsid w:val="00A76A65"/>
    <w:rsid w:val="00A83AC7"/>
    <w:rsid w:val="00A87E5C"/>
    <w:rsid w:val="00A901F9"/>
    <w:rsid w:val="00A923BE"/>
    <w:rsid w:val="00AA056A"/>
    <w:rsid w:val="00AA20D0"/>
    <w:rsid w:val="00AA344D"/>
    <w:rsid w:val="00AA3EE1"/>
    <w:rsid w:val="00AA629F"/>
    <w:rsid w:val="00AB0035"/>
    <w:rsid w:val="00AB12EF"/>
    <w:rsid w:val="00AB1BB3"/>
    <w:rsid w:val="00AB6B13"/>
    <w:rsid w:val="00AB7150"/>
    <w:rsid w:val="00AB73EF"/>
    <w:rsid w:val="00AB7E77"/>
    <w:rsid w:val="00AC03A6"/>
    <w:rsid w:val="00AC0F89"/>
    <w:rsid w:val="00AC1194"/>
    <w:rsid w:val="00AC41E1"/>
    <w:rsid w:val="00AC49AF"/>
    <w:rsid w:val="00AC49BE"/>
    <w:rsid w:val="00AC57D3"/>
    <w:rsid w:val="00AC5A26"/>
    <w:rsid w:val="00AC7A67"/>
    <w:rsid w:val="00AC7D5D"/>
    <w:rsid w:val="00AD0CC0"/>
    <w:rsid w:val="00AD2A16"/>
    <w:rsid w:val="00AD385B"/>
    <w:rsid w:val="00AD3CF0"/>
    <w:rsid w:val="00AD4BD6"/>
    <w:rsid w:val="00AD6559"/>
    <w:rsid w:val="00AD6EF9"/>
    <w:rsid w:val="00AD7F77"/>
    <w:rsid w:val="00AE3133"/>
    <w:rsid w:val="00AE3797"/>
    <w:rsid w:val="00AE74D9"/>
    <w:rsid w:val="00AF019D"/>
    <w:rsid w:val="00AF0CB4"/>
    <w:rsid w:val="00AF45D3"/>
    <w:rsid w:val="00AF53D3"/>
    <w:rsid w:val="00AF6764"/>
    <w:rsid w:val="00AF6772"/>
    <w:rsid w:val="00B006DE"/>
    <w:rsid w:val="00B012B5"/>
    <w:rsid w:val="00B04181"/>
    <w:rsid w:val="00B0497C"/>
    <w:rsid w:val="00B04CED"/>
    <w:rsid w:val="00B066E2"/>
    <w:rsid w:val="00B06EBC"/>
    <w:rsid w:val="00B11D64"/>
    <w:rsid w:val="00B12E58"/>
    <w:rsid w:val="00B12EDC"/>
    <w:rsid w:val="00B212E2"/>
    <w:rsid w:val="00B2175B"/>
    <w:rsid w:val="00B250A7"/>
    <w:rsid w:val="00B2744F"/>
    <w:rsid w:val="00B3115F"/>
    <w:rsid w:val="00B312B2"/>
    <w:rsid w:val="00B356F5"/>
    <w:rsid w:val="00B357DB"/>
    <w:rsid w:val="00B370B5"/>
    <w:rsid w:val="00B37B07"/>
    <w:rsid w:val="00B37FD8"/>
    <w:rsid w:val="00B40588"/>
    <w:rsid w:val="00B4208F"/>
    <w:rsid w:val="00B420AB"/>
    <w:rsid w:val="00B43594"/>
    <w:rsid w:val="00B43B9C"/>
    <w:rsid w:val="00B46DA0"/>
    <w:rsid w:val="00B46EE0"/>
    <w:rsid w:val="00B4723F"/>
    <w:rsid w:val="00B47F9D"/>
    <w:rsid w:val="00B5259D"/>
    <w:rsid w:val="00B55049"/>
    <w:rsid w:val="00B55D8D"/>
    <w:rsid w:val="00B6070C"/>
    <w:rsid w:val="00B70D12"/>
    <w:rsid w:val="00B778E6"/>
    <w:rsid w:val="00B8156E"/>
    <w:rsid w:val="00B838B1"/>
    <w:rsid w:val="00B86400"/>
    <w:rsid w:val="00B873C4"/>
    <w:rsid w:val="00B9213E"/>
    <w:rsid w:val="00B9302C"/>
    <w:rsid w:val="00B942A7"/>
    <w:rsid w:val="00B94AEF"/>
    <w:rsid w:val="00B958C5"/>
    <w:rsid w:val="00B96B4F"/>
    <w:rsid w:val="00BA05B5"/>
    <w:rsid w:val="00BA0FE8"/>
    <w:rsid w:val="00BA3EA7"/>
    <w:rsid w:val="00BA4F00"/>
    <w:rsid w:val="00BA7C31"/>
    <w:rsid w:val="00BB04CA"/>
    <w:rsid w:val="00BB0A92"/>
    <w:rsid w:val="00BB0ADD"/>
    <w:rsid w:val="00BB102E"/>
    <w:rsid w:val="00BB2787"/>
    <w:rsid w:val="00BB440E"/>
    <w:rsid w:val="00BB44EC"/>
    <w:rsid w:val="00BB4E31"/>
    <w:rsid w:val="00BB5127"/>
    <w:rsid w:val="00BB7E11"/>
    <w:rsid w:val="00BC205B"/>
    <w:rsid w:val="00BC3CF9"/>
    <w:rsid w:val="00BC61AF"/>
    <w:rsid w:val="00BC731B"/>
    <w:rsid w:val="00BC7D43"/>
    <w:rsid w:val="00BD0EBF"/>
    <w:rsid w:val="00BD3255"/>
    <w:rsid w:val="00BE49EE"/>
    <w:rsid w:val="00BE687A"/>
    <w:rsid w:val="00BE7363"/>
    <w:rsid w:val="00BF0657"/>
    <w:rsid w:val="00BF28E3"/>
    <w:rsid w:val="00BF521C"/>
    <w:rsid w:val="00BF7A04"/>
    <w:rsid w:val="00C038BE"/>
    <w:rsid w:val="00C03A6D"/>
    <w:rsid w:val="00C05304"/>
    <w:rsid w:val="00C06091"/>
    <w:rsid w:val="00C068E4"/>
    <w:rsid w:val="00C069CD"/>
    <w:rsid w:val="00C108C4"/>
    <w:rsid w:val="00C10D93"/>
    <w:rsid w:val="00C11B14"/>
    <w:rsid w:val="00C15702"/>
    <w:rsid w:val="00C15A90"/>
    <w:rsid w:val="00C15E4B"/>
    <w:rsid w:val="00C1648A"/>
    <w:rsid w:val="00C16F70"/>
    <w:rsid w:val="00C24352"/>
    <w:rsid w:val="00C247F3"/>
    <w:rsid w:val="00C24F87"/>
    <w:rsid w:val="00C263C8"/>
    <w:rsid w:val="00C27234"/>
    <w:rsid w:val="00C330C9"/>
    <w:rsid w:val="00C35908"/>
    <w:rsid w:val="00C435FB"/>
    <w:rsid w:val="00C438DB"/>
    <w:rsid w:val="00C441BC"/>
    <w:rsid w:val="00C44F44"/>
    <w:rsid w:val="00C456DA"/>
    <w:rsid w:val="00C45D02"/>
    <w:rsid w:val="00C46C92"/>
    <w:rsid w:val="00C475A6"/>
    <w:rsid w:val="00C51381"/>
    <w:rsid w:val="00C54939"/>
    <w:rsid w:val="00C57FAF"/>
    <w:rsid w:val="00C61D4C"/>
    <w:rsid w:val="00C62B8B"/>
    <w:rsid w:val="00C6580E"/>
    <w:rsid w:val="00C65906"/>
    <w:rsid w:val="00C75B6B"/>
    <w:rsid w:val="00C761D8"/>
    <w:rsid w:val="00C76FB2"/>
    <w:rsid w:val="00C775E2"/>
    <w:rsid w:val="00C801D0"/>
    <w:rsid w:val="00C807DD"/>
    <w:rsid w:val="00C81135"/>
    <w:rsid w:val="00C81D74"/>
    <w:rsid w:val="00C81E00"/>
    <w:rsid w:val="00C83AAE"/>
    <w:rsid w:val="00C83D4D"/>
    <w:rsid w:val="00C84584"/>
    <w:rsid w:val="00C856A3"/>
    <w:rsid w:val="00C87314"/>
    <w:rsid w:val="00C879CD"/>
    <w:rsid w:val="00C90FBE"/>
    <w:rsid w:val="00C93455"/>
    <w:rsid w:val="00C97288"/>
    <w:rsid w:val="00CA0552"/>
    <w:rsid w:val="00CA543C"/>
    <w:rsid w:val="00CA5553"/>
    <w:rsid w:val="00CA66FB"/>
    <w:rsid w:val="00CA75E3"/>
    <w:rsid w:val="00CB01FD"/>
    <w:rsid w:val="00CB09E2"/>
    <w:rsid w:val="00CB1AB8"/>
    <w:rsid w:val="00CB2312"/>
    <w:rsid w:val="00CB3FC8"/>
    <w:rsid w:val="00CB4DEF"/>
    <w:rsid w:val="00CB5217"/>
    <w:rsid w:val="00CB5264"/>
    <w:rsid w:val="00CC2FF6"/>
    <w:rsid w:val="00CC3F8E"/>
    <w:rsid w:val="00CD03D2"/>
    <w:rsid w:val="00CD12A8"/>
    <w:rsid w:val="00CD1602"/>
    <w:rsid w:val="00CD7874"/>
    <w:rsid w:val="00CE10E9"/>
    <w:rsid w:val="00CF1346"/>
    <w:rsid w:val="00CF1DA9"/>
    <w:rsid w:val="00D00665"/>
    <w:rsid w:val="00D00F95"/>
    <w:rsid w:val="00D02826"/>
    <w:rsid w:val="00D02B9C"/>
    <w:rsid w:val="00D064E8"/>
    <w:rsid w:val="00D069B5"/>
    <w:rsid w:val="00D10BC7"/>
    <w:rsid w:val="00D10E06"/>
    <w:rsid w:val="00D110D9"/>
    <w:rsid w:val="00D11348"/>
    <w:rsid w:val="00D117D2"/>
    <w:rsid w:val="00D12F22"/>
    <w:rsid w:val="00D13708"/>
    <w:rsid w:val="00D17116"/>
    <w:rsid w:val="00D21408"/>
    <w:rsid w:val="00D21F03"/>
    <w:rsid w:val="00D26892"/>
    <w:rsid w:val="00D27AE8"/>
    <w:rsid w:val="00D30D27"/>
    <w:rsid w:val="00D35A0E"/>
    <w:rsid w:val="00D365E4"/>
    <w:rsid w:val="00D40299"/>
    <w:rsid w:val="00D41AAC"/>
    <w:rsid w:val="00D44600"/>
    <w:rsid w:val="00D45E04"/>
    <w:rsid w:val="00D45EBA"/>
    <w:rsid w:val="00D51F39"/>
    <w:rsid w:val="00D54C42"/>
    <w:rsid w:val="00D57A34"/>
    <w:rsid w:val="00D57B2C"/>
    <w:rsid w:val="00D6133E"/>
    <w:rsid w:val="00D62E32"/>
    <w:rsid w:val="00D63593"/>
    <w:rsid w:val="00D6749D"/>
    <w:rsid w:val="00D729F5"/>
    <w:rsid w:val="00D76286"/>
    <w:rsid w:val="00D76B91"/>
    <w:rsid w:val="00D76EA8"/>
    <w:rsid w:val="00D77796"/>
    <w:rsid w:val="00D80FBB"/>
    <w:rsid w:val="00D842C8"/>
    <w:rsid w:val="00D869FC"/>
    <w:rsid w:val="00D86A25"/>
    <w:rsid w:val="00D91227"/>
    <w:rsid w:val="00D9186E"/>
    <w:rsid w:val="00D9312D"/>
    <w:rsid w:val="00D933BC"/>
    <w:rsid w:val="00D937A9"/>
    <w:rsid w:val="00D9405B"/>
    <w:rsid w:val="00D9406B"/>
    <w:rsid w:val="00D95EEF"/>
    <w:rsid w:val="00DA069B"/>
    <w:rsid w:val="00DA2BA8"/>
    <w:rsid w:val="00DA2CBF"/>
    <w:rsid w:val="00DA3D84"/>
    <w:rsid w:val="00DA5575"/>
    <w:rsid w:val="00DA6CC4"/>
    <w:rsid w:val="00DB02F5"/>
    <w:rsid w:val="00DB2663"/>
    <w:rsid w:val="00DB4105"/>
    <w:rsid w:val="00DB7645"/>
    <w:rsid w:val="00DC0911"/>
    <w:rsid w:val="00DC0D80"/>
    <w:rsid w:val="00DC4124"/>
    <w:rsid w:val="00DC6005"/>
    <w:rsid w:val="00DD0702"/>
    <w:rsid w:val="00DD556B"/>
    <w:rsid w:val="00DD60A7"/>
    <w:rsid w:val="00DD6F29"/>
    <w:rsid w:val="00DD71E2"/>
    <w:rsid w:val="00DD7A42"/>
    <w:rsid w:val="00DD7FAE"/>
    <w:rsid w:val="00DE0106"/>
    <w:rsid w:val="00DE0E5E"/>
    <w:rsid w:val="00DE57FB"/>
    <w:rsid w:val="00DE7F7E"/>
    <w:rsid w:val="00DF2387"/>
    <w:rsid w:val="00DF2B16"/>
    <w:rsid w:val="00DF5C1F"/>
    <w:rsid w:val="00DF7240"/>
    <w:rsid w:val="00DF73E1"/>
    <w:rsid w:val="00E00643"/>
    <w:rsid w:val="00E00C0E"/>
    <w:rsid w:val="00E0359D"/>
    <w:rsid w:val="00E046B5"/>
    <w:rsid w:val="00E06B80"/>
    <w:rsid w:val="00E06F32"/>
    <w:rsid w:val="00E1070E"/>
    <w:rsid w:val="00E1157D"/>
    <w:rsid w:val="00E11B1D"/>
    <w:rsid w:val="00E13745"/>
    <w:rsid w:val="00E165DD"/>
    <w:rsid w:val="00E24224"/>
    <w:rsid w:val="00E24E47"/>
    <w:rsid w:val="00E2739B"/>
    <w:rsid w:val="00E279D3"/>
    <w:rsid w:val="00E27E14"/>
    <w:rsid w:val="00E30C8A"/>
    <w:rsid w:val="00E32B68"/>
    <w:rsid w:val="00E351ED"/>
    <w:rsid w:val="00E3717B"/>
    <w:rsid w:val="00E37194"/>
    <w:rsid w:val="00E377FB"/>
    <w:rsid w:val="00E37B01"/>
    <w:rsid w:val="00E40D26"/>
    <w:rsid w:val="00E42BBA"/>
    <w:rsid w:val="00E441EC"/>
    <w:rsid w:val="00E466FA"/>
    <w:rsid w:val="00E47457"/>
    <w:rsid w:val="00E51018"/>
    <w:rsid w:val="00E52011"/>
    <w:rsid w:val="00E55285"/>
    <w:rsid w:val="00E5673A"/>
    <w:rsid w:val="00E57D9E"/>
    <w:rsid w:val="00E6014F"/>
    <w:rsid w:val="00E61A93"/>
    <w:rsid w:val="00E62B85"/>
    <w:rsid w:val="00E63469"/>
    <w:rsid w:val="00E63746"/>
    <w:rsid w:val="00E63E44"/>
    <w:rsid w:val="00E642C3"/>
    <w:rsid w:val="00E6500E"/>
    <w:rsid w:val="00E650A3"/>
    <w:rsid w:val="00E65C42"/>
    <w:rsid w:val="00E71CC0"/>
    <w:rsid w:val="00E728F3"/>
    <w:rsid w:val="00E72FC0"/>
    <w:rsid w:val="00E81E05"/>
    <w:rsid w:val="00E82047"/>
    <w:rsid w:val="00E87321"/>
    <w:rsid w:val="00E87616"/>
    <w:rsid w:val="00E90E73"/>
    <w:rsid w:val="00E91777"/>
    <w:rsid w:val="00E93CD9"/>
    <w:rsid w:val="00E93DCF"/>
    <w:rsid w:val="00E95605"/>
    <w:rsid w:val="00E964CF"/>
    <w:rsid w:val="00E96B07"/>
    <w:rsid w:val="00E97AF1"/>
    <w:rsid w:val="00EA00EB"/>
    <w:rsid w:val="00EA0E40"/>
    <w:rsid w:val="00EA18DA"/>
    <w:rsid w:val="00EA1C1D"/>
    <w:rsid w:val="00EA389C"/>
    <w:rsid w:val="00EA4D67"/>
    <w:rsid w:val="00EA5088"/>
    <w:rsid w:val="00EA5CDB"/>
    <w:rsid w:val="00EA6BA4"/>
    <w:rsid w:val="00EA7E73"/>
    <w:rsid w:val="00EB0D63"/>
    <w:rsid w:val="00EB12CB"/>
    <w:rsid w:val="00EB2BE4"/>
    <w:rsid w:val="00EB75B6"/>
    <w:rsid w:val="00EB7961"/>
    <w:rsid w:val="00EC2E13"/>
    <w:rsid w:val="00EC7F1D"/>
    <w:rsid w:val="00ED0A7E"/>
    <w:rsid w:val="00ED1AEF"/>
    <w:rsid w:val="00ED4C1B"/>
    <w:rsid w:val="00ED630F"/>
    <w:rsid w:val="00EE0164"/>
    <w:rsid w:val="00EE359E"/>
    <w:rsid w:val="00EE4120"/>
    <w:rsid w:val="00EE46A6"/>
    <w:rsid w:val="00EE5171"/>
    <w:rsid w:val="00EF0DD1"/>
    <w:rsid w:val="00EF1C48"/>
    <w:rsid w:val="00EF4C45"/>
    <w:rsid w:val="00EF7E48"/>
    <w:rsid w:val="00F00B75"/>
    <w:rsid w:val="00F013AD"/>
    <w:rsid w:val="00F0256C"/>
    <w:rsid w:val="00F049B3"/>
    <w:rsid w:val="00F070F3"/>
    <w:rsid w:val="00F074DB"/>
    <w:rsid w:val="00F10C4E"/>
    <w:rsid w:val="00F113C8"/>
    <w:rsid w:val="00F12EFC"/>
    <w:rsid w:val="00F147D6"/>
    <w:rsid w:val="00F148F9"/>
    <w:rsid w:val="00F15A47"/>
    <w:rsid w:val="00F21D43"/>
    <w:rsid w:val="00F26A64"/>
    <w:rsid w:val="00F2791B"/>
    <w:rsid w:val="00F314E2"/>
    <w:rsid w:val="00F3222E"/>
    <w:rsid w:val="00F32EB1"/>
    <w:rsid w:val="00F33403"/>
    <w:rsid w:val="00F3447B"/>
    <w:rsid w:val="00F3497A"/>
    <w:rsid w:val="00F350B8"/>
    <w:rsid w:val="00F36439"/>
    <w:rsid w:val="00F365F1"/>
    <w:rsid w:val="00F369E2"/>
    <w:rsid w:val="00F37609"/>
    <w:rsid w:val="00F37D25"/>
    <w:rsid w:val="00F41045"/>
    <w:rsid w:val="00F41132"/>
    <w:rsid w:val="00F450D8"/>
    <w:rsid w:val="00F50E1B"/>
    <w:rsid w:val="00F51C51"/>
    <w:rsid w:val="00F51EAF"/>
    <w:rsid w:val="00F541F2"/>
    <w:rsid w:val="00F56BCB"/>
    <w:rsid w:val="00F57061"/>
    <w:rsid w:val="00F576B0"/>
    <w:rsid w:val="00F60A26"/>
    <w:rsid w:val="00F60D83"/>
    <w:rsid w:val="00F61A03"/>
    <w:rsid w:val="00F62B84"/>
    <w:rsid w:val="00F63356"/>
    <w:rsid w:val="00F6555A"/>
    <w:rsid w:val="00F658E3"/>
    <w:rsid w:val="00F66702"/>
    <w:rsid w:val="00F7026B"/>
    <w:rsid w:val="00F705D6"/>
    <w:rsid w:val="00F71F86"/>
    <w:rsid w:val="00F76F3D"/>
    <w:rsid w:val="00F7766F"/>
    <w:rsid w:val="00F8231C"/>
    <w:rsid w:val="00F825AE"/>
    <w:rsid w:val="00F8562C"/>
    <w:rsid w:val="00F86BEE"/>
    <w:rsid w:val="00F92010"/>
    <w:rsid w:val="00F95D35"/>
    <w:rsid w:val="00FA1541"/>
    <w:rsid w:val="00FA279F"/>
    <w:rsid w:val="00FA2EFC"/>
    <w:rsid w:val="00FA69E2"/>
    <w:rsid w:val="00FB0897"/>
    <w:rsid w:val="00FB2468"/>
    <w:rsid w:val="00FB5303"/>
    <w:rsid w:val="00FB53A3"/>
    <w:rsid w:val="00FB5E40"/>
    <w:rsid w:val="00FB6EB8"/>
    <w:rsid w:val="00FC3CEA"/>
    <w:rsid w:val="00FC53D4"/>
    <w:rsid w:val="00FD0700"/>
    <w:rsid w:val="00FD2705"/>
    <w:rsid w:val="00FD60E2"/>
    <w:rsid w:val="00FD7ACC"/>
    <w:rsid w:val="00FE16CD"/>
    <w:rsid w:val="00FE36D4"/>
    <w:rsid w:val="00FE4858"/>
    <w:rsid w:val="00FE775C"/>
    <w:rsid w:val="00FF0CC5"/>
    <w:rsid w:val="00FF136F"/>
    <w:rsid w:val="00FF4044"/>
    <w:rsid w:val="00FF52E7"/>
    <w:rsid w:val="00FF592B"/>
    <w:rsid w:val="00FF60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4128934"/>
  <w15:docId w15:val="{0E0922FF-872D-46DF-9905-55FABEDCD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A1C1D"/>
    <w:rPr>
      <w:sz w:val="28"/>
      <w:szCs w:val="24"/>
    </w:rPr>
  </w:style>
  <w:style w:type="paragraph" w:styleId="Heading1">
    <w:name w:val="heading 1"/>
    <w:basedOn w:val="Normal"/>
    <w:next w:val="Normal"/>
    <w:link w:val="Heading1Char"/>
    <w:qFormat/>
    <w:rsid w:val="00444224"/>
    <w:pPr>
      <w:keepNext/>
      <w:outlineLvl w:val="0"/>
    </w:pPr>
    <w:rPr>
      <w:b/>
      <w:bCs/>
      <w:szCs w:val="20"/>
      <w:u w:val="single"/>
    </w:rPr>
  </w:style>
  <w:style w:type="paragraph" w:styleId="Heading2">
    <w:name w:val="heading 2"/>
    <w:basedOn w:val="Normal"/>
    <w:next w:val="Normal"/>
    <w:link w:val="Heading2Char"/>
    <w:semiHidden/>
    <w:unhideWhenUsed/>
    <w:qFormat/>
    <w:rsid w:val="009D1BC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444224"/>
    <w:pPr>
      <w:keepNext/>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366968"/>
    <w:rPr>
      <w:color w:val="0000FF"/>
      <w:u w:val="single"/>
    </w:rPr>
  </w:style>
  <w:style w:type="table" w:styleId="TableGrid">
    <w:name w:val="Table Grid"/>
    <w:basedOn w:val="TableNormal"/>
    <w:rsid w:val="003669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5C1F1E"/>
    <w:pPr>
      <w:tabs>
        <w:tab w:val="center" w:pos="4320"/>
        <w:tab w:val="right" w:pos="8640"/>
      </w:tabs>
    </w:pPr>
  </w:style>
  <w:style w:type="paragraph" w:styleId="Footer">
    <w:name w:val="footer"/>
    <w:basedOn w:val="Normal"/>
    <w:link w:val="FooterChar"/>
    <w:rsid w:val="005C1F1E"/>
    <w:pPr>
      <w:tabs>
        <w:tab w:val="center" w:pos="4320"/>
        <w:tab w:val="right" w:pos="8640"/>
      </w:tabs>
    </w:pPr>
  </w:style>
  <w:style w:type="character" w:styleId="PageNumber">
    <w:name w:val="page number"/>
    <w:basedOn w:val="DefaultParagraphFont"/>
    <w:rsid w:val="00EA1C1D"/>
  </w:style>
  <w:style w:type="paragraph" w:styleId="BodyText">
    <w:name w:val="Body Text"/>
    <w:basedOn w:val="Normal"/>
    <w:rsid w:val="00451F78"/>
    <w:rPr>
      <w:sz w:val="22"/>
      <w:szCs w:val="20"/>
    </w:rPr>
  </w:style>
  <w:style w:type="paragraph" w:styleId="BalloonText">
    <w:name w:val="Balloon Text"/>
    <w:basedOn w:val="Normal"/>
    <w:semiHidden/>
    <w:rsid w:val="00697EC5"/>
    <w:rPr>
      <w:rFonts w:ascii="Tahoma" w:hAnsi="Tahoma" w:cs="Tahoma"/>
      <w:sz w:val="16"/>
      <w:szCs w:val="16"/>
    </w:rPr>
  </w:style>
  <w:style w:type="character" w:styleId="CommentReference">
    <w:name w:val="annotation reference"/>
    <w:basedOn w:val="DefaultParagraphFont"/>
    <w:semiHidden/>
    <w:rsid w:val="0098401A"/>
    <w:rPr>
      <w:sz w:val="16"/>
      <w:szCs w:val="16"/>
    </w:rPr>
  </w:style>
  <w:style w:type="paragraph" w:styleId="CommentText">
    <w:name w:val="annotation text"/>
    <w:basedOn w:val="Normal"/>
    <w:semiHidden/>
    <w:rsid w:val="0098401A"/>
    <w:rPr>
      <w:sz w:val="20"/>
      <w:szCs w:val="20"/>
    </w:rPr>
  </w:style>
  <w:style w:type="paragraph" w:styleId="CommentSubject">
    <w:name w:val="annotation subject"/>
    <w:basedOn w:val="CommentText"/>
    <w:next w:val="CommentText"/>
    <w:semiHidden/>
    <w:rsid w:val="0098401A"/>
    <w:rPr>
      <w:b/>
      <w:bCs/>
    </w:rPr>
  </w:style>
  <w:style w:type="paragraph" w:styleId="NormalWeb">
    <w:name w:val="Normal (Web)"/>
    <w:basedOn w:val="Normal"/>
    <w:uiPriority w:val="99"/>
    <w:unhideWhenUsed/>
    <w:rsid w:val="00E40D26"/>
    <w:pPr>
      <w:spacing w:before="100" w:beforeAutospacing="1" w:after="100" w:afterAutospacing="1"/>
    </w:pPr>
    <w:rPr>
      <w:sz w:val="24"/>
    </w:rPr>
  </w:style>
  <w:style w:type="paragraph" w:styleId="ListParagraph">
    <w:name w:val="List Paragraph"/>
    <w:basedOn w:val="Normal"/>
    <w:uiPriority w:val="34"/>
    <w:qFormat/>
    <w:rsid w:val="00D937A9"/>
    <w:pPr>
      <w:ind w:left="720"/>
      <w:contextualSpacing/>
    </w:pPr>
  </w:style>
  <w:style w:type="character" w:customStyle="1" w:styleId="Heading1Char">
    <w:name w:val="Heading 1 Char"/>
    <w:basedOn w:val="DefaultParagraphFont"/>
    <w:link w:val="Heading1"/>
    <w:rsid w:val="00444224"/>
    <w:rPr>
      <w:b/>
      <w:bCs/>
      <w:sz w:val="28"/>
      <w:u w:val="single"/>
    </w:rPr>
  </w:style>
  <w:style w:type="character" w:customStyle="1" w:styleId="Heading3Char">
    <w:name w:val="Heading 3 Char"/>
    <w:basedOn w:val="DefaultParagraphFont"/>
    <w:link w:val="Heading3"/>
    <w:rsid w:val="00444224"/>
    <w:rPr>
      <w:b/>
      <w:bCs/>
      <w:sz w:val="28"/>
      <w:szCs w:val="28"/>
    </w:rPr>
  </w:style>
  <w:style w:type="character" w:customStyle="1" w:styleId="HeaderChar">
    <w:name w:val="Header Char"/>
    <w:basedOn w:val="DefaultParagraphFont"/>
    <w:link w:val="Header"/>
    <w:rsid w:val="00F10C4E"/>
    <w:rPr>
      <w:sz w:val="28"/>
      <w:szCs w:val="24"/>
    </w:rPr>
  </w:style>
  <w:style w:type="character" w:styleId="Strong">
    <w:name w:val="Strong"/>
    <w:basedOn w:val="DefaultParagraphFont"/>
    <w:qFormat/>
    <w:rsid w:val="00807266"/>
    <w:rPr>
      <w:b/>
      <w:bCs/>
    </w:rPr>
  </w:style>
  <w:style w:type="table" w:customStyle="1" w:styleId="LightList-Accent11">
    <w:name w:val="Light List - Accent 11"/>
    <w:basedOn w:val="TableNormal"/>
    <w:uiPriority w:val="61"/>
    <w:rsid w:val="00FC3CEA"/>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Heading4">
    <w:name w:val="Heading4"/>
    <w:basedOn w:val="Normal"/>
    <w:link w:val="Heading4Char"/>
    <w:qFormat/>
    <w:rsid w:val="00EA4D67"/>
    <w:rPr>
      <w:b/>
    </w:rPr>
  </w:style>
  <w:style w:type="character" w:customStyle="1" w:styleId="Heading4Char">
    <w:name w:val="Heading4 Char"/>
    <w:basedOn w:val="DefaultParagraphFont"/>
    <w:link w:val="Heading4"/>
    <w:rsid w:val="00EA4D67"/>
    <w:rPr>
      <w:b/>
      <w:sz w:val="28"/>
      <w:szCs w:val="24"/>
    </w:rPr>
  </w:style>
  <w:style w:type="table" w:customStyle="1" w:styleId="LightList-Accent12">
    <w:name w:val="Light List - Accent 12"/>
    <w:basedOn w:val="TableNormal"/>
    <w:uiPriority w:val="61"/>
    <w:rsid w:val="003A445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8">
    <w:name w:val="Table Grid 8"/>
    <w:basedOn w:val="TableNormal"/>
    <w:rsid w:val="00DE57F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character" w:customStyle="1" w:styleId="Heading2Char">
    <w:name w:val="Heading 2 Char"/>
    <w:basedOn w:val="DefaultParagraphFont"/>
    <w:link w:val="Heading2"/>
    <w:semiHidden/>
    <w:rsid w:val="009D1BC0"/>
    <w:rPr>
      <w:rFonts w:asciiTheme="majorHAnsi" w:eastAsiaTheme="majorEastAsia" w:hAnsiTheme="majorHAnsi" w:cstheme="majorBidi"/>
      <w:b/>
      <w:bCs/>
      <w:color w:val="4F81BD" w:themeColor="accent1"/>
      <w:sz w:val="26"/>
      <w:szCs w:val="26"/>
    </w:rPr>
  </w:style>
  <w:style w:type="paragraph" w:customStyle="1" w:styleId="Heading30">
    <w:name w:val="Heading3"/>
    <w:basedOn w:val="Normal"/>
    <w:link w:val="Heading3Char0"/>
    <w:qFormat/>
    <w:rsid w:val="009D1BC0"/>
    <w:rPr>
      <w:b/>
      <w:color w:val="0000FF"/>
    </w:rPr>
  </w:style>
  <w:style w:type="character" w:customStyle="1" w:styleId="Heading3Char0">
    <w:name w:val="Heading3 Char"/>
    <w:basedOn w:val="DefaultParagraphFont"/>
    <w:link w:val="Heading30"/>
    <w:rsid w:val="009D1BC0"/>
    <w:rPr>
      <w:b/>
      <w:color w:val="0000FF"/>
      <w:sz w:val="28"/>
      <w:szCs w:val="24"/>
    </w:rPr>
  </w:style>
  <w:style w:type="character" w:customStyle="1" w:styleId="FooterChar">
    <w:name w:val="Footer Char"/>
    <w:basedOn w:val="DefaultParagraphFont"/>
    <w:link w:val="Footer"/>
    <w:rsid w:val="009D4DF5"/>
    <w:rPr>
      <w:sz w:val="28"/>
      <w:szCs w:val="24"/>
    </w:rPr>
  </w:style>
  <w:style w:type="character" w:styleId="FollowedHyperlink">
    <w:name w:val="FollowedHyperlink"/>
    <w:basedOn w:val="DefaultParagraphFont"/>
    <w:rsid w:val="009B1FC3"/>
    <w:rPr>
      <w:color w:val="800080" w:themeColor="followedHyperlink"/>
      <w:u w:val="single"/>
    </w:rPr>
  </w:style>
  <w:style w:type="paragraph" w:styleId="FootnoteText">
    <w:name w:val="footnote text"/>
    <w:basedOn w:val="Normal"/>
    <w:link w:val="FootnoteTextChar"/>
    <w:rsid w:val="004B578E"/>
    <w:rPr>
      <w:sz w:val="20"/>
      <w:szCs w:val="20"/>
    </w:rPr>
  </w:style>
  <w:style w:type="character" w:customStyle="1" w:styleId="FootnoteTextChar">
    <w:name w:val="Footnote Text Char"/>
    <w:basedOn w:val="DefaultParagraphFont"/>
    <w:link w:val="FootnoteText"/>
    <w:rsid w:val="004B578E"/>
  </w:style>
  <w:style w:type="character" w:styleId="FootnoteReference">
    <w:name w:val="footnote reference"/>
    <w:basedOn w:val="DefaultParagraphFont"/>
    <w:rsid w:val="004B578E"/>
    <w:rPr>
      <w:vertAlign w:val="superscript"/>
    </w:rPr>
  </w:style>
  <w:style w:type="paragraph" w:customStyle="1" w:styleId="Default">
    <w:name w:val="Default"/>
    <w:rsid w:val="00854764"/>
    <w:pPr>
      <w:autoSpaceDE w:val="0"/>
      <w:autoSpaceDN w:val="0"/>
      <w:adjustRightInd w:val="0"/>
    </w:pPr>
    <w:rPr>
      <w:color w:val="000000"/>
      <w:sz w:val="24"/>
      <w:szCs w:val="24"/>
    </w:rPr>
  </w:style>
  <w:style w:type="paragraph" w:customStyle="1" w:styleId="SourceCode">
    <w:name w:val="Source Code"/>
    <w:basedOn w:val="Normal"/>
    <w:link w:val="SourceCodeChar"/>
    <w:autoRedefine/>
    <w:qFormat/>
    <w:rsid w:val="00B9213E"/>
    <w:pPr>
      <w:keepNext/>
      <w:shd w:val="clear" w:color="auto" w:fill="F2F2F2" w:themeFill="background1" w:themeFillShade="F2"/>
    </w:pPr>
    <w:rPr>
      <w:rFonts w:ascii="Courier New" w:hAnsi="Courier New" w:cs="Courier New"/>
      <w:b/>
      <w:sz w:val="18"/>
      <w:szCs w:val="20"/>
    </w:rPr>
  </w:style>
  <w:style w:type="character" w:customStyle="1" w:styleId="SourceCodeChar">
    <w:name w:val="Source Code Char"/>
    <w:basedOn w:val="DefaultParagraphFont"/>
    <w:link w:val="SourceCode"/>
    <w:rsid w:val="00B9213E"/>
    <w:rPr>
      <w:rFonts w:ascii="Courier New" w:hAnsi="Courier New" w:cs="Courier New"/>
      <w:b/>
      <w:sz w:val="18"/>
      <w:shd w:val="clear" w:color="auto" w:fill="F2F2F2" w:themeFill="background1" w:themeFillShade="F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191693">
      <w:bodyDiv w:val="1"/>
      <w:marLeft w:val="0"/>
      <w:marRight w:val="0"/>
      <w:marTop w:val="0"/>
      <w:marBottom w:val="0"/>
      <w:divBdr>
        <w:top w:val="none" w:sz="0" w:space="0" w:color="auto"/>
        <w:left w:val="none" w:sz="0" w:space="0" w:color="auto"/>
        <w:bottom w:val="none" w:sz="0" w:space="0" w:color="auto"/>
        <w:right w:val="none" w:sz="0" w:space="0" w:color="auto"/>
      </w:divBdr>
    </w:div>
    <w:div w:id="219709429">
      <w:bodyDiv w:val="1"/>
      <w:marLeft w:val="0"/>
      <w:marRight w:val="0"/>
      <w:marTop w:val="0"/>
      <w:marBottom w:val="0"/>
      <w:divBdr>
        <w:top w:val="none" w:sz="0" w:space="0" w:color="auto"/>
        <w:left w:val="none" w:sz="0" w:space="0" w:color="auto"/>
        <w:bottom w:val="none" w:sz="0" w:space="0" w:color="auto"/>
        <w:right w:val="none" w:sz="0" w:space="0" w:color="auto"/>
      </w:divBdr>
    </w:div>
    <w:div w:id="294333205">
      <w:bodyDiv w:val="1"/>
      <w:marLeft w:val="0"/>
      <w:marRight w:val="0"/>
      <w:marTop w:val="0"/>
      <w:marBottom w:val="0"/>
      <w:divBdr>
        <w:top w:val="none" w:sz="0" w:space="0" w:color="auto"/>
        <w:left w:val="none" w:sz="0" w:space="0" w:color="auto"/>
        <w:bottom w:val="none" w:sz="0" w:space="0" w:color="auto"/>
        <w:right w:val="none" w:sz="0" w:space="0" w:color="auto"/>
      </w:divBdr>
      <w:divsChild>
        <w:div w:id="25179534">
          <w:marLeft w:val="0"/>
          <w:marRight w:val="0"/>
          <w:marTop w:val="0"/>
          <w:marBottom w:val="0"/>
          <w:divBdr>
            <w:top w:val="none" w:sz="0" w:space="0" w:color="auto"/>
            <w:left w:val="none" w:sz="0" w:space="0" w:color="auto"/>
            <w:bottom w:val="none" w:sz="0" w:space="0" w:color="auto"/>
            <w:right w:val="none" w:sz="0" w:space="0" w:color="auto"/>
          </w:divBdr>
          <w:divsChild>
            <w:div w:id="1053238091">
              <w:marLeft w:val="0"/>
              <w:marRight w:val="0"/>
              <w:marTop w:val="0"/>
              <w:marBottom w:val="0"/>
              <w:divBdr>
                <w:top w:val="none" w:sz="0" w:space="0" w:color="auto"/>
                <w:left w:val="none" w:sz="0" w:space="0" w:color="auto"/>
                <w:bottom w:val="none" w:sz="0" w:space="0" w:color="auto"/>
                <w:right w:val="none" w:sz="0" w:space="0" w:color="auto"/>
              </w:divBdr>
              <w:divsChild>
                <w:div w:id="485783742">
                  <w:marLeft w:val="0"/>
                  <w:marRight w:val="0"/>
                  <w:marTop w:val="0"/>
                  <w:marBottom w:val="0"/>
                  <w:divBdr>
                    <w:top w:val="none" w:sz="0" w:space="0" w:color="auto"/>
                    <w:left w:val="none" w:sz="0" w:space="0" w:color="auto"/>
                    <w:bottom w:val="none" w:sz="0" w:space="0" w:color="auto"/>
                    <w:right w:val="none" w:sz="0" w:space="0" w:color="auto"/>
                  </w:divBdr>
                  <w:divsChild>
                    <w:div w:id="804196020">
                      <w:marLeft w:val="0"/>
                      <w:marRight w:val="0"/>
                      <w:marTop w:val="0"/>
                      <w:marBottom w:val="0"/>
                      <w:divBdr>
                        <w:top w:val="none" w:sz="0" w:space="0" w:color="auto"/>
                        <w:left w:val="none" w:sz="0" w:space="0" w:color="auto"/>
                        <w:bottom w:val="none" w:sz="0" w:space="0" w:color="auto"/>
                        <w:right w:val="none" w:sz="0" w:space="0" w:color="auto"/>
                      </w:divBdr>
                      <w:divsChild>
                        <w:div w:id="140063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6171115">
      <w:bodyDiv w:val="1"/>
      <w:marLeft w:val="0"/>
      <w:marRight w:val="0"/>
      <w:marTop w:val="0"/>
      <w:marBottom w:val="0"/>
      <w:divBdr>
        <w:top w:val="none" w:sz="0" w:space="0" w:color="auto"/>
        <w:left w:val="none" w:sz="0" w:space="0" w:color="auto"/>
        <w:bottom w:val="none" w:sz="0" w:space="0" w:color="auto"/>
        <w:right w:val="none" w:sz="0" w:space="0" w:color="auto"/>
      </w:divBdr>
      <w:divsChild>
        <w:div w:id="1018697570">
          <w:marLeft w:val="0"/>
          <w:marRight w:val="0"/>
          <w:marTop w:val="0"/>
          <w:marBottom w:val="0"/>
          <w:divBdr>
            <w:top w:val="none" w:sz="0" w:space="0" w:color="auto"/>
            <w:left w:val="none" w:sz="0" w:space="0" w:color="auto"/>
            <w:bottom w:val="none" w:sz="0" w:space="0" w:color="auto"/>
            <w:right w:val="none" w:sz="0" w:space="0" w:color="auto"/>
          </w:divBdr>
          <w:divsChild>
            <w:div w:id="1610166253">
              <w:marLeft w:val="-225"/>
              <w:marRight w:val="-225"/>
              <w:marTop w:val="0"/>
              <w:marBottom w:val="0"/>
              <w:divBdr>
                <w:top w:val="none" w:sz="0" w:space="0" w:color="auto"/>
                <w:left w:val="none" w:sz="0" w:space="0" w:color="auto"/>
                <w:bottom w:val="none" w:sz="0" w:space="0" w:color="auto"/>
                <w:right w:val="none" w:sz="0" w:space="0" w:color="auto"/>
              </w:divBdr>
              <w:divsChild>
                <w:div w:id="407574449">
                  <w:marLeft w:val="0"/>
                  <w:marRight w:val="0"/>
                  <w:marTop w:val="0"/>
                  <w:marBottom w:val="0"/>
                  <w:divBdr>
                    <w:top w:val="none" w:sz="0" w:space="0" w:color="auto"/>
                    <w:left w:val="none" w:sz="0" w:space="0" w:color="auto"/>
                    <w:bottom w:val="none" w:sz="0" w:space="0" w:color="auto"/>
                    <w:right w:val="none" w:sz="0" w:space="0" w:color="auto"/>
                  </w:divBdr>
                  <w:divsChild>
                    <w:div w:id="2090423179">
                      <w:marLeft w:val="0"/>
                      <w:marRight w:val="0"/>
                      <w:marTop w:val="0"/>
                      <w:marBottom w:val="0"/>
                      <w:divBdr>
                        <w:top w:val="none" w:sz="0" w:space="0" w:color="auto"/>
                        <w:left w:val="none" w:sz="0" w:space="0" w:color="auto"/>
                        <w:bottom w:val="none" w:sz="0" w:space="0" w:color="auto"/>
                        <w:right w:val="none" w:sz="0" w:space="0" w:color="auto"/>
                      </w:divBdr>
                      <w:divsChild>
                        <w:div w:id="12848139">
                          <w:marLeft w:val="-225"/>
                          <w:marRight w:val="-225"/>
                          <w:marTop w:val="0"/>
                          <w:marBottom w:val="0"/>
                          <w:divBdr>
                            <w:top w:val="none" w:sz="0" w:space="0" w:color="auto"/>
                            <w:left w:val="none" w:sz="0" w:space="0" w:color="auto"/>
                            <w:bottom w:val="none" w:sz="0" w:space="0" w:color="auto"/>
                            <w:right w:val="none" w:sz="0" w:space="0" w:color="auto"/>
                          </w:divBdr>
                          <w:divsChild>
                            <w:div w:id="738288156">
                              <w:marLeft w:val="0"/>
                              <w:marRight w:val="0"/>
                              <w:marTop w:val="0"/>
                              <w:marBottom w:val="0"/>
                              <w:divBdr>
                                <w:top w:val="none" w:sz="0" w:space="0" w:color="auto"/>
                                <w:left w:val="none" w:sz="0" w:space="0" w:color="auto"/>
                                <w:bottom w:val="none" w:sz="0" w:space="0" w:color="auto"/>
                                <w:right w:val="none" w:sz="0" w:space="0" w:color="auto"/>
                              </w:divBdr>
                              <w:divsChild>
                                <w:div w:id="726951139">
                                  <w:marLeft w:val="0"/>
                                  <w:marRight w:val="0"/>
                                  <w:marTop w:val="0"/>
                                  <w:marBottom w:val="0"/>
                                  <w:divBdr>
                                    <w:top w:val="none" w:sz="0" w:space="0" w:color="auto"/>
                                    <w:left w:val="none" w:sz="0" w:space="0" w:color="auto"/>
                                    <w:bottom w:val="none" w:sz="0" w:space="0" w:color="auto"/>
                                    <w:right w:val="none" w:sz="0" w:space="0" w:color="auto"/>
                                  </w:divBdr>
                                </w:div>
                                <w:div w:id="2017540462">
                                  <w:marLeft w:val="0"/>
                                  <w:marRight w:val="0"/>
                                  <w:marTop w:val="0"/>
                                  <w:marBottom w:val="0"/>
                                  <w:divBdr>
                                    <w:top w:val="none" w:sz="0" w:space="0" w:color="auto"/>
                                    <w:left w:val="none" w:sz="0" w:space="0" w:color="auto"/>
                                    <w:bottom w:val="none" w:sz="0" w:space="0" w:color="auto"/>
                                    <w:right w:val="none" w:sz="0" w:space="0" w:color="auto"/>
                                  </w:divBdr>
                                </w:div>
                                <w:div w:id="1247417711">
                                  <w:marLeft w:val="0"/>
                                  <w:marRight w:val="0"/>
                                  <w:marTop w:val="0"/>
                                  <w:marBottom w:val="0"/>
                                  <w:divBdr>
                                    <w:top w:val="none" w:sz="0" w:space="0" w:color="auto"/>
                                    <w:left w:val="none" w:sz="0" w:space="0" w:color="auto"/>
                                    <w:bottom w:val="none" w:sz="0" w:space="0" w:color="auto"/>
                                    <w:right w:val="none" w:sz="0" w:space="0" w:color="auto"/>
                                  </w:divBdr>
                                </w:div>
                                <w:div w:id="1528718239">
                                  <w:marLeft w:val="0"/>
                                  <w:marRight w:val="0"/>
                                  <w:marTop w:val="0"/>
                                  <w:marBottom w:val="0"/>
                                  <w:divBdr>
                                    <w:top w:val="none" w:sz="0" w:space="0" w:color="auto"/>
                                    <w:left w:val="none" w:sz="0" w:space="0" w:color="auto"/>
                                    <w:bottom w:val="none" w:sz="0" w:space="0" w:color="auto"/>
                                    <w:right w:val="none" w:sz="0" w:space="0" w:color="auto"/>
                                  </w:divBdr>
                                </w:div>
                                <w:div w:id="1838881770">
                                  <w:marLeft w:val="0"/>
                                  <w:marRight w:val="0"/>
                                  <w:marTop w:val="0"/>
                                  <w:marBottom w:val="0"/>
                                  <w:divBdr>
                                    <w:top w:val="none" w:sz="0" w:space="0" w:color="auto"/>
                                    <w:left w:val="none" w:sz="0" w:space="0" w:color="auto"/>
                                    <w:bottom w:val="none" w:sz="0" w:space="0" w:color="auto"/>
                                    <w:right w:val="none" w:sz="0" w:space="0" w:color="auto"/>
                                  </w:divBdr>
                                </w:div>
                                <w:div w:id="1873153882">
                                  <w:marLeft w:val="0"/>
                                  <w:marRight w:val="0"/>
                                  <w:marTop w:val="0"/>
                                  <w:marBottom w:val="0"/>
                                  <w:divBdr>
                                    <w:top w:val="none" w:sz="0" w:space="0" w:color="auto"/>
                                    <w:left w:val="none" w:sz="0" w:space="0" w:color="auto"/>
                                    <w:bottom w:val="none" w:sz="0" w:space="0" w:color="auto"/>
                                    <w:right w:val="none" w:sz="0" w:space="0" w:color="auto"/>
                                  </w:divBdr>
                                </w:div>
                                <w:div w:id="1890726939">
                                  <w:marLeft w:val="0"/>
                                  <w:marRight w:val="0"/>
                                  <w:marTop w:val="0"/>
                                  <w:marBottom w:val="0"/>
                                  <w:divBdr>
                                    <w:top w:val="none" w:sz="0" w:space="0" w:color="auto"/>
                                    <w:left w:val="none" w:sz="0" w:space="0" w:color="auto"/>
                                    <w:bottom w:val="none" w:sz="0" w:space="0" w:color="auto"/>
                                    <w:right w:val="none" w:sz="0" w:space="0" w:color="auto"/>
                                  </w:divBdr>
                                </w:div>
                                <w:div w:id="219905182">
                                  <w:marLeft w:val="0"/>
                                  <w:marRight w:val="0"/>
                                  <w:marTop w:val="0"/>
                                  <w:marBottom w:val="0"/>
                                  <w:divBdr>
                                    <w:top w:val="none" w:sz="0" w:space="0" w:color="auto"/>
                                    <w:left w:val="none" w:sz="0" w:space="0" w:color="auto"/>
                                    <w:bottom w:val="none" w:sz="0" w:space="0" w:color="auto"/>
                                    <w:right w:val="none" w:sz="0" w:space="0" w:color="auto"/>
                                  </w:divBdr>
                                </w:div>
                                <w:div w:id="1977753300">
                                  <w:marLeft w:val="0"/>
                                  <w:marRight w:val="0"/>
                                  <w:marTop w:val="0"/>
                                  <w:marBottom w:val="0"/>
                                  <w:divBdr>
                                    <w:top w:val="none" w:sz="0" w:space="0" w:color="auto"/>
                                    <w:left w:val="none" w:sz="0" w:space="0" w:color="auto"/>
                                    <w:bottom w:val="none" w:sz="0" w:space="0" w:color="auto"/>
                                    <w:right w:val="none" w:sz="0" w:space="0" w:color="auto"/>
                                  </w:divBdr>
                                </w:div>
                                <w:div w:id="1123496205">
                                  <w:marLeft w:val="0"/>
                                  <w:marRight w:val="0"/>
                                  <w:marTop w:val="0"/>
                                  <w:marBottom w:val="0"/>
                                  <w:divBdr>
                                    <w:top w:val="none" w:sz="0" w:space="0" w:color="auto"/>
                                    <w:left w:val="none" w:sz="0" w:space="0" w:color="auto"/>
                                    <w:bottom w:val="none" w:sz="0" w:space="0" w:color="auto"/>
                                    <w:right w:val="none" w:sz="0" w:space="0" w:color="auto"/>
                                  </w:divBdr>
                                </w:div>
                                <w:div w:id="1337072735">
                                  <w:marLeft w:val="0"/>
                                  <w:marRight w:val="0"/>
                                  <w:marTop w:val="0"/>
                                  <w:marBottom w:val="0"/>
                                  <w:divBdr>
                                    <w:top w:val="none" w:sz="0" w:space="0" w:color="auto"/>
                                    <w:left w:val="none" w:sz="0" w:space="0" w:color="auto"/>
                                    <w:bottom w:val="none" w:sz="0" w:space="0" w:color="auto"/>
                                    <w:right w:val="none" w:sz="0" w:space="0" w:color="auto"/>
                                  </w:divBdr>
                                </w:div>
                                <w:div w:id="1899168214">
                                  <w:marLeft w:val="0"/>
                                  <w:marRight w:val="0"/>
                                  <w:marTop w:val="0"/>
                                  <w:marBottom w:val="0"/>
                                  <w:divBdr>
                                    <w:top w:val="none" w:sz="0" w:space="0" w:color="auto"/>
                                    <w:left w:val="none" w:sz="0" w:space="0" w:color="auto"/>
                                    <w:bottom w:val="none" w:sz="0" w:space="0" w:color="auto"/>
                                    <w:right w:val="none" w:sz="0" w:space="0" w:color="auto"/>
                                  </w:divBdr>
                                </w:div>
                                <w:div w:id="1906795174">
                                  <w:marLeft w:val="0"/>
                                  <w:marRight w:val="0"/>
                                  <w:marTop w:val="0"/>
                                  <w:marBottom w:val="0"/>
                                  <w:divBdr>
                                    <w:top w:val="none" w:sz="0" w:space="0" w:color="auto"/>
                                    <w:left w:val="none" w:sz="0" w:space="0" w:color="auto"/>
                                    <w:bottom w:val="none" w:sz="0" w:space="0" w:color="auto"/>
                                    <w:right w:val="none" w:sz="0" w:space="0" w:color="auto"/>
                                  </w:divBdr>
                                </w:div>
                                <w:div w:id="311645581">
                                  <w:marLeft w:val="0"/>
                                  <w:marRight w:val="0"/>
                                  <w:marTop w:val="0"/>
                                  <w:marBottom w:val="0"/>
                                  <w:divBdr>
                                    <w:top w:val="none" w:sz="0" w:space="0" w:color="auto"/>
                                    <w:left w:val="none" w:sz="0" w:space="0" w:color="auto"/>
                                    <w:bottom w:val="none" w:sz="0" w:space="0" w:color="auto"/>
                                    <w:right w:val="none" w:sz="0" w:space="0" w:color="auto"/>
                                  </w:divBdr>
                                </w:div>
                                <w:div w:id="441263955">
                                  <w:marLeft w:val="0"/>
                                  <w:marRight w:val="0"/>
                                  <w:marTop w:val="0"/>
                                  <w:marBottom w:val="0"/>
                                  <w:divBdr>
                                    <w:top w:val="none" w:sz="0" w:space="0" w:color="auto"/>
                                    <w:left w:val="none" w:sz="0" w:space="0" w:color="auto"/>
                                    <w:bottom w:val="none" w:sz="0" w:space="0" w:color="auto"/>
                                    <w:right w:val="none" w:sz="0" w:space="0" w:color="auto"/>
                                  </w:divBdr>
                                </w:div>
                                <w:div w:id="498737356">
                                  <w:marLeft w:val="0"/>
                                  <w:marRight w:val="0"/>
                                  <w:marTop w:val="0"/>
                                  <w:marBottom w:val="0"/>
                                  <w:divBdr>
                                    <w:top w:val="none" w:sz="0" w:space="0" w:color="auto"/>
                                    <w:left w:val="none" w:sz="0" w:space="0" w:color="auto"/>
                                    <w:bottom w:val="none" w:sz="0" w:space="0" w:color="auto"/>
                                    <w:right w:val="none" w:sz="0" w:space="0" w:color="auto"/>
                                  </w:divBdr>
                                </w:div>
                                <w:div w:id="1382558828">
                                  <w:marLeft w:val="0"/>
                                  <w:marRight w:val="0"/>
                                  <w:marTop w:val="0"/>
                                  <w:marBottom w:val="0"/>
                                  <w:divBdr>
                                    <w:top w:val="none" w:sz="0" w:space="0" w:color="auto"/>
                                    <w:left w:val="none" w:sz="0" w:space="0" w:color="auto"/>
                                    <w:bottom w:val="none" w:sz="0" w:space="0" w:color="auto"/>
                                    <w:right w:val="none" w:sz="0" w:space="0" w:color="auto"/>
                                  </w:divBdr>
                                </w:div>
                                <w:div w:id="1095521112">
                                  <w:marLeft w:val="0"/>
                                  <w:marRight w:val="0"/>
                                  <w:marTop w:val="0"/>
                                  <w:marBottom w:val="0"/>
                                  <w:divBdr>
                                    <w:top w:val="none" w:sz="0" w:space="0" w:color="auto"/>
                                    <w:left w:val="none" w:sz="0" w:space="0" w:color="auto"/>
                                    <w:bottom w:val="none" w:sz="0" w:space="0" w:color="auto"/>
                                    <w:right w:val="none" w:sz="0" w:space="0" w:color="auto"/>
                                  </w:divBdr>
                                </w:div>
                                <w:div w:id="57365387">
                                  <w:marLeft w:val="0"/>
                                  <w:marRight w:val="0"/>
                                  <w:marTop w:val="0"/>
                                  <w:marBottom w:val="0"/>
                                  <w:divBdr>
                                    <w:top w:val="none" w:sz="0" w:space="0" w:color="auto"/>
                                    <w:left w:val="none" w:sz="0" w:space="0" w:color="auto"/>
                                    <w:bottom w:val="none" w:sz="0" w:space="0" w:color="auto"/>
                                    <w:right w:val="none" w:sz="0" w:space="0" w:color="auto"/>
                                  </w:divBdr>
                                </w:div>
                                <w:div w:id="328096231">
                                  <w:marLeft w:val="0"/>
                                  <w:marRight w:val="0"/>
                                  <w:marTop w:val="0"/>
                                  <w:marBottom w:val="0"/>
                                  <w:divBdr>
                                    <w:top w:val="none" w:sz="0" w:space="0" w:color="auto"/>
                                    <w:left w:val="none" w:sz="0" w:space="0" w:color="auto"/>
                                    <w:bottom w:val="none" w:sz="0" w:space="0" w:color="auto"/>
                                    <w:right w:val="none" w:sz="0" w:space="0" w:color="auto"/>
                                  </w:divBdr>
                                </w:div>
                                <w:div w:id="69275610">
                                  <w:marLeft w:val="0"/>
                                  <w:marRight w:val="0"/>
                                  <w:marTop w:val="0"/>
                                  <w:marBottom w:val="0"/>
                                  <w:divBdr>
                                    <w:top w:val="none" w:sz="0" w:space="0" w:color="auto"/>
                                    <w:left w:val="none" w:sz="0" w:space="0" w:color="auto"/>
                                    <w:bottom w:val="none" w:sz="0" w:space="0" w:color="auto"/>
                                    <w:right w:val="none" w:sz="0" w:space="0" w:color="auto"/>
                                  </w:divBdr>
                                </w:div>
                                <w:div w:id="464011540">
                                  <w:marLeft w:val="0"/>
                                  <w:marRight w:val="0"/>
                                  <w:marTop w:val="0"/>
                                  <w:marBottom w:val="0"/>
                                  <w:divBdr>
                                    <w:top w:val="none" w:sz="0" w:space="0" w:color="auto"/>
                                    <w:left w:val="none" w:sz="0" w:space="0" w:color="auto"/>
                                    <w:bottom w:val="none" w:sz="0" w:space="0" w:color="auto"/>
                                    <w:right w:val="none" w:sz="0" w:space="0" w:color="auto"/>
                                  </w:divBdr>
                                </w:div>
                                <w:div w:id="1177690079">
                                  <w:marLeft w:val="0"/>
                                  <w:marRight w:val="0"/>
                                  <w:marTop w:val="0"/>
                                  <w:marBottom w:val="0"/>
                                  <w:divBdr>
                                    <w:top w:val="none" w:sz="0" w:space="0" w:color="auto"/>
                                    <w:left w:val="none" w:sz="0" w:space="0" w:color="auto"/>
                                    <w:bottom w:val="none" w:sz="0" w:space="0" w:color="auto"/>
                                    <w:right w:val="none" w:sz="0" w:space="0" w:color="auto"/>
                                  </w:divBdr>
                                </w:div>
                                <w:div w:id="1346327264">
                                  <w:marLeft w:val="0"/>
                                  <w:marRight w:val="0"/>
                                  <w:marTop w:val="0"/>
                                  <w:marBottom w:val="0"/>
                                  <w:divBdr>
                                    <w:top w:val="none" w:sz="0" w:space="0" w:color="auto"/>
                                    <w:left w:val="none" w:sz="0" w:space="0" w:color="auto"/>
                                    <w:bottom w:val="none" w:sz="0" w:space="0" w:color="auto"/>
                                    <w:right w:val="none" w:sz="0" w:space="0" w:color="auto"/>
                                  </w:divBdr>
                                </w:div>
                                <w:div w:id="1848977180">
                                  <w:marLeft w:val="0"/>
                                  <w:marRight w:val="0"/>
                                  <w:marTop w:val="0"/>
                                  <w:marBottom w:val="0"/>
                                  <w:divBdr>
                                    <w:top w:val="none" w:sz="0" w:space="0" w:color="auto"/>
                                    <w:left w:val="none" w:sz="0" w:space="0" w:color="auto"/>
                                    <w:bottom w:val="none" w:sz="0" w:space="0" w:color="auto"/>
                                    <w:right w:val="none" w:sz="0" w:space="0" w:color="auto"/>
                                  </w:divBdr>
                                </w:div>
                                <w:div w:id="1985503838">
                                  <w:marLeft w:val="0"/>
                                  <w:marRight w:val="0"/>
                                  <w:marTop w:val="0"/>
                                  <w:marBottom w:val="0"/>
                                  <w:divBdr>
                                    <w:top w:val="none" w:sz="0" w:space="0" w:color="auto"/>
                                    <w:left w:val="none" w:sz="0" w:space="0" w:color="auto"/>
                                    <w:bottom w:val="none" w:sz="0" w:space="0" w:color="auto"/>
                                    <w:right w:val="none" w:sz="0" w:space="0" w:color="auto"/>
                                  </w:divBdr>
                                </w:div>
                                <w:div w:id="1413744905">
                                  <w:marLeft w:val="0"/>
                                  <w:marRight w:val="0"/>
                                  <w:marTop w:val="0"/>
                                  <w:marBottom w:val="0"/>
                                  <w:divBdr>
                                    <w:top w:val="none" w:sz="0" w:space="0" w:color="auto"/>
                                    <w:left w:val="none" w:sz="0" w:space="0" w:color="auto"/>
                                    <w:bottom w:val="none" w:sz="0" w:space="0" w:color="auto"/>
                                    <w:right w:val="none" w:sz="0" w:space="0" w:color="auto"/>
                                  </w:divBdr>
                                </w:div>
                                <w:div w:id="640306046">
                                  <w:marLeft w:val="0"/>
                                  <w:marRight w:val="0"/>
                                  <w:marTop w:val="0"/>
                                  <w:marBottom w:val="0"/>
                                  <w:divBdr>
                                    <w:top w:val="none" w:sz="0" w:space="0" w:color="auto"/>
                                    <w:left w:val="none" w:sz="0" w:space="0" w:color="auto"/>
                                    <w:bottom w:val="none" w:sz="0" w:space="0" w:color="auto"/>
                                    <w:right w:val="none" w:sz="0" w:space="0" w:color="auto"/>
                                  </w:divBdr>
                                </w:div>
                                <w:div w:id="1068570815">
                                  <w:marLeft w:val="0"/>
                                  <w:marRight w:val="0"/>
                                  <w:marTop w:val="0"/>
                                  <w:marBottom w:val="0"/>
                                  <w:divBdr>
                                    <w:top w:val="none" w:sz="0" w:space="0" w:color="auto"/>
                                    <w:left w:val="none" w:sz="0" w:space="0" w:color="auto"/>
                                    <w:bottom w:val="none" w:sz="0" w:space="0" w:color="auto"/>
                                    <w:right w:val="none" w:sz="0" w:space="0" w:color="auto"/>
                                  </w:divBdr>
                                </w:div>
                                <w:div w:id="1894147219">
                                  <w:marLeft w:val="0"/>
                                  <w:marRight w:val="0"/>
                                  <w:marTop w:val="0"/>
                                  <w:marBottom w:val="0"/>
                                  <w:divBdr>
                                    <w:top w:val="none" w:sz="0" w:space="0" w:color="auto"/>
                                    <w:left w:val="none" w:sz="0" w:space="0" w:color="auto"/>
                                    <w:bottom w:val="none" w:sz="0" w:space="0" w:color="auto"/>
                                    <w:right w:val="none" w:sz="0" w:space="0" w:color="auto"/>
                                  </w:divBdr>
                                </w:div>
                                <w:div w:id="1907950982">
                                  <w:marLeft w:val="0"/>
                                  <w:marRight w:val="0"/>
                                  <w:marTop w:val="0"/>
                                  <w:marBottom w:val="0"/>
                                  <w:divBdr>
                                    <w:top w:val="none" w:sz="0" w:space="0" w:color="auto"/>
                                    <w:left w:val="none" w:sz="0" w:space="0" w:color="auto"/>
                                    <w:bottom w:val="none" w:sz="0" w:space="0" w:color="auto"/>
                                    <w:right w:val="none" w:sz="0" w:space="0" w:color="auto"/>
                                  </w:divBdr>
                                </w:div>
                                <w:div w:id="1941909192">
                                  <w:marLeft w:val="0"/>
                                  <w:marRight w:val="0"/>
                                  <w:marTop w:val="0"/>
                                  <w:marBottom w:val="0"/>
                                  <w:divBdr>
                                    <w:top w:val="none" w:sz="0" w:space="0" w:color="auto"/>
                                    <w:left w:val="none" w:sz="0" w:space="0" w:color="auto"/>
                                    <w:bottom w:val="none" w:sz="0" w:space="0" w:color="auto"/>
                                    <w:right w:val="none" w:sz="0" w:space="0" w:color="auto"/>
                                  </w:divBdr>
                                </w:div>
                                <w:div w:id="1095787914">
                                  <w:marLeft w:val="0"/>
                                  <w:marRight w:val="0"/>
                                  <w:marTop w:val="0"/>
                                  <w:marBottom w:val="0"/>
                                  <w:divBdr>
                                    <w:top w:val="none" w:sz="0" w:space="0" w:color="auto"/>
                                    <w:left w:val="none" w:sz="0" w:space="0" w:color="auto"/>
                                    <w:bottom w:val="none" w:sz="0" w:space="0" w:color="auto"/>
                                    <w:right w:val="none" w:sz="0" w:space="0" w:color="auto"/>
                                  </w:divBdr>
                                </w:div>
                                <w:div w:id="2112968573">
                                  <w:marLeft w:val="0"/>
                                  <w:marRight w:val="0"/>
                                  <w:marTop w:val="0"/>
                                  <w:marBottom w:val="0"/>
                                  <w:divBdr>
                                    <w:top w:val="none" w:sz="0" w:space="0" w:color="auto"/>
                                    <w:left w:val="none" w:sz="0" w:space="0" w:color="auto"/>
                                    <w:bottom w:val="none" w:sz="0" w:space="0" w:color="auto"/>
                                    <w:right w:val="none" w:sz="0" w:space="0" w:color="auto"/>
                                  </w:divBdr>
                                </w:div>
                                <w:div w:id="192344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05173631">
      <w:bodyDiv w:val="1"/>
      <w:marLeft w:val="0"/>
      <w:marRight w:val="0"/>
      <w:marTop w:val="0"/>
      <w:marBottom w:val="0"/>
      <w:divBdr>
        <w:top w:val="none" w:sz="0" w:space="0" w:color="auto"/>
        <w:left w:val="none" w:sz="0" w:space="0" w:color="auto"/>
        <w:bottom w:val="none" w:sz="0" w:space="0" w:color="auto"/>
        <w:right w:val="none" w:sz="0" w:space="0" w:color="auto"/>
      </w:divBdr>
      <w:divsChild>
        <w:div w:id="1509632481">
          <w:marLeft w:val="0"/>
          <w:marRight w:val="0"/>
          <w:marTop w:val="0"/>
          <w:marBottom w:val="0"/>
          <w:divBdr>
            <w:top w:val="none" w:sz="0" w:space="0" w:color="auto"/>
            <w:left w:val="none" w:sz="0" w:space="0" w:color="auto"/>
            <w:bottom w:val="none" w:sz="0" w:space="0" w:color="auto"/>
            <w:right w:val="none" w:sz="0" w:space="0" w:color="auto"/>
          </w:divBdr>
          <w:divsChild>
            <w:div w:id="2012369204">
              <w:marLeft w:val="-225"/>
              <w:marRight w:val="-225"/>
              <w:marTop w:val="0"/>
              <w:marBottom w:val="0"/>
              <w:divBdr>
                <w:top w:val="none" w:sz="0" w:space="0" w:color="auto"/>
                <w:left w:val="none" w:sz="0" w:space="0" w:color="auto"/>
                <w:bottom w:val="none" w:sz="0" w:space="0" w:color="auto"/>
                <w:right w:val="none" w:sz="0" w:space="0" w:color="auto"/>
              </w:divBdr>
              <w:divsChild>
                <w:div w:id="928538517">
                  <w:marLeft w:val="0"/>
                  <w:marRight w:val="0"/>
                  <w:marTop w:val="0"/>
                  <w:marBottom w:val="0"/>
                  <w:divBdr>
                    <w:top w:val="none" w:sz="0" w:space="0" w:color="auto"/>
                    <w:left w:val="none" w:sz="0" w:space="0" w:color="auto"/>
                    <w:bottom w:val="none" w:sz="0" w:space="0" w:color="auto"/>
                    <w:right w:val="none" w:sz="0" w:space="0" w:color="auto"/>
                  </w:divBdr>
                  <w:divsChild>
                    <w:div w:id="966201570">
                      <w:marLeft w:val="0"/>
                      <w:marRight w:val="0"/>
                      <w:marTop w:val="0"/>
                      <w:marBottom w:val="0"/>
                      <w:divBdr>
                        <w:top w:val="none" w:sz="0" w:space="0" w:color="auto"/>
                        <w:left w:val="none" w:sz="0" w:space="0" w:color="auto"/>
                        <w:bottom w:val="none" w:sz="0" w:space="0" w:color="auto"/>
                        <w:right w:val="none" w:sz="0" w:space="0" w:color="auto"/>
                      </w:divBdr>
                      <w:divsChild>
                        <w:div w:id="886835849">
                          <w:marLeft w:val="-225"/>
                          <w:marRight w:val="-225"/>
                          <w:marTop w:val="0"/>
                          <w:marBottom w:val="0"/>
                          <w:divBdr>
                            <w:top w:val="none" w:sz="0" w:space="0" w:color="auto"/>
                            <w:left w:val="none" w:sz="0" w:space="0" w:color="auto"/>
                            <w:bottom w:val="none" w:sz="0" w:space="0" w:color="auto"/>
                            <w:right w:val="none" w:sz="0" w:space="0" w:color="auto"/>
                          </w:divBdr>
                          <w:divsChild>
                            <w:div w:id="595557429">
                              <w:marLeft w:val="0"/>
                              <w:marRight w:val="0"/>
                              <w:marTop w:val="0"/>
                              <w:marBottom w:val="0"/>
                              <w:divBdr>
                                <w:top w:val="none" w:sz="0" w:space="0" w:color="auto"/>
                                <w:left w:val="none" w:sz="0" w:space="0" w:color="auto"/>
                                <w:bottom w:val="none" w:sz="0" w:space="0" w:color="auto"/>
                                <w:right w:val="none" w:sz="0" w:space="0" w:color="auto"/>
                              </w:divBdr>
                              <w:divsChild>
                                <w:div w:id="735083313">
                                  <w:marLeft w:val="0"/>
                                  <w:marRight w:val="0"/>
                                  <w:marTop w:val="0"/>
                                  <w:marBottom w:val="0"/>
                                  <w:divBdr>
                                    <w:top w:val="none" w:sz="0" w:space="0" w:color="auto"/>
                                    <w:left w:val="none" w:sz="0" w:space="0" w:color="auto"/>
                                    <w:bottom w:val="none" w:sz="0" w:space="0" w:color="auto"/>
                                    <w:right w:val="none" w:sz="0" w:space="0" w:color="auto"/>
                                  </w:divBdr>
                                </w:div>
                                <w:div w:id="626932824">
                                  <w:marLeft w:val="0"/>
                                  <w:marRight w:val="0"/>
                                  <w:marTop w:val="0"/>
                                  <w:marBottom w:val="0"/>
                                  <w:divBdr>
                                    <w:top w:val="none" w:sz="0" w:space="0" w:color="auto"/>
                                    <w:left w:val="none" w:sz="0" w:space="0" w:color="auto"/>
                                    <w:bottom w:val="none" w:sz="0" w:space="0" w:color="auto"/>
                                    <w:right w:val="none" w:sz="0" w:space="0" w:color="auto"/>
                                  </w:divBdr>
                                </w:div>
                                <w:div w:id="251813893">
                                  <w:marLeft w:val="0"/>
                                  <w:marRight w:val="0"/>
                                  <w:marTop w:val="0"/>
                                  <w:marBottom w:val="0"/>
                                  <w:divBdr>
                                    <w:top w:val="none" w:sz="0" w:space="0" w:color="auto"/>
                                    <w:left w:val="none" w:sz="0" w:space="0" w:color="auto"/>
                                    <w:bottom w:val="none" w:sz="0" w:space="0" w:color="auto"/>
                                    <w:right w:val="none" w:sz="0" w:space="0" w:color="auto"/>
                                  </w:divBdr>
                                </w:div>
                                <w:div w:id="1160344086">
                                  <w:marLeft w:val="0"/>
                                  <w:marRight w:val="0"/>
                                  <w:marTop w:val="0"/>
                                  <w:marBottom w:val="0"/>
                                  <w:divBdr>
                                    <w:top w:val="none" w:sz="0" w:space="0" w:color="auto"/>
                                    <w:left w:val="none" w:sz="0" w:space="0" w:color="auto"/>
                                    <w:bottom w:val="none" w:sz="0" w:space="0" w:color="auto"/>
                                    <w:right w:val="none" w:sz="0" w:space="0" w:color="auto"/>
                                  </w:divBdr>
                                </w:div>
                                <w:div w:id="1841701424">
                                  <w:marLeft w:val="0"/>
                                  <w:marRight w:val="0"/>
                                  <w:marTop w:val="0"/>
                                  <w:marBottom w:val="0"/>
                                  <w:divBdr>
                                    <w:top w:val="none" w:sz="0" w:space="0" w:color="auto"/>
                                    <w:left w:val="none" w:sz="0" w:space="0" w:color="auto"/>
                                    <w:bottom w:val="none" w:sz="0" w:space="0" w:color="auto"/>
                                    <w:right w:val="none" w:sz="0" w:space="0" w:color="auto"/>
                                  </w:divBdr>
                                </w:div>
                                <w:div w:id="204024680">
                                  <w:marLeft w:val="0"/>
                                  <w:marRight w:val="0"/>
                                  <w:marTop w:val="0"/>
                                  <w:marBottom w:val="0"/>
                                  <w:divBdr>
                                    <w:top w:val="none" w:sz="0" w:space="0" w:color="auto"/>
                                    <w:left w:val="none" w:sz="0" w:space="0" w:color="auto"/>
                                    <w:bottom w:val="none" w:sz="0" w:space="0" w:color="auto"/>
                                    <w:right w:val="none" w:sz="0" w:space="0" w:color="auto"/>
                                  </w:divBdr>
                                </w:div>
                                <w:div w:id="1420179996">
                                  <w:marLeft w:val="0"/>
                                  <w:marRight w:val="0"/>
                                  <w:marTop w:val="0"/>
                                  <w:marBottom w:val="0"/>
                                  <w:divBdr>
                                    <w:top w:val="none" w:sz="0" w:space="0" w:color="auto"/>
                                    <w:left w:val="none" w:sz="0" w:space="0" w:color="auto"/>
                                    <w:bottom w:val="none" w:sz="0" w:space="0" w:color="auto"/>
                                    <w:right w:val="none" w:sz="0" w:space="0" w:color="auto"/>
                                  </w:divBdr>
                                </w:div>
                                <w:div w:id="1319070892">
                                  <w:marLeft w:val="0"/>
                                  <w:marRight w:val="0"/>
                                  <w:marTop w:val="0"/>
                                  <w:marBottom w:val="0"/>
                                  <w:divBdr>
                                    <w:top w:val="none" w:sz="0" w:space="0" w:color="auto"/>
                                    <w:left w:val="none" w:sz="0" w:space="0" w:color="auto"/>
                                    <w:bottom w:val="none" w:sz="0" w:space="0" w:color="auto"/>
                                    <w:right w:val="none" w:sz="0" w:space="0" w:color="auto"/>
                                  </w:divBdr>
                                </w:div>
                                <w:div w:id="1010066401">
                                  <w:marLeft w:val="0"/>
                                  <w:marRight w:val="0"/>
                                  <w:marTop w:val="0"/>
                                  <w:marBottom w:val="0"/>
                                  <w:divBdr>
                                    <w:top w:val="none" w:sz="0" w:space="0" w:color="auto"/>
                                    <w:left w:val="none" w:sz="0" w:space="0" w:color="auto"/>
                                    <w:bottom w:val="none" w:sz="0" w:space="0" w:color="auto"/>
                                    <w:right w:val="none" w:sz="0" w:space="0" w:color="auto"/>
                                  </w:divBdr>
                                </w:div>
                                <w:div w:id="1126771595">
                                  <w:marLeft w:val="0"/>
                                  <w:marRight w:val="0"/>
                                  <w:marTop w:val="0"/>
                                  <w:marBottom w:val="0"/>
                                  <w:divBdr>
                                    <w:top w:val="none" w:sz="0" w:space="0" w:color="auto"/>
                                    <w:left w:val="none" w:sz="0" w:space="0" w:color="auto"/>
                                    <w:bottom w:val="none" w:sz="0" w:space="0" w:color="auto"/>
                                    <w:right w:val="none" w:sz="0" w:space="0" w:color="auto"/>
                                  </w:divBdr>
                                </w:div>
                                <w:div w:id="292446995">
                                  <w:marLeft w:val="0"/>
                                  <w:marRight w:val="0"/>
                                  <w:marTop w:val="0"/>
                                  <w:marBottom w:val="0"/>
                                  <w:divBdr>
                                    <w:top w:val="none" w:sz="0" w:space="0" w:color="auto"/>
                                    <w:left w:val="none" w:sz="0" w:space="0" w:color="auto"/>
                                    <w:bottom w:val="none" w:sz="0" w:space="0" w:color="auto"/>
                                    <w:right w:val="none" w:sz="0" w:space="0" w:color="auto"/>
                                  </w:divBdr>
                                </w:div>
                                <w:div w:id="4526179">
                                  <w:marLeft w:val="0"/>
                                  <w:marRight w:val="0"/>
                                  <w:marTop w:val="0"/>
                                  <w:marBottom w:val="0"/>
                                  <w:divBdr>
                                    <w:top w:val="none" w:sz="0" w:space="0" w:color="auto"/>
                                    <w:left w:val="none" w:sz="0" w:space="0" w:color="auto"/>
                                    <w:bottom w:val="none" w:sz="0" w:space="0" w:color="auto"/>
                                    <w:right w:val="none" w:sz="0" w:space="0" w:color="auto"/>
                                  </w:divBdr>
                                </w:div>
                                <w:div w:id="685060960">
                                  <w:marLeft w:val="0"/>
                                  <w:marRight w:val="0"/>
                                  <w:marTop w:val="0"/>
                                  <w:marBottom w:val="0"/>
                                  <w:divBdr>
                                    <w:top w:val="none" w:sz="0" w:space="0" w:color="auto"/>
                                    <w:left w:val="none" w:sz="0" w:space="0" w:color="auto"/>
                                    <w:bottom w:val="none" w:sz="0" w:space="0" w:color="auto"/>
                                    <w:right w:val="none" w:sz="0" w:space="0" w:color="auto"/>
                                  </w:divBdr>
                                </w:div>
                                <w:div w:id="255600471">
                                  <w:marLeft w:val="0"/>
                                  <w:marRight w:val="0"/>
                                  <w:marTop w:val="0"/>
                                  <w:marBottom w:val="0"/>
                                  <w:divBdr>
                                    <w:top w:val="none" w:sz="0" w:space="0" w:color="auto"/>
                                    <w:left w:val="none" w:sz="0" w:space="0" w:color="auto"/>
                                    <w:bottom w:val="none" w:sz="0" w:space="0" w:color="auto"/>
                                    <w:right w:val="none" w:sz="0" w:space="0" w:color="auto"/>
                                  </w:divBdr>
                                </w:div>
                                <w:div w:id="1158963546">
                                  <w:marLeft w:val="0"/>
                                  <w:marRight w:val="0"/>
                                  <w:marTop w:val="0"/>
                                  <w:marBottom w:val="0"/>
                                  <w:divBdr>
                                    <w:top w:val="none" w:sz="0" w:space="0" w:color="auto"/>
                                    <w:left w:val="none" w:sz="0" w:space="0" w:color="auto"/>
                                    <w:bottom w:val="none" w:sz="0" w:space="0" w:color="auto"/>
                                    <w:right w:val="none" w:sz="0" w:space="0" w:color="auto"/>
                                  </w:divBdr>
                                </w:div>
                                <w:div w:id="1535730010">
                                  <w:marLeft w:val="0"/>
                                  <w:marRight w:val="0"/>
                                  <w:marTop w:val="0"/>
                                  <w:marBottom w:val="0"/>
                                  <w:divBdr>
                                    <w:top w:val="none" w:sz="0" w:space="0" w:color="auto"/>
                                    <w:left w:val="none" w:sz="0" w:space="0" w:color="auto"/>
                                    <w:bottom w:val="none" w:sz="0" w:space="0" w:color="auto"/>
                                    <w:right w:val="none" w:sz="0" w:space="0" w:color="auto"/>
                                  </w:divBdr>
                                </w:div>
                                <w:div w:id="1707829770">
                                  <w:marLeft w:val="0"/>
                                  <w:marRight w:val="0"/>
                                  <w:marTop w:val="0"/>
                                  <w:marBottom w:val="0"/>
                                  <w:divBdr>
                                    <w:top w:val="none" w:sz="0" w:space="0" w:color="auto"/>
                                    <w:left w:val="none" w:sz="0" w:space="0" w:color="auto"/>
                                    <w:bottom w:val="none" w:sz="0" w:space="0" w:color="auto"/>
                                    <w:right w:val="none" w:sz="0" w:space="0" w:color="auto"/>
                                  </w:divBdr>
                                </w:div>
                                <w:div w:id="873036852">
                                  <w:marLeft w:val="0"/>
                                  <w:marRight w:val="0"/>
                                  <w:marTop w:val="0"/>
                                  <w:marBottom w:val="0"/>
                                  <w:divBdr>
                                    <w:top w:val="none" w:sz="0" w:space="0" w:color="auto"/>
                                    <w:left w:val="none" w:sz="0" w:space="0" w:color="auto"/>
                                    <w:bottom w:val="none" w:sz="0" w:space="0" w:color="auto"/>
                                    <w:right w:val="none" w:sz="0" w:space="0" w:color="auto"/>
                                  </w:divBdr>
                                </w:div>
                                <w:div w:id="2071490187">
                                  <w:marLeft w:val="0"/>
                                  <w:marRight w:val="0"/>
                                  <w:marTop w:val="0"/>
                                  <w:marBottom w:val="0"/>
                                  <w:divBdr>
                                    <w:top w:val="none" w:sz="0" w:space="0" w:color="auto"/>
                                    <w:left w:val="none" w:sz="0" w:space="0" w:color="auto"/>
                                    <w:bottom w:val="none" w:sz="0" w:space="0" w:color="auto"/>
                                    <w:right w:val="none" w:sz="0" w:space="0" w:color="auto"/>
                                  </w:divBdr>
                                </w:div>
                                <w:div w:id="1749031367">
                                  <w:marLeft w:val="0"/>
                                  <w:marRight w:val="0"/>
                                  <w:marTop w:val="0"/>
                                  <w:marBottom w:val="0"/>
                                  <w:divBdr>
                                    <w:top w:val="none" w:sz="0" w:space="0" w:color="auto"/>
                                    <w:left w:val="none" w:sz="0" w:space="0" w:color="auto"/>
                                    <w:bottom w:val="none" w:sz="0" w:space="0" w:color="auto"/>
                                    <w:right w:val="none" w:sz="0" w:space="0" w:color="auto"/>
                                  </w:divBdr>
                                </w:div>
                                <w:div w:id="2063361354">
                                  <w:marLeft w:val="0"/>
                                  <w:marRight w:val="0"/>
                                  <w:marTop w:val="0"/>
                                  <w:marBottom w:val="0"/>
                                  <w:divBdr>
                                    <w:top w:val="none" w:sz="0" w:space="0" w:color="auto"/>
                                    <w:left w:val="none" w:sz="0" w:space="0" w:color="auto"/>
                                    <w:bottom w:val="none" w:sz="0" w:space="0" w:color="auto"/>
                                    <w:right w:val="none" w:sz="0" w:space="0" w:color="auto"/>
                                  </w:divBdr>
                                </w:div>
                                <w:div w:id="1751392081">
                                  <w:marLeft w:val="0"/>
                                  <w:marRight w:val="0"/>
                                  <w:marTop w:val="0"/>
                                  <w:marBottom w:val="0"/>
                                  <w:divBdr>
                                    <w:top w:val="none" w:sz="0" w:space="0" w:color="auto"/>
                                    <w:left w:val="none" w:sz="0" w:space="0" w:color="auto"/>
                                    <w:bottom w:val="none" w:sz="0" w:space="0" w:color="auto"/>
                                    <w:right w:val="none" w:sz="0" w:space="0" w:color="auto"/>
                                  </w:divBdr>
                                </w:div>
                                <w:div w:id="1702972728">
                                  <w:marLeft w:val="0"/>
                                  <w:marRight w:val="0"/>
                                  <w:marTop w:val="0"/>
                                  <w:marBottom w:val="0"/>
                                  <w:divBdr>
                                    <w:top w:val="none" w:sz="0" w:space="0" w:color="auto"/>
                                    <w:left w:val="none" w:sz="0" w:space="0" w:color="auto"/>
                                    <w:bottom w:val="none" w:sz="0" w:space="0" w:color="auto"/>
                                    <w:right w:val="none" w:sz="0" w:space="0" w:color="auto"/>
                                  </w:divBdr>
                                </w:div>
                                <w:div w:id="2001810646">
                                  <w:marLeft w:val="0"/>
                                  <w:marRight w:val="0"/>
                                  <w:marTop w:val="0"/>
                                  <w:marBottom w:val="0"/>
                                  <w:divBdr>
                                    <w:top w:val="none" w:sz="0" w:space="0" w:color="auto"/>
                                    <w:left w:val="none" w:sz="0" w:space="0" w:color="auto"/>
                                    <w:bottom w:val="none" w:sz="0" w:space="0" w:color="auto"/>
                                    <w:right w:val="none" w:sz="0" w:space="0" w:color="auto"/>
                                  </w:divBdr>
                                </w:div>
                                <w:div w:id="3090054">
                                  <w:marLeft w:val="0"/>
                                  <w:marRight w:val="0"/>
                                  <w:marTop w:val="0"/>
                                  <w:marBottom w:val="0"/>
                                  <w:divBdr>
                                    <w:top w:val="none" w:sz="0" w:space="0" w:color="auto"/>
                                    <w:left w:val="none" w:sz="0" w:space="0" w:color="auto"/>
                                    <w:bottom w:val="none" w:sz="0" w:space="0" w:color="auto"/>
                                    <w:right w:val="none" w:sz="0" w:space="0" w:color="auto"/>
                                  </w:divBdr>
                                </w:div>
                                <w:div w:id="1804999425">
                                  <w:marLeft w:val="0"/>
                                  <w:marRight w:val="0"/>
                                  <w:marTop w:val="0"/>
                                  <w:marBottom w:val="0"/>
                                  <w:divBdr>
                                    <w:top w:val="none" w:sz="0" w:space="0" w:color="auto"/>
                                    <w:left w:val="none" w:sz="0" w:space="0" w:color="auto"/>
                                    <w:bottom w:val="none" w:sz="0" w:space="0" w:color="auto"/>
                                    <w:right w:val="none" w:sz="0" w:space="0" w:color="auto"/>
                                  </w:divBdr>
                                </w:div>
                                <w:div w:id="234752166">
                                  <w:marLeft w:val="0"/>
                                  <w:marRight w:val="0"/>
                                  <w:marTop w:val="0"/>
                                  <w:marBottom w:val="0"/>
                                  <w:divBdr>
                                    <w:top w:val="none" w:sz="0" w:space="0" w:color="auto"/>
                                    <w:left w:val="none" w:sz="0" w:space="0" w:color="auto"/>
                                    <w:bottom w:val="none" w:sz="0" w:space="0" w:color="auto"/>
                                    <w:right w:val="none" w:sz="0" w:space="0" w:color="auto"/>
                                  </w:divBdr>
                                </w:div>
                                <w:div w:id="1406686828">
                                  <w:marLeft w:val="0"/>
                                  <w:marRight w:val="0"/>
                                  <w:marTop w:val="0"/>
                                  <w:marBottom w:val="0"/>
                                  <w:divBdr>
                                    <w:top w:val="none" w:sz="0" w:space="0" w:color="auto"/>
                                    <w:left w:val="none" w:sz="0" w:space="0" w:color="auto"/>
                                    <w:bottom w:val="none" w:sz="0" w:space="0" w:color="auto"/>
                                    <w:right w:val="none" w:sz="0" w:space="0" w:color="auto"/>
                                  </w:divBdr>
                                </w:div>
                                <w:div w:id="373969018">
                                  <w:marLeft w:val="0"/>
                                  <w:marRight w:val="0"/>
                                  <w:marTop w:val="0"/>
                                  <w:marBottom w:val="0"/>
                                  <w:divBdr>
                                    <w:top w:val="none" w:sz="0" w:space="0" w:color="auto"/>
                                    <w:left w:val="none" w:sz="0" w:space="0" w:color="auto"/>
                                    <w:bottom w:val="none" w:sz="0" w:space="0" w:color="auto"/>
                                    <w:right w:val="none" w:sz="0" w:space="0" w:color="auto"/>
                                  </w:divBdr>
                                </w:div>
                                <w:div w:id="81294491">
                                  <w:marLeft w:val="0"/>
                                  <w:marRight w:val="0"/>
                                  <w:marTop w:val="0"/>
                                  <w:marBottom w:val="0"/>
                                  <w:divBdr>
                                    <w:top w:val="none" w:sz="0" w:space="0" w:color="auto"/>
                                    <w:left w:val="none" w:sz="0" w:space="0" w:color="auto"/>
                                    <w:bottom w:val="none" w:sz="0" w:space="0" w:color="auto"/>
                                    <w:right w:val="none" w:sz="0" w:space="0" w:color="auto"/>
                                  </w:divBdr>
                                </w:div>
                                <w:div w:id="317809769">
                                  <w:marLeft w:val="0"/>
                                  <w:marRight w:val="0"/>
                                  <w:marTop w:val="0"/>
                                  <w:marBottom w:val="0"/>
                                  <w:divBdr>
                                    <w:top w:val="none" w:sz="0" w:space="0" w:color="auto"/>
                                    <w:left w:val="none" w:sz="0" w:space="0" w:color="auto"/>
                                    <w:bottom w:val="none" w:sz="0" w:space="0" w:color="auto"/>
                                    <w:right w:val="none" w:sz="0" w:space="0" w:color="auto"/>
                                  </w:divBdr>
                                </w:div>
                                <w:div w:id="756023740">
                                  <w:marLeft w:val="0"/>
                                  <w:marRight w:val="0"/>
                                  <w:marTop w:val="0"/>
                                  <w:marBottom w:val="0"/>
                                  <w:divBdr>
                                    <w:top w:val="none" w:sz="0" w:space="0" w:color="auto"/>
                                    <w:left w:val="none" w:sz="0" w:space="0" w:color="auto"/>
                                    <w:bottom w:val="none" w:sz="0" w:space="0" w:color="auto"/>
                                    <w:right w:val="none" w:sz="0" w:space="0" w:color="auto"/>
                                  </w:divBdr>
                                </w:div>
                                <w:div w:id="235474792">
                                  <w:marLeft w:val="0"/>
                                  <w:marRight w:val="0"/>
                                  <w:marTop w:val="0"/>
                                  <w:marBottom w:val="0"/>
                                  <w:divBdr>
                                    <w:top w:val="none" w:sz="0" w:space="0" w:color="auto"/>
                                    <w:left w:val="none" w:sz="0" w:space="0" w:color="auto"/>
                                    <w:bottom w:val="none" w:sz="0" w:space="0" w:color="auto"/>
                                    <w:right w:val="none" w:sz="0" w:space="0" w:color="auto"/>
                                  </w:divBdr>
                                </w:div>
                                <w:div w:id="372269153">
                                  <w:marLeft w:val="0"/>
                                  <w:marRight w:val="0"/>
                                  <w:marTop w:val="0"/>
                                  <w:marBottom w:val="0"/>
                                  <w:divBdr>
                                    <w:top w:val="none" w:sz="0" w:space="0" w:color="auto"/>
                                    <w:left w:val="none" w:sz="0" w:space="0" w:color="auto"/>
                                    <w:bottom w:val="none" w:sz="0" w:space="0" w:color="auto"/>
                                    <w:right w:val="none" w:sz="0" w:space="0" w:color="auto"/>
                                  </w:divBdr>
                                </w:div>
                                <w:div w:id="251865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3478911">
      <w:bodyDiv w:val="1"/>
      <w:marLeft w:val="0"/>
      <w:marRight w:val="0"/>
      <w:marTop w:val="0"/>
      <w:marBottom w:val="0"/>
      <w:divBdr>
        <w:top w:val="none" w:sz="0" w:space="0" w:color="auto"/>
        <w:left w:val="none" w:sz="0" w:space="0" w:color="auto"/>
        <w:bottom w:val="none" w:sz="0" w:space="0" w:color="auto"/>
        <w:right w:val="none" w:sz="0" w:space="0" w:color="auto"/>
      </w:divBdr>
      <w:divsChild>
        <w:div w:id="1813402381">
          <w:marLeft w:val="0"/>
          <w:marRight w:val="0"/>
          <w:marTop w:val="0"/>
          <w:marBottom w:val="0"/>
          <w:divBdr>
            <w:top w:val="none" w:sz="0" w:space="0" w:color="auto"/>
            <w:left w:val="none" w:sz="0" w:space="0" w:color="auto"/>
            <w:bottom w:val="none" w:sz="0" w:space="0" w:color="auto"/>
            <w:right w:val="none" w:sz="0" w:space="0" w:color="auto"/>
          </w:divBdr>
          <w:divsChild>
            <w:div w:id="696808746">
              <w:marLeft w:val="-225"/>
              <w:marRight w:val="-225"/>
              <w:marTop w:val="0"/>
              <w:marBottom w:val="0"/>
              <w:divBdr>
                <w:top w:val="none" w:sz="0" w:space="0" w:color="auto"/>
                <w:left w:val="none" w:sz="0" w:space="0" w:color="auto"/>
                <w:bottom w:val="none" w:sz="0" w:space="0" w:color="auto"/>
                <w:right w:val="none" w:sz="0" w:space="0" w:color="auto"/>
              </w:divBdr>
              <w:divsChild>
                <w:div w:id="591475800">
                  <w:marLeft w:val="0"/>
                  <w:marRight w:val="0"/>
                  <w:marTop w:val="0"/>
                  <w:marBottom w:val="0"/>
                  <w:divBdr>
                    <w:top w:val="none" w:sz="0" w:space="0" w:color="auto"/>
                    <w:left w:val="none" w:sz="0" w:space="0" w:color="auto"/>
                    <w:bottom w:val="none" w:sz="0" w:space="0" w:color="auto"/>
                    <w:right w:val="none" w:sz="0" w:space="0" w:color="auto"/>
                  </w:divBdr>
                  <w:divsChild>
                    <w:div w:id="1767581599">
                      <w:marLeft w:val="0"/>
                      <w:marRight w:val="0"/>
                      <w:marTop w:val="0"/>
                      <w:marBottom w:val="0"/>
                      <w:divBdr>
                        <w:top w:val="none" w:sz="0" w:space="0" w:color="auto"/>
                        <w:left w:val="none" w:sz="0" w:space="0" w:color="auto"/>
                        <w:bottom w:val="none" w:sz="0" w:space="0" w:color="auto"/>
                        <w:right w:val="none" w:sz="0" w:space="0" w:color="auto"/>
                      </w:divBdr>
                      <w:divsChild>
                        <w:div w:id="1510824816">
                          <w:marLeft w:val="-225"/>
                          <w:marRight w:val="-225"/>
                          <w:marTop w:val="0"/>
                          <w:marBottom w:val="0"/>
                          <w:divBdr>
                            <w:top w:val="none" w:sz="0" w:space="0" w:color="auto"/>
                            <w:left w:val="none" w:sz="0" w:space="0" w:color="auto"/>
                            <w:bottom w:val="none" w:sz="0" w:space="0" w:color="auto"/>
                            <w:right w:val="none" w:sz="0" w:space="0" w:color="auto"/>
                          </w:divBdr>
                          <w:divsChild>
                            <w:div w:id="1603103927">
                              <w:marLeft w:val="0"/>
                              <w:marRight w:val="0"/>
                              <w:marTop w:val="0"/>
                              <w:marBottom w:val="0"/>
                              <w:divBdr>
                                <w:top w:val="none" w:sz="0" w:space="0" w:color="auto"/>
                                <w:left w:val="none" w:sz="0" w:space="0" w:color="auto"/>
                                <w:bottom w:val="none" w:sz="0" w:space="0" w:color="auto"/>
                                <w:right w:val="none" w:sz="0" w:space="0" w:color="auto"/>
                              </w:divBdr>
                              <w:divsChild>
                                <w:div w:id="1875802749">
                                  <w:marLeft w:val="0"/>
                                  <w:marRight w:val="0"/>
                                  <w:marTop w:val="0"/>
                                  <w:marBottom w:val="0"/>
                                  <w:divBdr>
                                    <w:top w:val="none" w:sz="0" w:space="0" w:color="auto"/>
                                    <w:left w:val="none" w:sz="0" w:space="0" w:color="auto"/>
                                    <w:bottom w:val="none" w:sz="0" w:space="0" w:color="auto"/>
                                    <w:right w:val="none" w:sz="0" w:space="0" w:color="auto"/>
                                  </w:divBdr>
                                </w:div>
                                <w:div w:id="679743510">
                                  <w:marLeft w:val="0"/>
                                  <w:marRight w:val="0"/>
                                  <w:marTop w:val="0"/>
                                  <w:marBottom w:val="0"/>
                                  <w:divBdr>
                                    <w:top w:val="none" w:sz="0" w:space="0" w:color="auto"/>
                                    <w:left w:val="none" w:sz="0" w:space="0" w:color="auto"/>
                                    <w:bottom w:val="none" w:sz="0" w:space="0" w:color="auto"/>
                                    <w:right w:val="none" w:sz="0" w:space="0" w:color="auto"/>
                                  </w:divBdr>
                                </w:div>
                                <w:div w:id="460658730">
                                  <w:marLeft w:val="0"/>
                                  <w:marRight w:val="0"/>
                                  <w:marTop w:val="0"/>
                                  <w:marBottom w:val="0"/>
                                  <w:divBdr>
                                    <w:top w:val="none" w:sz="0" w:space="0" w:color="auto"/>
                                    <w:left w:val="none" w:sz="0" w:space="0" w:color="auto"/>
                                    <w:bottom w:val="none" w:sz="0" w:space="0" w:color="auto"/>
                                    <w:right w:val="none" w:sz="0" w:space="0" w:color="auto"/>
                                  </w:divBdr>
                                </w:div>
                                <w:div w:id="202637781">
                                  <w:marLeft w:val="0"/>
                                  <w:marRight w:val="0"/>
                                  <w:marTop w:val="0"/>
                                  <w:marBottom w:val="0"/>
                                  <w:divBdr>
                                    <w:top w:val="none" w:sz="0" w:space="0" w:color="auto"/>
                                    <w:left w:val="none" w:sz="0" w:space="0" w:color="auto"/>
                                    <w:bottom w:val="none" w:sz="0" w:space="0" w:color="auto"/>
                                    <w:right w:val="none" w:sz="0" w:space="0" w:color="auto"/>
                                  </w:divBdr>
                                </w:div>
                                <w:div w:id="1468550578">
                                  <w:marLeft w:val="0"/>
                                  <w:marRight w:val="0"/>
                                  <w:marTop w:val="0"/>
                                  <w:marBottom w:val="0"/>
                                  <w:divBdr>
                                    <w:top w:val="none" w:sz="0" w:space="0" w:color="auto"/>
                                    <w:left w:val="none" w:sz="0" w:space="0" w:color="auto"/>
                                    <w:bottom w:val="none" w:sz="0" w:space="0" w:color="auto"/>
                                    <w:right w:val="none" w:sz="0" w:space="0" w:color="auto"/>
                                  </w:divBdr>
                                </w:div>
                                <w:div w:id="879364676">
                                  <w:marLeft w:val="0"/>
                                  <w:marRight w:val="0"/>
                                  <w:marTop w:val="0"/>
                                  <w:marBottom w:val="0"/>
                                  <w:divBdr>
                                    <w:top w:val="none" w:sz="0" w:space="0" w:color="auto"/>
                                    <w:left w:val="none" w:sz="0" w:space="0" w:color="auto"/>
                                    <w:bottom w:val="none" w:sz="0" w:space="0" w:color="auto"/>
                                    <w:right w:val="none" w:sz="0" w:space="0" w:color="auto"/>
                                  </w:divBdr>
                                </w:div>
                                <w:div w:id="1481384214">
                                  <w:marLeft w:val="0"/>
                                  <w:marRight w:val="0"/>
                                  <w:marTop w:val="0"/>
                                  <w:marBottom w:val="0"/>
                                  <w:divBdr>
                                    <w:top w:val="none" w:sz="0" w:space="0" w:color="auto"/>
                                    <w:left w:val="none" w:sz="0" w:space="0" w:color="auto"/>
                                    <w:bottom w:val="none" w:sz="0" w:space="0" w:color="auto"/>
                                    <w:right w:val="none" w:sz="0" w:space="0" w:color="auto"/>
                                  </w:divBdr>
                                </w:div>
                                <w:div w:id="1579486821">
                                  <w:marLeft w:val="0"/>
                                  <w:marRight w:val="0"/>
                                  <w:marTop w:val="0"/>
                                  <w:marBottom w:val="0"/>
                                  <w:divBdr>
                                    <w:top w:val="none" w:sz="0" w:space="0" w:color="auto"/>
                                    <w:left w:val="none" w:sz="0" w:space="0" w:color="auto"/>
                                    <w:bottom w:val="none" w:sz="0" w:space="0" w:color="auto"/>
                                    <w:right w:val="none" w:sz="0" w:space="0" w:color="auto"/>
                                  </w:divBdr>
                                </w:div>
                                <w:div w:id="1341082288">
                                  <w:marLeft w:val="0"/>
                                  <w:marRight w:val="0"/>
                                  <w:marTop w:val="0"/>
                                  <w:marBottom w:val="0"/>
                                  <w:divBdr>
                                    <w:top w:val="none" w:sz="0" w:space="0" w:color="auto"/>
                                    <w:left w:val="none" w:sz="0" w:space="0" w:color="auto"/>
                                    <w:bottom w:val="none" w:sz="0" w:space="0" w:color="auto"/>
                                    <w:right w:val="none" w:sz="0" w:space="0" w:color="auto"/>
                                  </w:divBdr>
                                </w:div>
                                <w:div w:id="1712680435">
                                  <w:marLeft w:val="0"/>
                                  <w:marRight w:val="0"/>
                                  <w:marTop w:val="0"/>
                                  <w:marBottom w:val="0"/>
                                  <w:divBdr>
                                    <w:top w:val="none" w:sz="0" w:space="0" w:color="auto"/>
                                    <w:left w:val="none" w:sz="0" w:space="0" w:color="auto"/>
                                    <w:bottom w:val="none" w:sz="0" w:space="0" w:color="auto"/>
                                    <w:right w:val="none" w:sz="0" w:space="0" w:color="auto"/>
                                  </w:divBdr>
                                </w:div>
                                <w:div w:id="887765855">
                                  <w:marLeft w:val="0"/>
                                  <w:marRight w:val="0"/>
                                  <w:marTop w:val="0"/>
                                  <w:marBottom w:val="0"/>
                                  <w:divBdr>
                                    <w:top w:val="none" w:sz="0" w:space="0" w:color="auto"/>
                                    <w:left w:val="none" w:sz="0" w:space="0" w:color="auto"/>
                                    <w:bottom w:val="none" w:sz="0" w:space="0" w:color="auto"/>
                                    <w:right w:val="none" w:sz="0" w:space="0" w:color="auto"/>
                                  </w:divBdr>
                                </w:div>
                                <w:div w:id="1318652757">
                                  <w:marLeft w:val="0"/>
                                  <w:marRight w:val="0"/>
                                  <w:marTop w:val="0"/>
                                  <w:marBottom w:val="0"/>
                                  <w:divBdr>
                                    <w:top w:val="none" w:sz="0" w:space="0" w:color="auto"/>
                                    <w:left w:val="none" w:sz="0" w:space="0" w:color="auto"/>
                                    <w:bottom w:val="none" w:sz="0" w:space="0" w:color="auto"/>
                                    <w:right w:val="none" w:sz="0" w:space="0" w:color="auto"/>
                                  </w:divBdr>
                                </w:div>
                                <w:div w:id="1203831141">
                                  <w:marLeft w:val="0"/>
                                  <w:marRight w:val="0"/>
                                  <w:marTop w:val="0"/>
                                  <w:marBottom w:val="0"/>
                                  <w:divBdr>
                                    <w:top w:val="none" w:sz="0" w:space="0" w:color="auto"/>
                                    <w:left w:val="none" w:sz="0" w:space="0" w:color="auto"/>
                                    <w:bottom w:val="none" w:sz="0" w:space="0" w:color="auto"/>
                                    <w:right w:val="none" w:sz="0" w:space="0" w:color="auto"/>
                                  </w:divBdr>
                                </w:div>
                                <w:div w:id="2019963329">
                                  <w:marLeft w:val="0"/>
                                  <w:marRight w:val="0"/>
                                  <w:marTop w:val="0"/>
                                  <w:marBottom w:val="0"/>
                                  <w:divBdr>
                                    <w:top w:val="none" w:sz="0" w:space="0" w:color="auto"/>
                                    <w:left w:val="none" w:sz="0" w:space="0" w:color="auto"/>
                                    <w:bottom w:val="none" w:sz="0" w:space="0" w:color="auto"/>
                                    <w:right w:val="none" w:sz="0" w:space="0" w:color="auto"/>
                                  </w:divBdr>
                                </w:div>
                                <w:div w:id="1428111316">
                                  <w:marLeft w:val="0"/>
                                  <w:marRight w:val="0"/>
                                  <w:marTop w:val="0"/>
                                  <w:marBottom w:val="0"/>
                                  <w:divBdr>
                                    <w:top w:val="none" w:sz="0" w:space="0" w:color="auto"/>
                                    <w:left w:val="none" w:sz="0" w:space="0" w:color="auto"/>
                                    <w:bottom w:val="none" w:sz="0" w:space="0" w:color="auto"/>
                                    <w:right w:val="none" w:sz="0" w:space="0" w:color="auto"/>
                                  </w:divBdr>
                                </w:div>
                                <w:div w:id="881359364">
                                  <w:marLeft w:val="0"/>
                                  <w:marRight w:val="0"/>
                                  <w:marTop w:val="0"/>
                                  <w:marBottom w:val="0"/>
                                  <w:divBdr>
                                    <w:top w:val="none" w:sz="0" w:space="0" w:color="auto"/>
                                    <w:left w:val="none" w:sz="0" w:space="0" w:color="auto"/>
                                    <w:bottom w:val="none" w:sz="0" w:space="0" w:color="auto"/>
                                    <w:right w:val="none" w:sz="0" w:space="0" w:color="auto"/>
                                  </w:divBdr>
                                </w:div>
                                <w:div w:id="682822073">
                                  <w:marLeft w:val="0"/>
                                  <w:marRight w:val="0"/>
                                  <w:marTop w:val="0"/>
                                  <w:marBottom w:val="0"/>
                                  <w:divBdr>
                                    <w:top w:val="none" w:sz="0" w:space="0" w:color="auto"/>
                                    <w:left w:val="none" w:sz="0" w:space="0" w:color="auto"/>
                                    <w:bottom w:val="none" w:sz="0" w:space="0" w:color="auto"/>
                                    <w:right w:val="none" w:sz="0" w:space="0" w:color="auto"/>
                                  </w:divBdr>
                                </w:div>
                                <w:div w:id="2002539403">
                                  <w:marLeft w:val="0"/>
                                  <w:marRight w:val="0"/>
                                  <w:marTop w:val="0"/>
                                  <w:marBottom w:val="0"/>
                                  <w:divBdr>
                                    <w:top w:val="none" w:sz="0" w:space="0" w:color="auto"/>
                                    <w:left w:val="none" w:sz="0" w:space="0" w:color="auto"/>
                                    <w:bottom w:val="none" w:sz="0" w:space="0" w:color="auto"/>
                                    <w:right w:val="none" w:sz="0" w:space="0" w:color="auto"/>
                                  </w:divBdr>
                                </w:div>
                                <w:div w:id="592277513">
                                  <w:marLeft w:val="0"/>
                                  <w:marRight w:val="0"/>
                                  <w:marTop w:val="0"/>
                                  <w:marBottom w:val="0"/>
                                  <w:divBdr>
                                    <w:top w:val="none" w:sz="0" w:space="0" w:color="auto"/>
                                    <w:left w:val="none" w:sz="0" w:space="0" w:color="auto"/>
                                    <w:bottom w:val="none" w:sz="0" w:space="0" w:color="auto"/>
                                    <w:right w:val="none" w:sz="0" w:space="0" w:color="auto"/>
                                  </w:divBdr>
                                </w:div>
                                <w:div w:id="1148475455">
                                  <w:marLeft w:val="0"/>
                                  <w:marRight w:val="0"/>
                                  <w:marTop w:val="0"/>
                                  <w:marBottom w:val="0"/>
                                  <w:divBdr>
                                    <w:top w:val="none" w:sz="0" w:space="0" w:color="auto"/>
                                    <w:left w:val="none" w:sz="0" w:space="0" w:color="auto"/>
                                    <w:bottom w:val="none" w:sz="0" w:space="0" w:color="auto"/>
                                    <w:right w:val="none" w:sz="0" w:space="0" w:color="auto"/>
                                  </w:divBdr>
                                </w:div>
                                <w:div w:id="110174270">
                                  <w:marLeft w:val="0"/>
                                  <w:marRight w:val="0"/>
                                  <w:marTop w:val="0"/>
                                  <w:marBottom w:val="0"/>
                                  <w:divBdr>
                                    <w:top w:val="none" w:sz="0" w:space="0" w:color="auto"/>
                                    <w:left w:val="none" w:sz="0" w:space="0" w:color="auto"/>
                                    <w:bottom w:val="none" w:sz="0" w:space="0" w:color="auto"/>
                                    <w:right w:val="none" w:sz="0" w:space="0" w:color="auto"/>
                                  </w:divBdr>
                                </w:div>
                                <w:div w:id="164395055">
                                  <w:marLeft w:val="0"/>
                                  <w:marRight w:val="0"/>
                                  <w:marTop w:val="0"/>
                                  <w:marBottom w:val="0"/>
                                  <w:divBdr>
                                    <w:top w:val="none" w:sz="0" w:space="0" w:color="auto"/>
                                    <w:left w:val="none" w:sz="0" w:space="0" w:color="auto"/>
                                    <w:bottom w:val="none" w:sz="0" w:space="0" w:color="auto"/>
                                    <w:right w:val="none" w:sz="0" w:space="0" w:color="auto"/>
                                  </w:divBdr>
                                </w:div>
                                <w:div w:id="1470783220">
                                  <w:marLeft w:val="0"/>
                                  <w:marRight w:val="0"/>
                                  <w:marTop w:val="0"/>
                                  <w:marBottom w:val="0"/>
                                  <w:divBdr>
                                    <w:top w:val="none" w:sz="0" w:space="0" w:color="auto"/>
                                    <w:left w:val="none" w:sz="0" w:space="0" w:color="auto"/>
                                    <w:bottom w:val="none" w:sz="0" w:space="0" w:color="auto"/>
                                    <w:right w:val="none" w:sz="0" w:space="0" w:color="auto"/>
                                  </w:divBdr>
                                </w:div>
                                <w:div w:id="1247881467">
                                  <w:marLeft w:val="0"/>
                                  <w:marRight w:val="0"/>
                                  <w:marTop w:val="0"/>
                                  <w:marBottom w:val="0"/>
                                  <w:divBdr>
                                    <w:top w:val="none" w:sz="0" w:space="0" w:color="auto"/>
                                    <w:left w:val="none" w:sz="0" w:space="0" w:color="auto"/>
                                    <w:bottom w:val="none" w:sz="0" w:space="0" w:color="auto"/>
                                    <w:right w:val="none" w:sz="0" w:space="0" w:color="auto"/>
                                  </w:divBdr>
                                </w:div>
                                <w:div w:id="910508017">
                                  <w:marLeft w:val="0"/>
                                  <w:marRight w:val="0"/>
                                  <w:marTop w:val="0"/>
                                  <w:marBottom w:val="0"/>
                                  <w:divBdr>
                                    <w:top w:val="none" w:sz="0" w:space="0" w:color="auto"/>
                                    <w:left w:val="none" w:sz="0" w:space="0" w:color="auto"/>
                                    <w:bottom w:val="none" w:sz="0" w:space="0" w:color="auto"/>
                                    <w:right w:val="none" w:sz="0" w:space="0" w:color="auto"/>
                                  </w:divBdr>
                                </w:div>
                                <w:div w:id="366687329">
                                  <w:marLeft w:val="0"/>
                                  <w:marRight w:val="0"/>
                                  <w:marTop w:val="0"/>
                                  <w:marBottom w:val="0"/>
                                  <w:divBdr>
                                    <w:top w:val="none" w:sz="0" w:space="0" w:color="auto"/>
                                    <w:left w:val="none" w:sz="0" w:space="0" w:color="auto"/>
                                    <w:bottom w:val="none" w:sz="0" w:space="0" w:color="auto"/>
                                    <w:right w:val="none" w:sz="0" w:space="0" w:color="auto"/>
                                  </w:divBdr>
                                </w:div>
                                <w:div w:id="95755788">
                                  <w:marLeft w:val="0"/>
                                  <w:marRight w:val="0"/>
                                  <w:marTop w:val="0"/>
                                  <w:marBottom w:val="0"/>
                                  <w:divBdr>
                                    <w:top w:val="none" w:sz="0" w:space="0" w:color="auto"/>
                                    <w:left w:val="none" w:sz="0" w:space="0" w:color="auto"/>
                                    <w:bottom w:val="none" w:sz="0" w:space="0" w:color="auto"/>
                                    <w:right w:val="none" w:sz="0" w:space="0" w:color="auto"/>
                                  </w:divBdr>
                                </w:div>
                                <w:div w:id="1009139426">
                                  <w:marLeft w:val="0"/>
                                  <w:marRight w:val="0"/>
                                  <w:marTop w:val="0"/>
                                  <w:marBottom w:val="0"/>
                                  <w:divBdr>
                                    <w:top w:val="none" w:sz="0" w:space="0" w:color="auto"/>
                                    <w:left w:val="none" w:sz="0" w:space="0" w:color="auto"/>
                                    <w:bottom w:val="none" w:sz="0" w:space="0" w:color="auto"/>
                                    <w:right w:val="none" w:sz="0" w:space="0" w:color="auto"/>
                                  </w:divBdr>
                                </w:div>
                                <w:div w:id="1940331313">
                                  <w:marLeft w:val="0"/>
                                  <w:marRight w:val="0"/>
                                  <w:marTop w:val="0"/>
                                  <w:marBottom w:val="0"/>
                                  <w:divBdr>
                                    <w:top w:val="none" w:sz="0" w:space="0" w:color="auto"/>
                                    <w:left w:val="none" w:sz="0" w:space="0" w:color="auto"/>
                                    <w:bottom w:val="none" w:sz="0" w:space="0" w:color="auto"/>
                                    <w:right w:val="none" w:sz="0" w:space="0" w:color="auto"/>
                                  </w:divBdr>
                                </w:div>
                                <w:div w:id="1135181036">
                                  <w:marLeft w:val="0"/>
                                  <w:marRight w:val="0"/>
                                  <w:marTop w:val="0"/>
                                  <w:marBottom w:val="0"/>
                                  <w:divBdr>
                                    <w:top w:val="none" w:sz="0" w:space="0" w:color="auto"/>
                                    <w:left w:val="none" w:sz="0" w:space="0" w:color="auto"/>
                                    <w:bottom w:val="none" w:sz="0" w:space="0" w:color="auto"/>
                                    <w:right w:val="none" w:sz="0" w:space="0" w:color="auto"/>
                                  </w:divBdr>
                                </w:div>
                                <w:div w:id="68118727">
                                  <w:marLeft w:val="0"/>
                                  <w:marRight w:val="0"/>
                                  <w:marTop w:val="0"/>
                                  <w:marBottom w:val="0"/>
                                  <w:divBdr>
                                    <w:top w:val="none" w:sz="0" w:space="0" w:color="auto"/>
                                    <w:left w:val="none" w:sz="0" w:space="0" w:color="auto"/>
                                    <w:bottom w:val="none" w:sz="0" w:space="0" w:color="auto"/>
                                    <w:right w:val="none" w:sz="0" w:space="0" w:color="auto"/>
                                  </w:divBdr>
                                </w:div>
                                <w:div w:id="1033961509">
                                  <w:marLeft w:val="0"/>
                                  <w:marRight w:val="0"/>
                                  <w:marTop w:val="0"/>
                                  <w:marBottom w:val="0"/>
                                  <w:divBdr>
                                    <w:top w:val="none" w:sz="0" w:space="0" w:color="auto"/>
                                    <w:left w:val="none" w:sz="0" w:space="0" w:color="auto"/>
                                    <w:bottom w:val="none" w:sz="0" w:space="0" w:color="auto"/>
                                    <w:right w:val="none" w:sz="0" w:space="0" w:color="auto"/>
                                  </w:divBdr>
                                </w:div>
                                <w:div w:id="265969784">
                                  <w:marLeft w:val="0"/>
                                  <w:marRight w:val="0"/>
                                  <w:marTop w:val="0"/>
                                  <w:marBottom w:val="0"/>
                                  <w:divBdr>
                                    <w:top w:val="none" w:sz="0" w:space="0" w:color="auto"/>
                                    <w:left w:val="none" w:sz="0" w:space="0" w:color="auto"/>
                                    <w:bottom w:val="none" w:sz="0" w:space="0" w:color="auto"/>
                                    <w:right w:val="none" w:sz="0" w:space="0" w:color="auto"/>
                                  </w:divBdr>
                                </w:div>
                                <w:div w:id="63182199">
                                  <w:marLeft w:val="0"/>
                                  <w:marRight w:val="0"/>
                                  <w:marTop w:val="0"/>
                                  <w:marBottom w:val="0"/>
                                  <w:divBdr>
                                    <w:top w:val="none" w:sz="0" w:space="0" w:color="auto"/>
                                    <w:left w:val="none" w:sz="0" w:space="0" w:color="auto"/>
                                    <w:bottom w:val="none" w:sz="0" w:space="0" w:color="auto"/>
                                    <w:right w:val="none" w:sz="0" w:space="0" w:color="auto"/>
                                  </w:divBdr>
                                </w:div>
                                <w:div w:id="209080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4811179">
      <w:bodyDiv w:val="1"/>
      <w:marLeft w:val="0"/>
      <w:marRight w:val="0"/>
      <w:marTop w:val="0"/>
      <w:marBottom w:val="0"/>
      <w:divBdr>
        <w:top w:val="none" w:sz="0" w:space="0" w:color="auto"/>
        <w:left w:val="none" w:sz="0" w:space="0" w:color="auto"/>
        <w:bottom w:val="none" w:sz="0" w:space="0" w:color="auto"/>
        <w:right w:val="none" w:sz="0" w:space="0" w:color="auto"/>
      </w:divBdr>
      <w:divsChild>
        <w:div w:id="2098936690">
          <w:marLeft w:val="0"/>
          <w:marRight w:val="0"/>
          <w:marTop w:val="0"/>
          <w:marBottom w:val="0"/>
          <w:divBdr>
            <w:top w:val="none" w:sz="0" w:space="0" w:color="auto"/>
            <w:left w:val="none" w:sz="0" w:space="0" w:color="auto"/>
            <w:bottom w:val="none" w:sz="0" w:space="0" w:color="auto"/>
            <w:right w:val="none" w:sz="0" w:space="0" w:color="auto"/>
          </w:divBdr>
          <w:divsChild>
            <w:div w:id="689071191">
              <w:marLeft w:val="0"/>
              <w:marRight w:val="0"/>
              <w:marTop w:val="0"/>
              <w:marBottom w:val="0"/>
              <w:divBdr>
                <w:top w:val="none" w:sz="0" w:space="0" w:color="auto"/>
                <w:left w:val="none" w:sz="0" w:space="0" w:color="auto"/>
                <w:bottom w:val="none" w:sz="0" w:space="0" w:color="auto"/>
                <w:right w:val="none" w:sz="0" w:space="0" w:color="auto"/>
              </w:divBdr>
              <w:divsChild>
                <w:div w:id="890113523">
                  <w:marLeft w:val="0"/>
                  <w:marRight w:val="0"/>
                  <w:marTop w:val="0"/>
                  <w:marBottom w:val="0"/>
                  <w:divBdr>
                    <w:top w:val="none" w:sz="0" w:space="0" w:color="auto"/>
                    <w:left w:val="none" w:sz="0" w:space="0" w:color="auto"/>
                    <w:bottom w:val="none" w:sz="0" w:space="0" w:color="auto"/>
                    <w:right w:val="none" w:sz="0" w:space="0" w:color="auto"/>
                  </w:divBdr>
                  <w:divsChild>
                    <w:div w:id="151233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772727">
      <w:bodyDiv w:val="1"/>
      <w:marLeft w:val="0"/>
      <w:marRight w:val="0"/>
      <w:marTop w:val="0"/>
      <w:marBottom w:val="0"/>
      <w:divBdr>
        <w:top w:val="none" w:sz="0" w:space="0" w:color="auto"/>
        <w:left w:val="none" w:sz="0" w:space="0" w:color="auto"/>
        <w:bottom w:val="none" w:sz="0" w:space="0" w:color="auto"/>
        <w:right w:val="none" w:sz="0" w:space="0" w:color="auto"/>
      </w:divBdr>
    </w:div>
    <w:div w:id="1496385115">
      <w:bodyDiv w:val="1"/>
      <w:marLeft w:val="0"/>
      <w:marRight w:val="0"/>
      <w:marTop w:val="0"/>
      <w:marBottom w:val="0"/>
      <w:divBdr>
        <w:top w:val="none" w:sz="0" w:space="0" w:color="auto"/>
        <w:left w:val="none" w:sz="0" w:space="0" w:color="auto"/>
        <w:bottom w:val="none" w:sz="0" w:space="0" w:color="auto"/>
        <w:right w:val="none" w:sz="0" w:space="0" w:color="auto"/>
      </w:divBdr>
    </w:div>
    <w:div w:id="1548296694">
      <w:bodyDiv w:val="1"/>
      <w:marLeft w:val="0"/>
      <w:marRight w:val="0"/>
      <w:marTop w:val="0"/>
      <w:marBottom w:val="0"/>
      <w:divBdr>
        <w:top w:val="none" w:sz="0" w:space="0" w:color="auto"/>
        <w:left w:val="none" w:sz="0" w:space="0" w:color="auto"/>
        <w:bottom w:val="none" w:sz="0" w:space="0" w:color="auto"/>
        <w:right w:val="none" w:sz="0" w:space="0" w:color="auto"/>
      </w:divBdr>
    </w:div>
    <w:div w:id="1608736479">
      <w:bodyDiv w:val="1"/>
      <w:marLeft w:val="0"/>
      <w:marRight w:val="0"/>
      <w:marTop w:val="0"/>
      <w:marBottom w:val="0"/>
      <w:divBdr>
        <w:top w:val="none" w:sz="0" w:space="0" w:color="auto"/>
        <w:left w:val="none" w:sz="0" w:space="0" w:color="auto"/>
        <w:bottom w:val="none" w:sz="0" w:space="0" w:color="auto"/>
        <w:right w:val="none" w:sz="0" w:space="0" w:color="auto"/>
      </w:divBdr>
    </w:div>
    <w:div w:id="1847472998">
      <w:bodyDiv w:val="1"/>
      <w:marLeft w:val="0"/>
      <w:marRight w:val="0"/>
      <w:marTop w:val="0"/>
      <w:marBottom w:val="0"/>
      <w:divBdr>
        <w:top w:val="none" w:sz="0" w:space="0" w:color="auto"/>
        <w:left w:val="none" w:sz="0" w:space="0" w:color="auto"/>
        <w:bottom w:val="none" w:sz="0" w:space="0" w:color="auto"/>
        <w:right w:val="none" w:sz="0" w:space="0" w:color="auto"/>
      </w:divBdr>
    </w:div>
    <w:div w:id="1877237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customXml" Target="ink/ink6.xml"/><Relationship Id="rId26" Type="http://schemas.openxmlformats.org/officeDocument/2006/relationships/customXml" Target="ink/ink10.xm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ustomXml" Target="ink/ink5.xml"/><Relationship Id="rId20" Type="http://schemas.openxmlformats.org/officeDocument/2006/relationships/customXml" Target="ink/ink7.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ustomXml" Target="ink/ink9.xml"/><Relationship Id="rId32" Type="http://schemas.openxmlformats.org/officeDocument/2006/relationships/image" Target="media/image13.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customXml" Target="ink/ink11.xml"/><Relationship Id="rId36" Type="http://schemas.openxmlformats.org/officeDocument/2006/relationships/header" Target="header1.xml"/><Relationship Id="rId10" Type="http://schemas.openxmlformats.org/officeDocument/2006/relationships/customXml" Target="ink/ink2.xm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ustomXml" Target="ink/ink4.xml"/><Relationship Id="rId22" Type="http://schemas.openxmlformats.org/officeDocument/2006/relationships/customXml" Target="ink/ink8.xml"/><Relationship Id="rId27" Type="http://schemas.openxmlformats.org/officeDocument/2006/relationships/image" Target="media/image10.png"/><Relationship Id="rId30" Type="http://schemas.openxmlformats.org/officeDocument/2006/relationships/customXml" Target="ink/ink12.xml"/><Relationship Id="rId35" Type="http://schemas.openxmlformats.org/officeDocument/2006/relationships/image" Target="media/image16.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42:54.918"/>
    </inkml:context>
    <inkml:brush xml:id="br0">
      <inkml:brushProperty name="width" value="0.025" units="cm"/>
      <inkml:brushProperty name="height" value="0.025" units="cm"/>
    </inkml:brush>
  </inkml:definitions>
  <inkml:trace contextRef="#ctx0" brushRef="#br0">230 266 8064,'-1'-1'285,"1"0"0,0 0 1,-1 0-1,1 0 0,-1 0 1,1 0-1,-1 0 0,1 0 1,-1 0-1,0 1 0,0-1 1,1 0-1,-1 1 0,0-1 1,0 0-1,0 1 0,0-1 1,0 1-1,0-1 0,0 1 1,0-1-1,0 1 0,0 0 1,0-1-286,-18-2 919,-5-1-746,0 0 1,0 2-1,-14 1-173,20 2-603,-18-1-2905,14-4-2594,16 2 2492</inkml:trace>
  <inkml:trace contextRef="#ctx0" brushRef="#br0" timeOffset="383.217">262 115 4608,'-10'-2'8512,"11"2"-7222,-10-1-180,-73-6 805,50 6-6033,0-2-7274,27 3 11035</inkml:trace>
  <inkml:trace contextRef="#ctx0" brushRef="#br0" timeOffset="2616.512">1051 51 3456,'-1'1'206,"1"0"-1,-1 0 1,1 0 0,-1 1-1,1-1 1,0 0 0,0 0-1,-1 0 1,1 1 0,0-1 0,0 0-1,0 0 1,0 0 0,0 1-1,1-1 1,-1 0 0,0 0-1,1 0 1,-1 1 0,0-1-206,2 6 627,2 153 1416,5-85-1532,1 1-3881,-10-68-1227</inkml:trace>
  <inkml:trace contextRef="#ctx0" brushRef="#br0" timeOffset="3054.29">1211 80 3968,'0'2'387,"-1"0"0,0-1 0,-1 1 0,1 0 0,0 0 0,0-1 0,-1 1 0,1-1 0,-1 1 0,1-1 0,-1 0 0,0 1 0,0-1 0,1 0 0,-1 0 0,0 0 0,0 0 0,0-1 0,-2 1-387,-1 2 391,-9 4-299,0 1 1,1 1-1,0 0 0,1 1 1,-1 0-1,-4 7-92,-8 5-3946,16-15-2390,5-4 6080</inkml:trace>
  <inkml:trace contextRef="#ctx0" brushRef="#br0" timeOffset="3367.801">1033 216 2176,'4'1'5917,"4"4"-3925,-1 3-1421,0 1-1,-1 0 1,0 0 0,0 0 0,-1 1-1,2 4-570,1 2 907,86 145-977,-68-125-1311,-26-36 1271,0 0 0,0 0 0,0 0-1,0 0 1,0 1 0,1-1 0,-1 0 0,0 0 0,0 0 0,0 0-1,0 0 1,0 0 0,1 1 0,-1-1 0,0 0 0,0 0 0,0 0-1,1 0 1,-1 0 0,0 0 0,0 0 0,0 0 0,0 0 0,1 0-1,-1 0 1,0 0 0,0 0 0,0 0 0,1 0 0,-1 0 0,0 0-1,0 0 1,0 0 0,1 0 0,-1 0 0,0 0 0,0 0 0,0-1-1,0 1 1,1 0 0,-1 0 0,0 0 0,0 0 0,0 0 0,0 0-1,0-1 1,0 1 0,1 0 0,-1 0 0,0 0 0,0 0 0,0-1-1,0 1 1,0 0 0,0 0 0,0 0 0,0-1 0,0 1 0,0 0-1,0 0 1,0 0 0,0-1 0,0 1 0,0 0 0,0 0 0,0 0-1,0-1 1,0 1 0,0 0 110,2-6-2741</inkml:trace>
  <inkml:trace contextRef="#ctx0" brushRef="#br0" timeOffset="4102.151">1259 363 3328,'-1'-1'279,"1"0"0,-1 0 1,1 0-1,0 0 0,-1-1 0,1 1 1,0 0-1,0 0 0,0 0 1,0 0-1,0-1 0,0 1 0,0 0 1,1 0-1,-1 0 0,0 0 0,0-1 1,1 1-1,-1 0 0,1 0 0,-1 0 1,1 0-280,7-21 1864,7-16 935,-15 37-2833,1 0 0,0 0 0,0 0 0,0 0 0,-1 0 0,1 0 0,0 0 0,0 1 0,0-1 0,1 0 0,-1 1 0,0-1 0,0 1 0,0-1 0,0 1 0,1-1 0,-1 1 0,0 0 0,0 0 0,1-1 0,-1 1 0,0 0 0,0 0 0,1 0 1,-1 1-1,0-1 0,0 0 0,2 1 34,1 0-79,0 1 0,0 0 0,0 0 0,0 0 1,0 1-1,0-1 0,-1 1 0,1 0 0,-1 0 1,0 0-1,0 0 0,0 1 0,0-1 0,0 1 79,8 10 928,-11-14-892,0 0 1,0 0 0,1 1 0,-1-1 0,0 0 0,0 0-1,0 1 1,1-1 0,-1 0 0,0 0 0,0 0-1,1 0 1,-1 1 0,0-1 0,0 0 0,1 0 0,-1 0-1,0 0 1,1 0 0,-1 0 0,0 0 0,1 0 0,-1 0-1,0 0 1,0 0 0,1 0 0,-1 0 0,0 0-1,1 0 1,-1 0 0,0 0 0,0 0 0,1 0 0,-1 0-1,0 0 1,1-1 0,-1 1 0,0 0 0,0 0-1,1 0 1,-1 0 0,0-1 0,0 1 0,0 0 0,1 0-1,-1-1 1,0 1 0,0 0 0,0 0 0,0-1 0,1 1-1,-1 0 1,0-1 0,0 1 0,0 0 0,0 0-1,0-1 1,0 1-37,5-21 624,-5 18-749,2-8 539,9-37-2748,-2 31 4121,-8 16-1853,0 1 0,-1-1 0,1 0-1,0 1 1,-1-1 0,1 1 0,0-1 0,-1 1 0,1-1 0,0 1 0,0 0 0,0-1-1,0 1 1,-1 0 0,1 0 0,0-1 0,0 1 0,0 0 0,0 0 0,0 0 0,0 0-1,0 0 1,-1 0 0,1 1 0,0-1 0,0 0 0,0 0 0,0 1 0,0-1 0,-1 0-1,1 1 1,0-1 0,0 1 0,0-1 0,-1 1 0,1-1 0,0 1 0,-1-1 0,1 1-1,-1 0 1,1-1 0,0 2 66,24 31 138,-25-33-144,21 39-250,-1 1 1,9 30 254,-25-59-543,9 40-8752,-13-42 8544</inkml:trace>
  <inkml:trace contextRef="#ctx0" brushRef="#br0" timeOffset="1017.505">616 289 10496,'2'-2'0,"2"0"1344,-3 1 0,-2-1-1216,0 1 32,-2-1-1856,0-1 32,-1 0-5024</inkml:trace>
  <inkml:trace contextRef="#ctx0" brushRef="#br0" timeOffset="2180.263">845 19 8960,'-23'-8'4480,"-30"-1"-3520,51 8-932,-1 1 1,1 0 0,0-1 0,-1 1 0,1 0 0,-1 1-1,1-1 1,0 0 0,-1 1 0,1-1 0,0 1 0,-1 0 0,1 0-1,0 0 1,0 0 0,0 0 0,-1 0 0,2 1 0,-1-1 0,0 1-1,0-1 1,-1 3-29,1-1 33,1 0-1,0 0 1,0 0-1,1 1 0,-1-1 1,1 0-1,-1 1 1,1-1-1,0 0 1,0 1-1,1-1 1,-1 2-33,2 5-37,-1 0 0,1 0 1,1 0-1,0-1 1,0 1-1,3 3 37,-5-10 127,1 1-1,-1-1 0,1 0 1,0 0-1,0 0 0,1 0 1,-1-1-1,1 1 0,-1 0 1,1-1-1,0 0 0,0 0 1,0 0-1,0 0 0,0 0 1,0 0-1,0-1 0,1 1 1,1-1-127,-1 0 6,-1-1 0,0 0 0,0 0 0,1-1 0,-1 1 0,0-1 0,1 1 0,-1-1 0,0 0 0,0 0 0,0 0 0,0-1 0,0 1-1,0-1 1,0 0 0,-1 0 0,1 0 0,0 0-6,27-14-1990,-29 16 1952,0-1 0,0 1 0,1 0 0,-1 0 0,0 0 0,0 0 0,1 0 0,-1 0 0,0 0 1,1 0-1,-1 0 0,0 1 0,0-1 0,0 0 0,1 1 0,-1-1 0,0 1 0,0 0 0,0-1 0,0 1 0,0 0 0,0-1 0,0 1 0,0 0 0,0 0 0,0 0 0,0 0 0,0 0 0,-1 0 0,1 0 0,0 0 0,-1 0 0,1 2 38,13 40 0,-9 11 653,-5-52-645,0 0-1,0 0 1,0 0-1,-1 0 1,1 0-1,-1 0 0,0 0 1,1 0-1,-1 0 1,0 0-1,0 0 1,0-1-1,0 1 1,-1 0-1,1-1 0,0 1 1,-1-1-1,1 1 1,-1-1-1,0 1 1,1-1-1,-1 0 0,0 0 1,-1 1-8,-1-1-126,-1 1-1,1 0 1,-1-1 0,1 0-1,-1 0 1,0 0-1,0-1 1,1 0 0,-1 1-1,0-2 1,0 1 0,0-1-1,1 1 1,-1-1 0,0 0-1,-3-2 127,-43-26-9786,38 19 8565</inkml:trace>
  <inkml:trace contextRef="#ctx0" brushRef="#br0" timeOffset="6011.816">552 754 2176,'-4'0'0,"-2"0"384,-2 0 32,-3 0-416,-1 2 0,-2-1 384,-1 2 0,-2-1-896,1 2 32,-2 0 384,1 0 32,-1-1-1408</inkml:trace>
  <inkml:trace contextRef="#ctx0" brushRef="#br0" timeOffset="6603.223">640 618 3328,'-137'29'9472,"99"-20"-8528,-2-1 0,-26 1-944,36-5-1978,1 2-7943,23-4 9020</inkml:trace>
  <inkml:trace contextRef="#ctx0" brushRef="#br0" timeOffset="7384.557">1005 875 7424,'-4'-11'4426,"-16"-73"-1521,13 58-1946,1 0 0,1-1-1,0-7-958,4 25-166,0 1-530,0-1-1,1 1 1,0-1-1,0 1 1,1-1-1,0 1 1,0-1-1,1 0 697,-2 9-183,0 0 0,1-1 0,-1 1 0,0 0 0,0-1 0,0 1 0,0 0 0,0-1 0,0 1 0,0 0 0,1 0 0,-1-1 0,0 1-1,0 0 1,0 0 0,1-1 0,-1 1 0,0 0 0,0 0 0,1 0 0,-1-1 0,0 1 0,0 0 0,1 0 0,-1 0 0,0 0 0,1 0 0,-1-1 0,0 1 0,1 0 0,-1 0 0,0 0 0,1 0 0,-1 0 0,0 0 0,0 0 0,1 0 0,-1 0 0,0 0 0,1 1 0,-1-1 0,0 0-1,1 0 1,-1 0 0,0 0 0,1 0 0,-1 0 0,0 1 0,0-1 0,1 0 183,2 3-1013</inkml:trace>
  <inkml:trace contextRef="#ctx0" brushRef="#br0" timeOffset="8013.422">1219 810 7936,'0'-5'0,"-1"-3"1728,0-2 0,0-2-1056,0-3 0,-1-1-672,0-4 32,0-3 288,0 0 32,0-1-832,-2 1 0,0-1-160,0-3 32,-1-2-800,2 8 32,3 4 32,0 5 0,0-1-2176</inkml:trace>
  <inkml:trace contextRef="#ctx0" brushRef="#br0" timeOffset="8388.092">1198 735 2048,'1'-3'0,"1"-2"2304,0 4 0,1 3-384,-1-2 0,1 2-896,2-2 0,2-2-544,0-1 0,0-2-512,1-1 32,1-4-64,-2-2 0,0-2-2656,-3 1 32,-1 0 0,-1 3 0,0 0 1920</inkml:trace>
  <inkml:trace contextRef="#ctx0" brushRef="#br0" timeOffset="8648.485">1257 797 4608,'4'4'0,"2"3"896,0 1 0,2 1 320,0 0 0,2 0-1120,-3-1 0,0-3-128,-1 0 32,0-3-160,-1 0 0,0-2-1952,0-4 32,-1 1-288</inkml:trace>
  <inkml:trace contextRef="#ctx0" brushRef="#br0" timeOffset="9288.428">1486 806 5888,'15'-41'3205,"12"-11"-2058,-27 51-1129,1 1 0,-1-1 1,1 0-1,-1 1 0,1-1 1,0 0-1,-1 1 1,1-1-1,0 1 0,-1-1 1,1 1-1,0 0 0,0-1 1,-1 1-1,1 0 0,0-1 1,0 1-1,0 0 0,0 0 1,-1 0-1,1 0 1,0 0-1,0 0 0,0 0 1,0 0-1,-1 0 0,1 0 1,0 0-1,0 0 0,0 1 1,0-1-1,-1 0 0,1 1 1,0-1-1,0 1 1,-1-1-1,1 1 0,0-1 1,-1 1-1,1-1 0,0 1-18,23 27 688,21 81 725,-28-75 139,-17-34-1551,0 0 1,1 0-1,-1 0 1,0 1-1,0-1 1,0 0-1,0 0 0,0 0 1,1 1-1,-1-1 1,0 0-1,0 0 1,0 0-1,1 0 1,-1 1-1,0-1 0,0 0 1,0 0-1,1 0 1,-1 0-1,0 0 1,0 0-1,1 0 0,-1 0 1,0 0-1,0 0 1,1 0-1,-1 0 1,0 0-1,0 0 1,1 0-1,-1 0 0,0 0 1,0 0-1,1 0 1,-1 0-1,0 0 1,0 0-1,1 0 1,-1-1-1,0 1 0,0 0 1,0 0-1,1 0 1,-1 0-1,0-1 1,0 1-1,0 0 1,0 0-1,1 0 0,-1-1 1,0 1-1,0 0 1,0 0-1,0-1 1,0 1-1,0 0 0,0-1-1,7-15 488,7-89 1799,-13 104-2307,-1 1-1,0-1 0,0 1 1,0-1-1,0 0 0,0 1 1,0-1-1,1 0 0,-1 1 1,0-1-1,1 1 0,-1-1 1,0 1-1,1-1 0,-1 1 1,1-1-1,-1 1 0,1-1 1,-1 1-1,1-1 0,-1 1 1,1 0-1,-1-1 1,1 1-1,-1 0 0,1-1 1,0 1-1,-1 0 0,1 0 1,-1 0-1,1 0 0,0-1 1,-1 1-1,1 0 0,0 0 1,-1 0-1,1 0 0,0 0 1,-1 1-1,1-1 0,0 0 1,-1 0-1,1 0 0,-1 1 1,1-1-1,0 0 0,-1 0 1,1 1-1,-1-1 0,1 1 21,22 25-1425,-16-10-29,-2 1 1,0-1-1,-1 1 0,0 1 1,-1-1-1,-1 0 0,-1 9 1454,1-5-253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8:48.652"/>
    </inkml:context>
    <inkml:brush xml:id="br0">
      <inkml:brushProperty name="width" value="0.025" units="cm"/>
      <inkml:brushProperty name="height" value="0.025" units="cm"/>
    </inkml:brush>
  </inkml:definitions>
  <inkml:trace contextRef="#ctx0" brushRef="#br0">79 441 8832,'0'-9'0,"-1"-4"2112,-3 8 0,-3 5-2048,4 0 0,-2 0-64,2 0 0,0-1-2880,2-8 0,-1 1-1504</inkml:trace>
  <inkml:trace contextRef="#ctx0" brushRef="#br0" timeOffset="237.421">16 93 9600,'5'6'0,"0"5"768,-5-11 32,-7-8 64,3 4 0,-2-2-896,2 2 0,-1-1-9120</inkml:trace>
  <inkml:trace contextRef="#ctx0" brushRef="#br0" timeOffset="608.985">248 164 2816,'4'3'0,"1"0"-1632</inkml:trace>
  <inkml:trace contextRef="#ctx0" brushRef="#br0" timeOffset="918.596">221 332 1024,'86'124'6170,"-84"-122"-6082,1 0 0,-1 0 0,1 0 0,-1 0 0,1 0 0,0 0 0,-1-1 0,1 1 0,0-1 0,0 0 0,0 0 0,0 0 0,0 0 0,1-1 0,-1 1 0,0-1 0,0 1 0,0-1 0,1 0 0,-1-1-1,0 1 1,0 0 0,0-1 0,0 0 0,0 0 0,1 0 0,-1 0 0,-1 0 0,3-2-88,78-54 1860,-80 54-1861,0-1 1,-1 1-1,0 0 0,1-1 0,-1 1 1,0-1-1,-1 0 0,1 0 1,-1 0-1,0 1 0,0-1 1,0-1-1,0 1 0,0 0 0,-1 0 1,0 0-1,0 0 0,0 0 1,-1 0-1,1 0 0,-1-1 0,0 1 1,0 0-1,0 1 0,-1-1 1,1 0-1,-1 0 0,0 0 1,-1 0 0,-72-102-900,74 106 892,-2-6-168,-1 1 0,0-1-1,-1 1 1,1 0 0,-1 0 0,0 0 0,0 1 0,-1 0-1,1 0 1,-1 0 0,0 1 0,0 0 0,0 0-1,0 0 1,-1 1 0,1 0 0,-1 0 0,0 0-1,1 1 1,-1 0 0,0 1 0,0-1 0,1 1 0,-1 1-1,0-1 1,0 1 0,0 0 0,-5 2 176,0 4-106,0 0 0,0 0 0,1 2 0,0-1 0,1 1 0,0 1 0,0 0 0,-3 5 106,-9 8-3040</inkml:trace>
  <inkml:trace contextRef="#ctx0" brushRef="#br0" timeOffset="2056.674">594 320 2176,'0'0'33,"0"-1"1,1 1-1,-1-1 0,0 1 0,0 0 1,0-1-1,1 1 0,-1-1 1,0 1-1,0 0 0,1-1 0,-1 1 1,0 0-1,1-1 0,-1 1 1,0 0-1,1-1 0,-1 1 1,0 0-1,1 0 0,-1 0 0,1-1 1,-1 1-1,0 0 0,1 0 1,-1 0-1,1 0 0,-1 0 1,1 0-1,-1 0 0,1 0 0,-1 0 1,1 0-1,-1 0 0,0 0 1,1 0-1,-1 0 0,1 0 0,-1 0 1,1 0-1,-1 1 0,0-1 1,1 0-1,-1 0 0,1 1 1,-1-1-1,0 0 0,1 0 0,-1 1 1,0-1-1,1 0 0,-1 1 1,0-1-1,0 0 0,1 1 1,-1-1-34,13 34 3297,-4-7-1942,-7-22-1306,0-1-1,0 0 1,1 0-1,-1 0 1,1 0-1,0 0 1,0 0-1,1-1 1,-1 1-1,1-1 1,-1 0-1,1 0 1,0 0-1,0-1 1,0 0-1,1 1 1,-1-1-1,0-1 1,1 1-1,-1-1 1,1 1-1,0-1 1,0-1-1,-1 1 1,1-1-1,0 1 1,0-1-1,-1-1 1,1 1-1,0-1 1,0 0-1,-1 0 1,1 0-1,0-1 1,-1 1-1,1-1 1,-1 0-1,0 0 1,0-1-1,0 1 1,0-1-1,4-3-48,-5 2 30,-1 0-1,1 0 1,-1 0-1,1 0 0,-1-1 1,0 1-1,-1-1 1,1 1-1,-1-1 0,0 0 1,0 0-1,0 1 1,-1-1-1,1 0 0,-1 0 1,0 0-1,-1 0 1,1 0-1,-1 1 0,0-1 1,0 0-1,-1 1 1,1-1-1,-1 1 0,0-1 1,0 1-1,-1 0 1,1-1-1,-1 1 0,0 1 1,0-1-1,0 0 1,-1 1-1,1-1 0,-1 1 1,0 0-1,0 0 1,0 1-1,-4-3-29,2 4-8,0 0 0,0 1-1,0-1 1,0 1 0,0 0 0,-1 1 0,1-1-1,0 1 1,0 1 0,0-1 0,0 1 0,0 0-1,1 0 1,-1 1 0,0-1 0,1 1-1,0 1 1,0-1 0,0 1 0,0 0 0,0 0-1,1 0 1,-1 1 0,1-1 0,1 1 0,-4 5 8,-43 67-3552,67-64-1488,-4-11 3568</inkml:trace>
  <inkml:trace contextRef="#ctx0" brushRef="#br0" timeOffset="2593.489">686 409 1664,'1'-1'201,"-1"0"0,1 1 0,-1-1 0,1 0 0,-1 0 0,0 0 0,1 0 0,-1 0 0,0-1 0,0 1 0,1 0 0,-1 0 0,0 0 0,0 0 0,0 0 0,0 0 0,-1 0-1,1 0 1,0 0 0,0 0 0,-1 0 0,1 0 0,0 0 0,-1 0 0,1 0 0,-1 0 0,1 0 0,-1 0 0,0 0 0,1 0 0,-1 1 0,0-1 0,0 0 0,0 0 0,1 1 0,-1-1 0,0 1 0,0-1 0,0 0-201,-2-1 44,-5-8 238,1-1 0,0 0 0,1 0-1,0 0 1,1 0 0,0-1-1,0 0 1,2 0 0,-1-1 0,2 1-1,-1 0 1,2-1 0,0 0-1,0 1 1,1-1 0,1 0 0,1-8-282,-2 15 115,1-1 1,-1 1 0,1 0-1,0 0 1,1 0 0,0 0-1,-1 1 1,2-1 0,-1 0-1,1 1 1,0-1 0,0 1 0,0 0-1,1 0 1,0 0 0,0 1-1,0-1 1,0 1 0,1 0-1,0 0 1,0 1 0,0-1-1,0 1 1,0 0 0,1 0-1,1 0-115,5-2-182,18-6-486,-11 11-8017,-14 5 4866,-1-1 2262</inkml:trace>
  <inkml:trace contextRef="#ctx0" brushRef="#br0" timeOffset="3696.265">306 386 4992,'-20'-14'3520,"-29"-45"1267,46 52-4563,-1 1 0,1-1 0,1-1 0,-1 1 0,1 0 1,0-1-1,1 1 0,0-1 0,0 1 0,0-1 0,1 1 1,0-1-1,2-6-224,-2-1-2,1 0 0,1 0 1,1 1-1,0-1 0,0 1 0,2-1 0,0 1 1,0 0-1,1 1 0,1-1 0,0 1 1,4-3 1,-5 19-6719,-2 17 3297,-4-17 2742,4 15-2163</inkml:trace>
  <inkml:trace contextRef="#ctx0" brushRef="#br0" timeOffset="5597.793">516 307 4480,'-48'-55'5248,"36"39"-4915,-2 0 1,0 1 0,0 1 0,-1 1-1,-1 0 1,-1 1 0,-9-6-334,20 16 179,-1 0 1,1 0 0,-1 1 0,0 0-1,1 0 1,-1 0 0,0 1-1,0 0 1,1 1 0,-1-1 0,0 1-1,1 0 1,-1 1 0,1 0 0,-1 0-1,1 0 1,0 1 0,-1 0-1,1 0 1,-4 3-180,4 2-12,1 0-1,-1 0 1,1 0-1,1 1 1,0 0-1,0 0 0,0 0 1,1 0-1,1 1 1,0-1-1,0 1 1,0 0-1,2 0 1,-1-1-1,1 1 1,0 0-1,1 0 1,0-1-1,1 1 1,0 0 12,41 82 1771,-35-79-2081,-6-11 316,-1 0 0,1 0 1,-1 0-1,1 0 0,0 0 0,0 0 1,0-1-1,0 1 0,0-1 0,0 1 1,0-1-1,0 0 0,1 0 1,-1 0-1,1 0 0,-1 0 0,0 0 1,1-1-1,-1 1 0,1-1 0,0 0 1,-1 1-1,1-1 0,-1 0 1,1-1-1,-1 1 0,1 0 0,-1-1 1,1 0-1,-1 1 0,1-1 0,-1 0 1,1 0-1,-1 0 0,0-1 0,0 1 1,0 0-1,0-1 0,0 0 1,1 0-8,8-13 31,-2 0 0,0-1 0,0 0 0,-2 0 0,0-1 0,-1 0 0,0 0 0,-2 0 0,0-1 0,-1 0 0,0 1 0,-2-1 0,0 0-1,-1 0 1,-1 0 0,0 0 0,-2 0 0,-3-12-30,6 27 6,-1-1 0,1 0 0,-1 1-1,0-1 1,0 1 0,-1-1 0,1 1 0,-1 0-1,0 0 1,0 0 0,0 0 0,0 0 0,0 0-1,-1 0 1,1 1 0,-1-1 0,0 1 0,0-1-1,0 1 1,0 0 0,0 0 0,0 1 0,0-1-1,-1 1 1,1-1 0,0 1 0,-1 0 0,0 0 0,1 1-1,-1-1 1,1 1 0,-1 0 0,0 0 0,1 0-1,-1 0 1,0 0 0,1 1 0,-1 0 0,1 0-1,-1 0 1,1 0 0,-1 0 0,1 1 0,0 0-1,-3 1-5,-4 8 0,1 0 0,1 1 0,0 0 0,0 1 0,2 0 0,-1 0 0,2 0 0,-1 1 0,2 0 0,0 0 0,1 0 0,-2 10 0,3-16-1,0 1 0,1-1 0,0 0 0,0 0 0,1 0-1,0 1 1,0-1 0,1 0 0,0 0 0,1 0-1,0 1 1,0-1 0,0-1 0,1 1 0,0 0-1,1-1 1,0 1 0,0-1 0,0 0 0,1-1 0,0 1-1,1-1 1,-1 0 0,1 0 0,0 0 0,0-1-1,6 4 2,-9-7-1,0 0-1,1 0 0,-1-1 0,0 1 1,0-1-1,1 0 0,-1 1 0,1-2 0,-1 1 1,1 0-1,-1-1 0,1 1 0,0-1 1,-1 0-1,1 0 0,0-1 0,-1 1 0,1-1 1,-1 1-1,1-1 0,-1 0 0,1-1 1,-1 1-1,0-1 0,0 1 0,1-1 0,-1 0 1,0 0-1,-1 0 0,1-1 0,0 1 1,-1-1-1,1 1 0,-1-1 0,0 0 0,1-1 2,66-87 128,-69 87-128,0 0 0,0-1 0,0 1 0,0 0 0,0 0 0,-1-1 0,0 1 0,0 0 0,0 0 0,-1 0 0,1 0 0,-1 0 0,0 0 0,0 1 0,0-1 0,0 1 0,-1-1 0,1 1 0,-1 0 0,0 0 0,0 0 0,0 0 0,-1 0 0,1 1 0,-1-1 0,1 1 0,-2 0 0,-4-7 0,-63-34-6431,71 49 1631,9 6 2726,-7-11 1636,8 13-1306</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8:48.237"/>
    </inkml:context>
    <inkml:brush xml:id="br0">
      <inkml:brushProperty name="width" value="0.025" units="cm"/>
      <inkml:brushProperty name="height" value="0.025" units="cm"/>
    </inkml:brush>
  </inkml:definitions>
  <inkml:trace contextRef="#ctx0" brushRef="#br0">109 543 10624,'-9'-114'5065,"-28"-53"-3379,15 65-1322,3 10-1100,0 32-5483,17 53-469</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9:38.522"/>
    </inkml:context>
    <inkml:brush xml:id="br0">
      <inkml:brushProperty name="width" value="0.025" units="cm"/>
      <inkml:brushProperty name="height" value="0.025" units="cm"/>
    </inkml:brush>
  </inkml:definitions>
  <inkml:trace contextRef="#ctx0" brushRef="#br0">16 30 4352,'0'0'46,"0"0"1,-1 1 0,1-1-1,0 0 1,0 1-1,0-1 1,0 1-1,0-1 1,0 0 0,1 1-1,-1-1 1,0 0-1,0 1 1,0-1 0,0 0-1,0 1 1,0-1-1,1 0 1,-1 1-1,0-1 1,0 0 0,0 1-1,1-1 1,-1 0-1,0 0 1,1 1-1,-1-1 1,0 0 0,0 0-1,1 0 1,-1 1-1,0-1 1,1 0-1,-1 0 1,0 0 0,1 0-1,-1 0 1,0 0-1,1 0 1,-1 0 0,1 0-1,-1 0 1,0 0-1,1 0 1,-1 0-1,0 0 1,1 0 0,-1 0-1,0 0 1,1 0-1,-1 0 1,0 0-1,1-1 1,-1 1 0,0 0-1,1 0 1,-1 0-1,0-1 1,1 1-1,-1 0 1,0 0 0,0-1-1,0 1 1,1 0-1,-1-1 1,0 1 0,0 0-1,0-1 1,1 1-47,17 21 6087,-18-20-6076,1-1-1,-1 1 1,1-1 0,0 1 0,-1-1-1,1 1 1,0-1 0,-1 0 0,1 1-1,0-1 1,0 0 0,-1 1 0,1-1-1,0 0 1,0 0 0,-1 0 0,1 0-1,0 0 1,0 0 0,0 0 0,-1 0-1,1 0 1,0 0 0,0 0 0,0 0-1,-1 0 1,1-1 0,0 1 0,0 0-1,-1-1 1,1 1 0,0 0 0,-1-1-1,1 1 1,0-1 0,-1 1 0,1-1-1,-1 1 1,1-1 0,-1 0-1,1 1 1,-1-1 0,1 0 0,-1 1-1,0-1 1,1 0 0,-1 0 0,0 1-1,0-1 1,1 0 0,-1 0 0,0 1-1,0-1 1,0 0 0,0 0 0,0 0-1,0 1 1,0-1 0,0 0 0,0 0-1,-1 0 1,1 1 0,0-1 0,0 0-1,-1 0 1,1 1 0,-1-2-11,1 1-2,0 0 1,0-1-1,0 1 1,0-1-1,0 1 0,-1 0 1,1-1-1,0 1 1,-1 0-1,1-1 1,-1 1-1,0 0 0,1 0 1,-1 0-1,0-1 1,0 1-1,0 0 1,0 0-1,0 0 0,0 0 1,0 0-1,0 1 1,0-1-1,0 0 0,0 0 1,-1 1-1,1-1 1,0 1-1,-1-1 1,1 1-1,0-1 0,-1 1 1,1 0-1,0 0 1,-1-1-1,1 1 1,-1 0-1,1 0 0,0 1 1,-1-1-1,1 0 1,0 0-1,-1 1 1,1-1 1,-15 15 512,15-14-267,-6 2-1352,-2 1-6389,6-2 395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9:39.190"/>
    </inkml:context>
    <inkml:brush xml:id="br0">
      <inkml:brushProperty name="width" value="0.025" units="cm"/>
      <inkml:brushProperty name="height" value="0.025" units="cm"/>
    </inkml:brush>
  </inkml:definitions>
  <inkml:trace contextRef="#ctx0" brushRef="#br0">201 501 5632,'5'-21'5491,"-6"-14"-5086,1 23-51,-39-369-1964,44 339-5803,-2 32 6410</inkml:trace>
  <inkml:trace contextRef="#ctx0" brushRef="#br0" timeOffset="500.429">22 367 5632,'9'-4'-57,"-9"4"134,-1 0 0,1 0 0,-1-1 0,1 1 0,-1 0 0,1-1 0,-1 1 0,1 0 0,-1-1-1,1 1 1,0-1 0,-1 1 0,1-1 0,-1 1 0,1-1 0,0 1 0,0-1 0,-1 1 0,1-1 0,0 1-1,0-1 1,0 1 0,0-1 0,-1 0 0,1 1 0,0-1 0,0 1 0,0-1 0,0 0 0,0 1 0,1-1-1,-1 1 1,0-1 0,0 1 0,0-1 0,0 0 0,1 1 0,-1-1 0,0 1 0,0-1 0,1 1 0,-1-1 0,0 1-1,1-1 1,-1 1 0,1 0 0,-1-1 0,1 1 0,-1-1 0,1 1 0,-1 0 0,1 0 0,-1-1 0,1 1-1,-1 0 1,1-1-77,-3-2 155,-1 0 0,0 0 0,1 0 0,0-1 0,0 1 0,0-1 0,0 1 0,1-1 0,-1 0 0,1 0 0,0 0 0,0 0 1,0 0-1,1 0 0,0 0 0,-1 0 0,1 0 0,1 0 0,-1 0 0,0 0 0,1 0 0,1-3-155,-2-31 365,-10-24-2157,12 65-2097,5 1 2658,-6-3 282,10 8-2128</inkml:trace>
  <inkml:trace contextRef="#ctx0" brushRef="#br0" timeOffset="1407.227">411 390 2048,'-53'-6'5916,"-72"12"-1374,0 19-2387,77-14-27,44-38-1344,-3-122-630,9 49-30,14 58-6055,-12 34-1253</inkml:trace>
  <inkml:trace contextRef="#ctx0" brushRef="#br0" timeOffset="2271.071">797 508 4736,'-239'-4'5749,"211"2"-5310,17 0-103,-1 0 1,1 1-1,0 1 1,-1 0-1,1 1 0,-1 0 1,1 1-1,0 0 1,-9 3-337,19-5 60,1 1 0,0 0 1,0 0-1,-1-1 1,1 1-1,0 0 0,0 0 1,0-1-1,0 1 1,0 0-1,0 0 0,0-1 1,0 1-1,1 0 1,-1 0-1,0-1 1,0 1-1,1 0 0,-1-1 1,0 1-1,1 0 1,-1-1-1,0 1 0,1 0 1,-1-1-1,1 1 1,-1-1-1,1 1 0,0-1 1,-1 1-1,1-1 1,-1 1-1,1-1 1,0 0-1,-1 1 0,1-1 1,0 0-1,0 1 1,-1-1-1,1 0 0,0 0 1,0 0-1,-1 0 1,1 0-1,0 0 0,0 0 1,-1 0-1,1 0 1,0 0-1,0 0 0,-1 0 1,1-1-1,0 1 1,0 0-1,-1-1-60,8 3 15,-1 0 1,0 0-1,1-1 0,-1-1 0,1 1 0,-1-1 1,1 0-1,-1-1 0,1 0 0,-1 0 0,0-1 1,1 0-1,-1 0 0,0 0 0,0-1 1,0 0-1,-1-1 0,1 1 0,-1-1 0,0 0 1,0-1-1,0 0 0,0 0 0,-1 0 1,0 0-1,0-1 0,0 0 0,-1 0 0,0 0 1,0-1-1,0 1 0,-1-1 0,0 0 0,0-2-15,0-9 23,-1 0-1,0 0 0,-2 0 0,0 0 0,-1-1 1,0 1-1,-2 0 0,0 0 0,-1 1 0,-1-1 0,-1 1 1,0 0-1,-1 0 0,-1 0 0,0 1 0,-1 1 0,-1-1 1,-1 2-1,-10-13-22,16 21-11,0 1 0,0-1 0,0 1-1,0 0 1,-1 1 0,0-1 0,1 1 0,-2 0 0,1 1 0,0 0 0,-1 0 0,0 0 0,0 0-1,0 1 1,0 0 0,0 1 0,0 0 0,-4-1 11,4 2-237,0 0 0,1 1 0,-1-1 0,0 1 0,0 1 0,1-1 1,-1 1-1,1 0 0,0 1 0,-1 0 0,1 0 0,0 0 0,-1 1 237,-33 23-3963,-24 14-2367</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9:12.328"/>
    </inkml:context>
    <inkml:brush xml:id="br0">
      <inkml:brushProperty name="width" value="0.025" units="cm"/>
      <inkml:brushProperty name="height" value="0.025" units="cm"/>
    </inkml:brush>
  </inkml:definitions>
  <inkml:trace contextRef="#ctx0" brushRef="#br0">4 390 1024,'-1'-53'554,"-1"32"59,2 0-1,0 1 1,1-1-1,2 1 1,0-1-1,3-8-612,-6 28 146,0-1 0,0 1 0,0-1-1,0 1 1,0-1 0,1 1 0,-1 0 0,1-1-1,-1 1 1,1-1 0,0 1 0,-1 0 0,1-1-1,0 1 1,0 0 0,0 0 0,0 0 0,0-1 0,0 1-1,0 0 1,0 1 0,0-1 0,1 0 0,-1 0-1,0 0 1,1 1 0,-1-1 0,0 0 0,1 1-1,-1 0 1,1-1 0,-1 1 0,1 0 0,-1 0-1,1-1 1,-1 1 0,1 0 0,-1 1 0,1-1 0,-1 0-1,1 0 1,-1 1 0,1-1 0,-1 0 0,1 1-1,-1 0 1,0-1 0,1 1 0,-1 0 0,1 0-146,14 10 547,-1 1 0,-1 0-1,0 0 1,-1 2 0,0-1 0,-1 2 0,0 0 0,-2 0 0,2 3-547,20 32 101,-31-50-100,0 0 0,0 0 0,0 0 0,0 0-1,0-1 1,0 1 0,0 0 0,0 0 0,0-1-1,0 1 1,-1-1 0,1 1 0,0-1-1,0 1 1,0-1 0,-1 1 0,1-1 0,0 0-1,0 0 1,-1 1 0,1-1 0,-1 0 0,1 0-1,-1 0 1,1 1 0,-1-1 0,1 0 0,-1 0-1,0 0 1,1 0 0,-1 0 0,0 0-1,0 0 1,0 0 0,0 0 0,0 0 0,0 0-1,0 0 1,0 0 0,0 0 0,0 0 0,-1 0-1,1 0 1,0 0 0,-1 0-1,1-1 2,3-20 20,-3 16-22,0 0 1,0 0-1,1 0 0,0 0 1,0 0-1,1 1 0,-1-1 1,1 0-1,1 1 0,-1-1 1,1 1-1,0 0 0,0 0 0,2-3 0,-1 7 37,-1 1 0,1 0 0,-1 0 0,0 0-1,1 0 1,-1 0 0,1 1 0,-1 0-1,1-1 1,-1 1 0,0 0 0,0 1-1,0-1 1,1 1 0,-1-1 0,0 1-1,-1 0 1,1 0 0,0 0 0,0 0-1,-1 1 1,0-1 0,1 1 0,-1 0-1,0-1 1,0 1 0,0 0 0,1 3-37,3 4-199,1 1 0,-2-1 1,1 1-1,-1 0 0,-1 0 1,0 0-1,-1 1 0,0 0 1,0-1-1,-2 1 1,1 0-1,-1 7 199,-2 1-2977,-3-7-2841,3-8 1440</inkml:trace>
  <inkml:trace contextRef="#ctx0" brushRef="#br0" timeOffset="382.657">607 449 8960,'0'-4'0,"0"-4"1344,0 3 0,0 0-64,0-8 0,0-4-512,-3-8 32,1-6-800,-3 2 0,0-2 0,0 2 0,-2 0-32,-1 3 32,-1 3-1984,2 2 0,1 2-1024,3 2 0,1-1-96</inkml:trace>
  <inkml:trace contextRef="#ctx0" brushRef="#br0" timeOffset="582.953">509 57 8448,'0'0'0,"0"-4"1024,-2 2 0,1-4 192,-3 1 0,2-4-2368,-1 1 0,1 0-960,2 1 0,0-1-1696</inkml:trace>
  <inkml:trace contextRef="#ctx0" brushRef="#br0" timeOffset="1197.165">699 446 3456,'0'-81'3146,"-4"41"-1908,4 22-1043,-1 5 303,0-1-1,1 0 1,1 1 0,0-1-1,1 1 1,0-1-1,1 1 1,5-12-498,-7 24 75,1 0 1,0 0-1,0 0 1,0 0-1,0 0 1,0 1-1,0-1 1,0 1-1,0-1 1,0 1 0,0 0-1,0 0 1,1-1-1,-1 1 1,0 1-1,0-1 1,0 0-1,0 1 1,0-1-1,0 1 1,0-1-1,0 1 1,0 0-1,0 0 1,0 0 0,0 0-1,0 0 1,-1 0-1,1 1 1,0-1-1,-1 1 1,1-1-1,-1 1 1,2 1-76,3 1 189,3 3 0,0 0-1,-1 1 1,0 0 0,0 0-1,-1 1 1,0-1 0,-1 2-1,0-1 1,0 1 0,-1 0 0,0 0-1,-1 0 1,0 1 0,0-1-1,-1 1 1,-1 0 0,0 0-1,0 0 1,-1 0 0,-1 1-1,0 4-188,2 19-1992,-1-13-7231,-1-16 4967</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9:05.807"/>
    </inkml:context>
    <inkml:brush xml:id="br0">
      <inkml:brushProperty name="width" value="0.025" units="cm"/>
      <inkml:brushProperty name="height" value="0.025" units="cm"/>
    </inkml:brush>
  </inkml:definitions>
  <inkml:trace contextRef="#ctx0" brushRef="#br0">131 1 1024,'0'3'344,"1"-1"0,-1 1 0,-1 0 0,1-1 0,0 1 0,-1 0 0,1-1 0,-1 1 0,0-1 0,0 1 0,0-1 0,0 1 0,0-1 0,0 1 0,-1-1 0,1 0 0,-1 0 0,0 0 0,1 0 0,-3 2-344,-7 10 611,1 0 0,0 1 0,2 1 0,-1-1-1,2 1 1,0 1 0,1-1 0,1 1 0,-1 5-611,2-1 225,1-1 0,1 0 0,0 1 0,2-1 1,0 1-1,1-1 0,2 1 0,0-1 0,1 0 0,1 3-225,-4-20 55,-1 1 0,0-1 0,1 0 0,0 0 0,0 0 0,0 0 0,0 0 0,0 0 0,1 0 0,-1-1 1,1 1-1,0 0 0,0-1 0,0 1 0,0-1 0,0 0 0,1 0 0,-1 0 0,0 0 0,1 0 0,0 0 0,-1 0 0,1-1 0,0 0 0,0 1 0,0-1 1,0 0-1,0 0 0,0-1 0,0 1 0,1-1 0,-1 1 0,0-1 0,0 0 0,0 0 0,0-1 0,3 1-55,0-5 45,1 1 1,-1-1-1,0 0 0,0 0 1,-1 0-1,0-1 0,0 0 1,0 0-1,0-1 0,-1 1 1,0-1-1,-1 0 0,1 0 1,-1 0-1,-1 0 0,1-1 1,-1 1-1,-1-1 0,1 1 1,-1-1-1,0 0 0,-1-6-45,1 10-17,0 0-1,0 0 0,-1 0 1,0 0-1,1 0 0,-1 0 0,-1 0 1,1 0-1,0 0 0,-1 0 0,0 0 1,0 0-1,0 0 0,-1 0 1,1 1-1,-1-1 0,0 0 0,0 1 1,0-1-1,0 1 0,-1 0 1,1 0-1,-1 0 0,0 0 0,0 0 1,0 1-1,0-1 0,-1 1 0,1 0 1,-1-1-1,1 2 0,-1-1 1,0 0-1,0 1 18,-1 2 35,0 1 1,0 0-1,0 1 1,0-1-1,0 1 0,0 0 1,1 0-1,-1 0 1,1 1-1,0-1 1,0 1-1,1 0 1,-1 0-1,1 1 1,0-1-1,0 1 0,-1 2-35,-6 7 2,1 1-1,1 0 0,1 1 0,0 0 0,1 0 0,1 0 1,0 1-1,-1 13-1,-2 43-8393,6-46 256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9:04.810"/>
    </inkml:context>
    <inkml:brush xml:id="br0">
      <inkml:brushProperty name="width" value="0.025" units="cm"/>
      <inkml:brushProperty name="height" value="0.025" units="cm"/>
    </inkml:brush>
  </inkml:definitions>
  <inkml:trace contextRef="#ctx0" brushRef="#br0">119 1 3968,'-24'58'5727,"9"37"-6139,11-59 1017,-3 20 435,3 1 0,2-1 0,3 1 0,2-1 0,3 1 0,11 51-1040,-15-98 82,0-1 1,0 0-1,0 0 1,1-1-1,1 1 1,-1-1-1,1 1 1,1-1-1,-1 0 1,2-1-1,-1 1 1,1-1-1,0 0 1,0 0-1,1-1 1,0 0-1,0 0 1,0-1-1,2 1-82,-5-6 41,0 0 0,0-1 0,0 0 0,0 1 0,0-1 0,0-1 0,0 1 0,0 0 0,-1-1 0,1 0 0,0 0 0,-1 0 0,1 0 0,-1-1 0,0 1 0,0-1 0,0 0 0,0 0 0,0 0 0,-1 0 0,1-1 0,-1 1 0,0-1 0,0 1 0,0-1 0,-1 0 0,1 1 0,-1-1 0,0 0 0,0 0 0,0 0 0,0-3-41,0-8 7,-1-1-1,0 1 0,-1-1 1,0 1-1,-2-1 0,0 1 1,0 0-1,-2 0 0,0 0 0,0 1 1,-2-2-7,6 12-12,1 1 0,-1 0 0,0 0 0,0 0 1,0 0-1,0 0 0,0 0 0,-1 0 0,0 1 0,1-1 1,-1 0-1,0 1 0,0-1 0,0 1 0,-1 0 1,1-1-1,-1 1 0,1 0 0,-1 1 0,1-1 0,-1 0 1,0 1-1,0 0 0,0-1 0,0 1 0,0 0 0,0 1 1,0-1-1,0 0 0,-1 1 0,1 0 0,0 0 1,0 0-1,0 0 0,-1 0 0,1 0 0,0 1 0,0 0 1,0 0-1,0 0 0,0 0 0,0 0 0,0 0 0,0 1 1,0-1-1,0 1 12,-105 127-310,105-126 401,-18 32-1747,28 2-6464,4-23 3454</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8:56.695"/>
    </inkml:context>
    <inkml:brush xml:id="br0">
      <inkml:brushProperty name="width" value="0.025" units="cm"/>
      <inkml:brushProperty name="height" value="0.025" units="cm"/>
    </inkml:brush>
  </inkml:definitions>
  <inkml:trace contextRef="#ctx0" brushRef="#br0">237 461 11392,'4'-34'3725,"-22"-23"-2695,5 23-404,9 12-813,0 0 0,2-1 0,1 0 0,0 1 0,2-1 0,0-2 187,1-34-6115,-2 58 2397,0 1 748</inkml:trace>
  <inkml:trace contextRef="#ctx0" brushRef="#br0" timeOffset="357.657">326 336 2688,'-1'-1'13,"1"0"1,-1 0-1,1 1 1,-1-1-1,1 0 1,-1 1-1,0-1 0,1 1 1,-1-1-1,0 1 1,0-1-1,1 1 1,-1-1-1,0 1 1,0 0-1,0-1 0,0 1 1,0 0-1,1 0 1,-1-1-1,0 1 1,0 0-1,0 0 1,0 0-1,0 0 0,0 0 1,0 1-1,1-1 1,-1 0-1,0 0 1,0 1-1,0-1 1,0 0-1,0 1 0,1-1 1,-1 1-1,0-1 1,0 1-1,1-1 1,-1 1-1,0-1 1,1 1-1,-1 0 0,1-1 1,-1 1-1,0 0 1,1 0-1,0-1-13,-6 6 191,1-2-1,-1 1 1,0-1-1,0 1 0,0-2 1,0 1-1,-1-1 1,0 0-1,1 0 1,-1-1-1,0 0 0,0 0 1,0 0-1,-1-1 1,1 0-1,0-1 1,-1 1-1,1-2 0,0 1 1,0-1-1,-1 0 1,1 0-1,0-1 1,0 0-1,0 0 0,0-1 1,0 0-1,1 0 1,-1 0-1,1-1 1,0 0-1,0 0 1,0-1-1,1 0 0,-1 0 1,1 0-1,1 0 1,-1-1-1,1 0 1,-1 0-1,-1-5-190,-16-66-1,22 44-5806,6 27 2394,-2 4 2837</inkml:trace>
  <inkml:trace contextRef="#ctx0" brushRef="#br0" timeOffset="1153.756">618 383 2688,'-16'-5'4476,"-60"4"-3934,66 1-120,-111-6 1551,122 6-1918,0 0 0,0 0 0,0 0 0,0-1 0,0 1 1,0 0-1,0 1 0,0-1 0,0 0 0,0 0 0,0 0 0,-1 0 0,1 1 0,0-1 0,0 0 0,0 1 0,0-1 1,0 1-1,-1-1 0,1 1 0,0-1 0,0 1 0,-1 0 0,1-1 0,0 1 0,-1 0 0,1 0 0,-1-1 0,1 1 1,-1 0-1,1 0 0,-1 0 0,0 0 0,1-1 0,-1 1 0,0 0 0,0 0 0,1 0 0,-1 0 0,0 0 0,0 0 1,0 0-1,0 0 0,0 0 0,-1 0 0,1 0 0,0 0 0,0-1 0,-1 1 0,1 0 0,0 0 0,-1 0 0,1 0 1,-1 0-1,1-1 0,-1 1 0,1 0 0,-1 0 0,1-1 0,-1 1 0,0 0 0,0-1 0,1 1 0,-1-1 0,0 1 1,0-1-1,0 1-55,11-3 398,-1-1 0,0 0 0,1 0 0,-1-1 0,0 0 0,-1 0 0,1-1 0,-1 0 0,0-1 0,3-2-398,-8 5 25,1 0 1,-1 0-1,1-1 0,-1 1 1,0-1-1,0 0 1,-1 0-1,1 0 0,-1 0 1,0 0-1,0-1 0,0 1 1,-1-1-1,0 1 1,1-1-1,-1 0 0,-1 1 1,1-1-1,-1 0 0,0 1 1,0-1-1,0 0-25,-5-15-24,-1 0 0,0 1 1,-1 0-1,-1 1 0,-1 0 0,-1 0 0,0 0 0,-1 2 0,-2-2 24,12 16-4,-4-5-8,2 2 7,0-1 0,0 0 0,-1 1 0,1-1 1,-2 1-1,1 0 0,0 1 0,-1-1 0,0 1 0,0 0 0,0 0 0,-1 0 0,1 1 1,-1 0-1,0 0 0,0 0 5,2 5-63,0 0 0,0 0 0,0 0 0,0 1 0,1 0 0,-1 0 0,1 0 0,0 0 0,0 0 0,0 1 0,0-1 0,1 1 0,-1 0 0,1 0 0,0 0 0,0 0 0,0 0 0,1 0 0,-1 1 0,1-1 0,0 0 0,0 1 0,1-1 0,-1 1 0,1-1 0,0 1 0,0-1 63,-7 55-2378,7-47 1265,-1 0 0,1-1 0,1 1 0,0 0 0,1 0-1,0-1 1,1 1 0,0-1 0,0 0 0,4 6 1113,1 2-1307</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9:00.663"/>
    </inkml:context>
    <inkml:brush xml:id="br0">
      <inkml:brushProperty name="width" value="0.025" units="cm"/>
      <inkml:brushProperty name="height" value="0.025" units="cm"/>
    </inkml:brush>
  </inkml:definitions>
  <inkml:trace contextRef="#ctx0" brushRef="#br0">548 30 5632,'-65'-23'6149,"50"20"-5779,0 1 1,-1 1-1,1 1 1,0 0-1,-1 1 0,1 1 1,0 0-1,-15 4-370,-47 5 45,-36-9-427,9-1-6495,67 1 267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9:00.309"/>
    </inkml:context>
    <inkml:brush xml:id="br0">
      <inkml:brushProperty name="width" value="0.025" units="cm"/>
      <inkml:brushProperty name="height" value="0.025" units="cm"/>
    </inkml:brush>
  </inkml:definitions>
  <inkml:trace contextRef="#ctx0" brushRef="#br0">308 10 4096,'-152'-9'5632,"13"24"-6505,123-13-430,19-4-2952,6-4 3289,4 1 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01-28T16:58:56.153"/>
    </inkml:context>
    <inkml:brush xml:id="br0">
      <inkml:brushProperty name="width" value="0.025" units="cm"/>
      <inkml:brushProperty name="height" value="0.025" units="cm"/>
    </inkml:brush>
  </inkml:definitions>
  <inkml:trace contextRef="#ctx0" brushRef="#br0">2 30 10752,'6'6'0,"4"3"2368,-10-9 0,-2-3-1153,1-1 1,-2 1-1024,2-2 0,-1 1-192,1-1 0,-1 0-96,1 0 0,0 0-4543,-1 3-1,1-1-35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BAC30A-52D3-49A6-9282-F6F879BC2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353</Words>
  <Characters>771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Washtenaw Community College</Company>
  <LinksUpToDate>false</LinksUpToDate>
  <CharactersWithSpaces>9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 Ouellette</dc:creator>
  <cp:lastModifiedBy>Trevor N Trusty</cp:lastModifiedBy>
  <cp:revision>3</cp:revision>
  <cp:lastPrinted>2015-09-01T18:46:00Z</cp:lastPrinted>
  <dcterms:created xsi:type="dcterms:W3CDTF">2019-01-29T02:50:00Z</dcterms:created>
  <dcterms:modified xsi:type="dcterms:W3CDTF">2019-01-29T22:46:00Z</dcterms:modified>
</cp:coreProperties>
</file>